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80B4C" w14:textId="0AA50679" w:rsidR="003E291C" w:rsidRPr="006649EB" w:rsidRDefault="001A39C1" w:rsidP="006649EB">
      <w:pPr>
        <w:pStyle w:val="Title"/>
        <w:jc w:val="center"/>
        <w:rPr>
          <w:rFonts w:eastAsia="Calibri"/>
        </w:rPr>
      </w:pPr>
      <w:bookmarkStart w:id="0" w:name="_vqqg742813ql" w:colFirst="0" w:colLast="0"/>
      <w:bookmarkEnd w:id="0"/>
      <w:r w:rsidRPr="00D03309">
        <w:rPr>
          <w:rFonts w:eastAsia="Calibri"/>
        </w:rPr>
        <w:t xml:space="preserve"> </w:t>
      </w:r>
      <w:r w:rsidR="003E291C" w:rsidRPr="00D03309">
        <w:rPr>
          <w:b/>
          <w:bCs/>
          <w:sz w:val="32"/>
          <w:szCs w:val="32"/>
          <w:lang w:val="en-US"/>
        </w:rPr>
        <w:t>UNIVERSITY OF ENGINEERING AND TECHNOLOGY</w:t>
      </w:r>
      <w:r w:rsidR="003E291C" w:rsidRPr="00D03309">
        <w:rPr>
          <w:b/>
          <w:bCs/>
          <w:sz w:val="32"/>
          <w:szCs w:val="32"/>
          <w:lang w:val="en-US"/>
        </w:rPr>
        <w:br/>
        <w:t xml:space="preserve"> LAHORE, PAKISTAN</w:t>
      </w:r>
    </w:p>
    <w:p w14:paraId="26565211" w14:textId="77F617BC" w:rsidR="003E291C" w:rsidRDefault="003E291C" w:rsidP="003E291C">
      <w:pPr>
        <w:spacing w:line="240" w:lineRule="auto"/>
        <w:rPr>
          <w:b/>
          <w:bCs/>
          <w:lang w:val="en-US"/>
        </w:rPr>
      </w:pPr>
    </w:p>
    <w:p w14:paraId="36F987F3" w14:textId="220890B9" w:rsidR="006649EB" w:rsidRDefault="006649EB" w:rsidP="003E291C">
      <w:pPr>
        <w:spacing w:line="240" w:lineRule="auto"/>
        <w:rPr>
          <w:b/>
          <w:bCs/>
          <w:lang w:val="en-US"/>
        </w:rPr>
      </w:pPr>
    </w:p>
    <w:p w14:paraId="3DA4CF0A" w14:textId="77777777" w:rsidR="00A414C4" w:rsidRPr="00D03309" w:rsidRDefault="00A414C4" w:rsidP="003E291C">
      <w:pPr>
        <w:spacing w:line="240" w:lineRule="auto"/>
        <w:rPr>
          <w:b/>
          <w:bCs/>
          <w:lang w:val="en-US"/>
        </w:rPr>
      </w:pPr>
    </w:p>
    <w:p w14:paraId="5897241A" w14:textId="77777777" w:rsidR="003E291C" w:rsidRPr="00D03309" w:rsidRDefault="003E291C" w:rsidP="003E291C">
      <w:pPr>
        <w:spacing w:line="240" w:lineRule="auto"/>
        <w:rPr>
          <w:b/>
          <w:bCs/>
          <w:lang w:val="en-US"/>
        </w:rPr>
      </w:pPr>
    </w:p>
    <w:p w14:paraId="3950CFB0" w14:textId="77777777" w:rsidR="003E291C" w:rsidRPr="00D03309" w:rsidRDefault="003E291C" w:rsidP="003E291C">
      <w:pPr>
        <w:spacing w:line="240" w:lineRule="auto"/>
        <w:jc w:val="center"/>
        <w:rPr>
          <w:b/>
          <w:bCs/>
          <w:lang w:val="en-US"/>
        </w:rPr>
      </w:pPr>
      <w:r w:rsidRPr="00D03309">
        <w:rPr>
          <w:b/>
          <w:bCs/>
          <w:noProof/>
          <w:lang w:val="en-US"/>
        </w:rPr>
        <w:drawing>
          <wp:inline distT="0" distB="0" distL="0" distR="0" wp14:anchorId="57F3EDC3" wp14:editId="4A866CCB">
            <wp:extent cx="2855331" cy="28702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94242" cy="2909314"/>
                    </a:xfrm>
                    <a:prstGeom prst="rect">
                      <a:avLst/>
                    </a:prstGeom>
                  </pic:spPr>
                </pic:pic>
              </a:graphicData>
            </a:graphic>
          </wp:inline>
        </w:drawing>
      </w:r>
    </w:p>
    <w:p w14:paraId="6C3C6F66" w14:textId="77777777" w:rsidR="003E291C" w:rsidRPr="00D03309" w:rsidRDefault="003E291C" w:rsidP="003E291C">
      <w:pPr>
        <w:spacing w:line="240" w:lineRule="auto"/>
        <w:rPr>
          <w:b/>
          <w:bCs/>
          <w:lang w:val="en-US"/>
        </w:rPr>
      </w:pPr>
    </w:p>
    <w:p w14:paraId="658A7B70" w14:textId="77777777" w:rsidR="003E291C" w:rsidRPr="00D03309" w:rsidRDefault="003E291C" w:rsidP="003E291C">
      <w:pPr>
        <w:spacing w:line="240" w:lineRule="auto"/>
        <w:rPr>
          <w:b/>
          <w:bCs/>
          <w:lang w:val="en-US"/>
        </w:rPr>
      </w:pPr>
    </w:p>
    <w:p w14:paraId="0CAE5A5F" w14:textId="76A7978F" w:rsidR="003E291C" w:rsidRDefault="003E291C" w:rsidP="003E291C">
      <w:pPr>
        <w:spacing w:line="240" w:lineRule="auto"/>
        <w:rPr>
          <w:b/>
          <w:bCs/>
          <w:lang w:val="en-US"/>
        </w:rPr>
      </w:pPr>
    </w:p>
    <w:p w14:paraId="166E3C7E" w14:textId="1E1364D9" w:rsidR="00A414C4" w:rsidRDefault="00A414C4" w:rsidP="003E291C">
      <w:pPr>
        <w:spacing w:line="240" w:lineRule="auto"/>
        <w:rPr>
          <w:b/>
          <w:bCs/>
          <w:lang w:val="en-US"/>
        </w:rPr>
      </w:pPr>
    </w:p>
    <w:p w14:paraId="69109FB6" w14:textId="77777777" w:rsidR="00A414C4" w:rsidRPr="00D03309" w:rsidRDefault="00A414C4" w:rsidP="003E291C">
      <w:pPr>
        <w:spacing w:line="240" w:lineRule="auto"/>
        <w:rPr>
          <w:b/>
          <w:bCs/>
          <w:lang w:val="en-US"/>
        </w:rPr>
      </w:pPr>
    </w:p>
    <w:p w14:paraId="2A239112" w14:textId="77777777" w:rsidR="00276A04" w:rsidRDefault="003E291C" w:rsidP="003E291C">
      <w:pPr>
        <w:spacing w:line="240" w:lineRule="auto"/>
        <w:jc w:val="center"/>
        <w:rPr>
          <w:b/>
          <w:bCs/>
          <w:sz w:val="28"/>
          <w:szCs w:val="28"/>
          <w:lang w:val="en-US"/>
        </w:rPr>
      </w:pPr>
      <w:r w:rsidRPr="00D03309">
        <w:rPr>
          <w:b/>
          <w:bCs/>
          <w:sz w:val="28"/>
          <w:szCs w:val="28"/>
          <w:lang w:val="en-US"/>
        </w:rPr>
        <w:t>AMBA AHB-Lite Protocol Verification Plan</w:t>
      </w:r>
    </w:p>
    <w:p w14:paraId="7E47CFAB" w14:textId="77777777" w:rsidR="00276A04" w:rsidRDefault="00276A04" w:rsidP="003E291C">
      <w:pPr>
        <w:spacing w:line="240" w:lineRule="auto"/>
        <w:jc w:val="center"/>
        <w:rPr>
          <w:b/>
          <w:bCs/>
          <w:sz w:val="28"/>
          <w:szCs w:val="28"/>
          <w:lang w:val="en-US"/>
        </w:rPr>
      </w:pPr>
    </w:p>
    <w:p w14:paraId="50D094FB" w14:textId="77777777" w:rsidR="00276A04" w:rsidRPr="007D001A" w:rsidRDefault="00276A04" w:rsidP="00276A04">
      <w:pPr>
        <w:spacing w:line="240" w:lineRule="auto"/>
        <w:jc w:val="center"/>
        <w:rPr>
          <w:sz w:val="28"/>
          <w:szCs w:val="28"/>
          <w:lang w:val="en-US"/>
        </w:rPr>
      </w:pPr>
      <w:r w:rsidRPr="007D001A">
        <w:rPr>
          <w:sz w:val="24"/>
          <w:szCs w:val="24"/>
          <w:lang w:val="en-US"/>
        </w:rPr>
        <w:t>March 31, 2022</w:t>
      </w:r>
      <w:r w:rsidRPr="007D001A">
        <w:rPr>
          <w:sz w:val="28"/>
          <w:szCs w:val="28"/>
          <w:lang w:val="en-US"/>
        </w:rPr>
        <w:t>.</w:t>
      </w:r>
    </w:p>
    <w:p w14:paraId="17CDAA75" w14:textId="1CF1AB5D" w:rsidR="003E291C" w:rsidRPr="007D001A" w:rsidRDefault="00276A04" w:rsidP="003E291C">
      <w:pPr>
        <w:spacing w:line="240" w:lineRule="auto"/>
        <w:jc w:val="center"/>
        <w:rPr>
          <w:sz w:val="28"/>
          <w:szCs w:val="28"/>
          <w:lang w:val="en-US"/>
        </w:rPr>
      </w:pPr>
      <w:r w:rsidRPr="007D001A">
        <w:rPr>
          <w:sz w:val="28"/>
          <w:szCs w:val="28"/>
          <w:lang w:val="en-US"/>
        </w:rPr>
        <w:br/>
      </w:r>
    </w:p>
    <w:p w14:paraId="481109F8" w14:textId="77777777" w:rsidR="003E291C" w:rsidRPr="00D03309" w:rsidRDefault="003E291C" w:rsidP="003E291C">
      <w:pPr>
        <w:spacing w:line="240" w:lineRule="auto"/>
        <w:rPr>
          <w:b/>
          <w:bCs/>
          <w:lang w:val="en-US"/>
        </w:rPr>
      </w:pPr>
    </w:p>
    <w:p w14:paraId="50B8432A" w14:textId="77777777" w:rsidR="003E291C" w:rsidRPr="00D03309" w:rsidRDefault="003E291C" w:rsidP="003E291C">
      <w:pPr>
        <w:spacing w:line="240" w:lineRule="auto"/>
        <w:rPr>
          <w:lang w:val="en-US"/>
        </w:rPr>
      </w:pPr>
    </w:p>
    <w:p w14:paraId="47F57474" w14:textId="6068D501" w:rsidR="003E291C" w:rsidRPr="00276A04" w:rsidRDefault="003E291C" w:rsidP="003E291C">
      <w:pPr>
        <w:spacing w:line="240" w:lineRule="auto"/>
        <w:jc w:val="center"/>
        <w:rPr>
          <w:b/>
          <w:bCs/>
          <w:sz w:val="28"/>
          <w:szCs w:val="28"/>
          <w:lang w:val="en-US"/>
        </w:rPr>
      </w:pPr>
      <w:r w:rsidRPr="00276A04">
        <w:rPr>
          <w:b/>
          <w:bCs/>
          <w:sz w:val="28"/>
          <w:szCs w:val="28"/>
          <w:lang w:val="en-US"/>
        </w:rPr>
        <w:t>Submitted By:</w:t>
      </w:r>
    </w:p>
    <w:p w14:paraId="30C06CD1" w14:textId="77777777" w:rsidR="00276A04" w:rsidRPr="00D03309" w:rsidRDefault="00276A04" w:rsidP="003E291C">
      <w:pPr>
        <w:spacing w:line="240" w:lineRule="auto"/>
        <w:jc w:val="center"/>
        <w:rPr>
          <w:sz w:val="24"/>
          <w:szCs w:val="24"/>
          <w:lang w:val="en-US"/>
        </w:rPr>
      </w:pPr>
    </w:p>
    <w:p w14:paraId="73125FC0" w14:textId="77777777" w:rsidR="00276A04" w:rsidRDefault="003E291C" w:rsidP="003E291C">
      <w:pPr>
        <w:spacing w:line="240" w:lineRule="auto"/>
        <w:jc w:val="center"/>
        <w:rPr>
          <w:sz w:val="24"/>
          <w:szCs w:val="24"/>
          <w:lang w:val="en-US"/>
        </w:rPr>
      </w:pPr>
      <w:r w:rsidRPr="00D03309">
        <w:rPr>
          <w:sz w:val="24"/>
          <w:szCs w:val="24"/>
          <w:lang w:val="en-US"/>
        </w:rPr>
        <w:t>Wajahat Riaz</w:t>
      </w:r>
    </w:p>
    <w:p w14:paraId="2E8169F2" w14:textId="611B6584" w:rsidR="003E291C" w:rsidRPr="00D03309" w:rsidRDefault="003E291C" w:rsidP="003E291C">
      <w:pPr>
        <w:spacing w:line="240" w:lineRule="auto"/>
        <w:jc w:val="center"/>
        <w:rPr>
          <w:sz w:val="24"/>
          <w:szCs w:val="24"/>
          <w:lang w:val="en-US"/>
        </w:rPr>
      </w:pPr>
      <w:r w:rsidRPr="00D03309">
        <w:rPr>
          <w:sz w:val="24"/>
          <w:szCs w:val="24"/>
          <w:lang w:val="en-US"/>
        </w:rPr>
        <w:br/>
        <w:t>2021-MS-EE-36</w:t>
      </w:r>
    </w:p>
    <w:p w14:paraId="35CA40A8" w14:textId="77777777" w:rsidR="003E291C" w:rsidRPr="00D03309" w:rsidRDefault="003E291C" w:rsidP="003E291C">
      <w:pPr>
        <w:spacing w:line="240" w:lineRule="auto"/>
        <w:jc w:val="center"/>
        <w:rPr>
          <w:b/>
          <w:bCs/>
          <w:sz w:val="32"/>
          <w:szCs w:val="32"/>
          <w:lang w:val="en-US"/>
        </w:rPr>
      </w:pPr>
    </w:p>
    <w:p w14:paraId="2B1F3B68" w14:textId="22F0510C" w:rsidR="003E291C" w:rsidRDefault="003E291C" w:rsidP="003E291C">
      <w:pPr>
        <w:spacing w:line="240" w:lineRule="auto"/>
        <w:jc w:val="center"/>
        <w:rPr>
          <w:b/>
          <w:bCs/>
          <w:sz w:val="32"/>
          <w:szCs w:val="32"/>
          <w:lang w:val="en-US"/>
        </w:rPr>
      </w:pPr>
    </w:p>
    <w:p w14:paraId="27A02C4D" w14:textId="3CE74380" w:rsidR="003E291C" w:rsidRDefault="003E291C" w:rsidP="003E291C">
      <w:pPr>
        <w:spacing w:line="240" w:lineRule="auto"/>
        <w:jc w:val="center"/>
        <w:rPr>
          <w:b/>
          <w:bCs/>
          <w:sz w:val="32"/>
          <w:szCs w:val="32"/>
          <w:lang w:val="en-US"/>
        </w:rPr>
      </w:pPr>
    </w:p>
    <w:p w14:paraId="0F154FE8" w14:textId="3FA738EB" w:rsidR="009E48E2" w:rsidRDefault="009E48E2" w:rsidP="003E291C">
      <w:pPr>
        <w:spacing w:line="240" w:lineRule="auto"/>
        <w:jc w:val="center"/>
        <w:rPr>
          <w:b/>
          <w:bCs/>
          <w:sz w:val="32"/>
          <w:szCs w:val="32"/>
          <w:lang w:val="en-US"/>
        </w:rPr>
      </w:pPr>
    </w:p>
    <w:p w14:paraId="0D3F6DB6" w14:textId="77777777" w:rsidR="009E48E2" w:rsidRPr="00D03309" w:rsidRDefault="009E48E2" w:rsidP="003E291C">
      <w:pPr>
        <w:spacing w:line="240" w:lineRule="auto"/>
        <w:jc w:val="center"/>
        <w:rPr>
          <w:b/>
          <w:bCs/>
          <w:sz w:val="32"/>
          <w:szCs w:val="32"/>
          <w:lang w:val="en-US"/>
        </w:rPr>
      </w:pPr>
    </w:p>
    <w:p w14:paraId="4C4ECE0B" w14:textId="7315D7B6" w:rsidR="001169A1" w:rsidRPr="009E48E2" w:rsidRDefault="00276A04" w:rsidP="009E48E2">
      <w:pPr>
        <w:spacing w:line="240" w:lineRule="auto"/>
        <w:jc w:val="center"/>
        <w:rPr>
          <w:b/>
          <w:bCs/>
          <w:sz w:val="32"/>
          <w:szCs w:val="32"/>
          <w:lang w:val="en-US"/>
        </w:rPr>
      </w:pPr>
      <w:r w:rsidRPr="00D03309">
        <w:rPr>
          <w:b/>
          <w:bCs/>
          <w:sz w:val="32"/>
          <w:szCs w:val="32"/>
          <w:lang w:val="en-US"/>
        </w:rPr>
        <w:t xml:space="preserve">Department </w:t>
      </w:r>
      <w:r>
        <w:rPr>
          <w:b/>
          <w:bCs/>
          <w:sz w:val="32"/>
          <w:szCs w:val="32"/>
          <w:lang w:val="en-US"/>
        </w:rPr>
        <w:t xml:space="preserve">of </w:t>
      </w:r>
      <w:r w:rsidR="003E291C" w:rsidRPr="00D03309">
        <w:rPr>
          <w:b/>
          <w:bCs/>
          <w:sz w:val="32"/>
          <w:szCs w:val="32"/>
          <w:lang w:val="en-US"/>
        </w:rPr>
        <w:t>Electrical Engineering</w:t>
      </w:r>
    </w:p>
    <w:p w14:paraId="004952E8" w14:textId="77777777" w:rsidR="00701E0E" w:rsidRPr="00D03309" w:rsidRDefault="00701E0E" w:rsidP="00010C69">
      <w:pPr>
        <w:spacing w:line="240" w:lineRule="auto"/>
      </w:pPr>
    </w:p>
    <w:p w14:paraId="77E3C219" w14:textId="1DCBE51C" w:rsidR="00010C69" w:rsidRPr="00451D74" w:rsidRDefault="00010C69" w:rsidP="00010C69">
      <w:pPr>
        <w:spacing w:line="240" w:lineRule="auto"/>
        <w:rPr>
          <w:b/>
          <w:bCs/>
          <w:sz w:val="28"/>
          <w:szCs w:val="28"/>
          <w:lang w:val="en-US"/>
        </w:rPr>
      </w:pPr>
      <w:r w:rsidRPr="00451D74">
        <w:rPr>
          <w:b/>
          <w:bCs/>
          <w:sz w:val="28"/>
          <w:szCs w:val="28"/>
          <w:lang w:val="en-US"/>
        </w:rPr>
        <w:lastRenderedPageBreak/>
        <w:t>AHB-Lite Protocol:</w:t>
      </w:r>
    </w:p>
    <w:p w14:paraId="1C62ECA8" w14:textId="77777777" w:rsidR="007129C0" w:rsidRDefault="007129C0" w:rsidP="007129C0">
      <w:pPr>
        <w:spacing w:line="240" w:lineRule="auto"/>
        <w:jc w:val="both"/>
        <w:rPr>
          <w:sz w:val="24"/>
          <w:szCs w:val="24"/>
          <w:lang w:val="en-US"/>
        </w:rPr>
      </w:pPr>
    </w:p>
    <w:p w14:paraId="7B7BFBE3" w14:textId="5662DD44" w:rsidR="007129C0" w:rsidRDefault="007129C0" w:rsidP="007129C0">
      <w:pPr>
        <w:spacing w:line="240" w:lineRule="auto"/>
        <w:jc w:val="both"/>
        <w:rPr>
          <w:sz w:val="24"/>
          <w:szCs w:val="24"/>
          <w:lang w:val="en-US"/>
        </w:rPr>
      </w:pPr>
      <w:r>
        <w:rPr>
          <w:sz w:val="24"/>
          <w:szCs w:val="24"/>
          <w:lang w:val="en-US"/>
        </w:rPr>
        <w:t xml:space="preserve">Advance </w:t>
      </w:r>
      <w:r w:rsidR="000C6BE3">
        <w:rPr>
          <w:sz w:val="24"/>
          <w:szCs w:val="24"/>
          <w:lang w:val="en-US"/>
        </w:rPr>
        <w:t>High</w:t>
      </w:r>
      <w:r>
        <w:rPr>
          <w:sz w:val="24"/>
          <w:szCs w:val="24"/>
          <w:lang w:val="en-US"/>
        </w:rPr>
        <w:t xml:space="preserve"> Performance-Lite (AHB-lite) is a bus interface that supports a single bus master and provides </w:t>
      </w:r>
      <w:r w:rsidR="000C6BE3">
        <w:rPr>
          <w:sz w:val="24"/>
          <w:szCs w:val="24"/>
          <w:lang w:val="en-US"/>
        </w:rPr>
        <w:t>high</w:t>
      </w:r>
      <w:r>
        <w:rPr>
          <w:sz w:val="24"/>
          <w:szCs w:val="24"/>
          <w:lang w:val="en-US"/>
        </w:rPr>
        <w:t xml:space="preserve"> bandwidth operations. </w:t>
      </w:r>
      <w:r w:rsidR="008B2F3E">
        <w:rPr>
          <w:sz w:val="24"/>
          <w:szCs w:val="24"/>
          <w:lang w:val="en-US"/>
        </w:rPr>
        <w:t>The m</w:t>
      </w:r>
      <w:r>
        <w:rPr>
          <w:sz w:val="24"/>
          <w:szCs w:val="24"/>
          <w:lang w:val="en-US"/>
        </w:rPr>
        <w:t>ost common slaves used for this protocol are internal memory devices, external memory interfaces</w:t>
      </w:r>
      <w:r w:rsidR="008B2F3E">
        <w:rPr>
          <w:sz w:val="24"/>
          <w:szCs w:val="24"/>
          <w:lang w:val="en-US"/>
        </w:rPr>
        <w:t>,</w:t>
      </w:r>
      <w:r>
        <w:rPr>
          <w:sz w:val="24"/>
          <w:szCs w:val="24"/>
          <w:lang w:val="en-US"/>
        </w:rPr>
        <w:t xml:space="preserve"> and </w:t>
      </w:r>
      <w:r w:rsidR="000C6BE3">
        <w:rPr>
          <w:sz w:val="24"/>
          <w:szCs w:val="24"/>
          <w:lang w:val="en-US"/>
        </w:rPr>
        <w:t>high</w:t>
      </w:r>
      <w:r>
        <w:rPr>
          <w:sz w:val="24"/>
          <w:szCs w:val="24"/>
          <w:lang w:val="en-US"/>
        </w:rPr>
        <w:t xml:space="preserve"> bandwidth </w:t>
      </w:r>
      <w:r w:rsidR="00A440C4">
        <w:rPr>
          <w:sz w:val="24"/>
          <w:szCs w:val="24"/>
          <w:lang w:val="en-US"/>
        </w:rPr>
        <w:t>peripherals. The</w:t>
      </w:r>
      <w:r>
        <w:rPr>
          <w:sz w:val="24"/>
          <w:szCs w:val="24"/>
          <w:lang w:val="en-US"/>
        </w:rPr>
        <w:t xml:space="preserve"> figure given be</w:t>
      </w:r>
      <w:r w:rsidR="000C6BE3">
        <w:rPr>
          <w:sz w:val="24"/>
          <w:szCs w:val="24"/>
          <w:lang w:val="en-US"/>
        </w:rPr>
        <w:t>low</w:t>
      </w:r>
      <w:r>
        <w:rPr>
          <w:sz w:val="24"/>
          <w:szCs w:val="24"/>
          <w:lang w:val="en-US"/>
        </w:rPr>
        <w:t xml:space="preserve"> illustrates an AHB-Lite system design having one master and multiple slaves. </w:t>
      </w:r>
    </w:p>
    <w:p w14:paraId="7FE867DA" w14:textId="04420D7A" w:rsidR="007129C0" w:rsidRDefault="007129C0" w:rsidP="007129C0">
      <w:pPr>
        <w:spacing w:line="240" w:lineRule="auto"/>
        <w:jc w:val="both"/>
        <w:rPr>
          <w:sz w:val="24"/>
          <w:szCs w:val="24"/>
          <w:lang w:val="en-US"/>
        </w:rPr>
      </w:pPr>
    </w:p>
    <w:p w14:paraId="1CD6E610" w14:textId="2BCEC412" w:rsidR="007129C0" w:rsidRDefault="008D3939" w:rsidP="007129C0">
      <w:pPr>
        <w:spacing w:line="240" w:lineRule="auto"/>
        <w:jc w:val="both"/>
        <w:rPr>
          <w:sz w:val="24"/>
          <w:szCs w:val="24"/>
          <w:lang w:val="en-US"/>
        </w:rPr>
      </w:pPr>
      <w:r w:rsidRPr="008D3939">
        <w:rPr>
          <w:noProof/>
          <w:sz w:val="24"/>
          <w:szCs w:val="24"/>
          <w:lang w:val="en-US"/>
        </w:rPr>
        <mc:AlternateContent>
          <mc:Choice Requires="wps">
            <w:drawing>
              <wp:anchor distT="45720" distB="45720" distL="114300" distR="114300" simplePos="0" relativeHeight="251714560" behindDoc="1" locked="0" layoutInCell="1" allowOverlap="1" wp14:anchorId="74186BE5" wp14:editId="3CC67146">
                <wp:simplePos x="0" y="0"/>
                <wp:positionH relativeFrom="column">
                  <wp:posOffset>1264676</wp:posOffset>
                </wp:positionH>
                <wp:positionV relativeFrom="paragraph">
                  <wp:posOffset>102625</wp:posOffset>
                </wp:positionV>
                <wp:extent cx="1371600" cy="298353"/>
                <wp:effectExtent l="0" t="0" r="0" b="698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1600" cy="298353"/>
                        </a:xfrm>
                        <a:prstGeom prst="rect">
                          <a:avLst/>
                        </a:prstGeom>
                        <a:solidFill>
                          <a:schemeClr val="bg1"/>
                        </a:solidFill>
                        <a:ln w="9525">
                          <a:noFill/>
                          <a:miter lim="800000"/>
                          <a:headEnd/>
                          <a:tailEnd/>
                        </a:ln>
                      </wps:spPr>
                      <wps:txbx>
                        <w:txbxContent>
                          <w:p w14:paraId="76128959" w14:textId="0F1C6A70" w:rsidR="008D3939" w:rsidRDefault="008D3939">
                            <w:r>
                              <w:t>HWDATA [3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186BE5" id="_x0000_t202" coordsize="21600,21600" o:spt="202" path="m,l,21600r21600,l21600,xe">
                <v:stroke joinstyle="miter"/>
                <v:path gradientshapeok="t" o:connecttype="rect"/>
              </v:shapetype>
              <v:shape id="Text Box 2" o:spid="_x0000_s1026" type="#_x0000_t202" style="position:absolute;left:0;text-align:left;margin-left:99.6pt;margin-top:8.1pt;width:108pt;height:23.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" fillcolor="white [3212]" stroked="f">
                <v:textbox>
                  <w:txbxContent>
                    <w:p w14:paraId="76128959" w14:textId="0F1C6A70" w:rsidR="008D3939" w:rsidRDefault="008D3939">
                      <w:r>
                        <w:t>HWDATA [31:0]</w:t>
                      </w:r>
                    </w:p>
                  </w:txbxContent>
                </v:textbox>
              </v:shape>
            </w:pict>
          </mc:Fallback>
        </mc:AlternateContent>
      </w:r>
    </w:p>
    <w:p w14:paraId="138AB6CA" w14:textId="193FDE7E" w:rsidR="007129C0" w:rsidRDefault="00D7053B" w:rsidP="007129C0">
      <w:pPr>
        <w:spacing w:line="240" w:lineRule="auto"/>
        <w:jc w:val="both"/>
        <w:rPr>
          <w:sz w:val="24"/>
          <w:szCs w:val="24"/>
          <w:lang w:val="en-US"/>
        </w:rPr>
      </w:pPr>
      <w:r>
        <w:rPr>
          <w:noProof/>
          <w:sz w:val="24"/>
          <w:szCs w:val="24"/>
          <w:lang w:val="en-US"/>
        </w:rPr>
        <mc:AlternateContent>
          <mc:Choice Requires="wps">
            <w:drawing>
              <wp:anchor distT="0" distB="0" distL="114300" distR="114300" simplePos="0" relativeHeight="251696128" behindDoc="0" locked="0" layoutInCell="1" allowOverlap="1" wp14:anchorId="11A9DD23" wp14:editId="23678109">
                <wp:simplePos x="0" y="0"/>
                <wp:positionH relativeFrom="column">
                  <wp:posOffset>4108645</wp:posOffset>
                </wp:positionH>
                <wp:positionV relativeFrom="paragraph">
                  <wp:posOffset>168910</wp:posOffset>
                </wp:positionV>
                <wp:extent cx="442253" cy="139700"/>
                <wp:effectExtent l="57150" t="38100" r="72390" b="127000"/>
                <wp:wrapNone/>
                <wp:docPr id="34" name="Connector: Elbow 34"/>
                <wp:cNvGraphicFramePr/>
                <a:graphic xmlns:a="http://schemas.openxmlformats.org/drawingml/2006/main">
                  <a:graphicData uri="http://schemas.microsoft.com/office/word/2010/wordprocessingShape">
                    <wps:wsp>
                      <wps:cNvCnPr/>
                      <wps:spPr>
                        <a:xfrm>
                          <a:off x="0" y="0"/>
                          <a:ext cx="442253" cy="139700"/>
                        </a:xfrm>
                        <a:prstGeom prst="bentConnector3">
                          <a:avLst>
                            <a:gd name="adj1" fmla="val -1623"/>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F97BD5C"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4" o:spid="_x0000_s1026" type="#_x0000_t34" style="position:absolute;margin-left:323.5pt;margin-top:13.3pt;width:34.8pt;height:11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" adj="-351" strokecolor="black [3213]" strokeweight="2pt">
                <v:stroke endarrow="block"/>
                <v:shadow on="t" color="black" opacity="24903f" origin=",.5" offset="0,.55556mm"/>
              </v:shape>
            </w:pict>
          </mc:Fallback>
        </mc:AlternateContent>
      </w:r>
      <w:r w:rsidR="00AB24A9">
        <w:rPr>
          <w:noProof/>
          <w:sz w:val="24"/>
          <w:szCs w:val="24"/>
          <w:lang w:val="en-US"/>
        </w:rPr>
        <mc:AlternateContent>
          <mc:Choice Requires="wps">
            <w:drawing>
              <wp:anchor distT="0" distB="0" distL="114300" distR="114300" simplePos="0" relativeHeight="251694080" behindDoc="0" locked="0" layoutInCell="1" allowOverlap="1" wp14:anchorId="0771854A" wp14:editId="4B08C553">
                <wp:simplePos x="0" y="0"/>
                <wp:positionH relativeFrom="column">
                  <wp:posOffset>1162380</wp:posOffset>
                </wp:positionH>
                <wp:positionV relativeFrom="paragraph">
                  <wp:posOffset>170290</wp:posOffset>
                </wp:positionV>
                <wp:extent cx="2948443" cy="0"/>
                <wp:effectExtent l="38100" t="38100" r="61595" b="95250"/>
                <wp:wrapNone/>
                <wp:docPr id="30" name="Straight Connector 30"/>
                <wp:cNvGraphicFramePr/>
                <a:graphic xmlns:a="http://schemas.openxmlformats.org/drawingml/2006/main">
                  <a:graphicData uri="http://schemas.microsoft.com/office/word/2010/wordprocessingShape">
                    <wps:wsp>
                      <wps:cNvCnPr/>
                      <wps:spPr>
                        <a:xfrm>
                          <a:off x="0" y="0"/>
                          <a:ext cx="2948443"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4235A51" id="Straight Connector 30"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91.55pt,13.4pt" to="323.7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" strokecolor="black [3213]" strokeweight="2pt">
                <v:shadow on="t" color="black" opacity="24903f" origin=",.5" offset="0,.55556mm"/>
              </v:line>
            </w:pict>
          </mc:Fallback>
        </mc:AlternateContent>
      </w:r>
      <w:r w:rsidR="00570252">
        <w:rPr>
          <w:noProof/>
          <w:sz w:val="24"/>
          <w:szCs w:val="24"/>
          <w:lang w:val="en-US"/>
        </w:rPr>
        <mc:AlternateContent>
          <mc:Choice Requires="wps">
            <w:drawing>
              <wp:anchor distT="0" distB="0" distL="114300" distR="114300" simplePos="0" relativeHeight="251659264" behindDoc="1" locked="0" layoutInCell="1" allowOverlap="1" wp14:anchorId="32CCC81A" wp14:editId="438AB9C5">
                <wp:simplePos x="0" y="0"/>
                <wp:positionH relativeFrom="column">
                  <wp:posOffset>208225</wp:posOffset>
                </wp:positionH>
                <wp:positionV relativeFrom="paragraph">
                  <wp:posOffset>19215</wp:posOffset>
                </wp:positionV>
                <wp:extent cx="953770" cy="2641489"/>
                <wp:effectExtent l="57150" t="38100" r="74930" b="102235"/>
                <wp:wrapNone/>
                <wp:docPr id="2" name="Rectangle 2"/>
                <wp:cNvGraphicFramePr/>
                <a:graphic xmlns:a="http://schemas.openxmlformats.org/drawingml/2006/main">
                  <a:graphicData uri="http://schemas.microsoft.com/office/word/2010/wordprocessingShape">
                    <wps:wsp>
                      <wps:cNvSpPr/>
                      <wps:spPr>
                        <a:xfrm>
                          <a:off x="0" y="0"/>
                          <a:ext cx="953770" cy="2641489"/>
                        </a:xfrm>
                        <a:prstGeom prst="rect">
                          <a:avLst/>
                        </a:prstGeom>
                        <a:solidFill>
                          <a:schemeClr val="accent4">
                            <a:lumMod val="60000"/>
                            <a:lumOff val="40000"/>
                          </a:schemeClr>
                        </a:solid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CBA975" id="Rectangle 2" o:spid="_x0000_s1026" style="position:absolute;margin-left:16.4pt;margin-top:1.5pt;width:75.1pt;height:208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" fillcolor="#b2a1c7 [1943]" strokecolor="#795d9b [3047]">
                <v:shadow on="t" color="black" opacity="24903f" origin=",.5" offset="0,.55556mm"/>
              </v:rect>
            </w:pict>
          </mc:Fallback>
        </mc:AlternateContent>
      </w:r>
    </w:p>
    <w:p w14:paraId="68C35AD8" w14:textId="1D0F2FB3" w:rsidR="007129C0" w:rsidRDefault="00D7053B" w:rsidP="007129C0">
      <w:pPr>
        <w:spacing w:line="240" w:lineRule="auto"/>
        <w:jc w:val="both"/>
        <w:rPr>
          <w:sz w:val="24"/>
          <w:szCs w:val="24"/>
          <w:lang w:val="en-US"/>
        </w:rPr>
      </w:pPr>
      <w:r>
        <w:rPr>
          <w:noProof/>
          <w:sz w:val="24"/>
          <w:szCs w:val="24"/>
          <w:lang w:val="en-US"/>
        </w:rPr>
        <mc:AlternateContent>
          <mc:Choice Requires="wps">
            <w:drawing>
              <wp:anchor distT="0" distB="0" distL="114300" distR="114300" simplePos="0" relativeHeight="251697152" behindDoc="0" locked="0" layoutInCell="1" allowOverlap="1" wp14:anchorId="677D9D48" wp14:editId="6E3B18D1">
                <wp:simplePos x="0" y="0"/>
                <wp:positionH relativeFrom="column">
                  <wp:posOffset>4432495</wp:posOffset>
                </wp:positionH>
                <wp:positionV relativeFrom="paragraph">
                  <wp:posOffset>134327</wp:posOffset>
                </wp:positionV>
                <wp:extent cx="117524" cy="689317"/>
                <wp:effectExtent l="381000" t="38100" r="15875" b="130175"/>
                <wp:wrapNone/>
                <wp:docPr id="35" name="Connector: Elbow 35"/>
                <wp:cNvGraphicFramePr/>
                <a:graphic xmlns:a="http://schemas.openxmlformats.org/drawingml/2006/main">
                  <a:graphicData uri="http://schemas.microsoft.com/office/word/2010/wordprocessingShape">
                    <wps:wsp>
                      <wps:cNvCnPr/>
                      <wps:spPr>
                        <a:xfrm>
                          <a:off x="0" y="0"/>
                          <a:ext cx="117524" cy="689317"/>
                        </a:xfrm>
                        <a:prstGeom prst="bentConnector3">
                          <a:avLst>
                            <a:gd name="adj1" fmla="val -280119"/>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9A8E48" id="Connector: Elbow 35" o:spid="_x0000_s1026" type="#_x0000_t34" style="position:absolute;margin-left:349pt;margin-top:10.6pt;width:9.25pt;height:54.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" adj="-60506" strokecolor="black [3213]" strokeweight="2pt">
                <v:stroke endarrow="block"/>
                <v:shadow on="t" color="black" opacity="24903f" origin=",.5" offset="0,.55556mm"/>
              </v:shape>
            </w:pict>
          </mc:Fallback>
        </mc:AlternateContent>
      </w:r>
      <w:r>
        <w:rPr>
          <w:noProof/>
          <w:sz w:val="24"/>
          <w:szCs w:val="24"/>
          <w:lang w:val="en-US"/>
        </w:rPr>
        <mc:AlternateContent>
          <mc:Choice Requires="wps">
            <w:drawing>
              <wp:anchor distT="0" distB="0" distL="114300" distR="114300" simplePos="0" relativeHeight="251688960" behindDoc="1" locked="0" layoutInCell="1" allowOverlap="1" wp14:anchorId="3810F1B9" wp14:editId="4B634726">
                <wp:simplePos x="0" y="0"/>
                <wp:positionH relativeFrom="column">
                  <wp:posOffset>4549531</wp:posOffset>
                </wp:positionH>
                <wp:positionV relativeFrom="paragraph">
                  <wp:posOffset>26523</wp:posOffset>
                </wp:positionV>
                <wp:extent cx="941657" cy="548640"/>
                <wp:effectExtent l="57150" t="38100" r="68580" b="99060"/>
                <wp:wrapNone/>
                <wp:docPr id="6" name="Rectangle 6"/>
                <wp:cNvGraphicFramePr/>
                <a:graphic xmlns:a="http://schemas.openxmlformats.org/drawingml/2006/main">
                  <a:graphicData uri="http://schemas.microsoft.com/office/word/2010/wordprocessingShape">
                    <wps:wsp>
                      <wps:cNvSpPr/>
                      <wps:spPr>
                        <a:xfrm>
                          <a:off x="0" y="0"/>
                          <a:ext cx="941657" cy="548640"/>
                        </a:xfrm>
                        <a:prstGeom prst="rect">
                          <a:avLst/>
                        </a:prstGeom>
                        <a:solidFill>
                          <a:schemeClr val="accent5">
                            <a:lumMod val="40000"/>
                            <a:lumOff val="60000"/>
                          </a:schemeClr>
                        </a:solid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D95987" id="Rectangle 6" o:spid="_x0000_s1026" style="position:absolute;margin-left:358.25pt;margin-top:2.1pt;width:74.15pt;height:43.2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" fillcolor="#b6dde8 [1304]" strokecolor="#795d9b [3047]">
                <v:shadow on="t" color="black" opacity="24903f" origin=",.5" offset="0,.55556mm"/>
              </v:rect>
            </w:pict>
          </mc:Fallback>
        </mc:AlternateContent>
      </w:r>
      <w:r>
        <w:rPr>
          <w:noProof/>
          <w:sz w:val="24"/>
          <w:szCs w:val="24"/>
          <w:lang w:val="en-US"/>
        </w:rPr>
        <mc:AlternateContent>
          <mc:Choice Requires="wps">
            <w:drawing>
              <wp:anchor distT="0" distB="0" distL="114300" distR="114300" simplePos="0" relativeHeight="251700224" behindDoc="0" locked="0" layoutInCell="1" allowOverlap="1" wp14:anchorId="12D3ED7E" wp14:editId="2E58C8D2">
                <wp:simplePos x="0" y="0"/>
                <wp:positionH relativeFrom="column">
                  <wp:posOffset>3941885</wp:posOffset>
                </wp:positionH>
                <wp:positionV relativeFrom="paragraph">
                  <wp:posOffset>176530</wp:posOffset>
                </wp:positionV>
                <wp:extent cx="608720" cy="105508"/>
                <wp:effectExtent l="38100" t="38100" r="96520" b="123190"/>
                <wp:wrapNone/>
                <wp:docPr id="37" name="Connector: Elbow 37"/>
                <wp:cNvGraphicFramePr/>
                <a:graphic xmlns:a="http://schemas.openxmlformats.org/drawingml/2006/main">
                  <a:graphicData uri="http://schemas.microsoft.com/office/word/2010/wordprocessingShape">
                    <wps:wsp>
                      <wps:cNvCnPr/>
                      <wps:spPr>
                        <a:xfrm>
                          <a:off x="0" y="0"/>
                          <a:ext cx="608720" cy="105508"/>
                        </a:xfrm>
                        <a:prstGeom prst="bentConnector3">
                          <a:avLst>
                            <a:gd name="adj1" fmla="val 1470"/>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5D5DD4" id="Connector: Elbow 37" o:spid="_x0000_s1026" type="#_x0000_t34" style="position:absolute;margin-left:310.4pt;margin-top:13.9pt;width:47.95pt;height:8.3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" adj="318" strokecolor="black [3213]" strokeweight="2pt">
                <v:stroke endarrow="block"/>
                <v:shadow on="t" color="black" opacity="24903f" origin=",.5" offset="0,.55556mm"/>
              </v:shape>
            </w:pict>
          </mc:Fallback>
        </mc:AlternateContent>
      </w:r>
      <w:r w:rsidR="008D3939" w:rsidRPr="008D3939">
        <w:rPr>
          <w:noProof/>
          <w:sz w:val="24"/>
          <w:szCs w:val="24"/>
          <w:lang w:val="en-US"/>
        </w:rPr>
        <mc:AlternateContent>
          <mc:Choice Requires="wps">
            <w:drawing>
              <wp:anchor distT="45720" distB="45720" distL="114300" distR="114300" simplePos="0" relativeHeight="251716608" behindDoc="1" locked="0" layoutInCell="1" allowOverlap="1" wp14:anchorId="1FED6ADB" wp14:editId="2ABA5669">
                <wp:simplePos x="0" y="0"/>
                <wp:positionH relativeFrom="column">
                  <wp:posOffset>1303699</wp:posOffset>
                </wp:positionH>
                <wp:positionV relativeFrom="paragraph">
                  <wp:posOffset>157681</wp:posOffset>
                </wp:positionV>
                <wp:extent cx="1113576" cy="302537"/>
                <wp:effectExtent l="0" t="0" r="0" b="2540"/>
                <wp:wrapNone/>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3576" cy="302537"/>
                        </a:xfrm>
                        <a:prstGeom prst="rect">
                          <a:avLst/>
                        </a:prstGeom>
                        <a:solidFill>
                          <a:srgbClr val="FFFFFF"/>
                        </a:solidFill>
                        <a:ln w="9525">
                          <a:noFill/>
                          <a:miter lim="800000"/>
                          <a:headEnd/>
                          <a:tailEnd/>
                        </a:ln>
                      </wps:spPr>
                      <wps:txbx>
                        <w:txbxContent>
                          <w:p w14:paraId="0AC4E5FE" w14:textId="46BA4361" w:rsidR="008D3939" w:rsidRDefault="008D3939" w:rsidP="008D3939">
                            <w:r>
                              <w:t>HADDR [3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ED6ADB" id="_x0000_s1027" type="#_x0000_t202" style="position:absolute;left:0;text-align:left;margin-left:102.65pt;margin-top:12.4pt;width:87.7pt;height:23.8pt;z-index:-251599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" stroked="f">
                <v:textbox>
                  <w:txbxContent>
                    <w:p w14:paraId="0AC4E5FE" w14:textId="46BA4361" w:rsidR="008D3939" w:rsidRDefault="008D3939" w:rsidP="008D3939">
                      <w:r>
                        <w:t>HADDR [31:0]</w:t>
                      </w:r>
                    </w:p>
                  </w:txbxContent>
                </v:textbox>
              </v:shape>
            </w:pict>
          </mc:Fallback>
        </mc:AlternateContent>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p>
    <w:p w14:paraId="2B0B5CC5" w14:textId="50DF9B23" w:rsidR="00AB24A9" w:rsidRDefault="00D7053B" w:rsidP="007129C0">
      <w:pPr>
        <w:spacing w:line="240" w:lineRule="auto"/>
        <w:jc w:val="both"/>
        <w:rPr>
          <w:sz w:val="24"/>
          <w:szCs w:val="24"/>
          <w:lang w:val="en-US"/>
        </w:rPr>
      </w:pPr>
      <w:r>
        <w:rPr>
          <w:noProof/>
          <w:sz w:val="24"/>
          <w:szCs w:val="24"/>
          <w:lang w:val="en-US"/>
        </w:rPr>
        <mc:AlternateContent>
          <mc:Choice Requires="wps">
            <w:drawing>
              <wp:anchor distT="0" distB="0" distL="114300" distR="114300" simplePos="0" relativeHeight="251711488" behindDoc="0" locked="0" layoutInCell="1" allowOverlap="1" wp14:anchorId="14164787" wp14:editId="20F438A1">
                <wp:simplePos x="0" y="0"/>
                <wp:positionH relativeFrom="column">
                  <wp:posOffset>3039501</wp:posOffset>
                </wp:positionH>
                <wp:positionV relativeFrom="paragraph">
                  <wp:posOffset>106778</wp:posOffset>
                </wp:positionV>
                <wp:extent cx="2453347" cy="2198468"/>
                <wp:effectExtent l="57150" t="38100" r="385445" b="125730"/>
                <wp:wrapNone/>
                <wp:docPr id="48" name="Connector: Elbow 48"/>
                <wp:cNvGraphicFramePr/>
                <a:graphic xmlns:a="http://schemas.openxmlformats.org/drawingml/2006/main">
                  <a:graphicData uri="http://schemas.microsoft.com/office/word/2010/wordprocessingShape">
                    <wps:wsp>
                      <wps:cNvCnPr/>
                      <wps:spPr>
                        <a:xfrm flipH="1">
                          <a:off x="0" y="0"/>
                          <a:ext cx="2453347" cy="2198468"/>
                        </a:xfrm>
                        <a:prstGeom prst="bentConnector3">
                          <a:avLst>
                            <a:gd name="adj1" fmla="val -13066"/>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26673B" id="Connector: Elbow 48" o:spid="_x0000_s1026" type="#_x0000_t34" style="position:absolute;margin-left:239.35pt;margin-top:8.4pt;width:193.2pt;height:173.1pt;flip:x;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" adj="-2822" strokecolor="black [3213]" strokeweight="2pt">
                <v:stroke endarrow="block"/>
                <v:shadow on="t" color="black" opacity="24903f" origin=",.5" offset="0,.55556mm"/>
              </v:shape>
            </w:pict>
          </mc:Fallback>
        </mc:AlternateContent>
      </w:r>
      <w:r>
        <w:rPr>
          <w:noProof/>
          <w:sz w:val="24"/>
          <w:szCs w:val="24"/>
          <w:lang w:val="en-US"/>
        </w:rPr>
        <mc:AlternateContent>
          <mc:Choice Requires="wps">
            <w:drawing>
              <wp:anchor distT="0" distB="0" distL="114300" distR="114300" simplePos="0" relativeHeight="251702272" behindDoc="0" locked="0" layoutInCell="1" allowOverlap="1" wp14:anchorId="0CC93E33" wp14:editId="20699362">
                <wp:simplePos x="0" y="0"/>
                <wp:positionH relativeFrom="column">
                  <wp:posOffset>3941884</wp:posOffset>
                </wp:positionH>
                <wp:positionV relativeFrom="paragraph">
                  <wp:posOffset>92710</wp:posOffset>
                </wp:positionV>
                <wp:extent cx="608085" cy="675249"/>
                <wp:effectExtent l="38100" t="38100" r="97155" b="125095"/>
                <wp:wrapNone/>
                <wp:docPr id="38" name="Connector: Elbow 38"/>
                <wp:cNvGraphicFramePr/>
                <a:graphic xmlns:a="http://schemas.openxmlformats.org/drawingml/2006/main">
                  <a:graphicData uri="http://schemas.microsoft.com/office/word/2010/wordprocessingShape">
                    <wps:wsp>
                      <wps:cNvCnPr/>
                      <wps:spPr>
                        <a:xfrm>
                          <a:off x="0" y="0"/>
                          <a:ext cx="608085" cy="675249"/>
                        </a:xfrm>
                        <a:prstGeom prst="bentConnector3">
                          <a:avLst>
                            <a:gd name="adj1" fmla="val 2160"/>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82B887" id="Connector: Elbow 38" o:spid="_x0000_s1026" type="#_x0000_t34" style="position:absolute;margin-left:310.4pt;margin-top:7.3pt;width:47.9pt;height:53.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" adj="467" strokecolor="black [3213]" strokeweight="2pt">
                <v:stroke endarrow="block"/>
                <v:shadow on="t" color="black" opacity="24903f" origin=",.5" offset="0,.55556mm"/>
              </v:shape>
            </w:pict>
          </mc:Fallback>
        </mc:AlternateContent>
      </w:r>
      <w:r w:rsidR="00AB24A9">
        <w:rPr>
          <w:noProof/>
          <w:sz w:val="24"/>
          <w:szCs w:val="24"/>
          <w:lang w:val="en-US"/>
        </w:rPr>
        <mc:AlternateContent>
          <mc:Choice Requires="wps">
            <w:drawing>
              <wp:anchor distT="0" distB="0" distL="114300" distR="114300" simplePos="0" relativeHeight="251695104" behindDoc="0" locked="0" layoutInCell="1" allowOverlap="1" wp14:anchorId="4D3301BD" wp14:editId="5838BFA5">
                <wp:simplePos x="0" y="0"/>
                <wp:positionH relativeFrom="column">
                  <wp:posOffset>1159233</wp:posOffset>
                </wp:positionH>
                <wp:positionV relativeFrom="paragraph">
                  <wp:posOffset>4307</wp:posOffset>
                </wp:positionV>
                <wp:extent cx="2784613" cy="0"/>
                <wp:effectExtent l="38100" t="38100" r="73025" b="95250"/>
                <wp:wrapNone/>
                <wp:docPr id="33" name="Straight Connector 33"/>
                <wp:cNvGraphicFramePr/>
                <a:graphic xmlns:a="http://schemas.openxmlformats.org/drawingml/2006/main">
                  <a:graphicData uri="http://schemas.microsoft.com/office/word/2010/wordprocessingShape">
                    <wps:wsp>
                      <wps:cNvCnPr/>
                      <wps:spPr>
                        <a:xfrm>
                          <a:off x="0" y="0"/>
                          <a:ext cx="2784613"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960312F" id="Straight Connector 33"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91.3pt,.35pt" to="310.5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" strokecolor="black [3213]" strokeweight="2pt">
                <v:shadow on="t" color="black" opacity="24903f" origin=",.5" offset="0,.55556mm"/>
              </v:line>
            </w:pict>
          </mc:Fallback>
        </mc:AlternateContent>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t xml:space="preserve">         </w:t>
      </w:r>
      <w:r w:rsidR="008D3939">
        <w:rPr>
          <w:sz w:val="24"/>
          <w:szCs w:val="24"/>
          <w:lang w:val="en-US"/>
        </w:rPr>
        <w:t xml:space="preserve">    </w:t>
      </w:r>
      <w:r>
        <w:rPr>
          <w:sz w:val="24"/>
          <w:szCs w:val="24"/>
          <w:lang w:val="en-US"/>
        </w:rPr>
        <w:t xml:space="preserve"> </w:t>
      </w:r>
      <w:r w:rsidR="008D3939">
        <w:rPr>
          <w:sz w:val="24"/>
          <w:szCs w:val="24"/>
          <w:lang w:val="en-US"/>
        </w:rPr>
        <w:t xml:space="preserve">  </w:t>
      </w:r>
      <w:r w:rsidR="00AB24A9" w:rsidRPr="000B4A4B">
        <w:rPr>
          <w:b/>
          <w:bCs/>
          <w:sz w:val="24"/>
          <w:szCs w:val="24"/>
          <w:lang w:val="en-US"/>
        </w:rPr>
        <w:t>Slave</w:t>
      </w:r>
      <w:r w:rsidR="00AB24A9">
        <w:rPr>
          <w:sz w:val="24"/>
          <w:szCs w:val="24"/>
          <w:lang w:val="en-US"/>
        </w:rPr>
        <w:t xml:space="preserve"> 1</w:t>
      </w:r>
    </w:p>
    <w:p w14:paraId="5660F40E" w14:textId="43995A22" w:rsidR="007129C0" w:rsidRPr="000B4A4B" w:rsidRDefault="00D7053B" w:rsidP="00B07A89">
      <w:pPr>
        <w:tabs>
          <w:tab w:val="left" w:pos="902"/>
          <w:tab w:val="left" w:pos="2638"/>
          <w:tab w:val="left" w:pos="5151"/>
        </w:tabs>
        <w:spacing w:line="240" w:lineRule="auto"/>
        <w:rPr>
          <w:b/>
          <w:bCs/>
          <w:sz w:val="24"/>
          <w:szCs w:val="24"/>
          <w:lang w:val="en-US"/>
        </w:rPr>
      </w:pPr>
      <w:r>
        <w:rPr>
          <w:noProof/>
          <w:sz w:val="24"/>
          <w:szCs w:val="24"/>
          <w:lang w:val="en-US"/>
        </w:rPr>
        <mc:AlternateContent>
          <mc:Choice Requires="wps">
            <w:drawing>
              <wp:anchor distT="0" distB="0" distL="114300" distR="114300" simplePos="0" relativeHeight="251705344" behindDoc="0" locked="0" layoutInCell="1" allowOverlap="1" wp14:anchorId="146C9A6A" wp14:editId="61FD41D6">
                <wp:simplePos x="0" y="0"/>
                <wp:positionH relativeFrom="column">
                  <wp:posOffset>2816469</wp:posOffset>
                </wp:positionH>
                <wp:positionV relativeFrom="paragraph">
                  <wp:posOffset>111271</wp:posOffset>
                </wp:positionV>
                <wp:extent cx="1733746" cy="279058"/>
                <wp:effectExtent l="38100" t="76200" r="0" b="83185"/>
                <wp:wrapNone/>
                <wp:docPr id="40" name="Connector: Elbow 40"/>
                <wp:cNvGraphicFramePr/>
                <a:graphic xmlns:a="http://schemas.openxmlformats.org/drawingml/2006/main">
                  <a:graphicData uri="http://schemas.microsoft.com/office/word/2010/wordprocessingShape">
                    <wps:wsp>
                      <wps:cNvCnPr/>
                      <wps:spPr>
                        <a:xfrm flipV="1">
                          <a:off x="0" y="0"/>
                          <a:ext cx="1733746" cy="279058"/>
                        </a:xfrm>
                        <a:prstGeom prst="bentConnector3">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25B677" id="Connector: Elbow 40" o:spid="_x0000_s1026" type="#_x0000_t34" style="position:absolute;margin-left:221.75pt;margin-top:8.75pt;width:136.5pt;height:21.95pt;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" strokecolor="black [3213]" strokeweight="2pt">
                <v:stroke endarrow="block"/>
                <v:shadow on="t" color="black" opacity="24903f" origin=",.5" offset="0,.55556mm"/>
              </v:shape>
            </w:pict>
          </mc:Fallback>
        </mc:AlternateContent>
      </w:r>
      <w:r w:rsidR="00B07A89" w:rsidRPr="008D3939">
        <w:rPr>
          <w:noProof/>
          <w:sz w:val="24"/>
          <w:szCs w:val="24"/>
          <w:lang w:val="en-US"/>
        </w:rPr>
        <mc:AlternateContent>
          <mc:Choice Requires="wps">
            <w:drawing>
              <wp:anchor distT="45720" distB="45720" distL="114300" distR="114300" simplePos="0" relativeHeight="251722752" behindDoc="1" locked="0" layoutInCell="1" allowOverlap="1" wp14:anchorId="36698118" wp14:editId="175BA400">
                <wp:simplePos x="0" y="0"/>
                <wp:positionH relativeFrom="column">
                  <wp:posOffset>2817104</wp:posOffset>
                </wp:positionH>
                <wp:positionV relativeFrom="paragraph">
                  <wp:posOffset>164759</wp:posOffset>
                </wp:positionV>
                <wp:extent cx="794824" cy="307877"/>
                <wp:effectExtent l="0" t="0" r="0" b="0"/>
                <wp:wrapNone/>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824" cy="307877"/>
                        </a:xfrm>
                        <a:prstGeom prst="rect">
                          <a:avLst/>
                        </a:prstGeom>
                        <a:noFill/>
                        <a:ln w="9525">
                          <a:noFill/>
                          <a:miter lim="800000"/>
                          <a:headEnd/>
                          <a:tailEnd/>
                        </a:ln>
                      </wps:spPr>
                      <wps:txbx>
                        <w:txbxContent>
                          <w:p w14:paraId="1706FEB6" w14:textId="0AD8EEB1" w:rsidR="00B07A89" w:rsidRDefault="00B07A89" w:rsidP="00B07A89">
                            <w:r>
                              <w:t>HSEL_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98118" id="_x0000_s1028" type="#_x0000_t202" style="position:absolute;margin-left:221.8pt;margin-top:12.95pt;width:62.6pt;height:24.25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" filled="f" stroked="f">
                <v:textbox>
                  <w:txbxContent>
                    <w:p w14:paraId="1706FEB6" w14:textId="0AD8EEB1" w:rsidR="00B07A89" w:rsidRDefault="00B07A89" w:rsidP="00B07A89">
                      <w:r>
                        <w:t>HSEL_1</w:t>
                      </w:r>
                    </w:p>
                  </w:txbxContent>
                </v:textbox>
              </v:shape>
            </w:pict>
          </mc:Fallback>
        </mc:AlternateContent>
      </w:r>
      <w:r w:rsidR="00570252">
        <w:rPr>
          <w:sz w:val="24"/>
          <w:szCs w:val="24"/>
          <w:lang w:val="en-US"/>
        </w:rPr>
        <w:t xml:space="preserve">          </w:t>
      </w:r>
      <w:r w:rsidR="008D3939">
        <w:rPr>
          <w:b/>
          <w:bCs/>
          <w:sz w:val="24"/>
          <w:szCs w:val="24"/>
          <w:lang w:val="en-US"/>
        </w:rPr>
        <w:tab/>
      </w:r>
      <w:r w:rsidR="00B07A89">
        <w:rPr>
          <w:b/>
          <w:bCs/>
          <w:sz w:val="24"/>
          <w:szCs w:val="24"/>
          <w:lang w:val="en-US"/>
        </w:rPr>
        <w:tab/>
      </w:r>
    </w:p>
    <w:p w14:paraId="19101C4F" w14:textId="367EAFFC" w:rsidR="007129C0" w:rsidRDefault="00570252" w:rsidP="007129C0">
      <w:pPr>
        <w:spacing w:line="240" w:lineRule="auto"/>
        <w:jc w:val="both"/>
        <w:rPr>
          <w:sz w:val="24"/>
          <w:szCs w:val="24"/>
          <w:lang w:val="en-US"/>
        </w:rPr>
      </w:pPr>
      <w:r>
        <w:rPr>
          <w:noProof/>
          <w:sz w:val="24"/>
          <w:szCs w:val="24"/>
          <w:lang w:val="en-US"/>
        </w:rPr>
        <mc:AlternateContent>
          <mc:Choice Requires="wps">
            <w:drawing>
              <wp:anchor distT="0" distB="0" distL="114300" distR="114300" simplePos="0" relativeHeight="251667456" behindDoc="1" locked="0" layoutInCell="1" allowOverlap="1" wp14:anchorId="6CEDC5DE" wp14:editId="61A7F570">
                <wp:simplePos x="0" y="0"/>
                <wp:positionH relativeFrom="column">
                  <wp:posOffset>1907524</wp:posOffset>
                </wp:positionH>
                <wp:positionV relativeFrom="paragraph">
                  <wp:posOffset>48260</wp:posOffset>
                </wp:positionV>
                <wp:extent cx="912495" cy="796705"/>
                <wp:effectExtent l="0" t="0" r="1905" b="3810"/>
                <wp:wrapNone/>
                <wp:docPr id="9" name="Rectangle 9"/>
                <wp:cNvGraphicFramePr/>
                <a:graphic xmlns:a="http://schemas.openxmlformats.org/drawingml/2006/main">
                  <a:graphicData uri="http://schemas.microsoft.com/office/word/2010/wordprocessingShape">
                    <wps:wsp>
                      <wps:cNvSpPr/>
                      <wps:spPr>
                        <a:xfrm>
                          <a:off x="0" y="0"/>
                          <a:ext cx="912495" cy="796705"/>
                        </a:xfrm>
                        <a:prstGeom prst="rect">
                          <a:avLst/>
                        </a:prstGeom>
                        <a:solidFill>
                          <a:schemeClr val="bg1">
                            <a:lumMod val="85000"/>
                          </a:schemeClr>
                        </a:solidFill>
                        <a:ln w="12700">
                          <a:noFill/>
                        </a:ln>
                      </wps:spPr>
                      <wps:style>
                        <a:lnRef idx="2">
                          <a:schemeClr val="dk1"/>
                        </a:lnRef>
                        <a:fillRef idx="1">
                          <a:schemeClr val="lt1"/>
                        </a:fillRef>
                        <a:effectRef idx="0">
                          <a:schemeClr val="dk1"/>
                        </a:effectRef>
                        <a:fontRef idx="minor">
                          <a:schemeClr val="dk1"/>
                        </a:fontRef>
                      </wps:style>
                      <wps:txbx>
                        <w:txbxContent>
                          <w:p w14:paraId="053E7443" w14:textId="6A604B0C" w:rsidR="00570252" w:rsidRDefault="00570252" w:rsidP="0057025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EDC5DE" id="Rectangle 9" o:spid="_x0000_s1029" style="position:absolute;left:0;text-align:left;margin-left:150.2pt;margin-top:3.8pt;width:71.85pt;height:62.7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" fillcolor="#d8d8d8 [2732]" stroked="f" strokeweight="1pt">
                <v:textbox>
                  <w:txbxContent>
                    <w:p w14:paraId="053E7443" w14:textId="6A604B0C" w:rsidR="00570252" w:rsidRDefault="00570252" w:rsidP="00570252">
                      <w:pPr>
                        <w:jc w:val="center"/>
                      </w:pPr>
                    </w:p>
                  </w:txbxContent>
                </v:textbox>
              </v:rect>
            </w:pict>
          </mc:Fallback>
        </mc:AlternateContent>
      </w:r>
      <w:r>
        <w:rPr>
          <w:sz w:val="24"/>
          <w:szCs w:val="24"/>
          <w:lang w:val="en-US"/>
        </w:rPr>
        <w:t xml:space="preserve">                                      </w:t>
      </w:r>
    </w:p>
    <w:p w14:paraId="7E097A96" w14:textId="3A18C94F" w:rsidR="007129C0" w:rsidRPr="000B4A4B" w:rsidRDefault="00D7053B" w:rsidP="007129C0">
      <w:pPr>
        <w:spacing w:line="240" w:lineRule="auto"/>
        <w:jc w:val="both"/>
        <w:rPr>
          <w:b/>
          <w:bCs/>
          <w:sz w:val="24"/>
          <w:szCs w:val="24"/>
          <w:lang w:val="en-US"/>
        </w:rPr>
      </w:pPr>
      <w:r>
        <w:rPr>
          <w:noProof/>
          <w:sz w:val="24"/>
          <w:szCs w:val="24"/>
          <w:lang w:val="en-US"/>
        </w:rPr>
        <mc:AlternateContent>
          <mc:Choice Requires="wps">
            <w:drawing>
              <wp:anchor distT="0" distB="0" distL="114300" distR="114300" simplePos="0" relativeHeight="251698176" behindDoc="0" locked="0" layoutInCell="1" allowOverlap="1" wp14:anchorId="3EC8A9D2" wp14:editId="7D2B6B47">
                <wp:simplePos x="0" y="0"/>
                <wp:positionH relativeFrom="column">
                  <wp:posOffset>4432495</wp:posOffset>
                </wp:positionH>
                <wp:positionV relativeFrom="paragraph">
                  <wp:posOffset>122604</wp:posOffset>
                </wp:positionV>
                <wp:extent cx="45719" cy="680720"/>
                <wp:effectExtent l="381000" t="38100" r="31115" b="138430"/>
                <wp:wrapNone/>
                <wp:docPr id="36" name="Connector: Elbow 36"/>
                <wp:cNvGraphicFramePr/>
                <a:graphic xmlns:a="http://schemas.openxmlformats.org/drawingml/2006/main">
                  <a:graphicData uri="http://schemas.microsoft.com/office/word/2010/wordprocessingShape">
                    <wps:wsp>
                      <wps:cNvCnPr/>
                      <wps:spPr>
                        <a:xfrm>
                          <a:off x="0" y="0"/>
                          <a:ext cx="45719" cy="680720"/>
                        </a:xfrm>
                        <a:prstGeom prst="bentConnector3">
                          <a:avLst>
                            <a:gd name="adj1" fmla="val -723596"/>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C37BD5" id="Connector: Elbow 36" o:spid="_x0000_s1026" type="#_x0000_t34" style="position:absolute;margin-left:349pt;margin-top:9.65pt;width:3.6pt;height:53.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" adj="-156297" strokecolor="black [3213]" strokeweight="2pt">
                <v:stroke endarrow="block"/>
                <v:shadow on="t" color="black" opacity="24903f" origin=",.5" offset="0,.55556mm"/>
              </v:shape>
            </w:pict>
          </mc:Fallback>
        </mc:AlternateContent>
      </w:r>
      <w:r>
        <w:rPr>
          <w:noProof/>
          <w:sz w:val="24"/>
          <w:szCs w:val="24"/>
          <w:lang w:val="en-US"/>
        </w:rPr>
        <mc:AlternateContent>
          <mc:Choice Requires="wps">
            <w:drawing>
              <wp:anchor distT="0" distB="0" distL="114300" distR="114300" simplePos="0" relativeHeight="251691008" behindDoc="1" locked="0" layoutInCell="1" allowOverlap="1" wp14:anchorId="1A34F40D" wp14:editId="7F1434EE">
                <wp:simplePos x="0" y="0"/>
                <wp:positionH relativeFrom="column">
                  <wp:posOffset>4551778</wp:posOffset>
                </wp:positionH>
                <wp:positionV relativeFrom="paragraph">
                  <wp:posOffset>38198</wp:posOffset>
                </wp:positionV>
                <wp:extent cx="941070" cy="548640"/>
                <wp:effectExtent l="57150" t="38100" r="68580" b="99060"/>
                <wp:wrapNone/>
                <wp:docPr id="28" name="Rectangle 28"/>
                <wp:cNvGraphicFramePr/>
                <a:graphic xmlns:a="http://schemas.openxmlformats.org/drawingml/2006/main">
                  <a:graphicData uri="http://schemas.microsoft.com/office/word/2010/wordprocessingShape">
                    <wps:wsp>
                      <wps:cNvSpPr/>
                      <wps:spPr>
                        <a:xfrm>
                          <a:off x="0" y="0"/>
                          <a:ext cx="941070" cy="548640"/>
                        </a:xfrm>
                        <a:prstGeom prst="rect">
                          <a:avLst/>
                        </a:prstGeom>
                        <a:solidFill>
                          <a:schemeClr val="accent5">
                            <a:lumMod val="20000"/>
                            <a:lumOff val="80000"/>
                          </a:schemeClr>
                        </a:solid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95F792" id="Rectangle 28" o:spid="_x0000_s1026" style="position:absolute;margin-left:358.4pt;margin-top:3pt;width:74.1pt;height:43.2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" fillcolor="#daeef3 [664]" strokecolor="#795d9b [3047]">
                <v:shadow on="t" color="black" opacity="24903f" origin=",.5" offset="0,.55556mm"/>
              </v:rect>
            </w:pict>
          </mc:Fallback>
        </mc:AlternateContent>
      </w:r>
      <w:r w:rsidR="00B07A89" w:rsidRPr="008D3939">
        <w:rPr>
          <w:noProof/>
          <w:sz w:val="24"/>
          <w:szCs w:val="24"/>
          <w:lang w:val="en-US"/>
        </w:rPr>
        <mc:AlternateContent>
          <mc:Choice Requires="wps">
            <w:drawing>
              <wp:anchor distT="45720" distB="45720" distL="114300" distR="114300" simplePos="0" relativeHeight="251724800" behindDoc="1" locked="0" layoutInCell="1" allowOverlap="1" wp14:anchorId="258B429B" wp14:editId="12D1EBB3">
                <wp:simplePos x="0" y="0"/>
                <wp:positionH relativeFrom="column">
                  <wp:posOffset>2816029</wp:posOffset>
                </wp:positionH>
                <wp:positionV relativeFrom="paragraph">
                  <wp:posOffset>45280</wp:posOffset>
                </wp:positionV>
                <wp:extent cx="794824" cy="307877"/>
                <wp:effectExtent l="0" t="0" r="0" b="0"/>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824" cy="307877"/>
                        </a:xfrm>
                        <a:prstGeom prst="rect">
                          <a:avLst/>
                        </a:prstGeom>
                        <a:noFill/>
                        <a:ln w="9525">
                          <a:noFill/>
                          <a:miter lim="800000"/>
                          <a:headEnd/>
                          <a:tailEnd/>
                        </a:ln>
                      </wps:spPr>
                      <wps:txbx>
                        <w:txbxContent>
                          <w:p w14:paraId="0BB98ED6" w14:textId="37825B09" w:rsidR="00B07A89" w:rsidRDefault="00B07A89" w:rsidP="00B07A89">
                            <w:r>
                              <w:t>HSEL_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8B429B" id="_x0000_s1030" type="#_x0000_t202" style="position:absolute;left:0;text-align:left;margin-left:221.75pt;margin-top:3.55pt;width:62.6pt;height:24.25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" filled="f" stroked="f">
                <v:textbox>
                  <w:txbxContent>
                    <w:p w14:paraId="0BB98ED6" w14:textId="37825B09" w:rsidR="00B07A89" w:rsidRDefault="00B07A89" w:rsidP="00B07A89">
                      <w:r>
                        <w:t>HSEL_2</w:t>
                      </w:r>
                    </w:p>
                  </w:txbxContent>
                </v:textbox>
              </v:shape>
            </w:pict>
          </mc:Fallback>
        </mc:AlternateContent>
      </w:r>
      <w:r w:rsidR="00570252">
        <w:rPr>
          <w:sz w:val="24"/>
          <w:szCs w:val="24"/>
          <w:lang w:val="en-US"/>
        </w:rPr>
        <w:t xml:space="preserve">                                                 </w:t>
      </w:r>
      <w:r w:rsidR="00570252" w:rsidRPr="000B4A4B">
        <w:rPr>
          <w:b/>
          <w:bCs/>
          <w:sz w:val="24"/>
          <w:szCs w:val="24"/>
          <w:lang w:val="en-US"/>
        </w:rPr>
        <w:t>Decoder</w:t>
      </w:r>
    </w:p>
    <w:p w14:paraId="3BEEE304" w14:textId="6B20925E" w:rsidR="007129C0" w:rsidRDefault="00D7053B" w:rsidP="00010C69">
      <w:pPr>
        <w:spacing w:line="240" w:lineRule="auto"/>
        <w:rPr>
          <w:sz w:val="24"/>
          <w:szCs w:val="24"/>
          <w:lang w:val="en-US"/>
        </w:rPr>
      </w:pPr>
      <w:r>
        <w:rPr>
          <w:noProof/>
          <w:sz w:val="24"/>
          <w:szCs w:val="24"/>
          <w:lang w:val="en-US"/>
        </w:rPr>
        <mc:AlternateContent>
          <mc:Choice Requires="wps">
            <w:drawing>
              <wp:anchor distT="0" distB="0" distL="114300" distR="114300" simplePos="0" relativeHeight="251710464" behindDoc="0" locked="0" layoutInCell="1" allowOverlap="1" wp14:anchorId="2542148D" wp14:editId="58CF379E">
                <wp:simplePos x="0" y="0"/>
                <wp:positionH relativeFrom="column">
                  <wp:posOffset>3039501</wp:posOffset>
                </wp:positionH>
                <wp:positionV relativeFrom="paragraph">
                  <wp:posOffset>66919</wp:posOffset>
                </wp:positionV>
                <wp:extent cx="2453347" cy="1368425"/>
                <wp:effectExtent l="57150" t="38100" r="290195" b="136525"/>
                <wp:wrapNone/>
                <wp:docPr id="47" name="Connector: Elbow 47"/>
                <wp:cNvGraphicFramePr/>
                <a:graphic xmlns:a="http://schemas.openxmlformats.org/drawingml/2006/main">
                  <a:graphicData uri="http://schemas.microsoft.com/office/word/2010/wordprocessingShape">
                    <wps:wsp>
                      <wps:cNvCnPr/>
                      <wps:spPr>
                        <a:xfrm flipH="1">
                          <a:off x="0" y="0"/>
                          <a:ext cx="2453347" cy="1368425"/>
                        </a:xfrm>
                        <a:prstGeom prst="bentConnector3">
                          <a:avLst>
                            <a:gd name="adj1" fmla="val -8863"/>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F81638" id="Connector: Elbow 47" o:spid="_x0000_s1026" type="#_x0000_t34" style="position:absolute;margin-left:239.35pt;margin-top:5.25pt;width:193.2pt;height:107.75pt;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" adj="-1914" strokecolor="black [3213]" strokeweight="2pt">
                <v:stroke endarrow="block"/>
                <v:shadow on="t" color="black" opacity="24903f" origin=",.5" offset="0,.55556mm"/>
              </v:shape>
            </w:pict>
          </mc:Fallback>
        </mc:AlternateContent>
      </w:r>
      <w:r>
        <w:rPr>
          <w:noProof/>
          <w:sz w:val="24"/>
          <w:szCs w:val="24"/>
          <w:lang w:val="en-US"/>
        </w:rPr>
        <mc:AlternateContent>
          <mc:Choice Requires="wps">
            <w:drawing>
              <wp:anchor distT="0" distB="0" distL="114300" distR="114300" simplePos="0" relativeHeight="251704320" behindDoc="0" locked="0" layoutInCell="1" allowOverlap="1" wp14:anchorId="19C00497" wp14:editId="1A85873E">
                <wp:simplePos x="0" y="0"/>
                <wp:positionH relativeFrom="column">
                  <wp:posOffset>3939833</wp:posOffset>
                </wp:positionH>
                <wp:positionV relativeFrom="paragraph">
                  <wp:posOffset>66919</wp:posOffset>
                </wp:positionV>
                <wp:extent cx="537747" cy="679353"/>
                <wp:effectExtent l="57150" t="38100" r="91440" b="121285"/>
                <wp:wrapNone/>
                <wp:docPr id="39" name="Connector: Elbow 39"/>
                <wp:cNvGraphicFramePr/>
                <a:graphic xmlns:a="http://schemas.openxmlformats.org/drawingml/2006/main">
                  <a:graphicData uri="http://schemas.microsoft.com/office/word/2010/wordprocessingShape">
                    <wps:wsp>
                      <wps:cNvCnPr/>
                      <wps:spPr>
                        <a:xfrm>
                          <a:off x="0" y="0"/>
                          <a:ext cx="537747" cy="679353"/>
                        </a:xfrm>
                        <a:prstGeom prst="bentConnector3">
                          <a:avLst>
                            <a:gd name="adj1" fmla="val -955"/>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F0FDA7" id="Connector: Elbow 39" o:spid="_x0000_s1026" type="#_x0000_t34" style="position:absolute;margin-left:310.2pt;margin-top:5.25pt;width:42.35pt;height:5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" adj="-206" strokecolor="black [3213]" strokeweight="2pt">
                <v:stroke endarrow="block"/>
                <v:shadow on="t" color="black" opacity="24903f" origin=",.5" offset="0,.55556mm"/>
              </v:shape>
            </w:pict>
          </mc:Fallback>
        </mc:AlternateContent>
      </w:r>
      <w:r>
        <w:rPr>
          <w:noProof/>
          <w:sz w:val="24"/>
          <w:szCs w:val="24"/>
          <w:lang w:val="en-US"/>
        </w:rPr>
        <mc:AlternateContent>
          <mc:Choice Requires="wps">
            <w:drawing>
              <wp:anchor distT="0" distB="0" distL="114300" distR="114300" simplePos="0" relativeHeight="251706368" behindDoc="0" locked="0" layoutInCell="1" allowOverlap="1" wp14:anchorId="7304968C" wp14:editId="2FA5738B">
                <wp:simplePos x="0" y="0"/>
                <wp:positionH relativeFrom="column">
                  <wp:posOffset>2816470</wp:posOffset>
                </wp:positionH>
                <wp:positionV relativeFrom="paragraph">
                  <wp:posOffset>109122</wp:posOffset>
                </wp:positionV>
                <wp:extent cx="1691836" cy="199390"/>
                <wp:effectExtent l="38100" t="38100" r="80010" b="124460"/>
                <wp:wrapNone/>
                <wp:docPr id="42" name="Connector: Elbow 42"/>
                <wp:cNvGraphicFramePr/>
                <a:graphic xmlns:a="http://schemas.openxmlformats.org/drawingml/2006/main">
                  <a:graphicData uri="http://schemas.microsoft.com/office/word/2010/wordprocessingShape">
                    <wps:wsp>
                      <wps:cNvCnPr/>
                      <wps:spPr>
                        <a:xfrm>
                          <a:off x="0" y="0"/>
                          <a:ext cx="1691836" cy="199390"/>
                        </a:xfrm>
                        <a:prstGeom prst="bentConnector3">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BA9E44" id="Connector: Elbow 42" o:spid="_x0000_s1026" type="#_x0000_t34" style="position:absolute;margin-left:221.75pt;margin-top:8.6pt;width:133.2pt;height:15.7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" strokecolor="black [3213]" strokeweight="2pt">
                <v:stroke endarrow="block"/>
                <v:shadow on="t" color="black" opacity="24903f" origin=",.5" offset="0,.55556mm"/>
              </v:shape>
            </w:pict>
          </mc:Fallback>
        </mc:AlternateContent>
      </w:r>
      <w:r w:rsidR="00B07A89" w:rsidRPr="008D3939">
        <w:rPr>
          <w:noProof/>
          <w:sz w:val="24"/>
          <w:szCs w:val="24"/>
          <w:lang w:val="en-US"/>
        </w:rPr>
        <mc:AlternateContent>
          <mc:Choice Requires="wps">
            <w:drawing>
              <wp:anchor distT="45720" distB="45720" distL="114300" distR="114300" simplePos="0" relativeHeight="251726848" behindDoc="1" locked="0" layoutInCell="1" allowOverlap="1" wp14:anchorId="5992ED1F" wp14:editId="6320CDDF">
                <wp:simplePos x="0" y="0"/>
                <wp:positionH relativeFrom="column">
                  <wp:posOffset>2816225</wp:posOffset>
                </wp:positionH>
                <wp:positionV relativeFrom="paragraph">
                  <wp:posOffset>102821</wp:posOffset>
                </wp:positionV>
                <wp:extent cx="794824" cy="307877"/>
                <wp:effectExtent l="0" t="0" r="0" b="0"/>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4824" cy="307877"/>
                        </a:xfrm>
                        <a:prstGeom prst="rect">
                          <a:avLst/>
                        </a:prstGeom>
                        <a:noFill/>
                        <a:ln w="9525">
                          <a:noFill/>
                          <a:miter lim="800000"/>
                          <a:headEnd/>
                          <a:tailEnd/>
                        </a:ln>
                      </wps:spPr>
                      <wps:txbx>
                        <w:txbxContent>
                          <w:p w14:paraId="65B6A54D" w14:textId="3FFB38E0" w:rsidR="00B07A89" w:rsidRDefault="00B07A89" w:rsidP="00B07A89">
                            <w:r>
                              <w:t>HSEL_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92ED1F" id="_x0000_s1031" type="#_x0000_t202" style="position:absolute;margin-left:221.75pt;margin-top:8.1pt;width:62.6pt;height:24.25pt;z-index:-251589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" filled="f" stroked="f">
                <v:textbox>
                  <w:txbxContent>
                    <w:p w14:paraId="65B6A54D" w14:textId="3FFB38E0" w:rsidR="00B07A89" w:rsidRDefault="00B07A89" w:rsidP="00B07A89">
                      <w:r>
                        <w:t>HSEL_3</w:t>
                      </w:r>
                    </w:p>
                  </w:txbxContent>
                </v:textbox>
              </v:shape>
            </w:pict>
          </mc:Fallback>
        </mc:AlternateContent>
      </w:r>
      <w:r w:rsidR="00570252">
        <w:rPr>
          <w:sz w:val="24"/>
          <w:szCs w:val="24"/>
          <w:lang w:val="en-US"/>
        </w:rPr>
        <w:t xml:space="preserve"> </w:t>
      </w:r>
      <w:r w:rsidR="00527011">
        <w:rPr>
          <w:sz w:val="24"/>
          <w:szCs w:val="24"/>
          <w:lang w:val="en-US"/>
        </w:rPr>
        <w:t xml:space="preserve">         </w:t>
      </w:r>
      <w:r w:rsidR="00527011" w:rsidRPr="000B4A4B">
        <w:rPr>
          <w:b/>
          <w:bCs/>
          <w:sz w:val="24"/>
          <w:szCs w:val="24"/>
          <w:lang w:val="en-US"/>
        </w:rPr>
        <w:t>Master</w:t>
      </w:r>
      <w:r w:rsidR="00527011">
        <w:rPr>
          <w:sz w:val="24"/>
          <w:szCs w:val="24"/>
          <w:lang w:val="en-US"/>
        </w:rPr>
        <w:t xml:space="preserve">           </w:t>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t xml:space="preserve">     </w:t>
      </w:r>
      <w:r w:rsidR="00AB24A9" w:rsidRPr="000B4A4B">
        <w:rPr>
          <w:b/>
          <w:bCs/>
          <w:sz w:val="24"/>
          <w:szCs w:val="24"/>
          <w:lang w:val="en-US"/>
        </w:rPr>
        <w:t>Slave</w:t>
      </w:r>
      <w:r w:rsidR="00AB24A9">
        <w:rPr>
          <w:sz w:val="24"/>
          <w:szCs w:val="24"/>
          <w:lang w:val="en-US"/>
        </w:rPr>
        <w:t xml:space="preserve"> 2</w:t>
      </w:r>
    </w:p>
    <w:p w14:paraId="708C2690" w14:textId="5C2F9FAB" w:rsidR="00570252" w:rsidRDefault="00570252" w:rsidP="00010C69">
      <w:pPr>
        <w:spacing w:line="240" w:lineRule="auto"/>
        <w:rPr>
          <w:sz w:val="24"/>
          <w:szCs w:val="24"/>
          <w:lang w:val="en-US"/>
        </w:rPr>
      </w:pPr>
    </w:p>
    <w:p w14:paraId="45AC9723" w14:textId="621B545B" w:rsidR="00570252" w:rsidRDefault="003F1768" w:rsidP="00010C69">
      <w:pPr>
        <w:spacing w:line="240" w:lineRule="auto"/>
        <w:rPr>
          <w:sz w:val="24"/>
          <w:szCs w:val="24"/>
          <w:lang w:val="en-US"/>
        </w:rPr>
      </w:pPr>
      <w:r>
        <w:rPr>
          <w:noProof/>
          <w:sz w:val="24"/>
          <w:szCs w:val="24"/>
          <w:lang w:val="en-US"/>
        </w:rPr>
        <mc:AlternateContent>
          <mc:Choice Requires="wps">
            <w:drawing>
              <wp:anchor distT="0" distB="0" distL="114300" distR="114300" simplePos="0" relativeHeight="251707392" behindDoc="0" locked="0" layoutInCell="1" allowOverlap="1" wp14:anchorId="1B98730F" wp14:editId="1992D5B5">
                <wp:simplePos x="0" y="0"/>
                <wp:positionH relativeFrom="column">
                  <wp:posOffset>2816470</wp:posOffset>
                </wp:positionH>
                <wp:positionV relativeFrom="paragraph">
                  <wp:posOffset>11821</wp:posOffset>
                </wp:positionV>
                <wp:extent cx="1616026" cy="503507"/>
                <wp:effectExtent l="38100" t="38100" r="99060" b="125730"/>
                <wp:wrapNone/>
                <wp:docPr id="44" name="Connector: Elbow 44"/>
                <wp:cNvGraphicFramePr/>
                <a:graphic xmlns:a="http://schemas.openxmlformats.org/drawingml/2006/main">
                  <a:graphicData uri="http://schemas.microsoft.com/office/word/2010/wordprocessingShape">
                    <wps:wsp>
                      <wps:cNvCnPr/>
                      <wps:spPr>
                        <a:xfrm>
                          <a:off x="0" y="0"/>
                          <a:ext cx="1616026" cy="503507"/>
                        </a:xfrm>
                        <a:prstGeom prst="bentConnector3">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ECF093" id="Connector: Elbow 44" o:spid="_x0000_s1026" type="#_x0000_t34" style="position:absolute;margin-left:221.75pt;margin-top:.95pt;width:127.25pt;height:39.6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" strokecolor="black [3213]" strokeweight="2pt">
                <v:stroke endarrow="block"/>
                <v:shadow on="t" color="black" opacity="24903f" origin=",.5" offset="0,.55556mm"/>
              </v:shape>
            </w:pict>
          </mc:Fallback>
        </mc:AlternateContent>
      </w:r>
      <w:r w:rsidR="008D61BC">
        <w:rPr>
          <w:noProof/>
          <w:sz w:val="24"/>
          <w:szCs w:val="24"/>
          <w:lang w:val="en-US"/>
        </w:rPr>
        <mc:AlternateContent>
          <mc:Choice Requires="wps">
            <w:drawing>
              <wp:anchor distT="0" distB="0" distL="114300" distR="114300" simplePos="0" relativeHeight="251720704" behindDoc="0" locked="0" layoutInCell="1" allowOverlap="1" wp14:anchorId="357E4E7C" wp14:editId="60F14D94">
                <wp:simplePos x="0" y="0"/>
                <wp:positionH relativeFrom="column">
                  <wp:posOffset>2312525</wp:posOffset>
                </wp:positionH>
                <wp:positionV relativeFrom="paragraph">
                  <wp:posOffset>143381</wp:posOffset>
                </wp:positionV>
                <wp:extent cx="0" cy="132145"/>
                <wp:effectExtent l="57150" t="38100" r="76200" b="77470"/>
                <wp:wrapNone/>
                <wp:docPr id="54" name="Straight Connector 54"/>
                <wp:cNvGraphicFramePr/>
                <a:graphic xmlns:a="http://schemas.openxmlformats.org/drawingml/2006/main">
                  <a:graphicData uri="http://schemas.microsoft.com/office/word/2010/wordprocessingShape">
                    <wps:wsp>
                      <wps:cNvCnPr/>
                      <wps:spPr>
                        <a:xfrm flipV="1">
                          <a:off x="0" y="0"/>
                          <a:ext cx="0" cy="132145"/>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1D5EFB6" id="Straight Connector 54" o:spid="_x0000_s1026" style="position:absolute;flip:y;z-index:251720704;visibility:visible;mso-wrap-style:square;mso-wrap-distance-left:9pt;mso-wrap-distance-top:0;mso-wrap-distance-right:9pt;mso-wrap-distance-bottom:0;mso-position-horizontal:absolute;mso-position-horizontal-relative:text;mso-position-vertical:absolute;mso-position-vertical-relative:text" from="182.1pt,11.3pt" to="182.1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" strokecolor="black [3213]" strokeweight="2pt">
                <v:shadow on="t" color="black" opacity="24903f" origin=",.5" offset="0,.55556mm"/>
              </v:line>
            </w:pict>
          </mc:Fallback>
        </mc:AlternateContent>
      </w:r>
    </w:p>
    <w:p w14:paraId="4EC23F8D" w14:textId="747C5D7C" w:rsidR="00AB24A9" w:rsidRDefault="00D7053B" w:rsidP="00010C69">
      <w:pPr>
        <w:spacing w:line="240" w:lineRule="auto"/>
        <w:rPr>
          <w:sz w:val="24"/>
          <w:szCs w:val="24"/>
          <w:lang w:val="en-US"/>
        </w:rPr>
      </w:pPr>
      <w:r>
        <w:rPr>
          <w:noProof/>
          <w:sz w:val="24"/>
          <w:szCs w:val="24"/>
          <w:lang w:val="en-US"/>
        </w:rPr>
        <mc:AlternateContent>
          <mc:Choice Requires="wps">
            <w:drawing>
              <wp:anchor distT="0" distB="0" distL="114300" distR="114300" simplePos="0" relativeHeight="251693056" behindDoc="1" locked="0" layoutInCell="1" allowOverlap="1" wp14:anchorId="68DD3810" wp14:editId="31B2FC98">
                <wp:simplePos x="0" y="0"/>
                <wp:positionH relativeFrom="column">
                  <wp:posOffset>4509575</wp:posOffset>
                </wp:positionH>
                <wp:positionV relativeFrom="paragraph">
                  <wp:posOffset>33508</wp:posOffset>
                </wp:positionV>
                <wp:extent cx="983273" cy="548640"/>
                <wp:effectExtent l="57150" t="38100" r="83820" b="99060"/>
                <wp:wrapNone/>
                <wp:docPr id="29" name="Rectangle 29"/>
                <wp:cNvGraphicFramePr/>
                <a:graphic xmlns:a="http://schemas.openxmlformats.org/drawingml/2006/main">
                  <a:graphicData uri="http://schemas.microsoft.com/office/word/2010/wordprocessingShape">
                    <wps:wsp>
                      <wps:cNvSpPr/>
                      <wps:spPr>
                        <a:xfrm>
                          <a:off x="0" y="0"/>
                          <a:ext cx="983273" cy="548640"/>
                        </a:xfrm>
                        <a:prstGeom prst="rect">
                          <a:avLst/>
                        </a:prstGeom>
                        <a:solidFill>
                          <a:schemeClr val="accent5">
                            <a:lumMod val="40000"/>
                            <a:lumOff val="60000"/>
                          </a:schemeClr>
                        </a:solidFill>
                        <a:ln/>
                      </wps:spPr>
                      <wps:style>
                        <a:lnRef idx="1">
                          <a:schemeClr val="accent4"/>
                        </a:lnRef>
                        <a:fillRef idx="2">
                          <a:schemeClr val="accent4"/>
                        </a:fillRef>
                        <a:effectRef idx="1">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868BDE" id="Rectangle 29" o:spid="_x0000_s1026" style="position:absolute;margin-left:355.1pt;margin-top:2.65pt;width:77.4pt;height:43.2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" fillcolor="#b6dde8 [1304]" strokecolor="#795d9b [3047]">
                <v:shadow on="t" color="black" opacity="24903f" origin=",.5" offset="0,.55556mm"/>
              </v:rect>
            </w:pict>
          </mc:Fallback>
        </mc:AlternateContent>
      </w:r>
      <w:r w:rsidR="008D61BC">
        <w:rPr>
          <w:noProof/>
          <w:sz w:val="24"/>
          <w:szCs w:val="24"/>
          <w:lang w:val="en-US"/>
        </w:rPr>
        <mc:AlternateContent>
          <mc:Choice Requires="wps">
            <w:drawing>
              <wp:anchor distT="0" distB="0" distL="114300" distR="114300" simplePos="0" relativeHeight="251719680" behindDoc="0" locked="0" layoutInCell="1" allowOverlap="1" wp14:anchorId="7806BA79" wp14:editId="55280990">
                <wp:simplePos x="0" y="0"/>
                <wp:positionH relativeFrom="column">
                  <wp:posOffset>2312203</wp:posOffset>
                </wp:positionH>
                <wp:positionV relativeFrom="paragraph">
                  <wp:posOffset>106760</wp:posOffset>
                </wp:positionV>
                <wp:extent cx="558494" cy="329332"/>
                <wp:effectExtent l="38100" t="38100" r="89535" b="90170"/>
                <wp:wrapNone/>
                <wp:docPr id="53" name="Connector: Elbow 53"/>
                <wp:cNvGraphicFramePr/>
                <a:graphic xmlns:a="http://schemas.openxmlformats.org/drawingml/2006/main">
                  <a:graphicData uri="http://schemas.microsoft.com/office/word/2010/wordprocessingShape">
                    <wps:wsp>
                      <wps:cNvCnPr/>
                      <wps:spPr>
                        <a:xfrm>
                          <a:off x="0" y="0"/>
                          <a:ext cx="558494" cy="329332"/>
                        </a:xfrm>
                        <a:prstGeom prst="bentConnector3">
                          <a:avLst>
                            <a:gd name="adj1" fmla="val 98505"/>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82C58B" id="Connector: Elbow 53" o:spid="_x0000_s1026" type="#_x0000_t34" style="position:absolute;margin-left:182.05pt;margin-top:8.4pt;width:44pt;height:25.9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" adj="21277" strokecolor="black [3213]" strokeweight="2pt">
                <v:stroke endarrow="block"/>
                <v:shadow on="t" color="black" opacity="24903f" origin=",.5" offset="0,.55556mm"/>
              </v:shape>
            </w:pict>
          </mc:Fallback>
        </mc:AlternateContent>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p>
    <w:p w14:paraId="66FADA82" w14:textId="509A2DCC" w:rsidR="00570252" w:rsidRDefault="0020796D" w:rsidP="00010C69">
      <w:pPr>
        <w:spacing w:line="240" w:lineRule="auto"/>
        <w:rPr>
          <w:sz w:val="24"/>
          <w:szCs w:val="24"/>
          <w:lang w:val="en-US"/>
        </w:rPr>
      </w:pPr>
      <w:r>
        <w:rPr>
          <w:noProof/>
          <w:sz w:val="24"/>
          <w:szCs w:val="24"/>
          <w:lang w:val="en-US"/>
        </w:rPr>
        <mc:AlternateContent>
          <mc:Choice Requires="wps">
            <w:drawing>
              <wp:anchor distT="0" distB="0" distL="114300" distR="114300" simplePos="0" relativeHeight="251709440" behindDoc="0" locked="0" layoutInCell="1" allowOverlap="1" wp14:anchorId="350521D4" wp14:editId="343404E3">
                <wp:simplePos x="0" y="0"/>
                <wp:positionH relativeFrom="column">
                  <wp:posOffset>3039501</wp:posOffset>
                </wp:positionH>
                <wp:positionV relativeFrom="paragraph">
                  <wp:posOffset>115569</wp:posOffset>
                </wp:positionV>
                <wp:extent cx="2453347" cy="397803"/>
                <wp:effectExtent l="57150" t="38100" r="156845" b="135890"/>
                <wp:wrapNone/>
                <wp:docPr id="46" name="Connector: Elbow 46"/>
                <wp:cNvGraphicFramePr/>
                <a:graphic xmlns:a="http://schemas.openxmlformats.org/drawingml/2006/main">
                  <a:graphicData uri="http://schemas.microsoft.com/office/word/2010/wordprocessingShape">
                    <wps:wsp>
                      <wps:cNvCnPr/>
                      <wps:spPr>
                        <a:xfrm flipH="1">
                          <a:off x="0" y="0"/>
                          <a:ext cx="2453347" cy="397803"/>
                        </a:xfrm>
                        <a:prstGeom prst="bentConnector3">
                          <a:avLst>
                            <a:gd name="adj1" fmla="val -3300"/>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0E02C0" id="Connector: Elbow 46" o:spid="_x0000_s1026" type="#_x0000_t34" style="position:absolute;margin-left:239.35pt;margin-top:9.1pt;width:193.2pt;height:31.3pt;flip:x;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" adj="-713" strokecolor="black [3213]" strokeweight="2pt">
                <v:stroke endarrow="block"/>
                <v:shadow on="t" color="black" opacity="24903f" origin=",.5" offset="0,.55556mm"/>
              </v:shape>
            </w:pict>
          </mc:Fallback>
        </mc:AlternateContent>
      </w:r>
      <w:r w:rsidR="00AB24A9">
        <w:rPr>
          <w:noProof/>
          <w:sz w:val="24"/>
          <w:szCs w:val="24"/>
          <w:lang w:val="en-US"/>
        </w:rPr>
        <mc:AlternateContent>
          <mc:Choice Requires="wps">
            <w:drawing>
              <wp:anchor distT="0" distB="0" distL="114300" distR="114300" simplePos="0" relativeHeight="251671552" behindDoc="0" locked="0" layoutInCell="1" allowOverlap="1" wp14:anchorId="6B317CC5" wp14:editId="143EDC3C">
                <wp:simplePos x="0" y="0"/>
                <wp:positionH relativeFrom="column">
                  <wp:posOffset>2711201</wp:posOffset>
                </wp:positionH>
                <wp:positionV relativeFrom="paragraph">
                  <wp:posOffset>115377</wp:posOffset>
                </wp:positionV>
                <wp:extent cx="327494" cy="287738"/>
                <wp:effectExtent l="0" t="0" r="15875" b="36195"/>
                <wp:wrapNone/>
                <wp:docPr id="12" name="Straight Connector 12"/>
                <wp:cNvGraphicFramePr/>
                <a:graphic xmlns:a="http://schemas.openxmlformats.org/drawingml/2006/main">
                  <a:graphicData uri="http://schemas.microsoft.com/office/word/2010/wordprocessingShape">
                    <wps:wsp>
                      <wps:cNvCnPr/>
                      <wps:spPr>
                        <a:xfrm flipH="1">
                          <a:off x="0" y="0"/>
                          <a:ext cx="327494" cy="28773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C5E334" id="Straight Connector 12" o:spid="_x0000_s1026" style="position:absolute;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3.5pt,9.1pt" to="239.3pt,3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" strokecolor="black [3040]"/>
            </w:pict>
          </mc:Fallback>
        </mc:AlternateContent>
      </w:r>
      <w:r w:rsidR="00AB24A9">
        <w:rPr>
          <w:noProof/>
          <w:sz w:val="24"/>
          <w:szCs w:val="24"/>
          <w:lang w:val="en-US"/>
        </w:rPr>
        <mc:AlternateContent>
          <mc:Choice Requires="wps">
            <w:drawing>
              <wp:anchor distT="0" distB="0" distL="114300" distR="114300" simplePos="0" relativeHeight="251668480" behindDoc="0" locked="0" layoutInCell="1" allowOverlap="1" wp14:anchorId="5EE8C96E" wp14:editId="3DDDFBF3">
                <wp:simplePos x="0" y="0"/>
                <wp:positionH relativeFrom="column">
                  <wp:posOffset>3038475</wp:posOffset>
                </wp:positionH>
                <wp:positionV relativeFrom="paragraph">
                  <wp:posOffset>103891</wp:posOffset>
                </wp:positionV>
                <wp:extent cx="221" cy="1073426"/>
                <wp:effectExtent l="0" t="0" r="38100" b="31750"/>
                <wp:wrapNone/>
                <wp:docPr id="10" name="Straight Connector 10"/>
                <wp:cNvGraphicFramePr/>
                <a:graphic xmlns:a="http://schemas.openxmlformats.org/drawingml/2006/main">
                  <a:graphicData uri="http://schemas.microsoft.com/office/word/2010/wordprocessingShape">
                    <wps:wsp>
                      <wps:cNvCnPr/>
                      <wps:spPr>
                        <a:xfrm>
                          <a:off x="0" y="0"/>
                          <a:ext cx="221" cy="10734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3F87BF3" id="Straight Connector 10" o:spid="_x0000_s1026" style="position:absolute;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9.25pt,8.2pt" to="239.25pt,9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" strokecolor="black [3040]"/>
            </w:pict>
          </mc:Fallback>
        </mc:AlternateContent>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r>
      <w:r w:rsidR="00AB24A9">
        <w:rPr>
          <w:sz w:val="24"/>
          <w:szCs w:val="24"/>
          <w:lang w:val="en-US"/>
        </w:rPr>
        <w:tab/>
        <w:t xml:space="preserve">     </w:t>
      </w:r>
      <w:r w:rsidR="00AB24A9" w:rsidRPr="000B4A4B">
        <w:rPr>
          <w:b/>
          <w:bCs/>
          <w:sz w:val="24"/>
          <w:szCs w:val="24"/>
          <w:lang w:val="en-US"/>
        </w:rPr>
        <w:t>Slave</w:t>
      </w:r>
      <w:r w:rsidR="00AB24A9">
        <w:rPr>
          <w:sz w:val="24"/>
          <w:szCs w:val="24"/>
          <w:lang w:val="en-US"/>
        </w:rPr>
        <w:t xml:space="preserve"> 3</w:t>
      </w:r>
    </w:p>
    <w:p w14:paraId="32C0BC64" w14:textId="21DFD610" w:rsidR="00570252" w:rsidRDefault="003F1768" w:rsidP="00010C69">
      <w:pPr>
        <w:spacing w:line="240" w:lineRule="auto"/>
        <w:rPr>
          <w:sz w:val="24"/>
          <w:szCs w:val="24"/>
          <w:lang w:val="en-US"/>
        </w:rPr>
      </w:pPr>
      <w:r w:rsidRPr="008D3939">
        <w:rPr>
          <w:noProof/>
          <w:sz w:val="24"/>
          <w:szCs w:val="24"/>
          <w:lang w:val="en-US"/>
        </w:rPr>
        <mc:AlternateContent>
          <mc:Choice Requires="wps">
            <w:drawing>
              <wp:anchor distT="45720" distB="45720" distL="114300" distR="114300" simplePos="0" relativeHeight="251728896" behindDoc="1" locked="0" layoutInCell="1" allowOverlap="1" wp14:anchorId="71B9E295" wp14:editId="490D2FB5">
                <wp:simplePos x="0" y="0"/>
                <wp:positionH relativeFrom="column">
                  <wp:posOffset>3108960</wp:posOffset>
                </wp:positionH>
                <wp:positionV relativeFrom="paragraph">
                  <wp:posOffset>82062</wp:posOffset>
                </wp:positionV>
                <wp:extent cx="1126295" cy="307877"/>
                <wp:effectExtent l="0" t="0" r="0" b="0"/>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6295" cy="307877"/>
                        </a:xfrm>
                        <a:prstGeom prst="rect">
                          <a:avLst/>
                        </a:prstGeom>
                        <a:noFill/>
                        <a:ln w="9525">
                          <a:noFill/>
                          <a:miter lim="800000"/>
                          <a:headEnd/>
                          <a:tailEnd/>
                        </a:ln>
                      </wps:spPr>
                      <wps:txbx>
                        <w:txbxContent>
                          <w:p w14:paraId="10E5B885" w14:textId="7EDE4169" w:rsidR="003F1768" w:rsidRDefault="003F1768" w:rsidP="003F1768">
                            <w:r>
                              <w:t>HRDATA_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B9E295" id="_x0000_s1032" type="#_x0000_t202" style="position:absolute;margin-left:244.8pt;margin-top:6.45pt;width:88.7pt;height:24.25pt;z-index:-251587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" filled="f" stroked="f">
                <v:textbox>
                  <w:txbxContent>
                    <w:p w14:paraId="10E5B885" w14:textId="7EDE4169" w:rsidR="003F1768" w:rsidRDefault="003F1768" w:rsidP="003F1768">
                      <w:r>
                        <w:t>HRDATA_3</w:t>
                      </w:r>
                    </w:p>
                  </w:txbxContent>
                </v:textbox>
              </v:shape>
            </w:pict>
          </mc:Fallback>
        </mc:AlternateContent>
      </w:r>
    </w:p>
    <w:p w14:paraId="60A2BA68" w14:textId="7E510AB6" w:rsidR="00570252" w:rsidRDefault="003F1768" w:rsidP="00010C69">
      <w:pPr>
        <w:spacing w:line="240" w:lineRule="auto"/>
        <w:rPr>
          <w:sz w:val="24"/>
          <w:szCs w:val="24"/>
          <w:lang w:val="en-US"/>
        </w:rPr>
      </w:pPr>
      <w:r w:rsidRPr="008D3939">
        <w:rPr>
          <w:noProof/>
          <w:sz w:val="24"/>
          <w:szCs w:val="24"/>
          <w:lang w:val="en-US"/>
        </w:rPr>
        <mc:AlternateContent>
          <mc:Choice Requires="wps">
            <w:drawing>
              <wp:anchor distT="45720" distB="45720" distL="114300" distR="114300" simplePos="0" relativeHeight="251730944" behindDoc="1" locked="0" layoutInCell="1" allowOverlap="1" wp14:anchorId="5B561EF4" wp14:editId="3EA8F16C">
                <wp:simplePos x="0" y="0"/>
                <wp:positionH relativeFrom="column">
                  <wp:posOffset>3109400</wp:posOffset>
                </wp:positionH>
                <wp:positionV relativeFrom="paragraph">
                  <wp:posOffset>119380</wp:posOffset>
                </wp:positionV>
                <wp:extent cx="1126295" cy="307877"/>
                <wp:effectExtent l="0" t="0" r="0" b="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6295" cy="307877"/>
                        </a:xfrm>
                        <a:prstGeom prst="rect">
                          <a:avLst/>
                        </a:prstGeom>
                        <a:noFill/>
                        <a:ln w="9525">
                          <a:noFill/>
                          <a:miter lim="800000"/>
                          <a:headEnd/>
                          <a:tailEnd/>
                        </a:ln>
                      </wps:spPr>
                      <wps:txbx>
                        <w:txbxContent>
                          <w:p w14:paraId="1E401F4C" w14:textId="060A6007" w:rsidR="003F1768" w:rsidRDefault="003F1768" w:rsidP="003F1768">
                            <w:r>
                              <w:t>HRDATA_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561EF4" id="_x0000_s1033" type="#_x0000_t202" style="position:absolute;margin-left:244.85pt;margin-top:9.4pt;width:88.7pt;height:24.25pt;z-index:-251585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" filled="f" stroked="f">
                <v:textbox>
                  <w:txbxContent>
                    <w:p w14:paraId="1E401F4C" w14:textId="060A6007" w:rsidR="003F1768" w:rsidRDefault="003F1768" w:rsidP="003F1768">
                      <w:r>
                        <w:t>HRDATA_2</w:t>
                      </w:r>
                    </w:p>
                  </w:txbxContent>
                </v:textbox>
              </v:shape>
            </w:pict>
          </mc:Fallback>
        </mc:AlternateContent>
      </w:r>
      <w:r w:rsidR="00D63B8F" w:rsidRPr="008D3939">
        <w:rPr>
          <w:noProof/>
          <w:sz w:val="24"/>
          <w:szCs w:val="24"/>
          <w:lang w:val="en-US"/>
        </w:rPr>
        <mc:AlternateContent>
          <mc:Choice Requires="wps">
            <w:drawing>
              <wp:anchor distT="45720" distB="45720" distL="114300" distR="114300" simplePos="0" relativeHeight="251718656" behindDoc="1" locked="0" layoutInCell="1" allowOverlap="1" wp14:anchorId="3C9E262C" wp14:editId="4F103137">
                <wp:simplePos x="0" y="0"/>
                <wp:positionH relativeFrom="column">
                  <wp:posOffset>1300480</wp:posOffset>
                </wp:positionH>
                <wp:positionV relativeFrom="paragraph">
                  <wp:posOffset>33753</wp:posOffset>
                </wp:positionV>
                <wp:extent cx="1335405" cy="274320"/>
                <wp:effectExtent l="0" t="0" r="0" b="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5405" cy="274320"/>
                        </a:xfrm>
                        <a:prstGeom prst="rect">
                          <a:avLst/>
                        </a:prstGeom>
                        <a:solidFill>
                          <a:schemeClr val="bg1"/>
                        </a:solidFill>
                        <a:ln w="9525">
                          <a:noFill/>
                          <a:miter lim="800000"/>
                          <a:headEnd/>
                          <a:tailEnd/>
                        </a:ln>
                      </wps:spPr>
                      <wps:txbx>
                        <w:txbxContent>
                          <w:p w14:paraId="25F166B6" w14:textId="5498FC3A" w:rsidR="00D63B8F" w:rsidRDefault="00D63B8F" w:rsidP="00D63B8F">
                            <w:r>
                              <w:t>HRDATA [3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9E262C" id="_x0000_s1034" type="#_x0000_t202" style="position:absolute;margin-left:102.4pt;margin-top:2.65pt;width:105.15pt;height:21.6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" fillcolor="white [3212]" stroked="f">
                <v:textbox>
                  <w:txbxContent>
                    <w:p w14:paraId="25F166B6" w14:textId="5498FC3A" w:rsidR="00D63B8F" w:rsidRDefault="00D63B8F" w:rsidP="00D63B8F">
                      <w:r>
                        <w:t>HRDATA [31:0]</w:t>
                      </w:r>
                    </w:p>
                  </w:txbxContent>
                </v:textbox>
              </v:shape>
            </w:pict>
          </mc:Fallback>
        </mc:AlternateContent>
      </w:r>
      <w:r w:rsidR="00570252">
        <w:rPr>
          <w:noProof/>
          <w:sz w:val="24"/>
          <w:szCs w:val="24"/>
          <w:lang w:val="en-US"/>
        </w:rPr>
        <mc:AlternateContent>
          <mc:Choice Requires="wps">
            <w:drawing>
              <wp:anchor distT="0" distB="0" distL="114300" distR="114300" simplePos="0" relativeHeight="251669504" behindDoc="0" locked="0" layoutInCell="1" allowOverlap="1" wp14:anchorId="3D888F7C" wp14:editId="63B7CAF3">
                <wp:simplePos x="0" y="0"/>
                <wp:positionH relativeFrom="column">
                  <wp:posOffset>2711395</wp:posOffset>
                </wp:positionH>
                <wp:positionV relativeFrom="paragraph">
                  <wp:posOffset>41081</wp:posOffset>
                </wp:positionV>
                <wp:extent cx="0" cy="492981"/>
                <wp:effectExtent l="0" t="0" r="38100" b="21590"/>
                <wp:wrapNone/>
                <wp:docPr id="11" name="Straight Connector 11"/>
                <wp:cNvGraphicFramePr/>
                <a:graphic xmlns:a="http://schemas.openxmlformats.org/drawingml/2006/main">
                  <a:graphicData uri="http://schemas.microsoft.com/office/word/2010/wordprocessingShape">
                    <wps:wsp>
                      <wps:cNvCnPr/>
                      <wps:spPr>
                        <a:xfrm>
                          <a:off x="0" y="0"/>
                          <a:ext cx="0" cy="49298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28A6B05" id="Straight Connector 11" o:spid="_x0000_s1026" style="position:absolute;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3.5pt,3.25pt" to="213.5pt,4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" strokecolor="black [3040]"/>
            </w:pict>
          </mc:Fallback>
        </mc:AlternateContent>
      </w:r>
    </w:p>
    <w:p w14:paraId="77FD2BEE" w14:textId="3FA52C38" w:rsidR="00570252" w:rsidRDefault="003F1768" w:rsidP="00010C69">
      <w:pPr>
        <w:spacing w:line="240" w:lineRule="auto"/>
        <w:rPr>
          <w:sz w:val="24"/>
          <w:szCs w:val="24"/>
          <w:lang w:val="en-US"/>
        </w:rPr>
      </w:pPr>
      <w:r w:rsidRPr="008D3939">
        <w:rPr>
          <w:noProof/>
          <w:sz w:val="24"/>
          <w:szCs w:val="24"/>
          <w:lang w:val="en-US"/>
        </w:rPr>
        <mc:AlternateContent>
          <mc:Choice Requires="wps">
            <w:drawing>
              <wp:anchor distT="45720" distB="45720" distL="114300" distR="114300" simplePos="0" relativeHeight="251732992" behindDoc="1" locked="0" layoutInCell="1" allowOverlap="1" wp14:anchorId="34F1AA01" wp14:editId="343E8405">
                <wp:simplePos x="0" y="0"/>
                <wp:positionH relativeFrom="column">
                  <wp:posOffset>3108960</wp:posOffset>
                </wp:positionH>
                <wp:positionV relativeFrom="paragraph">
                  <wp:posOffset>174137</wp:posOffset>
                </wp:positionV>
                <wp:extent cx="1126295" cy="307877"/>
                <wp:effectExtent l="0" t="0" r="0" b="0"/>
                <wp:wrapNone/>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6295" cy="307877"/>
                        </a:xfrm>
                        <a:prstGeom prst="rect">
                          <a:avLst/>
                        </a:prstGeom>
                        <a:noFill/>
                        <a:ln w="9525">
                          <a:noFill/>
                          <a:miter lim="800000"/>
                          <a:headEnd/>
                          <a:tailEnd/>
                        </a:ln>
                      </wps:spPr>
                      <wps:txbx>
                        <w:txbxContent>
                          <w:p w14:paraId="0614E088" w14:textId="796C0E61" w:rsidR="003F1768" w:rsidRDefault="003F1768" w:rsidP="003F1768">
                            <w:r>
                              <w:t>HRDATA_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F1AA01" id="_x0000_s1035" type="#_x0000_t202" style="position:absolute;margin-left:244.8pt;margin-top:13.7pt;width:88.7pt;height:24.25pt;z-index:-251583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" filled="f" stroked="f">
                <v:textbox>
                  <w:txbxContent>
                    <w:p w14:paraId="0614E088" w14:textId="796C0E61" w:rsidR="003F1768" w:rsidRDefault="003F1768" w:rsidP="003F1768">
                      <w:r>
                        <w:t>HRDATA_1</w:t>
                      </w:r>
                    </w:p>
                  </w:txbxContent>
                </v:textbox>
              </v:shape>
            </w:pict>
          </mc:Fallback>
        </mc:AlternateContent>
      </w:r>
      <w:r w:rsidR="0020796D">
        <w:rPr>
          <w:noProof/>
          <w:sz w:val="24"/>
          <w:szCs w:val="24"/>
          <w:lang w:val="en-US"/>
        </w:rPr>
        <mc:AlternateContent>
          <mc:Choice Requires="wps">
            <w:drawing>
              <wp:anchor distT="0" distB="0" distL="114300" distR="114300" simplePos="0" relativeHeight="251708416" behindDoc="0" locked="0" layoutInCell="1" allowOverlap="1" wp14:anchorId="28AEF2D4" wp14:editId="050414C4">
                <wp:simplePos x="0" y="0"/>
                <wp:positionH relativeFrom="column">
                  <wp:posOffset>1163320</wp:posOffset>
                </wp:positionH>
                <wp:positionV relativeFrom="paragraph">
                  <wp:posOffset>126365</wp:posOffset>
                </wp:positionV>
                <wp:extent cx="1548130" cy="0"/>
                <wp:effectExtent l="57150" t="76200" r="0" b="133350"/>
                <wp:wrapNone/>
                <wp:docPr id="45" name="Straight Arrow Connector 45"/>
                <wp:cNvGraphicFramePr/>
                <a:graphic xmlns:a="http://schemas.openxmlformats.org/drawingml/2006/main">
                  <a:graphicData uri="http://schemas.microsoft.com/office/word/2010/wordprocessingShape">
                    <wps:wsp>
                      <wps:cNvCnPr/>
                      <wps:spPr>
                        <a:xfrm flipH="1">
                          <a:off x="0" y="0"/>
                          <a:ext cx="1548130" cy="0"/>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3938182E" id="_x0000_t32" coordsize="21600,21600" o:spt="32" o:oned="t" path="m,l21600,21600e" filled="f">
                <v:path arrowok="t" fillok="f" o:connecttype="none"/>
                <o:lock v:ext="edit" shapetype="t"/>
              </v:shapetype>
              <v:shape id="Straight Arrow Connector 45" o:spid="_x0000_s1026" type="#_x0000_t32" style="position:absolute;margin-left:91.6pt;margin-top:9.95pt;width:121.9pt;height:0;flip:x;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" strokecolor="black [3213]" strokeweight="2pt">
                <v:stroke endarrow="block"/>
                <v:shadow on="t" color="black" opacity="24903f" origin=",.5" offset="0,.55556mm"/>
              </v:shape>
            </w:pict>
          </mc:Fallback>
        </mc:AlternateContent>
      </w:r>
    </w:p>
    <w:p w14:paraId="648AFF0F" w14:textId="48356620" w:rsidR="00570252" w:rsidRDefault="00570252" w:rsidP="00010C69">
      <w:pPr>
        <w:spacing w:line="240" w:lineRule="auto"/>
        <w:rPr>
          <w:sz w:val="24"/>
          <w:szCs w:val="24"/>
          <w:lang w:val="en-US"/>
        </w:rPr>
      </w:pPr>
    </w:p>
    <w:p w14:paraId="02861CD2" w14:textId="7E6E63EB" w:rsidR="00570252" w:rsidRDefault="00570252" w:rsidP="00010C69">
      <w:pPr>
        <w:spacing w:line="240" w:lineRule="auto"/>
        <w:rPr>
          <w:sz w:val="24"/>
          <w:szCs w:val="24"/>
          <w:lang w:val="en-US"/>
        </w:rPr>
      </w:pPr>
      <w:r>
        <w:rPr>
          <w:noProof/>
          <w:sz w:val="24"/>
          <w:szCs w:val="24"/>
          <w:lang w:val="en-US"/>
        </w:rPr>
        <mc:AlternateContent>
          <mc:Choice Requires="wps">
            <w:drawing>
              <wp:anchor distT="0" distB="0" distL="114300" distR="114300" simplePos="0" relativeHeight="251673600" behindDoc="0" locked="0" layoutInCell="1" allowOverlap="1" wp14:anchorId="2AD00E8B" wp14:editId="4AB21A00">
                <wp:simplePos x="0" y="0"/>
                <wp:positionH relativeFrom="column">
                  <wp:posOffset>2711394</wp:posOffset>
                </wp:positionH>
                <wp:positionV relativeFrom="paragraph">
                  <wp:posOffset>8917</wp:posOffset>
                </wp:positionV>
                <wp:extent cx="326003" cy="293922"/>
                <wp:effectExtent l="0" t="0" r="17145" b="30480"/>
                <wp:wrapNone/>
                <wp:docPr id="13" name="Straight Connector 13"/>
                <wp:cNvGraphicFramePr/>
                <a:graphic xmlns:a="http://schemas.openxmlformats.org/drawingml/2006/main">
                  <a:graphicData uri="http://schemas.microsoft.com/office/word/2010/wordprocessingShape">
                    <wps:wsp>
                      <wps:cNvCnPr/>
                      <wps:spPr>
                        <a:xfrm flipH="1" flipV="1">
                          <a:off x="0" y="0"/>
                          <a:ext cx="326003" cy="29392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258B6D" id="Straight Connector 13" o:spid="_x0000_s1026" style="position:absolute;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3.5pt,.7pt" to="239.15pt,2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" strokecolor="black [3040]"/>
            </w:pict>
          </mc:Fallback>
        </mc:AlternateContent>
      </w:r>
    </w:p>
    <w:p w14:paraId="68C6C070" w14:textId="71395600" w:rsidR="00570252" w:rsidRDefault="00570252" w:rsidP="00010C69">
      <w:pPr>
        <w:spacing w:line="240" w:lineRule="auto"/>
        <w:rPr>
          <w:sz w:val="24"/>
          <w:szCs w:val="24"/>
          <w:lang w:val="en-US"/>
        </w:rPr>
      </w:pPr>
    </w:p>
    <w:p w14:paraId="27E83B06" w14:textId="7FFBEA1B" w:rsidR="0020796D" w:rsidRPr="000B4A4B" w:rsidRDefault="0020796D" w:rsidP="00010C69">
      <w:pPr>
        <w:spacing w:line="240" w:lineRule="auto"/>
        <w:rPr>
          <w:b/>
          <w:bCs/>
          <w:sz w:val="24"/>
          <w:szCs w:val="24"/>
          <w:lang w:val="en-US"/>
        </w:rPr>
      </w:pPr>
      <w:r>
        <w:rPr>
          <w:sz w:val="24"/>
          <w:szCs w:val="24"/>
          <w:lang w:val="en-US"/>
        </w:rPr>
        <w:tab/>
      </w:r>
      <w:r>
        <w:rPr>
          <w:sz w:val="24"/>
          <w:szCs w:val="24"/>
          <w:lang w:val="en-US"/>
        </w:rPr>
        <w:tab/>
      </w:r>
      <w:r>
        <w:rPr>
          <w:sz w:val="24"/>
          <w:szCs w:val="24"/>
          <w:lang w:val="en-US"/>
        </w:rPr>
        <w:tab/>
      </w:r>
      <w:r>
        <w:rPr>
          <w:sz w:val="24"/>
          <w:szCs w:val="24"/>
          <w:lang w:val="en-US"/>
        </w:rPr>
        <w:tab/>
      </w:r>
      <w:r>
        <w:rPr>
          <w:sz w:val="24"/>
          <w:szCs w:val="24"/>
          <w:lang w:val="en-US"/>
        </w:rPr>
        <w:tab/>
        <w:t xml:space="preserve">       </w:t>
      </w:r>
      <w:r w:rsidRPr="000B4A4B">
        <w:rPr>
          <w:b/>
          <w:bCs/>
          <w:sz w:val="24"/>
          <w:szCs w:val="24"/>
          <w:lang w:val="en-US"/>
        </w:rPr>
        <w:t>Multiplexer</w:t>
      </w:r>
    </w:p>
    <w:p w14:paraId="1E94BA7D" w14:textId="78F8A69E" w:rsidR="00570252" w:rsidRPr="007129C0" w:rsidRDefault="00570252" w:rsidP="00010C69">
      <w:pPr>
        <w:spacing w:line="240" w:lineRule="auto"/>
        <w:rPr>
          <w:sz w:val="24"/>
          <w:szCs w:val="24"/>
          <w:lang w:val="en-US"/>
        </w:rPr>
      </w:pPr>
    </w:p>
    <w:p w14:paraId="7309D7B4" w14:textId="77777777" w:rsidR="00C26854" w:rsidRDefault="00C26854" w:rsidP="00010C69">
      <w:pPr>
        <w:spacing w:line="240" w:lineRule="auto"/>
        <w:rPr>
          <w:b/>
          <w:bCs/>
          <w:sz w:val="24"/>
          <w:szCs w:val="24"/>
          <w:lang w:val="en-US"/>
        </w:rPr>
      </w:pPr>
    </w:p>
    <w:p w14:paraId="66B5014E" w14:textId="77777777" w:rsidR="00C26854" w:rsidRDefault="00C26854" w:rsidP="00010C69">
      <w:pPr>
        <w:spacing w:line="240" w:lineRule="auto"/>
        <w:rPr>
          <w:b/>
          <w:bCs/>
          <w:sz w:val="24"/>
          <w:szCs w:val="24"/>
          <w:lang w:val="en-US"/>
        </w:rPr>
      </w:pPr>
    </w:p>
    <w:p w14:paraId="217BDFA9" w14:textId="3A4659B9" w:rsidR="00C26854" w:rsidRPr="00C26854" w:rsidRDefault="00C26854" w:rsidP="00010C69">
      <w:pPr>
        <w:spacing w:line="240" w:lineRule="auto"/>
        <w:rPr>
          <w:sz w:val="24"/>
          <w:szCs w:val="24"/>
          <w:lang w:val="en-US"/>
        </w:rPr>
      </w:pPr>
      <w:r>
        <w:rPr>
          <w:sz w:val="24"/>
          <w:szCs w:val="24"/>
          <w:lang w:val="en-US"/>
        </w:rPr>
        <w:t>The main components of the AHB-Lite system are as fol</w:t>
      </w:r>
      <w:r w:rsidR="000C6BE3">
        <w:rPr>
          <w:sz w:val="24"/>
          <w:szCs w:val="24"/>
          <w:lang w:val="en-US"/>
        </w:rPr>
        <w:t>low</w:t>
      </w:r>
      <w:r>
        <w:rPr>
          <w:sz w:val="24"/>
          <w:szCs w:val="24"/>
          <w:lang w:val="en-US"/>
        </w:rPr>
        <w:t>s:</w:t>
      </w:r>
      <w:r>
        <w:rPr>
          <w:sz w:val="24"/>
          <w:szCs w:val="24"/>
          <w:lang w:val="en-US"/>
        </w:rPr>
        <w:br/>
        <w:t>1) Master</w:t>
      </w:r>
      <w:r>
        <w:rPr>
          <w:sz w:val="24"/>
          <w:szCs w:val="24"/>
          <w:lang w:val="en-US"/>
        </w:rPr>
        <w:br/>
        <w:t>2) Slave</w:t>
      </w:r>
      <w:r>
        <w:rPr>
          <w:sz w:val="24"/>
          <w:szCs w:val="24"/>
          <w:lang w:val="en-US"/>
        </w:rPr>
        <w:br/>
        <w:t>3) Decoder</w:t>
      </w:r>
      <w:r>
        <w:rPr>
          <w:sz w:val="24"/>
          <w:szCs w:val="24"/>
          <w:lang w:val="en-US"/>
        </w:rPr>
        <w:br/>
        <w:t>4) Multiplexor</w:t>
      </w:r>
    </w:p>
    <w:p w14:paraId="3FB2B48D" w14:textId="74B55B34" w:rsidR="00C26854" w:rsidRDefault="00C26854" w:rsidP="00010C69">
      <w:pPr>
        <w:spacing w:line="240" w:lineRule="auto"/>
        <w:rPr>
          <w:b/>
          <w:bCs/>
          <w:sz w:val="24"/>
          <w:szCs w:val="24"/>
          <w:lang w:val="en-US"/>
        </w:rPr>
      </w:pPr>
    </w:p>
    <w:p w14:paraId="48D75DCA" w14:textId="32B70B3B" w:rsidR="00D479D1" w:rsidRDefault="00D479D1" w:rsidP="007308A4">
      <w:pPr>
        <w:autoSpaceDE w:val="0"/>
        <w:autoSpaceDN w:val="0"/>
        <w:adjustRightInd w:val="0"/>
        <w:spacing w:line="240" w:lineRule="auto"/>
        <w:jc w:val="both"/>
        <w:rPr>
          <w:sz w:val="24"/>
          <w:szCs w:val="24"/>
          <w:lang w:val="en-US"/>
        </w:rPr>
      </w:pPr>
      <w:r w:rsidRPr="00D479D1">
        <w:rPr>
          <w:sz w:val="24"/>
          <w:szCs w:val="24"/>
          <w:lang w:val="en-PK"/>
        </w:rPr>
        <w:t>An AHB-Lite master provides address and control information to initiate read and write</w:t>
      </w:r>
      <w:r>
        <w:rPr>
          <w:sz w:val="24"/>
          <w:szCs w:val="24"/>
          <w:lang w:val="en-US"/>
        </w:rPr>
        <w:t xml:space="preserve"> </w:t>
      </w:r>
      <w:r w:rsidRPr="00D479D1">
        <w:rPr>
          <w:sz w:val="24"/>
          <w:szCs w:val="24"/>
          <w:lang w:val="en-PK"/>
        </w:rPr>
        <w:t>operations</w:t>
      </w:r>
      <w:r>
        <w:rPr>
          <w:sz w:val="24"/>
          <w:szCs w:val="24"/>
          <w:lang w:val="en-US"/>
        </w:rPr>
        <w:t xml:space="preserve">. </w:t>
      </w:r>
      <w:r w:rsidR="007308A4">
        <w:rPr>
          <w:sz w:val="24"/>
          <w:szCs w:val="24"/>
          <w:lang w:val="en-US"/>
        </w:rPr>
        <w:t>The</w:t>
      </w:r>
      <w:r w:rsidRPr="00D479D1">
        <w:rPr>
          <w:sz w:val="24"/>
          <w:szCs w:val="24"/>
          <w:lang w:val="en-PK"/>
        </w:rPr>
        <w:t xml:space="preserve"> slave responds to transfers initiated by masters in the system. The slave</w:t>
      </w:r>
      <w:r w:rsidR="007308A4">
        <w:rPr>
          <w:sz w:val="24"/>
          <w:szCs w:val="24"/>
          <w:lang w:val="en-US"/>
        </w:rPr>
        <w:t xml:space="preserve"> </w:t>
      </w:r>
      <w:r w:rsidRPr="00D479D1">
        <w:rPr>
          <w:sz w:val="24"/>
          <w:szCs w:val="24"/>
          <w:lang w:val="en-PK"/>
        </w:rPr>
        <w:t>uses the select signal from the decoder to control when it responds to a bus</w:t>
      </w:r>
      <w:r w:rsidR="007308A4">
        <w:rPr>
          <w:sz w:val="24"/>
          <w:szCs w:val="24"/>
          <w:lang w:val="en-US"/>
        </w:rPr>
        <w:t xml:space="preserve"> </w:t>
      </w:r>
      <w:r w:rsidRPr="00D479D1">
        <w:rPr>
          <w:sz w:val="24"/>
          <w:szCs w:val="24"/>
          <w:lang w:val="en-PK"/>
        </w:rPr>
        <w:t>transfer. The slave signals back to the master</w:t>
      </w:r>
      <w:r w:rsidR="007308A4">
        <w:rPr>
          <w:sz w:val="24"/>
          <w:szCs w:val="24"/>
          <w:lang w:val="en-US"/>
        </w:rPr>
        <w:t xml:space="preserve"> i.e.,</w:t>
      </w:r>
      <w:r w:rsidRPr="00D479D1">
        <w:rPr>
          <w:sz w:val="24"/>
          <w:szCs w:val="24"/>
          <w:lang w:val="en-PK"/>
        </w:rPr>
        <w:t xml:space="preserve"> the success</w:t>
      </w:r>
      <w:r w:rsidR="007308A4">
        <w:rPr>
          <w:sz w:val="24"/>
          <w:szCs w:val="24"/>
          <w:lang w:val="en-US"/>
        </w:rPr>
        <w:t>,</w:t>
      </w:r>
      <w:r w:rsidRPr="00D479D1">
        <w:rPr>
          <w:sz w:val="24"/>
          <w:szCs w:val="24"/>
          <w:lang w:val="en-PK"/>
        </w:rPr>
        <w:t xml:space="preserve"> failure</w:t>
      </w:r>
      <w:r w:rsidR="007308A4">
        <w:rPr>
          <w:sz w:val="24"/>
          <w:szCs w:val="24"/>
          <w:lang w:val="en-US"/>
        </w:rPr>
        <w:t xml:space="preserve">, </w:t>
      </w:r>
      <w:r w:rsidRPr="00D479D1">
        <w:rPr>
          <w:sz w:val="24"/>
          <w:szCs w:val="24"/>
          <w:lang w:val="en-PK"/>
        </w:rPr>
        <w:t>or waiting of the data transfer.</w:t>
      </w:r>
      <w:r w:rsidR="007308A4">
        <w:rPr>
          <w:sz w:val="24"/>
          <w:szCs w:val="24"/>
          <w:lang w:val="en-US"/>
        </w:rPr>
        <w:t xml:space="preserve"> </w:t>
      </w:r>
      <w:r w:rsidRPr="00D479D1">
        <w:rPr>
          <w:sz w:val="24"/>
          <w:szCs w:val="24"/>
          <w:lang w:val="en-PK"/>
        </w:rPr>
        <w:t>This component decodes the address of each transfer and provides a select signal for the</w:t>
      </w:r>
      <w:r w:rsidR="007308A4">
        <w:rPr>
          <w:sz w:val="24"/>
          <w:szCs w:val="24"/>
          <w:lang w:val="en-US"/>
        </w:rPr>
        <w:t xml:space="preserve"> </w:t>
      </w:r>
      <w:r w:rsidRPr="00D479D1">
        <w:rPr>
          <w:sz w:val="24"/>
          <w:szCs w:val="24"/>
          <w:lang w:val="en-PK"/>
        </w:rPr>
        <w:t>slave that is involved in the transfer. It also provides a control signal to the multiplexor</w:t>
      </w:r>
      <w:r w:rsidR="007308A4">
        <w:rPr>
          <w:sz w:val="24"/>
          <w:szCs w:val="24"/>
          <w:lang w:val="en-US"/>
        </w:rPr>
        <w:t xml:space="preserve">. </w:t>
      </w:r>
      <w:r w:rsidRPr="00D479D1">
        <w:rPr>
          <w:sz w:val="24"/>
          <w:szCs w:val="24"/>
          <w:lang w:val="en-PK"/>
        </w:rPr>
        <w:t>A slave-to-master multiplexor is required to multiplex the read data bus and response</w:t>
      </w:r>
      <w:r w:rsidR="007308A4">
        <w:rPr>
          <w:sz w:val="24"/>
          <w:szCs w:val="24"/>
          <w:lang w:val="en-US"/>
        </w:rPr>
        <w:t xml:space="preserve"> </w:t>
      </w:r>
      <w:r w:rsidRPr="00D479D1">
        <w:rPr>
          <w:sz w:val="24"/>
          <w:szCs w:val="24"/>
          <w:lang w:val="en-PK"/>
        </w:rPr>
        <w:t>signals from the slaves to the master</w:t>
      </w:r>
      <w:r>
        <w:rPr>
          <w:rFonts w:ascii="Times-Roman" w:hAnsi="Times-Roman" w:cs="Times-Roman"/>
          <w:sz w:val="20"/>
          <w:szCs w:val="20"/>
          <w:lang w:val="en-PK"/>
        </w:rPr>
        <w:t>.</w:t>
      </w:r>
    </w:p>
    <w:p w14:paraId="0E599058" w14:textId="1D034222" w:rsidR="00D479D1" w:rsidRDefault="00D479D1" w:rsidP="00D479D1">
      <w:pPr>
        <w:autoSpaceDE w:val="0"/>
        <w:autoSpaceDN w:val="0"/>
        <w:adjustRightInd w:val="0"/>
        <w:spacing w:line="240" w:lineRule="auto"/>
        <w:rPr>
          <w:sz w:val="24"/>
          <w:szCs w:val="24"/>
          <w:lang w:val="en-US"/>
        </w:rPr>
      </w:pPr>
    </w:p>
    <w:p w14:paraId="2CD1B492" w14:textId="77777777" w:rsidR="00D479D1" w:rsidRPr="00451D74" w:rsidRDefault="00D479D1" w:rsidP="00D479D1">
      <w:pPr>
        <w:autoSpaceDE w:val="0"/>
        <w:autoSpaceDN w:val="0"/>
        <w:adjustRightInd w:val="0"/>
        <w:spacing w:line="240" w:lineRule="auto"/>
        <w:rPr>
          <w:sz w:val="28"/>
          <w:szCs w:val="28"/>
          <w:lang w:val="en-US"/>
        </w:rPr>
      </w:pPr>
    </w:p>
    <w:p w14:paraId="723E3B25" w14:textId="28402406" w:rsidR="00010C69" w:rsidRPr="00451D74" w:rsidRDefault="00010C69" w:rsidP="00010C69">
      <w:pPr>
        <w:spacing w:line="240" w:lineRule="auto"/>
        <w:rPr>
          <w:b/>
          <w:bCs/>
          <w:sz w:val="28"/>
          <w:szCs w:val="28"/>
          <w:lang w:val="en-US"/>
        </w:rPr>
      </w:pPr>
      <w:r w:rsidRPr="00451D74">
        <w:rPr>
          <w:b/>
          <w:bCs/>
          <w:sz w:val="28"/>
          <w:szCs w:val="28"/>
          <w:lang w:val="en-US"/>
        </w:rPr>
        <w:t>Working of Protocol:</w:t>
      </w:r>
    </w:p>
    <w:p w14:paraId="586FE36A" w14:textId="2DD0C4A3" w:rsidR="00010C69" w:rsidRDefault="00010C69" w:rsidP="00010C69">
      <w:pPr>
        <w:spacing w:line="240" w:lineRule="auto"/>
        <w:rPr>
          <w:b/>
          <w:bCs/>
          <w:sz w:val="24"/>
          <w:szCs w:val="24"/>
          <w:lang w:val="en-US"/>
        </w:rPr>
      </w:pPr>
    </w:p>
    <w:p w14:paraId="0805991A" w14:textId="77777777" w:rsidR="00A5553C" w:rsidRPr="00A5553C" w:rsidRDefault="00A5553C" w:rsidP="00A5553C">
      <w:pPr>
        <w:autoSpaceDE w:val="0"/>
        <w:autoSpaceDN w:val="0"/>
        <w:adjustRightInd w:val="0"/>
        <w:spacing w:line="240" w:lineRule="auto"/>
        <w:jc w:val="both"/>
        <w:rPr>
          <w:sz w:val="24"/>
          <w:szCs w:val="24"/>
          <w:lang w:val="en-PK"/>
        </w:rPr>
      </w:pPr>
      <w:r w:rsidRPr="00A5553C">
        <w:rPr>
          <w:sz w:val="24"/>
          <w:szCs w:val="24"/>
          <w:lang w:val="en-PK"/>
        </w:rPr>
        <w:t>The master starts a transfer by driving the address and control signals. These signals</w:t>
      </w:r>
    </w:p>
    <w:p w14:paraId="59CF20F5" w14:textId="77777777" w:rsidR="00A5553C" w:rsidRPr="00A5553C" w:rsidRDefault="00A5553C" w:rsidP="00A5553C">
      <w:pPr>
        <w:autoSpaceDE w:val="0"/>
        <w:autoSpaceDN w:val="0"/>
        <w:adjustRightInd w:val="0"/>
        <w:spacing w:line="240" w:lineRule="auto"/>
        <w:jc w:val="both"/>
        <w:rPr>
          <w:sz w:val="24"/>
          <w:szCs w:val="24"/>
          <w:lang w:val="en-PK"/>
        </w:rPr>
      </w:pPr>
      <w:r w:rsidRPr="00A5553C">
        <w:rPr>
          <w:sz w:val="24"/>
          <w:szCs w:val="24"/>
          <w:lang w:val="en-PK"/>
        </w:rPr>
        <w:t>provide information about the address, direction, width of the transfer, and indicate if</w:t>
      </w:r>
    </w:p>
    <w:p w14:paraId="04F46993" w14:textId="6CE3BCA1" w:rsidR="00A5553C" w:rsidRPr="00A5553C" w:rsidRDefault="00A5553C" w:rsidP="00A5553C">
      <w:pPr>
        <w:autoSpaceDE w:val="0"/>
        <w:autoSpaceDN w:val="0"/>
        <w:adjustRightInd w:val="0"/>
        <w:spacing w:line="240" w:lineRule="auto"/>
        <w:jc w:val="both"/>
        <w:rPr>
          <w:sz w:val="24"/>
          <w:szCs w:val="24"/>
          <w:lang w:val="en-US"/>
        </w:rPr>
      </w:pPr>
      <w:r w:rsidRPr="00A5553C">
        <w:rPr>
          <w:sz w:val="24"/>
          <w:szCs w:val="24"/>
          <w:lang w:val="en-PK"/>
        </w:rPr>
        <w:t>the transfer forms part of a burst. Transfers can be</w:t>
      </w:r>
      <w:r>
        <w:rPr>
          <w:sz w:val="24"/>
          <w:szCs w:val="24"/>
          <w:lang w:val="en-US"/>
        </w:rPr>
        <w:t xml:space="preserve"> of different types for instance </w:t>
      </w:r>
      <w:r w:rsidRPr="00A5553C">
        <w:rPr>
          <w:sz w:val="24"/>
          <w:szCs w:val="24"/>
          <w:lang w:val="en-PK"/>
        </w:rPr>
        <w:t>single</w:t>
      </w:r>
      <w:r>
        <w:rPr>
          <w:sz w:val="24"/>
          <w:szCs w:val="24"/>
          <w:lang w:val="en-US"/>
        </w:rPr>
        <w:t xml:space="preserve">, </w:t>
      </w:r>
      <w:r w:rsidRPr="00A5553C">
        <w:rPr>
          <w:sz w:val="24"/>
          <w:szCs w:val="24"/>
          <w:lang w:val="en-PK"/>
        </w:rPr>
        <w:t>incrementing bursts that do not wrap at address boundaries</w:t>
      </w:r>
      <w:r>
        <w:rPr>
          <w:sz w:val="24"/>
          <w:szCs w:val="24"/>
          <w:lang w:val="en-US"/>
        </w:rPr>
        <w:t>,</w:t>
      </w:r>
      <w:r w:rsidRPr="00A5553C">
        <w:rPr>
          <w:sz w:val="24"/>
          <w:szCs w:val="24"/>
          <w:lang w:val="en-PK"/>
        </w:rPr>
        <w:t xml:space="preserve"> wrapping bursts that wrap at particular address boundaries</w:t>
      </w:r>
      <w:r w:rsidR="008B2F3E">
        <w:rPr>
          <w:sz w:val="24"/>
          <w:szCs w:val="24"/>
          <w:lang w:val="en-PK"/>
        </w:rPr>
        <w:t>,</w:t>
      </w:r>
      <w:r>
        <w:rPr>
          <w:sz w:val="24"/>
          <w:szCs w:val="24"/>
          <w:lang w:val="en-US"/>
        </w:rPr>
        <w:t xml:space="preserve"> etc. </w:t>
      </w:r>
      <w:r w:rsidRPr="00A5553C">
        <w:rPr>
          <w:sz w:val="24"/>
          <w:szCs w:val="24"/>
          <w:lang w:val="en-PK"/>
        </w:rPr>
        <w:t>The write data bus moves data from the master to a slave, and the read data bus moves</w:t>
      </w:r>
      <w:r>
        <w:rPr>
          <w:sz w:val="24"/>
          <w:szCs w:val="24"/>
          <w:lang w:val="en-US"/>
        </w:rPr>
        <w:t xml:space="preserve"> </w:t>
      </w:r>
      <w:r w:rsidRPr="00A5553C">
        <w:rPr>
          <w:sz w:val="24"/>
          <w:szCs w:val="24"/>
          <w:lang w:val="en-PK"/>
        </w:rPr>
        <w:t>data from a slave to the master.</w:t>
      </w:r>
    </w:p>
    <w:p w14:paraId="023E0777" w14:textId="77777777" w:rsidR="00A5553C" w:rsidRDefault="00A5553C" w:rsidP="00A5553C">
      <w:pPr>
        <w:autoSpaceDE w:val="0"/>
        <w:autoSpaceDN w:val="0"/>
        <w:adjustRightInd w:val="0"/>
        <w:spacing w:line="240" w:lineRule="auto"/>
        <w:jc w:val="both"/>
        <w:rPr>
          <w:sz w:val="24"/>
          <w:szCs w:val="24"/>
          <w:lang w:val="en-US"/>
        </w:rPr>
      </w:pPr>
      <w:r w:rsidRPr="00A5553C">
        <w:rPr>
          <w:sz w:val="24"/>
          <w:szCs w:val="24"/>
          <w:lang w:val="en-PK"/>
        </w:rPr>
        <w:t>Every transfer consists of</w:t>
      </w:r>
      <w:r>
        <w:rPr>
          <w:sz w:val="24"/>
          <w:szCs w:val="24"/>
          <w:lang w:val="en-US"/>
        </w:rPr>
        <w:t xml:space="preserve"> two phases:</w:t>
      </w:r>
    </w:p>
    <w:p w14:paraId="4C5A7AD2" w14:textId="187806A2" w:rsidR="00A5553C" w:rsidRPr="00A5553C" w:rsidRDefault="00A5553C" w:rsidP="00A5553C">
      <w:pPr>
        <w:autoSpaceDE w:val="0"/>
        <w:autoSpaceDN w:val="0"/>
        <w:adjustRightInd w:val="0"/>
        <w:spacing w:line="240" w:lineRule="auto"/>
        <w:jc w:val="both"/>
        <w:rPr>
          <w:sz w:val="24"/>
          <w:szCs w:val="24"/>
          <w:lang w:val="en-PK"/>
        </w:rPr>
      </w:pPr>
      <w:r>
        <w:rPr>
          <w:sz w:val="24"/>
          <w:szCs w:val="24"/>
          <w:lang w:val="en-US"/>
        </w:rPr>
        <w:t xml:space="preserve">1) </w:t>
      </w:r>
      <w:r w:rsidRPr="00A5553C">
        <w:rPr>
          <w:sz w:val="24"/>
          <w:szCs w:val="24"/>
          <w:lang w:val="en-PK"/>
        </w:rPr>
        <w:t>Address phase</w:t>
      </w:r>
      <w:r>
        <w:rPr>
          <w:sz w:val="24"/>
          <w:szCs w:val="24"/>
          <w:lang w:val="en-US"/>
        </w:rPr>
        <w:t>:</w:t>
      </w:r>
      <w:r w:rsidRPr="00A5553C">
        <w:rPr>
          <w:b/>
          <w:bCs/>
          <w:sz w:val="24"/>
          <w:szCs w:val="24"/>
          <w:lang w:val="en-PK"/>
        </w:rPr>
        <w:t xml:space="preserve"> </w:t>
      </w:r>
      <w:r w:rsidRPr="00A5553C">
        <w:rPr>
          <w:sz w:val="24"/>
          <w:szCs w:val="24"/>
          <w:lang w:val="en-PK"/>
        </w:rPr>
        <w:t>one address and control cycle</w:t>
      </w:r>
    </w:p>
    <w:p w14:paraId="4626B2AA" w14:textId="43D2D338" w:rsidR="00A5553C" w:rsidRDefault="00A5553C" w:rsidP="00A5553C">
      <w:pPr>
        <w:autoSpaceDE w:val="0"/>
        <w:autoSpaceDN w:val="0"/>
        <w:adjustRightInd w:val="0"/>
        <w:spacing w:line="240" w:lineRule="auto"/>
        <w:jc w:val="both"/>
        <w:rPr>
          <w:sz w:val="24"/>
          <w:szCs w:val="24"/>
          <w:lang w:val="en-PK"/>
        </w:rPr>
      </w:pPr>
      <w:r w:rsidRPr="00A5553C">
        <w:rPr>
          <w:sz w:val="24"/>
          <w:szCs w:val="24"/>
          <w:lang w:val="en-US"/>
        </w:rPr>
        <w:t>2)</w:t>
      </w:r>
      <w:r>
        <w:rPr>
          <w:b/>
          <w:bCs/>
          <w:sz w:val="24"/>
          <w:szCs w:val="24"/>
          <w:lang w:val="en-US"/>
        </w:rPr>
        <w:t xml:space="preserve"> </w:t>
      </w:r>
      <w:r w:rsidRPr="00A5553C">
        <w:rPr>
          <w:sz w:val="24"/>
          <w:szCs w:val="24"/>
          <w:lang w:val="en-PK"/>
        </w:rPr>
        <w:t>Data phase</w:t>
      </w:r>
      <w:r>
        <w:rPr>
          <w:sz w:val="24"/>
          <w:szCs w:val="24"/>
          <w:lang w:val="en-US"/>
        </w:rPr>
        <w:t>:</w:t>
      </w:r>
      <w:r w:rsidRPr="00A5553C">
        <w:rPr>
          <w:sz w:val="24"/>
          <w:szCs w:val="24"/>
          <w:lang w:val="en-PK"/>
        </w:rPr>
        <w:t xml:space="preserve"> one or more cycles for the data.</w:t>
      </w:r>
    </w:p>
    <w:p w14:paraId="09FDE257" w14:textId="77777777" w:rsidR="00A5553C" w:rsidRPr="00A5553C" w:rsidRDefault="00A5553C" w:rsidP="00A5553C">
      <w:pPr>
        <w:autoSpaceDE w:val="0"/>
        <w:autoSpaceDN w:val="0"/>
        <w:adjustRightInd w:val="0"/>
        <w:spacing w:line="240" w:lineRule="auto"/>
        <w:jc w:val="both"/>
        <w:rPr>
          <w:b/>
          <w:bCs/>
          <w:sz w:val="24"/>
          <w:szCs w:val="24"/>
          <w:lang w:val="en-US"/>
        </w:rPr>
      </w:pPr>
    </w:p>
    <w:p w14:paraId="3D145F1B" w14:textId="157DD252" w:rsidR="00A5553C" w:rsidRDefault="00A5553C" w:rsidP="00A5553C">
      <w:pPr>
        <w:autoSpaceDE w:val="0"/>
        <w:autoSpaceDN w:val="0"/>
        <w:adjustRightInd w:val="0"/>
        <w:spacing w:line="240" w:lineRule="auto"/>
        <w:jc w:val="both"/>
        <w:rPr>
          <w:sz w:val="24"/>
          <w:szCs w:val="24"/>
          <w:lang w:val="en-PK"/>
        </w:rPr>
      </w:pPr>
      <w:r w:rsidRPr="00A5553C">
        <w:rPr>
          <w:sz w:val="24"/>
          <w:szCs w:val="24"/>
          <w:lang w:val="en-PK"/>
        </w:rPr>
        <w:t>A slave cannot request that the address phase is extended and therefore all slaves must</w:t>
      </w:r>
      <w:r>
        <w:rPr>
          <w:sz w:val="24"/>
          <w:szCs w:val="24"/>
          <w:lang w:val="en-US"/>
        </w:rPr>
        <w:t xml:space="preserve"> </w:t>
      </w:r>
      <w:r w:rsidRPr="00A5553C">
        <w:rPr>
          <w:sz w:val="24"/>
          <w:szCs w:val="24"/>
          <w:lang w:val="en-PK"/>
        </w:rPr>
        <w:t>be capable of sampling the address during this time. However, a slave can request that</w:t>
      </w:r>
      <w:r>
        <w:rPr>
          <w:sz w:val="24"/>
          <w:szCs w:val="24"/>
          <w:lang w:val="en-US"/>
        </w:rPr>
        <w:t xml:space="preserve"> </w:t>
      </w:r>
      <w:r w:rsidRPr="00A5553C">
        <w:rPr>
          <w:sz w:val="24"/>
          <w:szCs w:val="24"/>
          <w:lang w:val="en-PK"/>
        </w:rPr>
        <w:t xml:space="preserve">the master extends the data phase by using </w:t>
      </w:r>
      <w:r w:rsidR="009A4D2B">
        <w:rPr>
          <w:sz w:val="24"/>
          <w:szCs w:val="24"/>
          <w:lang w:val="en-US"/>
        </w:rPr>
        <w:t>a HREADY signal</w:t>
      </w:r>
      <w:r w:rsidRPr="00A5553C">
        <w:rPr>
          <w:sz w:val="24"/>
          <w:szCs w:val="24"/>
          <w:lang w:val="en-PK"/>
        </w:rPr>
        <w:t xml:space="preserve">. This signal, when </w:t>
      </w:r>
      <w:r w:rsidR="000C6BE3">
        <w:rPr>
          <w:sz w:val="24"/>
          <w:szCs w:val="24"/>
          <w:lang w:val="en-PK"/>
        </w:rPr>
        <w:t>LOW</w:t>
      </w:r>
      <w:r w:rsidRPr="00A5553C">
        <w:rPr>
          <w:sz w:val="24"/>
          <w:szCs w:val="24"/>
          <w:lang w:val="en-PK"/>
        </w:rPr>
        <w:t>, causes</w:t>
      </w:r>
      <w:r>
        <w:rPr>
          <w:sz w:val="24"/>
          <w:szCs w:val="24"/>
          <w:lang w:val="en-US"/>
        </w:rPr>
        <w:t xml:space="preserve"> </w:t>
      </w:r>
      <w:r w:rsidRPr="00A5553C">
        <w:rPr>
          <w:sz w:val="24"/>
          <w:szCs w:val="24"/>
          <w:lang w:val="en-PK"/>
        </w:rPr>
        <w:t>wait states to be inserted into the transfer and enables the slave to have extra time to</w:t>
      </w:r>
      <w:r>
        <w:rPr>
          <w:sz w:val="24"/>
          <w:szCs w:val="24"/>
          <w:lang w:val="en-US"/>
        </w:rPr>
        <w:t xml:space="preserve"> </w:t>
      </w:r>
      <w:r w:rsidRPr="00A5553C">
        <w:rPr>
          <w:sz w:val="24"/>
          <w:szCs w:val="24"/>
          <w:lang w:val="en-PK"/>
        </w:rPr>
        <w:t>provide or sample data.</w:t>
      </w:r>
      <w:r>
        <w:rPr>
          <w:sz w:val="24"/>
          <w:szCs w:val="24"/>
          <w:lang w:val="en-US"/>
        </w:rPr>
        <w:t xml:space="preserve"> </w:t>
      </w:r>
      <w:r w:rsidRPr="00A5553C">
        <w:rPr>
          <w:sz w:val="24"/>
          <w:szCs w:val="24"/>
          <w:lang w:val="en-PK"/>
        </w:rPr>
        <w:t xml:space="preserve">The slave uses </w:t>
      </w:r>
      <w:r w:rsidR="008B2F3E">
        <w:rPr>
          <w:sz w:val="24"/>
          <w:szCs w:val="24"/>
          <w:lang w:val="en-PK"/>
        </w:rPr>
        <w:t xml:space="preserve">a </w:t>
      </w:r>
      <w:r>
        <w:rPr>
          <w:sz w:val="24"/>
          <w:szCs w:val="24"/>
          <w:lang w:val="en-US"/>
        </w:rPr>
        <w:t>response signal</w:t>
      </w:r>
      <w:r w:rsidRPr="00A5553C">
        <w:rPr>
          <w:b/>
          <w:bCs/>
          <w:sz w:val="24"/>
          <w:szCs w:val="24"/>
          <w:lang w:val="en-PK"/>
        </w:rPr>
        <w:t xml:space="preserve"> </w:t>
      </w:r>
      <w:r w:rsidRPr="00A5553C">
        <w:rPr>
          <w:sz w:val="24"/>
          <w:szCs w:val="24"/>
          <w:lang w:val="en-PK"/>
        </w:rPr>
        <w:t>to indicate the success or failure of a transfer.</w:t>
      </w:r>
    </w:p>
    <w:p w14:paraId="329F453F" w14:textId="77777777" w:rsidR="00A5553C" w:rsidRPr="00451D74" w:rsidRDefault="00A5553C" w:rsidP="00A5553C">
      <w:pPr>
        <w:autoSpaceDE w:val="0"/>
        <w:autoSpaceDN w:val="0"/>
        <w:adjustRightInd w:val="0"/>
        <w:spacing w:line="240" w:lineRule="auto"/>
        <w:jc w:val="both"/>
        <w:rPr>
          <w:sz w:val="28"/>
          <w:szCs w:val="28"/>
          <w:lang w:val="en-PK"/>
        </w:rPr>
      </w:pPr>
    </w:p>
    <w:p w14:paraId="577445C7" w14:textId="2FDCF4DB" w:rsidR="00010C69" w:rsidRDefault="00010C69" w:rsidP="00010C69">
      <w:pPr>
        <w:spacing w:line="240" w:lineRule="auto"/>
        <w:rPr>
          <w:b/>
          <w:bCs/>
          <w:sz w:val="28"/>
          <w:szCs w:val="28"/>
          <w:lang w:val="en-US"/>
        </w:rPr>
      </w:pPr>
      <w:r w:rsidRPr="00451D74">
        <w:rPr>
          <w:b/>
          <w:bCs/>
          <w:sz w:val="28"/>
          <w:szCs w:val="28"/>
          <w:lang w:val="en-US"/>
        </w:rPr>
        <w:t>Global Signals:</w:t>
      </w:r>
    </w:p>
    <w:p w14:paraId="4AAA3C24" w14:textId="77777777" w:rsidR="00451D74" w:rsidRPr="00451D74" w:rsidRDefault="00451D74" w:rsidP="00010C69">
      <w:pPr>
        <w:spacing w:line="240" w:lineRule="auto"/>
        <w:rPr>
          <w:b/>
          <w:bCs/>
          <w:sz w:val="28"/>
          <w:szCs w:val="28"/>
          <w:lang w:val="en-US"/>
        </w:rPr>
      </w:pPr>
    </w:p>
    <w:tbl>
      <w:tblPr>
        <w:tblStyle w:val="TableGrid"/>
        <w:tblW w:w="0" w:type="auto"/>
        <w:tblLook w:val="04A0" w:firstRow="1" w:lastRow="0" w:firstColumn="1" w:lastColumn="0" w:noHBand="0" w:noVBand="1"/>
      </w:tblPr>
      <w:tblGrid>
        <w:gridCol w:w="3005"/>
        <w:gridCol w:w="1952"/>
        <w:gridCol w:w="4059"/>
      </w:tblGrid>
      <w:tr w:rsidR="00010C69" w:rsidRPr="00D03309" w14:paraId="1509FE22" w14:textId="77777777" w:rsidTr="00F35C76">
        <w:tc>
          <w:tcPr>
            <w:tcW w:w="3005" w:type="dxa"/>
          </w:tcPr>
          <w:p w14:paraId="22A5CF31" w14:textId="77777777" w:rsidR="00010C69" w:rsidRPr="00D03309" w:rsidRDefault="00010C69" w:rsidP="00F35C76">
            <w:pPr>
              <w:rPr>
                <w:b/>
                <w:bCs/>
                <w:sz w:val="24"/>
                <w:szCs w:val="24"/>
                <w:lang w:val="en-US"/>
              </w:rPr>
            </w:pPr>
            <w:r w:rsidRPr="00D03309">
              <w:rPr>
                <w:b/>
                <w:bCs/>
                <w:sz w:val="24"/>
                <w:szCs w:val="24"/>
                <w:lang w:val="en-US"/>
              </w:rPr>
              <w:t>Name</w:t>
            </w:r>
          </w:p>
        </w:tc>
        <w:tc>
          <w:tcPr>
            <w:tcW w:w="1952" w:type="dxa"/>
          </w:tcPr>
          <w:p w14:paraId="4E0A53DB" w14:textId="77777777" w:rsidR="00010C69" w:rsidRPr="00D03309" w:rsidRDefault="00010C69" w:rsidP="00F35C76">
            <w:pPr>
              <w:rPr>
                <w:b/>
                <w:bCs/>
                <w:sz w:val="24"/>
                <w:szCs w:val="24"/>
                <w:lang w:val="en-US"/>
              </w:rPr>
            </w:pPr>
            <w:r w:rsidRPr="00D03309">
              <w:rPr>
                <w:b/>
                <w:bCs/>
                <w:sz w:val="24"/>
                <w:szCs w:val="24"/>
                <w:lang w:val="en-US"/>
              </w:rPr>
              <w:t>Destination</w:t>
            </w:r>
          </w:p>
        </w:tc>
        <w:tc>
          <w:tcPr>
            <w:tcW w:w="4059" w:type="dxa"/>
          </w:tcPr>
          <w:p w14:paraId="7D3FD637" w14:textId="77777777" w:rsidR="00010C69" w:rsidRPr="00D03309" w:rsidRDefault="00010C69" w:rsidP="00F35C76">
            <w:pPr>
              <w:rPr>
                <w:b/>
                <w:bCs/>
                <w:sz w:val="24"/>
                <w:szCs w:val="24"/>
                <w:lang w:val="en-US"/>
              </w:rPr>
            </w:pPr>
            <w:r w:rsidRPr="00D03309">
              <w:rPr>
                <w:b/>
                <w:bCs/>
                <w:sz w:val="24"/>
                <w:szCs w:val="24"/>
                <w:lang w:val="en-US"/>
              </w:rPr>
              <w:t>Description</w:t>
            </w:r>
          </w:p>
        </w:tc>
      </w:tr>
      <w:tr w:rsidR="00010C69" w:rsidRPr="00D03309" w14:paraId="06F449F2" w14:textId="77777777" w:rsidTr="00F35C76">
        <w:tc>
          <w:tcPr>
            <w:tcW w:w="3005" w:type="dxa"/>
          </w:tcPr>
          <w:p w14:paraId="3B672576" w14:textId="77777777" w:rsidR="00010C69" w:rsidRPr="00D03309" w:rsidRDefault="00010C69" w:rsidP="00F35C76">
            <w:pPr>
              <w:rPr>
                <w:sz w:val="24"/>
                <w:szCs w:val="24"/>
                <w:lang w:val="en-US"/>
              </w:rPr>
            </w:pPr>
            <w:r w:rsidRPr="00D03309">
              <w:rPr>
                <w:sz w:val="24"/>
                <w:szCs w:val="24"/>
                <w:lang w:val="en-US"/>
              </w:rPr>
              <w:t>HCLK</w:t>
            </w:r>
          </w:p>
        </w:tc>
        <w:tc>
          <w:tcPr>
            <w:tcW w:w="1952" w:type="dxa"/>
          </w:tcPr>
          <w:p w14:paraId="7F14E1CD" w14:textId="77777777" w:rsidR="00010C69" w:rsidRPr="00D03309" w:rsidRDefault="00010C69" w:rsidP="00F35C76">
            <w:pPr>
              <w:rPr>
                <w:sz w:val="24"/>
                <w:szCs w:val="24"/>
                <w:lang w:val="en-US"/>
              </w:rPr>
            </w:pPr>
            <w:r w:rsidRPr="00D03309">
              <w:rPr>
                <w:sz w:val="24"/>
                <w:szCs w:val="24"/>
                <w:lang w:val="en-US"/>
              </w:rPr>
              <w:t xml:space="preserve">Clock source </w:t>
            </w:r>
          </w:p>
        </w:tc>
        <w:tc>
          <w:tcPr>
            <w:tcW w:w="4059" w:type="dxa"/>
          </w:tcPr>
          <w:p w14:paraId="5F276FAE" w14:textId="1F5AC2E9" w:rsidR="00010C69" w:rsidRPr="00D03309" w:rsidRDefault="008B2F3E" w:rsidP="00F35C76">
            <w:pPr>
              <w:rPr>
                <w:sz w:val="24"/>
                <w:szCs w:val="24"/>
                <w:lang w:val="en-US"/>
              </w:rPr>
            </w:pPr>
            <w:r>
              <w:rPr>
                <w:sz w:val="24"/>
                <w:szCs w:val="24"/>
                <w:lang w:val="en-US"/>
              </w:rPr>
              <w:t>The c</w:t>
            </w:r>
            <w:r w:rsidR="00010C69" w:rsidRPr="00D03309">
              <w:rPr>
                <w:sz w:val="24"/>
                <w:szCs w:val="24"/>
                <w:lang w:val="en-US"/>
              </w:rPr>
              <w:t xml:space="preserve">lock source for all operations on the protocol. Input signals are sampled at </w:t>
            </w:r>
            <w:r>
              <w:rPr>
                <w:sz w:val="24"/>
                <w:szCs w:val="24"/>
                <w:lang w:val="en-US"/>
              </w:rPr>
              <w:t xml:space="preserve">the </w:t>
            </w:r>
            <w:r w:rsidR="00010C69" w:rsidRPr="00D03309">
              <w:rPr>
                <w:sz w:val="24"/>
                <w:szCs w:val="24"/>
                <w:lang w:val="en-US"/>
              </w:rPr>
              <w:t>rising edge and changes in output signals happen after the rising edge</w:t>
            </w:r>
          </w:p>
        </w:tc>
      </w:tr>
      <w:tr w:rsidR="00010C69" w:rsidRPr="00D03309" w14:paraId="3E90E105" w14:textId="77777777" w:rsidTr="00F35C76">
        <w:tc>
          <w:tcPr>
            <w:tcW w:w="3005" w:type="dxa"/>
          </w:tcPr>
          <w:p w14:paraId="64C57352" w14:textId="77777777" w:rsidR="00010C69" w:rsidRPr="00D03309" w:rsidRDefault="00010C69" w:rsidP="00F35C76">
            <w:pPr>
              <w:rPr>
                <w:sz w:val="24"/>
                <w:szCs w:val="24"/>
                <w:lang w:val="en-US"/>
              </w:rPr>
            </w:pPr>
            <w:r w:rsidRPr="00D03309">
              <w:rPr>
                <w:sz w:val="24"/>
                <w:szCs w:val="24"/>
                <w:lang w:val="en-US"/>
              </w:rPr>
              <w:t>HRESTn</w:t>
            </w:r>
          </w:p>
        </w:tc>
        <w:tc>
          <w:tcPr>
            <w:tcW w:w="1952" w:type="dxa"/>
          </w:tcPr>
          <w:p w14:paraId="05E609A7" w14:textId="77777777" w:rsidR="00010C69" w:rsidRPr="00D03309" w:rsidRDefault="00010C69" w:rsidP="00F35C76">
            <w:pPr>
              <w:rPr>
                <w:sz w:val="24"/>
                <w:szCs w:val="24"/>
                <w:lang w:val="en-US"/>
              </w:rPr>
            </w:pPr>
            <w:r w:rsidRPr="00D03309">
              <w:rPr>
                <w:sz w:val="24"/>
                <w:szCs w:val="24"/>
                <w:lang w:val="en-US"/>
              </w:rPr>
              <w:t>Reset Controller</w:t>
            </w:r>
          </w:p>
        </w:tc>
        <w:tc>
          <w:tcPr>
            <w:tcW w:w="4059" w:type="dxa"/>
          </w:tcPr>
          <w:p w14:paraId="650CFE9E" w14:textId="77777777" w:rsidR="00010C69" w:rsidRPr="00D03309" w:rsidRDefault="00010C69" w:rsidP="00F35C76">
            <w:pPr>
              <w:rPr>
                <w:sz w:val="24"/>
                <w:szCs w:val="24"/>
                <w:lang w:val="en-US"/>
              </w:rPr>
            </w:pPr>
            <w:r w:rsidRPr="00D03309">
              <w:rPr>
                <w:sz w:val="24"/>
                <w:szCs w:val="24"/>
                <w:lang w:val="en-US"/>
              </w:rPr>
              <w:t xml:space="preserve">Asynchronous primary reset for all bus elements  </w:t>
            </w:r>
          </w:p>
        </w:tc>
      </w:tr>
    </w:tbl>
    <w:p w14:paraId="57154CB0" w14:textId="77777777" w:rsidR="00010C69" w:rsidRPr="00D03309" w:rsidRDefault="00010C69" w:rsidP="00010C69">
      <w:pPr>
        <w:spacing w:line="240" w:lineRule="auto"/>
        <w:rPr>
          <w:b/>
          <w:bCs/>
          <w:sz w:val="24"/>
          <w:szCs w:val="24"/>
          <w:lang w:val="en-US"/>
        </w:rPr>
      </w:pPr>
    </w:p>
    <w:p w14:paraId="672BEDE7" w14:textId="18F15FF0" w:rsidR="00010C69" w:rsidRPr="00FC4B57" w:rsidRDefault="00010C69" w:rsidP="00010C69">
      <w:pPr>
        <w:spacing w:line="240" w:lineRule="auto"/>
        <w:rPr>
          <w:b/>
          <w:bCs/>
          <w:sz w:val="28"/>
          <w:szCs w:val="28"/>
          <w:lang w:val="en-US"/>
        </w:rPr>
      </w:pPr>
      <w:r w:rsidRPr="00FC4B57">
        <w:rPr>
          <w:b/>
          <w:bCs/>
          <w:sz w:val="28"/>
          <w:szCs w:val="28"/>
          <w:lang w:val="en-US"/>
        </w:rPr>
        <w:t>Master Signals:</w:t>
      </w:r>
    </w:p>
    <w:p w14:paraId="7EFA49FC" w14:textId="77777777" w:rsidR="00FC4B57" w:rsidRPr="00D03309" w:rsidRDefault="00FC4B57" w:rsidP="00010C69">
      <w:pPr>
        <w:spacing w:line="240" w:lineRule="auto"/>
        <w:rPr>
          <w:b/>
          <w:bCs/>
          <w:sz w:val="24"/>
          <w:szCs w:val="24"/>
          <w:lang w:val="en-US"/>
        </w:rPr>
      </w:pPr>
    </w:p>
    <w:tbl>
      <w:tblPr>
        <w:tblStyle w:val="TableGrid"/>
        <w:tblW w:w="0" w:type="auto"/>
        <w:tblLook w:val="04A0" w:firstRow="1" w:lastRow="0" w:firstColumn="1" w:lastColumn="0" w:noHBand="0" w:noVBand="1"/>
      </w:tblPr>
      <w:tblGrid>
        <w:gridCol w:w="3005"/>
        <w:gridCol w:w="1952"/>
        <w:gridCol w:w="4059"/>
      </w:tblGrid>
      <w:tr w:rsidR="00010C69" w:rsidRPr="00D03309" w14:paraId="18CFCBFB" w14:textId="77777777" w:rsidTr="00F35C76">
        <w:tc>
          <w:tcPr>
            <w:tcW w:w="3005" w:type="dxa"/>
          </w:tcPr>
          <w:p w14:paraId="1B529B53" w14:textId="77777777" w:rsidR="00010C69" w:rsidRPr="00D03309" w:rsidRDefault="00010C69" w:rsidP="00F35C76">
            <w:pPr>
              <w:rPr>
                <w:b/>
                <w:bCs/>
                <w:sz w:val="24"/>
                <w:szCs w:val="24"/>
                <w:lang w:val="en-US"/>
              </w:rPr>
            </w:pPr>
            <w:r w:rsidRPr="00D03309">
              <w:rPr>
                <w:b/>
                <w:bCs/>
                <w:sz w:val="24"/>
                <w:szCs w:val="24"/>
                <w:lang w:val="en-US"/>
              </w:rPr>
              <w:t>Name</w:t>
            </w:r>
          </w:p>
        </w:tc>
        <w:tc>
          <w:tcPr>
            <w:tcW w:w="1952" w:type="dxa"/>
          </w:tcPr>
          <w:p w14:paraId="4B1D81EA" w14:textId="77777777" w:rsidR="00010C69" w:rsidRPr="00D03309" w:rsidRDefault="00010C69" w:rsidP="00F35C76">
            <w:pPr>
              <w:rPr>
                <w:b/>
                <w:bCs/>
                <w:sz w:val="24"/>
                <w:szCs w:val="24"/>
                <w:lang w:val="en-US"/>
              </w:rPr>
            </w:pPr>
            <w:r w:rsidRPr="00D03309">
              <w:rPr>
                <w:b/>
                <w:bCs/>
                <w:sz w:val="24"/>
                <w:szCs w:val="24"/>
                <w:lang w:val="en-US"/>
              </w:rPr>
              <w:t>Destination</w:t>
            </w:r>
          </w:p>
        </w:tc>
        <w:tc>
          <w:tcPr>
            <w:tcW w:w="4059" w:type="dxa"/>
          </w:tcPr>
          <w:p w14:paraId="460DC1C7" w14:textId="77777777" w:rsidR="00010C69" w:rsidRPr="00D03309" w:rsidRDefault="00010C69" w:rsidP="00F35C76">
            <w:pPr>
              <w:rPr>
                <w:b/>
                <w:bCs/>
                <w:sz w:val="24"/>
                <w:szCs w:val="24"/>
                <w:lang w:val="en-US"/>
              </w:rPr>
            </w:pPr>
            <w:r w:rsidRPr="00D03309">
              <w:rPr>
                <w:b/>
                <w:bCs/>
                <w:sz w:val="24"/>
                <w:szCs w:val="24"/>
                <w:lang w:val="en-US"/>
              </w:rPr>
              <w:t>Description</w:t>
            </w:r>
          </w:p>
        </w:tc>
      </w:tr>
      <w:tr w:rsidR="00010C69" w:rsidRPr="00D03309" w14:paraId="5D070959" w14:textId="77777777" w:rsidTr="00F35C76">
        <w:tc>
          <w:tcPr>
            <w:tcW w:w="3005" w:type="dxa"/>
          </w:tcPr>
          <w:p w14:paraId="76D12A1B" w14:textId="77777777" w:rsidR="00010C69" w:rsidRPr="00D03309" w:rsidRDefault="00010C69" w:rsidP="00F35C76">
            <w:pPr>
              <w:rPr>
                <w:sz w:val="24"/>
                <w:szCs w:val="24"/>
                <w:lang w:val="en-US"/>
              </w:rPr>
            </w:pPr>
            <w:r w:rsidRPr="00D03309">
              <w:rPr>
                <w:sz w:val="24"/>
                <w:szCs w:val="24"/>
                <w:lang w:val="en-US"/>
              </w:rPr>
              <w:t>HADDR [31:0]</w:t>
            </w:r>
          </w:p>
        </w:tc>
        <w:tc>
          <w:tcPr>
            <w:tcW w:w="1952" w:type="dxa"/>
          </w:tcPr>
          <w:p w14:paraId="51494A6A" w14:textId="77777777" w:rsidR="00010C69" w:rsidRPr="00D03309" w:rsidRDefault="00010C69" w:rsidP="00F35C76">
            <w:pPr>
              <w:rPr>
                <w:sz w:val="24"/>
                <w:szCs w:val="24"/>
                <w:lang w:val="en-US"/>
              </w:rPr>
            </w:pPr>
            <w:r w:rsidRPr="00D03309">
              <w:rPr>
                <w:sz w:val="24"/>
                <w:szCs w:val="24"/>
                <w:lang w:val="en-US"/>
              </w:rPr>
              <w:t xml:space="preserve">Slave and Decoder </w:t>
            </w:r>
          </w:p>
        </w:tc>
        <w:tc>
          <w:tcPr>
            <w:tcW w:w="4059" w:type="dxa"/>
          </w:tcPr>
          <w:p w14:paraId="03B8A10C" w14:textId="77777777" w:rsidR="00010C69" w:rsidRPr="00D03309" w:rsidRDefault="00010C69" w:rsidP="00F35C76">
            <w:pPr>
              <w:rPr>
                <w:sz w:val="24"/>
                <w:szCs w:val="24"/>
                <w:lang w:val="en-US"/>
              </w:rPr>
            </w:pPr>
            <w:r w:rsidRPr="00D03309">
              <w:rPr>
                <w:sz w:val="24"/>
                <w:szCs w:val="24"/>
                <w:lang w:val="en-US"/>
              </w:rPr>
              <w:t>Address bus of 32 bits</w:t>
            </w:r>
          </w:p>
        </w:tc>
      </w:tr>
      <w:tr w:rsidR="00010C69" w:rsidRPr="00D03309" w14:paraId="4B6F5208" w14:textId="77777777" w:rsidTr="00F35C76">
        <w:tc>
          <w:tcPr>
            <w:tcW w:w="3005" w:type="dxa"/>
          </w:tcPr>
          <w:p w14:paraId="71FE79D0" w14:textId="77777777" w:rsidR="00010C69" w:rsidRPr="00D03309" w:rsidRDefault="00010C69" w:rsidP="00F35C76">
            <w:pPr>
              <w:rPr>
                <w:sz w:val="24"/>
                <w:szCs w:val="24"/>
                <w:lang w:val="en-US"/>
              </w:rPr>
            </w:pPr>
            <w:r w:rsidRPr="00D03309">
              <w:rPr>
                <w:sz w:val="24"/>
                <w:szCs w:val="24"/>
                <w:lang w:val="en-US"/>
              </w:rPr>
              <w:t>HBURST [2:0]</w:t>
            </w:r>
          </w:p>
        </w:tc>
        <w:tc>
          <w:tcPr>
            <w:tcW w:w="1952" w:type="dxa"/>
          </w:tcPr>
          <w:p w14:paraId="4A9422A3" w14:textId="77777777" w:rsidR="00010C69" w:rsidRPr="00D03309" w:rsidRDefault="00010C69" w:rsidP="00F35C76">
            <w:pPr>
              <w:rPr>
                <w:sz w:val="24"/>
                <w:szCs w:val="24"/>
                <w:lang w:val="en-US"/>
              </w:rPr>
            </w:pPr>
            <w:r w:rsidRPr="00D03309">
              <w:rPr>
                <w:sz w:val="24"/>
                <w:szCs w:val="24"/>
                <w:lang w:val="en-US"/>
              </w:rPr>
              <w:t>Slave</w:t>
            </w:r>
          </w:p>
        </w:tc>
        <w:tc>
          <w:tcPr>
            <w:tcW w:w="4059" w:type="dxa"/>
          </w:tcPr>
          <w:p w14:paraId="3001ADA5" w14:textId="77777777" w:rsidR="00010C69" w:rsidRPr="00D03309" w:rsidRDefault="00010C69" w:rsidP="00F35C76">
            <w:pPr>
              <w:rPr>
                <w:sz w:val="24"/>
                <w:szCs w:val="24"/>
                <w:lang w:val="en-US"/>
              </w:rPr>
            </w:pPr>
            <w:r w:rsidRPr="00D03309">
              <w:rPr>
                <w:sz w:val="24"/>
                <w:szCs w:val="24"/>
                <w:lang w:val="en-US"/>
              </w:rPr>
              <w:t xml:space="preserve">Indicates the type of burst signal including wrapping and incrementing bursts </w:t>
            </w:r>
          </w:p>
        </w:tc>
      </w:tr>
      <w:tr w:rsidR="00010C69" w:rsidRPr="00D03309" w14:paraId="09C43F40" w14:textId="77777777" w:rsidTr="00F35C76">
        <w:tc>
          <w:tcPr>
            <w:tcW w:w="3005" w:type="dxa"/>
          </w:tcPr>
          <w:p w14:paraId="08AAD480" w14:textId="77777777" w:rsidR="00010C69" w:rsidRPr="00D03309" w:rsidRDefault="00010C69" w:rsidP="00F35C76">
            <w:pPr>
              <w:rPr>
                <w:sz w:val="24"/>
                <w:szCs w:val="24"/>
                <w:lang w:val="en-US"/>
              </w:rPr>
            </w:pPr>
            <w:r w:rsidRPr="00D03309">
              <w:rPr>
                <w:sz w:val="24"/>
                <w:szCs w:val="24"/>
                <w:lang w:val="en-US"/>
              </w:rPr>
              <w:t>HSIZE [2:0]</w:t>
            </w:r>
          </w:p>
        </w:tc>
        <w:tc>
          <w:tcPr>
            <w:tcW w:w="1952" w:type="dxa"/>
          </w:tcPr>
          <w:p w14:paraId="1CA6F2F1" w14:textId="77777777" w:rsidR="00010C69" w:rsidRPr="00D03309" w:rsidRDefault="00010C69" w:rsidP="00F35C76">
            <w:pPr>
              <w:rPr>
                <w:sz w:val="24"/>
                <w:szCs w:val="24"/>
                <w:lang w:val="en-US"/>
              </w:rPr>
            </w:pPr>
            <w:r w:rsidRPr="00D03309">
              <w:rPr>
                <w:sz w:val="24"/>
                <w:szCs w:val="24"/>
                <w:lang w:val="en-US"/>
              </w:rPr>
              <w:t>Slave</w:t>
            </w:r>
          </w:p>
        </w:tc>
        <w:tc>
          <w:tcPr>
            <w:tcW w:w="4059" w:type="dxa"/>
          </w:tcPr>
          <w:p w14:paraId="4BC2C31E" w14:textId="77777777" w:rsidR="00010C69" w:rsidRPr="00D03309" w:rsidRDefault="00010C69" w:rsidP="00F35C76">
            <w:pPr>
              <w:rPr>
                <w:sz w:val="24"/>
                <w:szCs w:val="24"/>
                <w:lang w:val="en-US"/>
              </w:rPr>
            </w:pPr>
            <w:r w:rsidRPr="00D03309">
              <w:rPr>
                <w:sz w:val="24"/>
                <w:szCs w:val="24"/>
                <w:lang w:val="en-US"/>
              </w:rPr>
              <w:t>Indicates the size of transfer from 8 bits to 1024 bits</w:t>
            </w:r>
          </w:p>
        </w:tc>
      </w:tr>
    </w:tbl>
    <w:p w14:paraId="48BB3C90" w14:textId="77777777" w:rsidR="00010C69" w:rsidRPr="00D03309" w:rsidRDefault="00010C69" w:rsidP="00010C69">
      <w:pPr>
        <w:spacing w:line="240" w:lineRule="auto"/>
        <w:rPr>
          <w:b/>
          <w:bCs/>
          <w:sz w:val="24"/>
          <w:szCs w:val="24"/>
          <w:lang w:val="en-US"/>
        </w:rPr>
      </w:pPr>
    </w:p>
    <w:p w14:paraId="520F30A3" w14:textId="5C6FEAA7" w:rsidR="00010C69" w:rsidRPr="00FC4B57" w:rsidRDefault="00010C69" w:rsidP="00010C69">
      <w:pPr>
        <w:spacing w:line="240" w:lineRule="auto"/>
        <w:rPr>
          <w:b/>
          <w:bCs/>
          <w:sz w:val="28"/>
          <w:szCs w:val="28"/>
          <w:lang w:val="en-US"/>
        </w:rPr>
      </w:pPr>
      <w:r w:rsidRPr="00FC4B57">
        <w:rPr>
          <w:b/>
          <w:bCs/>
          <w:sz w:val="28"/>
          <w:szCs w:val="28"/>
          <w:lang w:val="en-US"/>
        </w:rPr>
        <w:t>Slave Signals:</w:t>
      </w:r>
    </w:p>
    <w:p w14:paraId="4C8A0234" w14:textId="77777777" w:rsidR="00FC4B57" w:rsidRPr="00D03309" w:rsidRDefault="00FC4B57" w:rsidP="00010C69">
      <w:pPr>
        <w:spacing w:line="240" w:lineRule="auto"/>
        <w:rPr>
          <w:b/>
          <w:bCs/>
          <w:sz w:val="24"/>
          <w:szCs w:val="24"/>
          <w:lang w:val="en-US"/>
        </w:rPr>
      </w:pPr>
    </w:p>
    <w:tbl>
      <w:tblPr>
        <w:tblStyle w:val="TableGrid"/>
        <w:tblW w:w="0" w:type="auto"/>
        <w:tblLook w:val="04A0" w:firstRow="1" w:lastRow="0" w:firstColumn="1" w:lastColumn="0" w:noHBand="0" w:noVBand="1"/>
      </w:tblPr>
      <w:tblGrid>
        <w:gridCol w:w="3005"/>
        <w:gridCol w:w="1952"/>
        <w:gridCol w:w="4059"/>
      </w:tblGrid>
      <w:tr w:rsidR="00010C69" w:rsidRPr="00D03309" w14:paraId="75BDA1BF" w14:textId="77777777" w:rsidTr="00F35C76">
        <w:tc>
          <w:tcPr>
            <w:tcW w:w="3005" w:type="dxa"/>
          </w:tcPr>
          <w:p w14:paraId="2BC9AC44" w14:textId="77777777" w:rsidR="00010C69" w:rsidRPr="00D03309" w:rsidRDefault="00010C69" w:rsidP="00F35C76">
            <w:pPr>
              <w:rPr>
                <w:b/>
                <w:bCs/>
                <w:sz w:val="24"/>
                <w:szCs w:val="24"/>
                <w:lang w:val="en-US"/>
              </w:rPr>
            </w:pPr>
            <w:r w:rsidRPr="00D03309">
              <w:rPr>
                <w:b/>
                <w:bCs/>
                <w:sz w:val="24"/>
                <w:szCs w:val="24"/>
                <w:lang w:val="en-US"/>
              </w:rPr>
              <w:t>Name</w:t>
            </w:r>
          </w:p>
        </w:tc>
        <w:tc>
          <w:tcPr>
            <w:tcW w:w="1952" w:type="dxa"/>
          </w:tcPr>
          <w:p w14:paraId="72E27861" w14:textId="77777777" w:rsidR="00010C69" w:rsidRPr="00D03309" w:rsidRDefault="00010C69" w:rsidP="00F35C76">
            <w:pPr>
              <w:rPr>
                <w:b/>
                <w:bCs/>
                <w:sz w:val="24"/>
                <w:szCs w:val="24"/>
                <w:lang w:val="en-US"/>
              </w:rPr>
            </w:pPr>
            <w:r w:rsidRPr="00D03309">
              <w:rPr>
                <w:b/>
                <w:bCs/>
                <w:sz w:val="24"/>
                <w:szCs w:val="24"/>
                <w:lang w:val="en-US"/>
              </w:rPr>
              <w:t>Destination</w:t>
            </w:r>
          </w:p>
        </w:tc>
        <w:tc>
          <w:tcPr>
            <w:tcW w:w="4059" w:type="dxa"/>
          </w:tcPr>
          <w:p w14:paraId="75310C9C" w14:textId="77777777" w:rsidR="00010C69" w:rsidRPr="00D03309" w:rsidRDefault="00010C69" w:rsidP="00F35C76">
            <w:pPr>
              <w:rPr>
                <w:b/>
                <w:bCs/>
                <w:sz w:val="24"/>
                <w:szCs w:val="24"/>
                <w:lang w:val="en-US"/>
              </w:rPr>
            </w:pPr>
            <w:r w:rsidRPr="00D03309">
              <w:rPr>
                <w:b/>
                <w:bCs/>
                <w:sz w:val="24"/>
                <w:szCs w:val="24"/>
                <w:lang w:val="en-US"/>
              </w:rPr>
              <w:t>Description</w:t>
            </w:r>
          </w:p>
        </w:tc>
      </w:tr>
      <w:tr w:rsidR="00010C69" w:rsidRPr="00D03309" w14:paraId="355BD017" w14:textId="77777777" w:rsidTr="00F35C76">
        <w:tc>
          <w:tcPr>
            <w:tcW w:w="3005" w:type="dxa"/>
          </w:tcPr>
          <w:p w14:paraId="06F31DF1" w14:textId="77777777" w:rsidR="00010C69" w:rsidRPr="00D03309" w:rsidRDefault="00010C69" w:rsidP="00F35C76">
            <w:pPr>
              <w:rPr>
                <w:sz w:val="24"/>
                <w:szCs w:val="24"/>
                <w:lang w:val="en-US"/>
              </w:rPr>
            </w:pPr>
            <w:r w:rsidRPr="00D03309">
              <w:rPr>
                <w:sz w:val="24"/>
                <w:szCs w:val="24"/>
                <w:lang w:val="en-US"/>
              </w:rPr>
              <w:t>HRDATA [31:0]</w:t>
            </w:r>
          </w:p>
        </w:tc>
        <w:tc>
          <w:tcPr>
            <w:tcW w:w="1952" w:type="dxa"/>
          </w:tcPr>
          <w:p w14:paraId="37D05C46" w14:textId="77777777" w:rsidR="00010C69" w:rsidRPr="00D03309" w:rsidRDefault="00010C69" w:rsidP="00F35C76">
            <w:pPr>
              <w:rPr>
                <w:sz w:val="24"/>
                <w:szCs w:val="24"/>
                <w:lang w:val="en-US"/>
              </w:rPr>
            </w:pPr>
            <w:r w:rsidRPr="00D03309">
              <w:rPr>
                <w:sz w:val="24"/>
                <w:szCs w:val="24"/>
                <w:lang w:val="en-US"/>
              </w:rPr>
              <w:t xml:space="preserve">Multiplexor </w:t>
            </w:r>
          </w:p>
        </w:tc>
        <w:tc>
          <w:tcPr>
            <w:tcW w:w="4059" w:type="dxa"/>
          </w:tcPr>
          <w:p w14:paraId="4F70CC56" w14:textId="77777777" w:rsidR="00010C69" w:rsidRPr="00D03309" w:rsidRDefault="00010C69" w:rsidP="00F35C76">
            <w:pPr>
              <w:rPr>
                <w:sz w:val="24"/>
                <w:szCs w:val="24"/>
                <w:lang w:val="en-US"/>
              </w:rPr>
            </w:pPr>
            <w:r w:rsidRPr="00D03309">
              <w:rPr>
                <w:sz w:val="24"/>
                <w:szCs w:val="24"/>
                <w:lang w:val="en-US"/>
              </w:rPr>
              <w:t>Read data bus to transfer the data from a Slave’s location to the Master via multiplexor</w:t>
            </w:r>
          </w:p>
        </w:tc>
      </w:tr>
      <w:tr w:rsidR="00010C69" w:rsidRPr="00D03309" w14:paraId="2E630790" w14:textId="77777777" w:rsidTr="00F35C76">
        <w:tc>
          <w:tcPr>
            <w:tcW w:w="3005" w:type="dxa"/>
          </w:tcPr>
          <w:p w14:paraId="1E4ADBD2" w14:textId="77777777" w:rsidR="00010C69" w:rsidRPr="00D03309" w:rsidRDefault="00010C69" w:rsidP="00F35C76">
            <w:pPr>
              <w:rPr>
                <w:sz w:val="24"/>
                <w:szCs w:val="24"/>
                <w:lang w:val="en-US"/>
              </w:rPr>
            </w:pPr>
            <w:r w:rsidRPr="00D03309">
              <w:rPr>
                <w:sz w:val="24"/>
                <w:szCs w:val="24"/>
                <w:lang w:val="en-US"/>
              </w:rPr>
              <w:t>HREADYOUT</w:t>
            </w:r>
          </w:p>
        </w:tc>
        <w:tc>
          <w:tcPr>
            <w:tcW w:w="1952" w:type="dxa"/>
          </w:tcPr>
          <w:p w14:paraId="38DFDC7C" w14:textId="77777777" w:rsidR="00010C69" w:rsidRPr="00D03309" w:rsidRDefault="00010C69" w:rsidP="00F35C76">
            <w:pPr>
              <w:rPr>
                <w:sz w:val="24"/>
                <w:szCs w:val="24"/>
                <w:lang w:val="en-US"/>
              </w:rPr>
            </w:pPr>
            <w:r w:rsidRPr="00D03309">
              <w:rPr>
                <w:sz w:val="24"/>
                <w:szCs w:val="24"/>
                <w:lang w:val="en-US"/>
              </w:rPr>
              <w:t>Multiplexor</w:t>
            </w:r>
          </w:p>
        </w:tc>
        <w:tc>
          <w:tcPr>
            <w:tcW w:w="4059" w:type="dxa"/>
          </w:tcPr>
          <w:p w14:paraId="7F1A48AD" w14:textId="77777777" w:rsidR="00010C69" w:rsidRPr="00D03309" w:rsidRDefault="00010C69" w:rsidP="00F35C76">
            <w:pPr>
              <w:rPr>
                <w:sz w:val="24"/>
                <w:szCs w:val="24"/>
                <w:lang w:val="en-US"/>
              </w:rPr>
            </w:pPr>
            <w:r w:rsidRPr="00D03309">
              <w:rPr>
                <w:sz w:val="24"/>
                <w:szCs w:val="24"/>
                <w:lang w:val="en-US"/>
              </w:rPr>
              <w:t xml:space="preserve">Indicates transfer has finished on the bus and is used to extend the data phase </w:t>
            </w:r>
          </w:p>
        </w:tc>
      </w:tr>
      <w:tr w:rsidR="00010C69" w:rsidRPr="00D03309" w14:paraId="17059B19" w14:textId="77777777" w:rsidTr="00F35C76">
        <w:tc>
          <w:tcPr>
            <w:tcW w:w="3005" w:type="dxa"/>
          </w:tcPr>
          <w:p w14:paraId="2825FCC0" w14:textId="77777777" w:rsidR="00010C69" w:rsidRPr="00D03309" w:rsidRDefault="00010C69" w:rsidP="00F35C76">
            <w:pPr>
              <w:rPr>
                <w:sz w:val="24"/>
                <w:szCs w:val="24"/>
                <w:lang w:val="en-US"/>
              </w:rPr>
            </w:pPr>
            <w:r w:rsidRPr="00D03309">
              <w:rPr>
                <w:sz w:val="24"/>
                <w:szCs w:val="24"/>
                <w:lang w:val="en-US"/>
              </w:rPr>
              <w:t>HRESP</w:t>
            </w:r>
          </w:p>
        </w:tc>
        <w:tc>
          <w:tcPr>
            <w:tcW w:w="1952" w:type="dxa"/>
          </w:tcPr>
          <w:p w14:paraId="545E18A2" w14:textId="77777777" w:rsidR="00010C69" w:rsidRPr="00D03309" w:rsidRDefault="00010C69" w:rsidP="00F35C76">
            <w:pPr>
              <w:rPr>
                <w:sz w:val="24"/>
                <w:szCs w:val="24"/>
                <w:lang w:val="en-US"/>
              </w:rPr>
            </w:pPr>
            <w:r w:rsidRPr="00D03309">
              <w:rPr>
                <w:sz w:val="24"/>
                <w:szCs w:val="24"/>
                <w:lang w:val="en-US"/>
              </w:rPr>
              <w:t>Multiplexor</w:t>
            </w:r>
          </w:p>
        </w:tc>
        <w:tc>
          <w:tcPr>
            <w:tcW w:w="4059" w:type="dxa"/>
          </w:tcPr>
          <w:p w14:paraId="38E3D23F" w14:textId="45E400B3" w:rsidR="00010C69" w:rsidRPr="00D03309" w:rsidRDefault="00010C69" w:rsidP="00F35C76">
            <w:pPr>
              <w:rPr>
                <w:sz w:val="24"/>
                <w:szCs w:val="24"/>
                <w:lang w:val="en-US"/>
              </w:rPr>
            </w:pPr>
            <w:r w:rsidRPr="00D03309">
              <w:rPr>
                <w:sz w:val="24"/>
                <w:szCs w:val="24"/>
                <w:lang w:val="en-US"/>
              </w:rPr>
              <w:t xml:space="preserve">Provides additional information </w:t>
            </w:r>
            <w:r w:rsidR="008B2F3E">
              <w:rPr>
                <w:sz w:val="24"/>
                <w:szCs w:val="24"/>
                <w:lang w:val="en-US"/>
              </w:rPr>
              <w:t>on whether</w:t>
            </w:r>
            <w:r w:rsidRPr="00D03309">
              <w:rPr>
                <w:sz w:val="24"/>
                <w:szCs w:val="24"/>
                <w:lang w:val="en-US"/>
              </w:rPr>
              <w:t xml:space="preserve"> the transfer was successful or failed</w:t>
            </w:r>
          </w:p>
        </w:tc>
      </w:tr>
    </w:tbl>
    <w:p w14:paraId="4D1BCA40" w14:textId="77777777" w:rsidR="00010C69" w:rsidRPr="00D03309" w:rsidRDefault="00010C69" w:rsidP="00010C69">
      <w:pPr>
        <w:spacing w:line="240" w:lineRule="auto"/>
        <w:rPr>
          <w:b/>
          <w:bCs/>
          <w:sz w:val="24"/>
          <w:szCs w:val="24"/>
          <w:lang w:val="en-US"/>
        </w:rPr>
      </w:pPr>
    </w:p>
    <w:p w14:paraId="3E2ACD9F" w14:textId="65835031" w:rsidR="00010C69" w:rsidRPr="00FC4B57" w:rsidRDefault="00010C69" w:rsidP="00010C69">
      <w:pPr>
        <w:spacing w:line="240" w:lineRule="auto"/>
        <w:rPr>
          <w:b/>
          <w:bCs/>
          <w:sz w:val="28"/>
          <w:szCs w:val="28"/>
          <w:lang w:val="en-US"/>
        </w:rPr>
      </w:pPr>
      <w:r w:rsidRPr="00FC4B57">
        <w:rPr>
          <w:b/>
          <w:bCs/>
          <w:sz w:val="28"/>
          <w:szCs w:val="28"/>
          <w:lang w:val="en-US"/>
        </w:rPr>
        <w:t>Decoder Signals:</w:t>
      </w:r>
    </w:p>
    <w:p w14:paraId="79A856B1" w14:textId="77777777" w:rsidR="00FC4B57" w:rsidRPr="00D03309" w:rsidRDefault="00FC4B57" w:rsidP="00010C69">
      <w:pPr>
        <w:spacing w:line="240" w:lineRule="auto"/>
        <w:rPr>
          <w:b/>
          <w:bCs/>
          <w:sz w:val="24"/>
          <w:szCs w:val="24"/>
          <w:lang w:val="en-US"/>
        </w:rPr>
      </w:pPr>
    </w:p>
    <w:tbl>
      <w:tblPr>
        <w:tblStyle w:val="TableGrid"/>
        <w:tblW w:w="0" w:type="auto"/>
        <w:tblLook w:val="04A0" w:firstRow="1" w:lastRow="0" w:firstColumn="1" w:lastColumn="0" w:noHBand="0" w:noVBand="1"/>
      </w:tblPr>
      <w:tblGrid>
        <w:gridCol w:w="3005"/>
        <w:gridCol w:w="1952"/>
        <w:gridCol w:w="4059"/>
      </w:tblGrid>
      <w:tr w:rsidR="00010C69" w:rsidRPr="00D03309" w14:paraId="4EBB7B8A" w14:textId="77777777" w:rsidTr="00F35C76">
        <w:tc>
          <w:tcPr>
            <w:tcW w:w="3005" w:type="dxa"/>
          </w:tcPr>
          <w:p w14:paraId="0B1F1479" w14:textId="77777777" w:rsidR="00010C69" w:rsidRPr="00D03309" w:rsidRDefault="00010C69" w:rsidP="00F35C76">
            <w:pPr>
              <w:rPr>
                <w:b/>
                <w:bCs/>
                <w:sz w:val="24"/>
                <w:szCs w:val="24"/>
                <w:lang w:val="en-US"/>
              </w:rPr>
            </w:pPr>
            <w:r w:rsidRPr="00D03309">
              <w:rPr>
                <w:b/>
                <w:bCs/>
                <w:sz w:val="24"/>
                <w:szCs w:val="24"/>
                <w:lang w:val="en-US"/>
              </w:rPr>
              <w:t>Name</w:t>
            </w:r>
          </w:p>
        </w:tc>
        <w:tc>
          <w:tcPr>
            <w:tcW w:w="1952" w:type="dxa"/>
          </w:tcPr>
          <w:p w14:paraId="426112EA" w14:textId="77777777" w:rsidR="00010C69" w:rsidRPr="00D03309" w:rsidRDefault="00010C69" w:rsidP="00F35C76">
            <w:pPr>
              <w:rPr>
                <w:b/>
                <w:bCs/>
                <w:sz w:val="24"/>
                <w:szCs w:val="24"/>
                <w:lang w:val="en-US"/>
              </w:rPr>
            </w:pPr>
            <w:r w:rsidRPr="00D03309">
              <w:rPr>
                <w:b/>
                <w:bCs/>
                <w:sz w:val="24"/>
                <w:szCs w:val="24"/>
                <w:lang w:val="en-US"/>
              </w:rPr>
              <w:t>Destination</w:t>
            </w:r>
          </w:p>
        </w:tc>
        <w:tc>
          <w:tcPr>
            <w:tcW w:w="4059" w:type="dxa"/>
          </w:tcPr>
          <w:p w14:paraId="211F7440" w14:textId="77777777" w:rsidR="00010C69" w:rsidRPr="00D03309" w:rsidRDefault="00010C69" w:rsidP="00F35C76">
            <w:pPr>
              <w:rPr>
                <w:b/>
                <w:bCs/>
                <w:sz w:val="24"/>
                <w:szCs w:val="24"/>
                <w:lang w:val="en-US"/>
              </w:rPr>
            </w:pPr>
            <w:r w:rsidRPr="00D03309">
              <w:rPr>
                <w:b/>
                <w:bCs/>
                <w:sz w:val="24"/>
                <w:szCs w:val="24"/>
                <w:lang w:val="en-US"/>
              </w:rPr>
              <w:t>Description</w:t>
            </w:r>
          </w:p>
        </w:tc>
      </w:tr>
      <w:tr w:rsidR="00010C69" w:rsidRPr="00D03309" w14:paraId="629666B9" w14:textId="77777777" w:rsidTr="00F35C76">
        <w:tc>
          <w:tcPr>
            <w:tcW w:w="3005" w:type="dxa"/>
          </w:tcPr>
          <w:p w14:paraId="097F3122" w14:textId="77777777" w:rsidR="00010C69" w:rsidRPr="00D03309" w:rsidRDefault="00010C69" w:rsidP="00F35C76">
            <w:pPr>
              <w:rPr>
                <w:sz w:val="24"/>
                <w:szCs w:val="24"/>
                <w:lang w:val="en-US"/>
              </w:rPr>
            </w:pPr>
            <w:r w:rsidRPr="00D03309">
              <w:rPr>
                <w:sz w:val="24"/>
                <w:szCs w:val="24"/>
                <w:lang w:val="en-US"/>
              </w:rPr>
              <w:t>HSELx</w:t>
            </w:r>
            <w:r w:rsidRPr="00D03309">
              <w:rPr>
                <w:sz w:val="24"/>
                <w:szCs w:val="24"/>
                <w:lang w:val="en-US"/>
              </w:rPr>
              <w:br/>
              <w:t>Note: x is a unique identifier for AHB lite slave</w:t>
            </w:r>
          </w:p>
        </w:tc>
        <w:tc>
          <w:tcPr>
            <w:tcW w:w="1952" w:type="dxa"/>
          </w:tcPr>
          <w:p w14:paraId="6F8C8A37" w14:textId="77777777" w:rsidR="00010C69" w:rsidRPr="00D03309" w:rsidRDefault="00010C69" w:rsidP="00F35C76">
            <w:pPr>
              <w:rPr>
                <w:sz w:val="24"/>
                <w:szCs w:val="24"/>
                <w:lang w:val="en-US"/>
              </w:rPr>
            </w:pPr>
            <w:r w:rsidRPr="00D03309">
              <w:rPr>
                <w:sz w:val="24"/>
                <w:szCs w:val="24"/>
                <w:lang w:val="en-US"/>
              </w:rPr>
              <w:t>Slave</w:t>
            </w:r>
          </w:p>
        </w:tc>
        <w:tc>
          <w:tcPr>
            <w:tcW w:w="4059" w:type="dxa"/>
          </w:tcPr>
          <w:p w14:paraId="7D9F47E7" w14:textId="0DC22DBE" w:rsidR="00010C69" w:rsidRPr="00D03309" w:rsidRDefault="00010C69" w:rsidP="00F35C76">
            <w:pPr>
              <w:rPr>
                <w:sz w:val="24"/>
                <w:szCs w:val="24"/>
                <w:lang w:val="en-US"/>
              </w:rPr>
            </w:pPr>
            <w:r w:rsidRPr="00D03309">
              <w:rPr>
                <w:sz w:val="24"/>
                <w:szCs w:val="24"/>
                <w:lang w:val="en-US"/>
              </w:rPr>
              <w:t xml:space="preserve">Indicates current transfer is intended for </w:t>
            </w:r>
            <w:r w:rsidR="008B2F3E">
              <w:rPr>
                <w:sz w:val="24"/>
                <w:szCs w:val="24"/>
                <w:lang w:val="en-US"/>
              </w:rPr>
              <w:t xml:space="preserve">the </w:t>
            </w:r>
            <w:r w:rsidRPr="00D03309">
              <w:rPr>
                <w:sz w:val="24"/>
                <w:szCs w:val="24"/>
                <w:lang w:val="en-US"/>
              </w:rPr>
              <w:t>selected slave</w:t>
            </w:r>
          </w:p>
        </w:tc>
      </w:tr>
    </w:tbl>
    <w:p w14:paraId="3EEFA026" w14:textId="77777777" w:rsidR="00010C69" w:rsidRPr="00D03309" w:rsidRDefault="00010C69" w:rsidP="00010C69">
      <w:pPr>
        <w:spacing w:line="240" w:lineRule="auto"/>
        <w:rPr>
          <w:b/>
          <w:bCs/>
          <w:sz w:val="24"/>
          <w:szCs w:val="24"/>
          <w:lang w:val="en-US"/>
        </w:rPr>
      </w:pPr>
    </w:p>
    <w:p w14:paraId="09DF9C96" w14:textId="4A12BDE9" w:rsidR="00010C69" w:rsidRPr="00FC4B57" w:rsidRDefault="00010C69" w:rsidP="00010C69">
      <w:pPr>
        <w:spacing w:line="240" w:lineRule="auto"/>
        <w:rPr>
          <w:b/>
          <w:bCs/>
          <w:sz w:val="28"/>
          <w:szCs w:val="28"/>
          <w:lang w:val="en-US"/>
        </w:rPr>
      </w:pPr>
      <w:r w:rsidRPr="00FC4B57">
        <w:rPr>
          <w:b/>
          <w:bCs/>
          <w:sz w:val="28"/>
          <w:szCs w:val="28"/>
          <w:lang w:val="en-US"/>
        </w:rPr>
        <w:t>Multiplexor Signals:</w:t>
      </w:r>
    </w:p>
    <w:p w14:paraId="4C0C65FE" w14:textId="77777777" w:rsidR="00FC4B57" w:rsidRPr="00D03309" w:rsidRDefault="00FC4B57" w:rsidP="00010C69">
      <w:pPr>
        <w:spacing w:line="240" w:lineRule="auto"/>
        <w:rPr>
          <w:b/>
          <w:bCs/>
          <w:sz w:val="24"/>
          <w:szCs w:val="24"/>
          <w:lang w:val="en-US"/>
        </w:rPr>
      </w:pPr>
    </w:p>
    <w:tbl>
      <w:tblPr>
        <w:tblStyle w:val="TableGrid"/>
        <w:tblW w:w="0" w:type="auto"/>
        <w:tblLook w:val="04A0" w:firstRow="1" w:lastRow="0" w:firstColumn="1" w:lastColumn="0" w:noHBand="0" w:noVBand="1"/>
      </w:tblPr>
      <w:tblGrid>
        <w:gridCol w:w="3005"/>
        <w:gridCol w:w="1952"/>
        <w:gridCol w:w="4059"/>
      </w:tblGrid>
      <w:tr w:rsidR="00010C69" w:rsidRPr="00D03309" w14:paraId="38D5BA50" w14:textId="77777777" w:rsidTr="00F35C76">
        <w:tc>
          <w:tcPr>
            <w:tcW w:w="3005" w:type="dxa"/>
          </w:tcPr>
          <w:p w14:paraId="6286E49B" w14:textId="77777777" w:rsidR="00010C69" w:rsidRPr="00D03309" w:rsidRDefault="00010C69" w:rsidP="00F35C76">
            <w:pPr>
              <w:rPr>
                <w:b/>
                <w:bCs/>
                <w:sz w:val="24"/>
                <w:szCs w:val="24"/>
                <w:lang w:val="en-US"/>
              </w:rPr>
            </w:pPr>
            <w:r w:rsidRPr="00D03309">
              <w:rPr>
                <w:b/>
                <w:bCs/>
                <w:sz w:val="24"/>
                <w:szCs w:val="24"/>
                <w:lang w:val="en-US"/>
              </w:rPr>
              <w:t>Name</w:t>
            </w:r>
          </w:p>
        </w:tc>
        <w:tc>
          <w:tcPr>
            <w:tcW w:w="1952" w:type="dxa"/>
          </w:tcPr>
          <w:p w14:paraId="6BFCFE66" w14:textId="77777777" w:rsidR="00010C69" w:rsidRPr="00D03309" w:rsidRDefault="00010C69" w:rsidP="00F35C76">
            <w:pPr>
              <w:rPr>
                <w:b/>
                <w:bCs/>
                <w:sz w:val="24"/>
                <w:szCs w:val="24"/>
                <w:lang w:val="en-US"/>
              </w:rPr>
            </w:pPr>
            <w:r w:rsidRPr="00D03309">
              <w:rPr>
                <w:b/>
                <w:bCs/>
                <w:sz w:val="24"/>
                <w:szCs w:val="24"/>
                <w:lang w:val="en-US"/>
              </w:rPr>
              <w:t>Destination</w:t>
            </w:r>
          </w:p>
        </w:tc>
        <w:tc>
          <w:tcPr>
            <w:tcW w:w="4059" w:type="dxa"/>
          </w:tcPr>
          <w:p w14:paraId="63B88511" w14:textId="77777777" w:rsidR="00010C69" w:rsidRPr="00D03309" w:rsidRDefault="00010C69" w:rsidP="00F35C76">
            <w:pPr>
              <w:rPr>
                <w:b/>
                <w:bCs/>
                <w:sz w:val="24"/>
                <w:szCs w:val="24"/>
                <w:lang w:val="en-US"/>
              </w:rPr>
            </w:pPr>
            <w:r w:rsidRPr="00D03309">
              <w:rPr>
                <w:b/>
                <w:bCs/>
                <w:sz w:val="24"/>
                <w:szCs w:val="24"/>
                <w:lang w:val="en-US"/>
              </w:rPr>
              <w:t>Description</w:t>
            </w:r>
          </w:p>
        </w:tc>
      </w:tr>
      <w:tr w:rsidR="00010C69" w:rsidRPr="00D03309" w14:paraId="69993911" w14:textId="77777777" w:rsidTr="00F35C76">
        <w:tc>
          <w:tcPr>
            <w:tcW w:w="3005" w:type="dxa"/>
          </w:tcPr>
          <w:p w14:paraId="7A59606E" w14:textId="77777777" w:rsidR="00010C69" w:rsidRPr="00D03309" w:rsidRDefault="00010C69" w:rsidP="00F35C76">
            <w:pPr>
              <w:rPr>
                <w:sz w:val="24"/>
                <w:szCs w:val="24"/>
                <w:lang w:val="en-US"/>
              </w:rPr>
            </w:pPr>
            <w:r w:rsidRPr="00D03309">
              <w:rPr>
                <w:sz w:val="24"/>
                <w:szCs w:val="24"/>
                <w:lang w:val="en-US"/>
              </w:rPr>
              <w:t>HRDATA [31:0]</w:t>
            </w:r>
          </w:p>
        </w:tc>
        <w:tc>
          <w:tcPr>
            <w:tcW w:w="1952" w:type="dxa"/>
          </w:tcPr>
          <w:p w14:paraId="51D56634" w14:textId="77777777" w:rsidR="00010C69" w:rsidRPr="00D03309" w:rsidRDefault="00010C69" w:rsidP="00F35C76">
            <w:pPr>
              <w:rPr>
                <w:sz w:val="24"/>
                <w:szCs w:val="24"/>
                <w:lang w:val="en-US"/>
              </w:rPr>
            </w:pPr>
            <w:r w:rsidRPr="00D03309">
              <w:rPr>
                <w:sz w:val="24"/>
                <w:szCs w:val="24"/>
                <w:lang w:val="en-US"/>
              </w:rPr>
              <w:t>Master</w:t>
            </w:r>
          </w:p>
        </w:tc>
        <w:tc>
          <w:tcPr>
            <w:tcW w:w="4059" w:type="dxa"/>
          </w:tcPr>
          <w:p w14:paraId="02BEB7AE" w14:textId="77777777" w:rsidR="00010C69" w:rsidRPr="00D03309" w:rsidRDefault="00010C69" w:rsidP="00F35C76">
            <w:pPr>
              <w:rPr>
                <w:sz w:val="24"/>
                <w:szCs w:val="24"/>
                <w:lang w:val="en-US"/>
              </w:rPr>
            </w:pPr>
            <w:r w:rsidRPr="00D03309">
              <w:rPr>
                <w:sz w:val="24"/>
                <w:szCs w:val="24"/>
                <w:lang w:val="en-US"/>
              </w:rPr>
              <w:t>Read data bus to rout to Master</w:t>
            </w:r>
          </w:p>
        </w:tc>
      </w:tr>
      <w:tr w:rsidR="00010C69" w:rsidRPr="00D03309" w14:paraId="5210FC62" w14:textId="77777777" w:rsidTr="00F35C76">
        <w:tc>
          <w:tcPr>
            <w:tcW w:w="3005" w:type="dxa"/>
          </w:tcPr>
          <w:p w14:paraId="362F3D7C" w14:textId="77777777" w:rsidR="00010C69" w:rsidRPr="00D03309" w:rsidRDefault="00010C69" w:rsidP="00F35C76">
            <w:pPr>
              <w:rPr>
                <w:sz w:val="24"/>
                <w:szCs w:val="24"/>
                <w:lang w:val="en-US"/>
              </w:rPr>
            </w:pPr>
            <w:r w:rsidRPr="00D03309">
              <w:rPr>
                <w:sz w:val="24"/>
                <w:szCs w:val="24"/>
                <w:lang w:val="en-US"/>
              </w:rPr>
              <w:t>HREADY</w:t>
            </w:r>
          </w:p>
        </w:tc>
        <w:tc>
          <w:tcPr>
            <w:tcW w:w="1952" w:type="dxa"/>
          </w:tcPr>
          <w:p w14:paraId="4D5695A3" w14:textId="77777777" w:rsidR="00010C69" w:rsidRPr="00D03309" w:rsidRDefault="00010C69" w:rsidP="00F35C76">
            <w:pPr>
              <w:rPr>
                <w:sz w:val="24"/>
                <w:szCs w:val="24"/>
                <w:lang w:val="en-US"/>
              </w:rPr>
            </w:pPr>
            <w:r w:rsidRPr="00D03309">
              <w:rPr>
                <w:sz w:val="24"/>
                <w:szCs w:val="24"/>
                <w:lang w:val="en-US"/>
              </w:rPr>
              <w:t>Master and Slave</w:t>
            </w:r>
          </w:p>
        </w:tc>
        <w:tc>
          <w:tcPr>
            <w:tcW w:w="4059" w:type="dxa"/>
          </w:tcPr>
          <w:p w14:paraId="0DB77505" w14:textId="77777777" w:rsidR="00010C69" w:rsidRPr="00D03309" w:rsidRDefault="00010C69" w:rsidP="00F35C76">
            <w:pPr>
              <w:rPr>
                <w:sz w:val="24"/>
                <w:szCs w:val="24"/>
                <w:lang w:val="en-US"/>
              </w:rPr>
            </w:pPr>
            <w:r w:rsidRPr="00D03309">
              <w:rPr>
                <w:sz w:val="24"/>
                <w:szCs w:val="24"/>
                <w:lang w:val="en-US"/>
              </w:rPr>
              <w:t>Indicates completion of previous transfer</w:t>
            </w:r>
          </w:p>
        </w:tc>
      </w:tr>
      <w:tr w:rsidR="00010C69" w:rsidRPr="00D03309" w14:paraId="7533A8A6" w14:textId="77777777" w:rsidTr="00F35C76">
        <w:tc>
          <w:tcPr>
            <w:tcW w:w="3005" w:type="dxa"/>
          </w:tcPr>
          <w:p w14:paraId="70AF24F3" w14:textId="77777777" w:rsidR="00010C69" w:rsidRPr="00D03309" w:rsidRDefault="00010C69" w:rsidP="00F35C76">
            <w:pPr>
              <w:rPr>
                <w:sz w:val="24"/>
                <w:szCs w:val="24"/>
                <w:lang w:val="en-US"/>
              </w:rPr>
            </w:pPr>
            <w:r w:rsidRPr="00D03309">
              <w:rPr>
                <w:sz w:val="24"/>
                <w:szCs w:val="24"/>
                <w:lang w:val="en-US"/>
              </w:rPr>
              <w:t>HRESP</w:t>
            </w:r>
          </w:p>
        </w:tc>
        <w:tc>
          <w:tcPr>
            <w:tcW w:w="1952" w:type="dxa"/>
          </w:tcPr>
          <w:p w14:paraId="0A2966F5" w14:textId="77777777" w:rsidR="00010C69" w:rsidRPr="00D03309" w:rsidRDefault="00010C69" w:rsidP="00F35C76">
            <w:pPr>
              <w:rPr>
                <w:sz w:val="24"/>
                <w:szCs w:val="24"/>
                <w:lang w:val="en-US"/>
              </w:rPr>
            </w:pPr>
            <w:r w:rsidRPr="00D03309">
              <w:rPr>
                <w:sz w:val="24"/>
                <w:szCs w:val="24"/>
                <w:lang w:val="en-US"/>
              </w:rPr>
              <w:t>Master</w:t>
            </w:r>
          </w:p>
        </w:tc>
        <w:tc>
          <w:tcPr>
            <w:tcW w:w="4059" w:type="dxa"/>
          </w:tcPr>
          <w:p w14:paraId="715F6F09" w14:textId="77777777" w:rsidR="00010C69" w:rsidRPr="00D03309" w:rsidRDefault="00010C69" w:rsidP="00F35C76">
            <w:pPr>
              <w:rPr>
                <w:sz w:val="24"/>
                <w:szCs w:val="24"/>
                <w:lang w:val="en-US"/>
              </w:rPr>
            </w:pPr>
            <w:r w:rsidRPr="00D03309">
              <w:rPr>
                <w:sz w:val="24"/>
                <w:szCs w:val="24"/>
                <w:lang w:val="en-US"/>
              </w:rPr>
              <w:t>Transfer response</w:t>
            </w:r>
          </w:p>
        </w:tc>
      </w:tr>
    </w:tbl>
    <w:p w14:paraId="59D9D639" w14:textId="77777777" w:rsidR="00010C69" w:rsidRPr="00D03309" w:rsidRDefault="00010C69" w:rsidP="00010C69">
      <w:pPr>
        <w:spacing w:line="240" w:lineRule="auto"/>
        <w:rPr>
          <w:b/>
          <w:bCs/>
          <w:sz w:val="24"/>
          <w:szCs w:val="24"/>
          <w:lang w:val="en-US"/>
        </w:rPr>
      </w:pPr>
    </w:p>
    <w:p w14:paraId="14FC3488" w14:textId="3D4AF733" w:rsidR="00010C69" w:rsidRPr="00FC4B57" w:rsidRDefault="00010C69" w:rsidP="00010C69">
      <w:pPr>
        <w:spacing w:line="240" w:lineRule="auto"/>
        <w:rPr>
          <w:b/>
          <w:bCs/>
          <w:sz w:val="28"/>
          <w:szCs w:val="28"/>
          <w:lang w:val="en-US"/>
        </w:rPr>
      </w:pPr>
      <w:r w:rsidRPr="00D03309">
        <w:rPr>
          <w:b/>
          <w:bCs/>
          <w:sz w:val="24"/>
          <w:szCs w:val="24"/>
          <w:lang w:val="en-US"/>
        </w:rPr>
        <w:br/>
      </w:r>
      <w:r w:rsidRPr="00FC4B57">
        <w:rPr>
          <w:b/>
          <w:bCs/>
          <w:sz w:val="28"/>
          <w:szCs w:val="28"/>
          <w:lang w:val="en-US"/>
        </w:rPr>
        <w:t>Software/Tools:</w:t>
      </w:r>
    </w:p>
    <w:p w14:paraId="7FFA24FB" w14:textId="77777777" w:rsidR="00283869" w:rsidRPr="00D03309" w:rsidRDefault="00283869" w:rsidP="00010C69">
      <w:pPr>
        <w:spacing w:line="240" w:lineRule="auto"/>
        <w:rPr>
          <w:b/>
          <w:bCs/>
          <w:sz w:val="24"/>
          <w:szCs w:val="24"/>
          <w:lang w:val="en-US"/>
        </w:rPr>
      </w:pPr>
    </w:p>
    <w:p w14:paraId="7A3300E6" w14:textId="7FC82BF3" w:rsidR="004950C2" w:rsidRPr="00D03309" w:rsidRDefault="00283869" w:rsidP="00D03309">
      <w:pPr>
        <w:spacing w:line="240" w:lineRule="auto"/>
        <w:rPr>
          <w:sz w:val="24"/>
          <w:szCs w:val="24"/>
          <w:lang w:val="en-US"/>
        </w:rPr>
      </w:pPr>
      <w:r>
        <w:rPr>
          <w:sz w:val="24"/>
          <w:szCs w:val="24"/>
          <w:lang w:val="en-US"/>
        </w:rPr>
        <w:t xml:space="preserve">1) </w:t>
      </w:r>
      <w:r w:rsidR="00010C69" w:rsidRPr="00D03309">
        <w:rPr>
          <w:sz w:val="24"/>
          <w:szCs w:val="24"/>
          <w:lang w:val="en-US"/>
        </w:rPr>
        <w:t>QuestaSim</w:t>
      </w:r>
      <w:r w:rsidR="00010C69" w:rsidRPr="00D03309">
        <w:rPr>
          <w:sz w:val="24"/>
          <w:szCs w:val="24"/>
          <w:lang w:val="en-US"/>
        </w:rPr>
        <w:br/>
      </w:r>
      <w:r>
        <w:rPr>
          <w:sz w:val="24"/>
          <w:szCs w:val="24"/>
          <w:lang w:val="en-US"/>
        </w:rPr>
        <w:t xml:space="preserve">2) </w:t>
      </w:r>
      <w:r w:rsidR="00010C69" w:rsidRPr="00D03309">
        <w:rPr>
          <w:sz w:val="24"/>
          <w:szCs w:val="24"/>
          <w:lang w:val="en-US"/>
        </w:rPr>
        <w:t>Github</w:t>
      </w:r>
      <w:r w:rsidR="00010C69" w:rsidRPr="00D03309">
        <w:rPr>
          <w:sz w:val="24"/>
          <w:szCs w:val="24"/>
          <w:lang w:val="en-US"/>
        </w:rPr>
        <w:br/>
      </w:r>
      <w:r>
        <w:rPr>
          <w:sz w:val="24"/>
          <w:szCs w:val="24"/>
          <w:lang w:val="en-US"/>
        </w:rPr>
        <w:t xml:space="preserve">3) </w:t>
      </w:r>
      <w:r w:rsidR="007129C0">
        <w:rPr>
          <w:sz w:val="24"/>
          <w:szCs w:val="24"/>
          <w:lang w:val="en-US"/>
        </w:rPr>
        <w:t>Microsoft Word</w:t>
      </w:r>
    </w:p>
    <w:p w14:paraId="05024B2D" w14:textId="503AC8B7" w:rsidR="00D03309" w:rsidRPr="00D03309" w:rsidRDefault="00D03309" w:rsidP="00D03309">
      <w:pPr>
        <w:sectPr w:rsidR="00D03309" w:rsidRPr="00D03309" w:rsidSect="00F43668">
          <w:headerReference w:type="default" r:id="rId8"/>
          <w:footerReference w:type="default" r:id="rId9"/>
          <w:pgSz w:w="11909" w:h="16834"/>
          <w:pgMar w:top="1440" w:right="1440" w:bottom="1440" w:left="1440" w:header="720" w:footer="720" w:gutter="0"/>
          <w:pgNumType w:start="1"/>
          <w:cols w:space="720"/>
          <w:titlePg/>
          <w:docGrid w:linePitch="299"/>
        </w:sectPr>
      </w:pPr>
    </w:p>
    <w:p w14:paraId="59452F73" w14:textId="406DB22B" w:rsidR="00C86394" w:rsidRDefault="00C86394" w:rsidP="00C86394">
      <w:pPr>
        <w:pStyle w:val="Heading1"/>
        <w:rPr>
          <w:b/>
          <w:bCs/>
          <w:sz w:val="28"/>
          <w:szCs w:val="28"/>
        </w:rPr>
      </w:pPr>
      <w:r w:rsidRPr="00283869">
        <w:rPr>
          <w:b/>
          <w:bCs/>
          <w:sz w:val="28"/>
          <w:szCs w:val="28"/>
        </w:rPr>
        <w:t>Verification Plan</w:t>
      </w:r>
      <w:r w:rsidR="00FC4B57">
        <w:rPr>
          <w:b/>
          <w:bCs/>
          <w:sz w:val="28"/>
          <w:szCs w:val="28"/>
        </w:rPr>
        <w:t>:</w:t>
      </w:r>
    </w:p>
    <w:p w14:paraId="4B58EABF" w14:textId="77777777" w:rsidR="00FC4B57" w:rsidRPr="00FC4B57" w:rsidRDefault="00FC4B57" w:rsidP="00FC4B57"/>
    <w:tbl>
      <w:tblPr>
        <w:tblStyle w:val="TableGrid"/>
        <w:tblW w:w="13944" w:type="dxa"/>
        <w:tblLayout w:type="fixed"/>
        <w:tblLook w:val="04A0" w:firstRow="1" w:lastRow="0" w:firstColumn="1" w:lastColumn="0" w:noHBand="0" w:noVBand="1"/>
      </w:tblPr>
      <w:tblGrid>
        <w:gridCol w:w="694"/>
        <w:gridCol w:w="1995"/>
        <w:gridCol w:w="3402"/>
        <w:gridCol w:w="992"/>
        <w:gridCol w:w="850"/>
        <w:gridCol w:w="993"/>
        <w:gridCol w:w="2835"/>
        <w:gridCol w:w="2183"/>
      </w:tblGrid>
      <w:tr w:rsidR="00ED4FEB" w:rsidRPr="00D03309" w14:paraId="03C99EEA" w14:textId="7B309A3D" w:rsidTr="003B7487">
        <w:trPr>
          <w:trHeight w:val="373"/>
        </w:trPr>
        <w:tc>
          <w:tcPr>
            <w:tcW w:w="694" w:type="dxa"/>
          </w:tcPr>
          <w:p w14:paraId="7B4DFC13" w14:textId="50B77379" w:rsidR="00ED4FEB" w:rsidRPr="00D03309" w:rsidRDefault="00ED4FEB" w:rsidP="00ED4FEB">
            <w:pPr>
              <w:rPr>
                <w:rFonts w:eastAsia="Calibri"/>
                <w:b/>
                <w:bCs/>
                <w:color w:val="1C1E29"/>
                <w:sz w:val="24"/>
                <w:szCs w:val="24"/>
              </w:rPr>
            </w:pPr>
            <w:r w:rsidRPr="00D03309">
              <w:rPr>
                <w:rFonts w:eastAsia="Calibri"/>
                <w:b/>
                <w:bCs/>
                <w:color w:val="1C1E29"/>
                <w:sz w:val="24"/>
                <w:szCs w:val="24"/>
              </w:rPr>
              <w:t>No.</w:t>
            </w:r>
          </w:p>
        </w:tc>
        <w:tc>
          <w:tcPr>
            <w:tcW w:w="1995" w:type="dxa"/>
          </w:tcPr>
          <w:p w14:paraId="79CC682C" w14:textId="1A82D5C0" w:rsidR="00ED4FEB" w:rsidRPr="00D03309" w:rsidRDefault="00ED4FEB" w:rsidP="00ED4FEB">
            <w:pPr>
              <w:rPr>
                <w:rFonts w:eastAsia="Calibri"/>
                <w:b/>
                <w:bCs/>
                <w:color w:val="1C1E29"/>
                <w:sz w:val="24"/>
                <w:szCs w:val="24"/>
              </w:rPr>
            </w:pPr>
            <w:r w:rsidRPr="00D03309">
              <w:rPr>
                <w:rFonts w:eastAsia="Calibri"/>
                <w:b/>
                <w:bCs/>
                <w:color w:val="1C1E29"/>
                <w:sz w:val="24"/>
                <w:szCs w:val="24"/>
              </w:rPr>
              <w:t>Feature</w:t>
            </w:r>
          </w:p>
        </w:tc>
        <w:tc>
          <w:tcPr>
            <w:tcW w:w="3402" w:type="dxa"/>
          </w:tcPr>
          <w:p w14:paraId="31C5692E" w14:textId="635A4BAF" w:rsidR="00ED4FEB" w:rsidRPr="00D03309" w:rsidRDefault="00ED4FEB" w:rsidP="00ED4FEB">
            <w:pPr>
              <w:rPr>
                <w:rFonts w:eastAsia="Calibri"/>
                <w:b/>
                <w:bCs/>
                <w:color w:val="1C1E29"/>
                <w:sz w:val="24"/>
                <w:szCs w:val="24"/>
              </w:rPr>
            </w:pPr>
            <w:r w:rsidRPr="00D03309">
              <w:rPr>
                <w:rFonts w:eastAsia="Calibri"/>
                <w:b/>
                <w:bCs/>
                <w:color w:val="1C1E29"/>
                <w:sz w:val="24"/>
                <w:szCs w:val="24"/>
              </w:rPr>
              <w:t>Test Description</w:t>
            </w:r>
          </w:p>
        </w:tc>
        <w:tc>
          <w:tcPr>
            <w:tcW w:w="992" w:type="dxa"/>
          </w:tcPr>
          <w:p w14:paraId="33D5052B" w14:textId="25931122" w:rsidR="00ED4FEB" w:rsidRPr="00D03309" w:rsidRDefault="00ED4FEB" w:rsidP="00ED4FEB">
            <w:pPr>
              <w:rPr>
                <w:rFonts w:eastAsia="Calibri"/>
                <w:b/>
                <w:bCs/>
                <w:color w:val="1C1E29"/>
                <w:sz w:val="24"/>
                <w:szCs w:val="24"/>
              </w:rPr>
            </w:pPr>
            <w:r w:rsidRPr="00D03309">
              <w:rPr>
                <w:rFonts w:eastAsia="Calibri"/>
                <w:b/>
                <w:bCs/>
                <w:color w:val="1C1E29"/>
                <w:sz w:val="24"/>
                <w:szCs w:val="24"/>
              </w:rPr>
              <w:t>Ref.</w:t>
            </w:r>
          </w:p>
        </w:tc>
        <w:tc>
          <w:tcPr>
            <w:tcW w:w="850" w:type="dxa"/>
          </w:tcPr>
          <w:p w14:paraId="7D60D3A9" w14:textId="61311A91" w:rsidR="00ED4FEB" w:rsidRPr="00D03309" w:rsidRDefault="00ED4FEB" w:rsidP="00ED4FEB">
            <w:pPr>
              <w:rPr>
                <w:rFonts w:eastAsia="Calibri"/>
                <w:b/>
                <w:bCs/>
                <w:color w:val="1C1E29"/>
                <w:sz w:val="24"/>
                <w:szCs w:val="24"/>
              </w:rPr>
            </w:pPr>
            <w:r w:rsidRPr="00D03309">
              <w:rPr>
                <w:rFonts w:eastAsia="Calibri"/>
                <w:b/>
                <w:bCs/>
                <w:color w:val="1C1E29"/>
                <w:sz w:val="24"/>
                <w:szCs w:val="24"/>
              </w:rPr>
              <w:t>Type</w:t>
            </w:r>
          </w:p>
        </w:tc>
        <w:tc>
          <w:tcPr>
            <w:tcW w:w="993" w:type="dxa"/>
          </w:tcPr>
          <w:p w14:paraId="06A50551" w14:textId="3397D78F" w:rsidR="00ED4FEB" w:rsidRPr="00D03309" w:rsidRDefault="00ED4FEB" w:rsidP="00ED4FEB">
            <w:pPr>
              <w:rPr>
                <w:rFonts w:eastAsia="Calibri"/>
                <w:b/>
                <w:bCs/>
                <w:color w:val="1C1E29"/>
                <w:sz w:val="24"/>
                <w:szCs w:val="24"/>
              </w:rPr>
            </w:pPr>
            <w:r w:rsidRPr="00D03309">
              <w:rPr>
                <w:rFonts w:eastAsia="Calibri"/>
                <w:b/>
                <w:bCs/>
                <w:color w:val="1C1E29"/>
                <w:sz w:val="24"/>
                <w:szCs w:val="24"/>
              </w:rPr>
              <w:t>Result</w:t>
            </w:r>
          </w:p>
        </w:tc>
        <w:tc>
          <w:tcPr>
            <w:tcW w:w="2835" w:type="dxa"/>
          </w:tcPr>
          <w:p w14:paraId="053F2E4F" w14:textId="7AF33CA9" w:rsidR="00ED4FEB" w:rsidRPr="00D03309" w:rsidRDefault="00ED4FEB" w:rsidP="00ED4FEB">
            <w:pPr>
              <w:rPr>
                <w:rFonts w:eastAsia="Calibri"/>
                <w:b/>
                <w:bCs/>
                <w:color w:val="1C1E29"/>
                <w:sz w:val="24"/>
                <w:szCs w:val="24"/>
              </w:rPr>
            </w:pPr>
            <w:r>
              <w:rPr>
                <w:rFonts w:eastAsia="Calibri"/>
                <w:b/>
                <w:bCs/>
                <w:color w:val="1C1E29"/>
                <w:sz w:val="24"/>
                <w:szCs w:val="24"/>
              </w:rPr>
              <w:t>Expected Outcome</w:t>
            </w:r>
          </w:p>
        </w:tc>
        <w:tc>
          <w:tcPr>
            <w:tcW w:w="2183" w:type="dxa"/>
          </w:tcPr>
          <w:p w14:paraId="1299FD6A" w14:textId="5CEA7A33" w:rsidR="00ED4FEB" w:rsidRPr="00D03309" w:rsidRDefault="00ED4FEB" w:rsidP="00ED4FEB">
            <w:pPr>
              <w:rPr>
                <w:rFonts w:eastAsia="Calibri"/>
                <w:b/>
                <w:bCs/>
                <w:color w:val="1C1E29"/>
                <w:sz w:val="24"/>
                <w:szCs w:val="24"/>
              </w:rPr>
            </w:pPr>
            <w:r>
              <w:rPr>
                <w:rFonts w:eastAsia="Calibri"/>
                <w:b/>
                <w:bCs/>
                <w:color w:val="1C1E29"/>
                <w:sz w:val="24"/>
                <w:szCs w:val="24"/>
              </w:rPr>
              <w:t>Comments</w:t>
            </w:r>
          </w:p>
        </w:tc>
      </w:tr>
      <w:tr w:rsidR="00ED4FEB" w:rsidRPr="00D03309" w14:paraId="00390B46" w14:textId="389B8AAC" w:rsidTr="003B7487">
        <w:trPr>
          <w:trHeight w:val="345"/>
        </w:trPr>
        <w:tc>
          <w:tcPr>
            <w:tcW w:w="694" w:type="dxa"/>
          </w:tcPr>
          <w:p w14:paraId="68E22A1B" w14:textId="3472FBCE" w:rsidR="00ED4FEB" w:rsidRPr="00D03309" w:rsidRDefault="00ED4FEB" w:rsidP="00ED4FEB">
            <w:pPr>
              <w:rPr>
                <w:rFonts w:eastAsia="Calibri"/>
                <w:color w:val="1C1E29"/>
              </w:rPr>
            </w:pPr>
            <w:r w:rsidRPr="00D03309">
              <w:rPr>
                <w:rFonts w:eastAsia="Calibri"/>
                <w:color w:val="1C1E29"/>
              </w:rPr>
              <w:t>1</w:t>
            </w:r>
          </w:p>
        </w:tc>
        <w:tc>
          <w:tcPr>
            <w:tcW w:w="1995" w:type="dxa"/>
          </w:tcPr>
          <w:p w14:paraId="4776495D" w14:textId="5309E3B1" w:rsidR="00ED4FEB" w:rsidRPr="00321264" w:rsidRDefault="00ED4FEB" w:rsidP="00ED4FEB">
            <w:pPr>
              <w:rPr>
                <w:rFonts w:eastAsia="Calibri"/>
                <w:color w:val="1C1E29"/>
              </w:rPr>
            </w:pPr>
            <w:r w:rsidRPr="00321264">
              <w:rPr>
                <w:lang w:val="en-US"/>
              </w:rPr>
              <w:t xml:space="preserve">Write </w:t>
            </w:r>
            <w:r w:rsidR="00B70F04" w:rsidRPr="00321264">
              <w:rPr>
                <w:lang w:val="en-US"/>
              </w:rPr>
              <w:t>t</w:t>
            </w:r>
            <w:r w:rsidRPr="00321264">
              <w:rPr>
                <w:lang w:val="en-US"/>
              </w:rPr>
              <w:t xml:space="preserve">ransfer from </w:t>
            </w:r>
            <w:r w:rsidR="009D2DD0" w:rsidRPr="00321264">
              <w:rPr>
                <w:lang w:val="en-US"/>
              </w:rPr>
              <w:t>m</w:t>
            </w:r>
            <w:r w:rsidRPr="00321264">
              <w:rPr>
                <w:lang w:val="en-US"/>
              </w:rPr>
              <w:t xml:space="preserve">aster to </w:t>
            </w:r>
            <w:r w:rsidR="009D2DD0" w:rsidRPr="00321264">
              <w:rPr>
                <w:lang w:val="en-US"/>
              </w:rPr>
              <w:t>s</w:t>
            </w:r>
            <w:r w:rsidRPr="00321264">
              <w:rPr>
                <w:lang w:val="en-US"/>
              </w:rPr>
              <w:t>lave</w:t>
            </w:r>
            <w:r w:rsidRPr="00321264">
              <w:rPr>
                <w:lang w:val="en-US"/>
              </w:rPr>
              <w:br/>
            </w:r>
          </w:p>
        </w:tc>
        <w:tc>
          <w:tcPr>
            <w:tcW w:w="3402" w:type="dxa"/>
          </w:tcPr>
          <w:p w14:paraId="2B8C222A" w14:textId="77777777" w:rsidR="005267E1" w:rsidRPr="00321264" w:rsidRDefault="0025657D" w:rsidP="00ED4FEB">
            <w:pPr>
              <w:rPr>
                <w:rFonts w:eastAsia="Calibri"/>
                <w:color w:val="1C1E29"/>
              </w:rPr>
            </w:pPr>
            <w:r w:rsidRPr="00321264">
              <w:rPr>
                <w:rFonts w:eastAsia="Calibri"/>
                <w:color w:val="1C1E29"/>
              </w:rPr>
              <w:t xml:space="preserve">An address A is driven onto the bus. The slave will sample the address A on the next rising clock edge. </w:t>
            </w:r>
          </w:p>
          <w:p w14:paraId="4B75E155" w14:textId="77777777" w:rsidR="005267E1" w:rsidRPr="00321264" w:rsidRDefault="005267E1" w:rsidP="00ED4FEB">
            <w:pPr>
              <w:rPr>
                <w:rFonts w:eastAsia="Calibri"/>
                <w:color w:val="1C1E29"/>
              </w:rPr>
            </w:pPr>
          </w:p>
          <w:p w14:paraId="1FE962C8" w14:textId="3A07773B" w:rsidR="00ED4FEB" w:rsidRPr="00321264" w:rsidRDefault="0025657D" w:rsidP="00ED4FEB">
            <w:pPr>
              <w:rPr>
                <w:rFonts w:eastAsia="Calibri"/>
                <w:color w:val="1C1E29"/>
              </w:rPr>
            </w:pPr>
            <w:r w:rsidRPr="00321264">
              <w:rPr>
                <w:rFonts w:eastAsia="Calibri"/>
                <w:color w:val="1C1E29"/>
              </w:rPr>
              <w:t>Afterward</w:t>
            </w:r>
            <w:r w:rsidR="007C3842" w:rsidRPr="00321264">
              <w:rPr>
                <w:rFonts w:eastAsia="Calibri"/>
                <w:color w:val="1C1E29"/>
              </w:rPr>
              <w:t>,</w:t>
            </w:r>
            <w:r w:rsidRPr="00321264">
              <w:rPr>
                <w:rFonts w:eastAsia="Calibri"/>
                <w:color w:val="1C1E29"/>
              </w:rPr>
              <w:t xml:space="preserve"> the slave will drive the HREADY response. This response is sampled on the </w:t>
            </w:r>
            <w:r w:rsidR="00B76632" w:rsidRPr="00321264">
              <w:rPr>
                <w:rFonts w:eastAsia="Calibri"/>
                <w:color w:val="1C1E29"/>
              </w:rPr>
              <w:t>next</w:t>
            </w:r>
            <w:r w:rsidRPr="00321264">
              <w:rPr>
                <w:rFonts w:eastAsia="Calibri"/>
                <w:color w:val="1C1E29"/>
              </w:rPr>
              <w:t xml:space="preserve"> rising edge of HCLK</w:t>
            </w:r>
            <w:r w:rsidR="007B6456" w:rsidRPr="00321264">
              <w:rPr>
                <w:rFonts w:eastAsia="Calibri"/>
                <w:color w:val="1C1E29"/>
              </w:rPr>
              <w:t xml:space="preserve">. </w:t>
            </w:r>
          </w:p>
        </w:tc>
        <w:tc>
          <w:tcPr>
            <w:tcW w:w="992" w:type="dxa"/>
          </w:tcPr>
          <w:p w14:paraId="7D6EAC7B" w14:textId="2FAEC19E" w:rsidR="00ED4FEB" w:rsidRPr="00321264" w:rsidRDefault="00ED4FEB" w:rsidP="00ED4FEB">
            <w:pPr>
              <w:rPr>
                <w:rFonts w:eastAsia="Calibri"/>
                <w:color w:val="1C1E29"/>
              </w:rPr>
            </w:pPr>
            <w:r w:rsidRPr="00321264">
              <w:rPr>
                <w:rFonts w:eastAsia="Calibri"/>
                <w:color w:val="1C1E29"/>
              </w:rPr>
              <w:t>3.1</w:t>
            </w:r>
          </w:p>
        </w:tc>
        <w:tc>
          <w:tcPr>
            <w:tcW w:w="850" w:type="dxa"/>
          </w:tcPr>
          <w:p w14:paraId="577F5F02" w14:textId="42D01E54" w:rsidR="00ED4FEB" w:rsidRPr="00321264" w:rsidRDefault="00ED4FEB" w:rsidP="00ED4FEB">
            <w:pPr>
              <w:rPr>
                <w:rFonts w:eastAsia="Calibri"/>
                <w:color w:val="1C1E29"/>
              </w:rPr>
            </w:pPr>
            <w:r w:rsidRPr="00321264">
              <w:rPr>
                <w:rFonts w:eastAsia="Calibri"/>
                <w:color w:val="1C1E29"/>
              </w:rPr>
              <w:t>TR</w:t>
            </w:r>
          </w:p>
        </w:tc>
        <w:tc>
          <w:tcPr>
            <w:tcW w:w="993" w:type="dxa"/>
          </w:tcPr>
          <w:p w14:paraId="4C6CAD16" w14:textId="0E59E3D0" w:rsidR="00ED4FEB" w:rsidRPr="00321264" w:rsidRDefault="00ED4FEB" w:rsidP="00ED4FEB">
            <w:pPr>
              <w:rPr>
                <w:rFonts w:eastAsia="Calibri"/>
                <w:color w:val="1C1E29"/>
              </w:rPr>
            </w:pPr>
          </w:p>
        </w:tc>
        <w:tc>
          <w:tcPr>
            <w:tcW w:w="2835" w:type="dxa"/>
          </w:tcPr>
          <w:p w14:paraId="123684A9" w14:textId="77777777" w:rsidR="00861358" w:rsidRPr="00321264" w:rsidRDefault="00861358" w:rsidP="00ED4FEB">
            <w:pPr>
              <w:rPr>
                <w:rFonts w:eastAsia="Calibri"/>
                <w:color w:val="1C1E29"/>
              </w:rPr>
            </w:pPr>
            <w:r w:rsidRPr="00321264">
              <w:rPr>
                <w:rFonts w:eastAsia="Calibri"/>
                <w:color w:val="1C1E29"/>
              </w:rPr>
              <w:t xml:space="preserve">Address phase should not be more than one cycle. </w:t>
            </w:r>
          </w:p>
          <w:p w14:paraId="7F30C40E" w14:textId="77777777" w:rsidR="00861358" w:rsidRPr="00321264" w:rsidRDefault="00861358" w:rsidP="00ED4FEB">
            <w:pPr>
              <w:rPr>
                <w:rFonts w:eastAsia="Calibri"/>
                <w:color w:val="1C1E29"/>
              </w:rPr>
            </w:pPr>
          </w:p>
          <w:p w14:paraId="125DF0BE" w14:textId="07CDD9FF" w:rsidR="001D3DF4" w:rsidRPr="00321264" w:rsidRDefault="007C3842" w:rsidP="00ED4FEB">
            <w:pPr>
              <w:rPr>
                <w:rFonts w:eastAsia="Calibri"/>
                <w:color w:val="1C1E29"/>
              </w:rPr>
            </w:pPr>
            <w:r w:rsidRPr="00321264">
              <w:rPr>
                <w:rFonts w:eastAsia="Calibri"/>
                <w:color w:val="1C1E29"/>
              </w:rPr>
              <w:t>The s</w:t>
            </w:r>
            <w:r w:rsidR="001D3DF4" w:rsidRPr="00321264">
              <w:rPr>
                <w:rFonts w:eastAsia="Calibri"/>
                <w:color w:val="1C1E29"/>
              </w:rPr>
              <w:t>lave must only sample address when HREADY is high</w:t>
            </w:r>
            <w:r w:rsidR="0036004E" w:rsidRPr="00321264">
              <w:rPr>
                <w:rFonts w:eastAsia="Calibri"/>
                <w:color w:val="1C1E29"/>
              </w:rPr>
              <w:t xml:space="preserve">. </w:t>
            </w:r>
          </w:p>
          <w:p w14:paraId="49356A45" w14:textId="77777777" w:rsidR="0036004E" w:rsidRPr="00321264" w:rsidRDefault="0036004E" w:rsidP="00ED4FEB">
            <w:pPr>
              <w:rPr>
                <w:rFonts w:eastAsia="Calibri"/>
                <w:color w:val="1C1E29"/>
              </w:rPr>
            </w:pPr>
          </w:p>
          <w:p w14:paraId="31AEDCD0" w14:textId="23B15F59" w:rsidR="0036004E" w:rsidRPr="00321264" w:rsidRDefault="00AB0C85" w:rsidP="00ED4FEB">
            <w:pPr>
              <w:rPr>
                <w:rFonts w:eastAsia="Calibri"/>
                <w:color w:val="1C1E29"/>
              </w:rPr>
            </w:pPr>
            <w:r w:rsidRPr="00321264">
              <w:rPr>
                <w:rFonts w:eastAsia="Calibri"/>
                <w:color w:val="1C1E29"/>
              </w:rPr>
              <w:t>The Data(A) must be written at the address A and a</w:t>
            </w:r>
            <w:r w:rsidR="007C3842" w:rsidRPr="00321264">
              <w:rPr>
                <w:rFonts w:eastAsia="Calibri"/>
                <w:color w:val="1C1E29"/>
              </w:rPr>
              <w:t xml:space="preserve"> </w:t>
            </w:r>
            <w:r w:rsidR="009D7746" w:rsidRPr="00321264">
              <w:rPr>
                <w:rFonts w:eastAsia="Calibri"/>
                <w:color w:val="1C1E29"/>
              </w:rPr>
              <w:t>completed transfer is signaled</w:t>
            </w:r>
            <w:r w:rsidR="001D3DF4" w:rsidRPr="00321264">
              <w:rPr>
                <w:rFonts w:eastAsia="Calibri"/>
                <w:color w:val="1C1E29"/>
              </w:rPr>
              <w:t xml:space="preserve"> i.e.,</w:t>
            </w:r>
            <w:r w:rsidR="00ED4FEB" w:rsidRPr="00321264">
              <w:rPr>
                <w:rFonts w:eastAsia="Calibri"/>
                <w:color w:val="1C1E29"/>
              </w:rPr>
              <w:t xml:space="preserve"> HRESP should be low and HREADY should be high</w:t>
            </w:r>
            <w:r w:rsidR="005F764E" w:rsidRPr="00321264">
              <w:rPr>
                <w:rFonts w:eastAsia="Calibri"/>
                <w:color w:val="1C1E29"/>
              </w:rPr>
              <w:t>.</w:t>
            </w:r>
          </w:p>
          <w:p w14:paraId="3E0556D4" w14:textId="77777777" w:rsidR="00AB0C85" w:rsidRPr="00321264" w:rsidRDefault="00AB0C85" w:rsidP="00ED4FEB">
            <w:pPr>
              <w:rPr>
                <w:rFonts w:eastAsia="Calibri"/>
                <w:color w:val="1C1E29"/>
              </w:rPr>
            </w:pPr>
          </w:p>
          <w:p w14:paraId="2F2FD752" w14:textId="10600278" w:rsidR="00AB0C85" w:rsidRPr="00321264" w:rsidRDefault="00AB0C85" w:rsidP="00ED4FEB">
            <w:pPr>
              <w:rPr>
                <w:rFonts w:eastAsia="Calibri"/>
                <w:color w:val="1C1E29"/>
              </w:rPr>
            </w:pPr>
          </w:p>
        </w:tc>
        <w:tc>
          <w:tcPr>
            <w:tcW w:w="2183" w:type="dxa"/>
          </w:tcPr>
          <w:p w14:paraId="4223C70B" w14:textId="20D820EF" w:rsidR="00ED4FEB" w:rsidRPr="00321264" w:rsidRDefault="005F764E" w:rsidP="00D30A81">
            <w:pPr>
              <w:rPr>
                <w:rFonts w:eastAsia="Calibri"/>
                <w:color w:val="1C1E29"/>
              </w:rPr>
            </w:pPr>
            <w:r w:rsidRPr="00321264">
              <w:rPr>
                <w:rFonts w:eastAsia="Calibri"/>
                <w:color w:val="1C1E29"/>
              </w:rPr>
              <w:t>HWRITE is high, indicating a write transfer</w:t>
            </w:r>
            <w:r w:rsidR="00631A5A" w:rsidRPr="00321264">
              <w:rPr>
                <w:rFonts w:eastAsia="Calibri"/>
                <w:color w:val="1C1E29"/>
              </w:rPr>
              <w:t xml:space="preserve"> and the master broadcasts data on the write data bus, HWDATA [31:0].</w:t>
            </w:r>
            <w:r w:rsidR="00D30A81" w:rsidRPr="00321264">
              <w:rPr>
                <w:rFonts w:eastAsia="Calibri"/>
                <w:color w:val="1C1E29"/>
              </w:rPr>
              <w:t xml:space="preserve"> </w:t>
            </w:r>
            <w:r w:rsidR="001D3DF4" w:rsidRPr="00321264">
              <w:rPr>
                <w:rFonts w:eastAsia="Calibri"/>
                <w:color w:val="1C1E29"/>
              </w:rPr>
              <w:br/>
            </w:r>
          </w:p>
        </w:tc>
      </w:tr>
      <w:tr w:rsidR="00ED4FEB" w:rsidRPr="00D03309" w14:paraId="69CABB9D" w14:textId="7197D3AD" w:rsidTr="003B7487">
        <w:trPr>
          <w:trHeight w:val="345"/>
        </w:trPr>
        <w:tc>
          <w:tcPr>
            <w:tcW w:w="694" w:type="dxa"/>
          </w:tcPr>
          <w:p w14:paraId="27722D96" w14:textId="7ACE017B" w:rsidR="00ED4FEB" w:rsidRPr="00D03309" w:rsidRDefault="00ED4FEB" w:rsidP="00ED4FEB">
            <w:pPr>
              <w:rPr>
                <w:rFonts w:eastAsia="Calibri"/>
                <w:color w:val="1C1E29"/>
              </w:rPr>
            </w:pPr>
            <w:r w:rsidRPr="00D03309">
              <w:rPr>
                <w:rFonts w:eastAsia="Calibri"/>
                <w:color w:val="1C1E29"/>
              </w:rPr>
              <w:t>2</w:t>
            </w:r>
          </w:p>
        </w:tc>
        <w:tc>
          <w:tcPr>
            <w:tcW w:w="1995" w:type="dxa"/>
          </w:tcPr>
          <w:p w14:paraId="624B8CF6" w14:textId="7CBF37D6" w:rsidR="00ED4FEB" w:rsidRPr="00321264" w:rsidRDefault="00ED4FEB" w:rsidP="00ED4FEB">
            <w:pPr>
              <w:rPr>
                <w:rFonts w:eastAsia="Calibri"/>
                <w:color w:val="1C1E29"/>
              </w:rPr>
            </w:pPr>
            <w:r w:rsidRPr="00321264">
              <w:rPr>
                <w:lang w:val="en-US"/>
              </w:rPr>
              <w:t xml:space="preserve">Read </w:t>
            </w:r>
            <w:r w:rsidR="00B70F04" w:rsidRPr="00321264">
              <w:rPr>
                <w:lang w:val="en-US"/>
              </w:rPr>
              <w:t>t</w:t>
            </w:r>
            <w:r w:rsidRPr="00321264">
              <w:rPr>
                <w:lang w:val="en-US"/>
              </w:rPr>
              <w:t xml:space="preserve">ransfer from </w:t>
            </w:r>
            <w:r w:rsidR="001969A2" w:rsidRPr="00321264">
              <w:rPr>
                <w:lang w:val="en-US"/>
              </w:rPr>
              <w:t>s</w:t>
            </w:r>
            <w:r w:rsidRPr="00321264">
              <w:rPr>
                <w:lang w:val="en-US"/>
              </w:rPr>
              <w:t xml:space="preserve">lave to </w:t>
            </w:r>
            <w:r w:rsidR="001969A2" w:rsidRPr="00321264">
              <w:rPr>
                <w:lang w:val="en-US"/>
              </w:rPr>
              <w:t>m</w:t>
            </w:r>
            <w:r w:rsidRPr="00321264">
              <w:rPr>
                <w:lang w:val="en-US"/>
              </w:rPr>
              <w:t>aster</w:t>
            </w:r>
          </w:p>
        </w:tc>
        <w:tc>
          <w:tcPr>
            <w:tcW w:w="3402" w:type="dxa"/>
          </w:tcPr>
          <w:p w14:paraId="2925A577" w14:textId="77777777" w:rsidR="005267E1" w:rsidRPr="00321264" w:rsidRDefault="00631A5A" w:rsidP="00ED4FEB">
            <w:pPr>
              <w:rPr>
                <w:rFonts w:eastAsia="Calibri"/>
                <w:color w:val="1C1E29"/>
              </w:rPr>
            </w:pPr>
            <w:r w:rsidRPr="00321264">
              <w:rPr>
                <w:rFonts w:eastAsia="Calibri"/>
                <w:color w:val="1C1E29"/>
              </w:rPr>
              <w:t xml:space="preserve">An address A is driven onto the bus. The slave will sample the address A on the next rising clock edge. </w:t>
            </w:r>
          </w:p>
          <w:p w14:paraId="345B6912" w14:textId="77777777" w:rsidR="005267E1" w:rsidRPr="00321264" w:rsidRDefault="005267E1" w:rsidP="00ED4FEB">
            <w:pPr>
              <w:rPr>
                <w:rFonts w:eastAsia="Calibri"/>
                <w:color w:val="1C1E29"/>
              </w:rPr>
            </w:pPr>
          </w:p>
          <w:p w14:paraId="076BADCF" w14:textId="24498AB8" w:rsidR="00ED4FEB" w:rsidRPr="00321264" w:rsidRDefault="00631A5A" w:rsidP="00ED4FEB">
            <w:pPr>
              <w:rPr>
                <w:rFonts w:eastAsia="Calibri"/>
                <w:color w:val="1C1E29"/>
              </w:rPr>
            </w:pPr>
            <w:r w:rsidRPr="00321264">
              <w:rPr>
                <w:rFonts w:eastAsia="Calibri"/>
                <w:color w:val="1C1E29"/>
              </w:rPr>
              <w:t>Afterward</w:t>
            </w:r>
            <w:r w:rsidR="007C3842" w:rsidRPr="00321264">
              <w:rPr>
                <w:rFonts w:eastAsia="Calibri"/>
                <w:color w:val="1C1E29"/>
              </w:rPr>
              <w:t>,</w:t>
            </w:r>
            <w:r w:rsidRPr="00321264">
              <w:rPr>
                <w:rFonts w:eastAsia="Calibri"/>
                <w:color w:val="1C1E29"/>
              </w:rPr>
              <w:t xml:space="preserve"> the slave will drive the HREADY response. This response is sampled on the </w:t>
            </w:r>
            <w:r w:rsidR="00B76632" w:rsidRPr="00321264">
              <w:rPr>
                <w:rFonts w:eastAsia="Calibri"/>
                <w:color w:val="1C1E29"/>
              </w:rPr>
              <w:t>next</w:t>
            </w:r>
            <w:r w:rsidRPr="00321264">
              <w:rPr>
                <w:rFonts w:eastAsia="Calibri"/>
                <w:color w:val="1C1E29"/>
              </w:rPr>
              <w:t xml:space="preserve"> rising edge of HCLK.</w:t>
            </w:r>
          </w:p>
        </w:tc>
        <w:tc>
          <w:tcPr>
            <w:tcW w:w="992" w:type="dxa"/>
          </w:tcPr>
          <w:p w14:paraId="220E97F9" w14:textId="45278E74" w:rsidR="00ED4FEB" w:rsidRPr="00321264" w:rsidRDefault="00ED4FEB" w:rsidP="00ED4FEB">
            <w:pPr>
              <w:rPr>
                <w:rFonts w:eastAsia="Calibri"/>
                <w:color w:val="1C1E29"/>
              </w:rPr>
            </w:pPr>
            <w:r w:rsidRPr="00321264">
              <w:rPr>
                <w:rFonts w:eastAsia="Calibri"/>
                <w:color w:val="1C1E29"/>
              </w:rPr>
              <w:t>3.1</w:t>
            </w:r>
          </w:p>
        </w:tc>
        <w:tc>
          <w:tcPr>
            <w:tcW w:w="850" w:type="dxa"/>
          </w:tcPr>
          <w:p w14:paraId="48F79C04" w14:textId="39E71750" w:rsidR="00ED4FEB" w:rsidRPr="00321264" w:rsidRDefault="00ED4FEB" w:rsidP="00ED4FEB">
            <w:pPr>
              <w:rPr>
                <w:rFonts w:eastAsia="Calibri"/>
                <w:color w:val="1C1E29"/>
              </w:rPr>
            </w:pPr>
            <w:r w:rsidRPr="00321264">
              <w:rPr>
                <w:rFonts w:eastAsia="Calibri"/>
                <w:color w:val="1C1E29"/>
              </w:rPr>
              <w:t>TR</w:t>
            </w:r>
          </w:p>
        </w:tc>
        <w:tc>
          <w:tcPr>
            <w:tcW w:w="993" w:type="dxa"/>
          </w:tcPr>
          <w:p w14:paraId="5E2919AC" w14:textId="675C0806" w:rsidR="00ED4FEB" w:rsidRPr="00321264" w:rsidRDefault="00ED4FEB" w:rsidP="00ED4FEB">
            <w:pPr>
              <w:rPr>
                <w:rFonts w:eastAsia="Calibri"/>
                <w:color w:val="1C1E29"/>
              </w:rPr>
            </w:pPr>
          </w:p>
        </w:tc>
        <w:tc>
          <w:tcPr>
            <w:tcW w:w="2835" w:type="dxa"/>
          </w:tcPr>
          <w:p w14:paraId="496F6CC9" w14:textId="5CD72CBF" w:rsidR="00861358" w:rsidRPr="00321264" w:rsidRDefault="00861358" w:rsidP="001D3DF4">
            <w:pPr>
              <w:rPr>
                <w:rFonts w:eastAsia="Calibri"/>
                <w:color w:val="1C1E29"/>
              </w:rPr>
            </w:pPr>
            <w:r w:rsidRPr="00321264">
              <w:rPr>
                <w:rFonts w:eastAsia="Calibri"/>
                <w:color w:val="1C1E29"/>
              </w:rPr>
              <w:t xml:space="preserve">The address phase should not be </w:t>
            </w:r>
            <w:r w:rsidR="003A1FDC" w:rsidRPr="00321264">
              <w:rPr>
                <w:rFonts w:eastAsia="Calibri"/>
                <w:color w:val="1C1E29"/>
              </w:rPr>
              <w:t>more than one cycle.</w:t>
            </w:r>
          </w:p>
          <w:p w14:paraId="45DC8D0E" w14:textId="77777777" w:rsidR="003A1FDC" w:rsidRPr="00321264" w:rsidRDefault="003A1FDC" w:rsidP="001D3DF4">
            <w:pPr>
              <w:rPr>
                <w:rFonts w:eastAsia="Calibri"/>
                <w:color w:val="1C1E29"/>
              </w:rPr>
            </w:pPr>
          </w:p>
          <w:p w14:paraId="5CFB2B43" w14:textId="511B8E65" w:rsidR="001D3DF4" w:rsidRPr="00321264" w:rsidRDefault="007C3842" w:rsidP="001D3DF4">
            <w:pPr>
              <w:rPr>
                <w:rFonts w:eastAsia="Calibri"/>
                <w:color w:val="1C1E29"/>
              </w:rPr>
            </w:pPr>
            <w:r w:rsidRPr="00321264">
              <w:rPr>
                <w:rFonts w:eastAsia="Calibri"/>
                <w:color w:val="1C1E29"/>
              </w:rPr>
              <w:t>The s</w:t>
            </w:r>
            <w:r w:rsidR="001D3DF4" w:rsidRPr="00321264">
              <w:rPr>
                <w:rFonts w:eastAsia="Calibri"/>
                <w:color w:val="1C1E29"/>
              </w:rPr>
              <w:t xml:space="preserve">lave must only sample address </w:t>
            </w:r>
            <w:r w:rsidR="003A1FDC" w:rsidRPr="00321264">
              <w:rPr>
                <w:rFonts w:eastAsia="Calibri"/>
                <w:color w:val="1C1E29"/>
              </w:rPr>
              <w:t xml:space="preserve">on </w:t>
            </w:r>
            <w:r w:rsidR="001D3DF4" w:rsidRPr="00321264">
              <w:rPr>
                <w:rFonts w:eastAsia="Calibri"/>
                <w:color w:val="1C1E29"/>
              </w:rPr>
              <w:t>when HREADY is high.</w:t>
            </w:r>
          </w:p>
          <w:p w14:paraId="41583895" w14:textId="77777777" w:rsidR="00AB0C85" w:rsidRPr="00321264" w:rsidRDefault="00AB0C85" w:rsidP="00ED4FEB">
            <w:pPr>
              <w:rPr>
                <w:rFonts w:eastAsia="Calibri"/>
                <w:color w:val="1C1E29"/>
              </w:rPr>
            </w:pPr>
          </w:p>
          <w:p w14:paraId="72B87B34" w14:textId="0BD11E9E" w:rsidR="00ED4FEB" w:rsidRPr="00321264" w:rsidRDefault="00AB0C85" w:rsidP="00ED4FEB">
            <w:pPr>
              <w:rPr>
                <w:rFonts w:eastAsia="Calibri"/>
                <w:color w:val="1C1E29"/>
              </w:rPr>
            </w:pPr>
            <w:r w:rsidRPr="00321264">
              <w:rPr>
                <w:rFonts w:eastAsia="Calibri"/>
                <w:color w:val="1C1E29"/>
              </w:rPr>
              <w:t>The Data(A) must be read from the address A and</w:t>
            </w:r>
            <w:r w:rsidR="007C3842" w:rsidRPr="00321264">
              <w:rPr>
                <w:rFonts w:eastAsia="Calibri"/>
                <w:color w:val="1C1E29"/>
              </w:rPr>
              <w:t xml:space="preserve"> </w:t>
            </w:r>
            <w:r w:rsidR="009D7746" w:rsidRPr="00321264">
              <w:rPr>
                <w:rFonts w:eastAsia="Calibri"/>
                <w:color w:val="1C1E29"/>
              </w:rPr>
              <w:t xml:space="preserve">completed transfer is signaled </w:t>
            </w:r>
            <w:r w:rsidR="0036004E" w:rsidRPr="00321264">
              <w:rPr>
                <w:rFonts w:eastAsia="Calibri"/>
                <w:color w:val="1C1E29"/>
              </w:rPr>
              <w:t xml:space="preserve">i.e., </w:t>
            </w:r>
            <w:r w:rsidR="00ED4FEB" w:rsidRPr="00321264">
              <w:rPr>
                <w:rFonts w:eastAsia="Calibri"/>
                <w:color w:val="1C1E29"/>
              </w:rPr>
              <w:t>HRESP should be low and HREADY should be high</w:t>
            </w:r>
            <w:r w:rsidR="00D30A81" w:rsidRPr="00321264">
              <w:rPr>
                <w:rFonts w:eastAsia="Calibri"/>
                <w:color w:val="1C1E29"/>
              </w:rPr>
              <w:t>.</w:t>
            </w:r>
          </w:p>
        </w:tc>
        <w:tc>
          <w:tcPr>
            <w:tcW w:w="2183" w:type="dxa"/>
          </w:tcPr>
          <w:p w14:paraId="68A07627" w14:textId="46C55DB9" w:rsidR="001D3DF4" w:rsidRPr="00321264" w:rsidRDefault="00D30A81" w:rsidP="00ED4FEB">
            <w:pPr>
              <w:rPr>
                <w:rFonts w:eastAsia="Calibri"/>
                <w:color w:val="1C1E29"/>
              </w:rPr>
            </w:pPr>
            <w:r w:rsidRPr="00321264">
              <w:rPr>
                <w:rFonts w:eastAsia="Calibri"/>
                <w:color w:val="1C1E29"/>
              </w:rPr>
              <w:t>HWRITE is low, a read transfer is performed and the slave must generate the data on the read data bus, HRDATA [31:0].</w:t>
            </w:r>
          </w:p>
        </w:tc>
      </w:tr>
      <w:tr w:rsidR="00EC3DB3" w:rsidRPr="00D03309" w14:paraId="0BDBE6B4" w14:textId="77777777" w:rsidTr="003B7487">
        <w:trPr>
          <w:trHeight w:val="345"/>
        </w:trPr>
        <w:tc>
          <w:tcPr>
            <w:tcW w:w="694" w:type="dxa"/>
          </w:tcPr>
          <w:p w14:paraId="0D256089" w14:textId="0E2E3ACB" w:rsidR="00EC3DB3" w:rsidRPr="00D03309" w:rsidRDefault="00EC3DB3" w:rsidP="00ED4FEB">
            <w:pPr>
              <w:rPr>
                <w:rFonts w:eastAsia="Calibri"/>
                <w:color w:val="1C1E29"/>
              </w:rPr>
            </w:pPr>
            <w:r>
              <w:rPr>
                <w:rFonts w:eastAsia="Calibri"/>
                <w:color w:val="1C1E29"/>
              </w:rPr>
              <w:t>3</w:t>
            </w:r>
          </w:p>
        </w:tc>
        <w:tc>
          <w:tcPr>
            <w:tcW w:w="1995" w:type="dxa"/>
          </w:tcPr>
          <w:p w14:paraId="6DF5261B" w14:textId="28166D3E" w:rsidR="00EC3DB3" w:rsidRPr="00321264" w:rsidRDefault="00EC3DB3" w:rsidP="00ED4FEB">
            <w:pPr>
              <w:rPr>
                <w:lang w:val="en-US"/>
              </w:rPr>
            </w:pPr>
            <w:r w:rsidRPr="00321264">
              <w:rPr>
                <w:lang w:val="en-US"/>
              </w:rPr>
              <w:t>Random transfers</w:t>
            </w:r>
          </w:p>
        </w:tc>
        <w:tc>
          <w:tcPr>
            <w:tcW w:w="3402" w:type="dxa"/>
          </w:tcPr>
          <w:p w14:paraId="07710AF4" w14:textId="77777777" w:rsidR="00EC3DB3" w:rsidRPr="00321264" w:rsidRDefault="00EC3DB3" w:rsidP="00ED4FEB">
            <w:pPr>
              <w:rPr>
                <w:rFonts w:eastAsia="Calibri"/>
                <w:color w:val="1C1E29"/>
              </w:rPr>
            </w:pPr>
            <w:r w:rsidRPr="00321264">
              <w:rPr>
                <w:rFonts w:eastAsia="Calibri"/>
                <w:color w:val="1C1E29"/>
              </w:rPr>
              <w:t xml:space="preserve">Random addresses A, B, C and D with zero wait states are driven onto the bus. </w:t>
            </w:r>
          </w:p>
          <w:p w14:paraId="0F7F4F92" w14:textId="77777777" w:rsidR="00EC3DB3" w:rsidRPr="00321264" w:rsidRDefault="00EC3DB3" w:rsidP="00ED4FEB">
            <w:pPr>
              <w:rPr>
                <w:rFonts w:eastAsia="Calibri"/>
                <w:color w:val="1C1E29"/>
              </w:rPr>
            </w:pPr>
          </w:p>
          <w:p w14:paraId="303ECC1E" w14:textId="785BE472" w:rsidR="00B70F04" w:rsidRPr="00321264" w:rsidRDefault="00EC3DB3" w:rsidP="00ED4FEB">
            <w:pPr>
              <w:rPr>
                <w:rFonts w:eastAsia="Calibri"/>
                <w:color w:val="1C1E29"/>
              </w:rPr>
            </w:pPr>
            <w:r w:rsidRPr="00321264">
              <w:rPr>
                <w:rFonts w:eastAsia="Calibri"/>
                <w:color w:val="1C1E29"/>
              </w:rPr>
              <w:t xml:space="preserve">The slave will sample the addresses </w:t>
            </w:r>
            <w:r w:rsidR="00B70F04" w:rsidRPr="00321264">
              <w:rPr>
                <w:rFonts w:eastAsia="Calibri"/>
                <w:color w:val="1C1E29"/>
              </w:rPr>
              <w:t xml:space="preserve">A, B, C and D </w:t>
            </w:r>
            <w:r w:rsidRPr="00321264">
              <w:rPr>
                <w:rFonts w:eastAsia="Calibri"/>
                <w:color w:val="1C1E29"/>
              </w:rPr>
              <w:t>on</w:t>
            </w:r>
            <w:r w:rsidR="00B70F04" w:rsidRPr="00321264">
              <w:rPr>
                <w:rFonts w:eastAsia="Calibri"/>
                <w:color w:val="1C1E29"/>
              </w:rPr>
              <w:t xml:space="preserve"> rising clock edged of their address phase. </w:t>
            </w:r>
          </w:p>
          <w:p w14:paraId="70C3DECE" w14:textId="1AFB52F2" w:rsidR="00EC3DB3" w:rsidRPr="00321264" w:rsidRDefault="00EC3DB3" w:rsidP="00ED4FEB">
            <w:pPr>
              <w:rPr>
                <w:rFonts w:eastAsia="Calibri"/>
                <w:color w:val="1C1E29"/>
              </w:rPr>
            </w:pPr>
            <w:r w:rsidRPr="00321264">
              <w:rPr>
                <w:rFonts w:eastAsia="Calibri"/>
                <w:color w:val="1C1E29"/>
              </w:rPr>
              <w:t xml:space="preserve"> </w:t>
            </w:r>
          </w:p>
        </w:tc>
        <w:tc>
          <w:tcPr>
            <w:tcW w:w="992" w:type="dxa"/>
          </w:tcPr>
          <w:p w14:paraId="25476E90" w14:textId="12BB69DB" w:rsidR="00EC3DB3" w:rsidRPr="00321264" w:rsidRDefault="00B70F04" w:rsidP="00ED4FEB">
            <w:pPr>
              <w:rPr>
                <w:rFonts w:eastAsia="Calibri"/>
                <w:color w:val="1C1E29"/>
              </w:rPr>
            </w:pPr>
            <w:r w:rsidRPr="00321264">
              <w:rPr>
                <w:rFonts w:eastAsia="Calibri"/>
                <w:color w:val="1C1E29"/>
              </w:rPr>
              <w:t>3.1</w:t>
            </w:r>
          </w:p>
        </w:tc>
        <w:tc>
          <w:tcPr>
            <w:tcW w:w="850" w:type="dxa"/>
          </w:tcPr>
          <w:p w14:paraId="4069492D" w14:textId="26E2D737" w:rsidR="00EC3DB3" w:rsidRPr="00321264" w:rsidRDefault="00B70F04" w:rsidP="00ED4FEB">
            <w:pPr>
              <w:rPr>
                <w:rFonts w:eastAsia="Calibri"/>
                <w:color w:val="1C1E29"/>
              </w:rPr>
            </w:pPr>
            <w:r w:rsidRPr="00321264">
              <w:rPr>
                <w:rFonts w:eastAsia="Calibri"/>
                <w:color w:val="1C1E29"/>
              </w:rPr>
              <w:t>TR</w:t>
            </w:r>
          </w:p>
        </w:tc>
        <w:tc>
          <w:tcPr>
            <w:tcW w:w="993" w:type="dxa"/>
          </w:tcPr>
          <w:p w14:paraId="22292C66" w14:textId="77777777" w:rsidR="00EC3DB3" w:rsidRPr="00321264" w:rsidRDefault="00EC3DB3" w:rsidP="00ED4FEB">
            <w:pPr>
              <w:rPr>
                <w:rFonts w:eastAsia="Calibri"/>
                <w:color w:val="1C1E29"/>
              </w:rPr>
            </w:pPr>
          </w:p>
        </w:tc>
        <w:tc>
          <w:tcPr>
            <w:tcW w:w="2835" w:type="dxa"/>
          </w:tcPr>
          <w:p w14:paraId="2C092801" w14:textId="1F1A02A2" w:rsidR="00EC3DB3" w:rsidRPr="00321264" w:rsidRDefault="00B70F04" w:rsidP="001D3DF4">
            <w:pPr>
              <w:rPr>
                <w:rFonts w:eastAsia="Calibri"/>
                <w:color w:val="1C1E29"/>
              </w:rPr>
            </w:pPr>
            <w:r w:rsidRPr="00321264">
              <w:rPr>
                <w:rFonts w:eastAsia="Calibri"/>
                <w:color w:val="1C1E29"/>
              </w:rPr>
              <w:t xml:space="preserve">Just like in test 1 and test 2 the slave must only sample the address </w:t>
            </w:r>
            <w:r w:rsidR="00BC398E" w:rsidRPr="00321264">
              <w:rPr>
                <w:rFonts w:eastAsia="Calibri"/>
                <w:color w:val="1C1E29"/>
              </w:rPr>
              <w:t xml:space="preserve">A, B, C and D </w:t>
            </w:r>
            <w:r w:rsidRPr="00321264">
              <w:rPr>
                <w:rFonts w:eastAsia="Calibri"/>
                <w:color w:val="1C1E29"/>
              </w:rPr>
              <w:t xml:space="preserve">when HREADY is high and completion of transfer must be signaled by the slave i.e., HRESP should be low and HREADY should be high. </w:t>
            </w:r>
          </w:p>
          <w:p w14:paraId="43E3C303" w14:textId="13BD32D8" w:rsidR="00BC398E" w:rsidRPr="00321264" w:rsidRDefault="00BC398E" w:rsidP="001D3DF4">
            <w:pPr>
              <w:rPr>
                <w:rFonts w:eastAsia="Calibri"/>
                <w:color w:val="1C1E29"/>
              </w:rPr>
            </w:pPr>
          </w:p>
          <w:p w14:paraId="209911DC" w14:textId="664360A1" w:rsidR="00BC398E" w:rsidRPr="00321264" w:rsidRDefault="00BC398E" w:rsidP="001D3DF4">
            <w:pPr>
              <w:rPr>
                <w:rFonts w:eastAsia="Calibri"/>
                <w:color w:val="1C1E29"/>
              </w:rPr>
            </w:pPr>
            <w:r w:rsidRPr="00321264">
              <w:rPr>
                <w:rFonts w:eastAsia="Calibri"/>
                <w:color w:val="1C1E29"/>
              </w:rPr>
              <w:t>Based on the basic transfer type i.e., write or read Data(A), Data(B), Data(C) and Data(D) will be driven on the HWDATA [31:0] bus or HRDATA [31:0] bus respectively.</w:t>
            </w:r>
          </w:p>
        </w:tc>
        <w:tc>
          <w:tcPr>
            <w:tcW w:w="2183" w:type="dxa"/>
          </w:tcPr>
          <w:p w14:paraId="2B4EDF5E" w14:textId="0812BDE7" w:rsidR="00EC3DB3" w:rsidRPr="00321264" w:rsidRDefault="00B70F04" w:rsidP="00ED4FEB">
            <w:pPr>
              <w:rPr>
                <w:rFonts w:eastAsia="Calibri"/>
                <w:color w:val="1C1E29"/>
              </w:rPr>
            </w:pPr>
            <w:r w:rsidRPr="00321264">
              <w:rPr>
                <w:rFonts w:eastAsia="Calibri"/>
                <w:color w:val="1C1E29"/>
              </w:rPr>
              <w:t>Based on the type of transfer i.e., read transfer or write transfer HWRITE will be set low and high respectively</w:t>
            </w:r>
            <w:r w:rsidR="00C0742F" w:rsidRPr="00321264">
              <w:rPr>
                <w:rFonts w:eastAsia="Calibri"/>
                <w:color w:val="1C1E29"/>
              </w:rPr>
              <w:t>.</w:t>
            </w:r>
          </w:p>
        </w:tc>
      </w:tr>
      <w:tr w:rsidR="009D2DD0" w:rsidRPr="00D03309" w14:paraId="794308F5" w14:textId="77777777" w:rsidTr="003B7487">
        <w:trPr>
          <w:trHeight w:val="345"/>
        </w:trPr>
        <w:tc>
          <w:tcPr>
            <w:tcW w:w="694" w:type="dxa"/>
          </w:tcPr>
          <w:p w14:paraId="31CF55CF" w14:textId="6E7A9D14" w:rsidR="009D2DD0" w:rsidRPr="00D03309" w:rsidRDefault="00BC398E" w:rsidP="00ED4FEB">
            <w:pPr>
              <w:rPr>
                <w:rFonts w:eastAsia="Calibri"/>
                <w:color w:val="1C1E29"/>
              </w:rPr>
            </w:pPr>
            <w:r>
              <w:rPr>
                <w:rFonts w:eastAsia="Calibri"/>
                <w:color w:val="1C1E29"/>
              </w:rPr>
              <w:t>4</w:t>
            </w:r>
          </w:p>
        </w:tc>
        <w:tc>
          <w:tcPr>
            <w:tcW w:w="1995" w:type="dxa"/>
          </w:tcPr>
          <w:p w14:paraId="7A1BA7AF" w14:textId="694B70C7" w:rsidR="009D2DD0" w:rsidRPr="00321264" w:rsidRDefault="009D2DD0" w:rsidP="00ED4FEB">
            <w:pPr>
              <w:rPr>
                <w:lang w:val="en-US"/>
              </w:rPr>
            </w:pPr>
            <w:r w:rsidRPr="00321264">
              <w:rPr>
                <w:lang w:val="en-US"/>
              </w:rPr>
              <w:t>Read</w:t>
            </w:r>
            <w:r w:rsidR="00764D0B" w:rsidRPr="00321264">
              <w:rPr>
                <w:lang w:val="en-US"/>
              </w:rPr>
              <w:t xml:space="preserve"> or Write</w:t>
            </w:r>
            <w:r w:rsidRPr="00321264">
              <w:rPr>
                <w:lang w:val="en-US"/>
              </w:rPr>
              <w:t xml:space="preserve"> transfer with wait states </w:t>
            </w:r>
          </w:p>
        </w:tc>
        <w:tc>
          <w:tcPr>
            <w:tcW w:w="3402" w:type="dxa"/>
          </w:tcPr>
          <w:p w14:paraId="03E16B87" w14:textId="37DC8430" w:rsidR="00B76632" w:rsidRPr="00321264" w:rsidRDefault="00B76632" w:rsidP="00ED4FEB">
            <w:pPr>
              <w:rPr>
                <w:rFonts w:eastAsia="Calibri"/>
                <w:color w:val="1C1E29"/>
              </w:rPr>
            </w:pPr>
            <w:r w:rsidRPr="00321264">
              <w:rPr>
                <w:rFonts w:eastAsia="Calibri"/>
                <w:color w:val="1C1E29"/>
              </w:rPr>
              <w:t xml:space="preserve">An address A is driven onto the bus. The slave will sample the address on the rising edge of the clock provided that HREADY is high. </w:t>
            </w:r>
          </w:p>
          <w:p w14:paraId="21C7FD55" w14:textId="77777777" w:rsidR="005267E1" w:rsidRPr="00321264" w:rsidRDefault="005267E1" w:rsidP="00ED4FEB">
            <w:pPr>
              <w:rPr>
                <w:rFonts w:eastAsia="Calibri"/>
                <w:color w:val="1C1E29"/>
              </w:rPr>
            </w:pPr>
          </w:p>
          <w:p w14:paraId="11FCDB57" w14:textId="70DE6811" w:rsidR="00B76632" w:rsidRPr="00321264" w:rsidRDefault="00B76632" w:rsidP="00ED4FEB">
            <w:pPr>
              <w:rPr>
                <w:rFonts w:eastAsia="Calibri"/>
                <w:color w:val="1C1E29"/>
              </w:rPr>
            </w:pPr>
            <w:r w:rsidRPr="00321264">
              <w:rPr>
                <w:rFonts w:eastAsia="Calibri"/>
                <w:color w:val="1C1E29"/>
              </w:rPr>
              <w:t>After sampling the address. Wait states are added in the data phase by keeping HREADY low for two cycles</w:t>
            </w:r>
            <w:r w:rsidR="003B7487" w:rsidRPr="00321264">
              <w:rPr>
                <w:rFonts w:eastAsia="Calibri"/>
                <w:color w:val="1C1E29"/>
              </w:rPr>
              <w:t xml:space="preserve"> </w:t>
            </w:r>
            <w:r w:rsidRPr="00321264">
              <w:rPr>
                <w:rFonts w:eastAsia="Calibri"/>
                <w:color w:val="1C1E29"/>
              </w:rPr>
              <w:t>after we have sampled</w:t>
            </w:r>
            <w:r w:rsidR="00E74F2B" w:rsidRPr="00321264">
              <w:rPr>
                <w:rFonts w:eastAsia="Calibri"/>
                <w:color w:val="1C1E29"/>
              </w:rPr>
              <w:t xml:space="preserve"> the address</w:t>
            </w:r>
            <w:r w:rsidRPr="00321264">
              <w:rPr>
                <w:rFonts w:eastAsia="Calibri"/>
                <w:color w:val="1C1E29"/>
              </w:rPr>
              <w:t xml:space="preserve"> </w:t>
            </w:r>
          </w:p>
        </w:tc>
        <w:tc>
          <w:tcPr>
            <w:tcW w:w="992" w:type="dxa"/>
          </w:tcPr>
          <w:p w14:paraId="4F8E6E83" w14:textId="77777777" w:rsidR="0058537D" w:rsidRPr="00321264" w:rsidRDefault="00E74F2B" w:rsidP="00ED4FEB">
            <w:pPr>
              <w:rPr>
                <w:rFonts w:eastAsia="Calibri"/>
                <w:color w:val="1C1E29"/>
              </w:rPr>
            </w:pPr>
            <w:r w:rsidRPr="00321264">
              <w:rPr>
                <w:rFonts w:eastAsia="Calibri"/>
                <w:color w:val="1C1E29"/>
              </w:rPr>
              <w:t>3.1</w:t>
            </w:r>
          </w:p>
          <w:p w14:paraId="7A3323BD" w14:textId="77777777" w:rsidR="0058537D" w:rsidRPr="00321264" w:rsidRDefault="0058537D" w:rsidP="00ED4FEB">
            <w:pPr>
              <w:rPr>
                <w:rFonts w:eastAsia="Calibri"/>
                <w:color w:val="1C1E29"/>
              </w:rPr>
            </w:pPr>
          </w:p>
          <w:p w14:paraId="24F370A7" w14:textId="1906B77A" w:rsidR="00764D0B" w:rsidRPr="00321264" w:rsidRDefault="00764D0B" w:rsidP="00ED4FEB">
            <w:pPr>
              <w:rPr>
                <w:rFonts w:eastAsia="Calibri"/>
                <w:color w:val="1C1E29"/>
              </w:rPr>
            </w:pPr>
            <w:r w:rsidRPr="00321264">
              <w:rPr>
                <w:rFonts w:eastAsia="Calibri"/>
                <w:color w:val="1C1E29"/>
              </w:rPr>
              <w:t>5.1</w:t>
            </w:r>
          </w:p>
          <w:p w14:paraId="6520D38E" w14:textId="77777777" w:rsidR="0058537D" w:rsidRPr="00321264" w:rsidRDefault="0058537D" w:rsidP="00ED4FEB">
            <w:pPr>
              <w:rPr>
                <w:rFonts w:eastAsia="Calibri"/>
                <w:color w:val="1C1E29"/>
              </w:rPr>
            </w:pPr>
          </w:p>
          <w:p w14:paraId="2C774856" w14:textId="6B34D6C9" w:rsidR="009D2DD0" w:rsidRPr="00321264" w:rsidRDefault="00764D0B" w:rsidP="00ED4FEB">
            <w:pPr>
              <w:rPr>
                <w:rFonts w:eastAsia="Calibri"/>
                <w:color w:val="1C1E29"/>
              </w:rPr>
            </w:pPr>
            <w:r w:rsidRPr="00321264">
              <w:rPr>
                <w:rFonts w:eastAsia="Calibri"/>
                <w:color w:val="1C1E29"/>
              </w:rPr>
              <w:t>5.1.2</w:t>
            </w:r>
          </w:p>
        </w:tc>
        <w:tc>
          <w:tcPr>
            <w:tcW w:w="850" w:type="dxa"/>
          </w:tcPr>
          <w:p w14:paraId="771ED9C4" w14:textId="3DF4B913" w:rsidR="009D2DD0" w:rsidRPr="00321264" w:rsidRDefault="00E74F2B" w:rsidP="00ED4FEB">
            <w:pPr>
              <w:rPr>
                <w:rFonts w:eastAsia="Calibri"/>
                <w:color w:val="1C1E29"/>
              </w:rPr>
            </w:pPr>
            <w:r w:rsidRPr="00321264">
              <w:rPr>
                <w:rFonts w:eastAsia="Calibri"/>
                <w:color w:val="1C1E29"/>
              </w:rPr>
              <w:t>A</w:t>
            </w:r>
          </w:p>
        </w:tc>
        <w:tc>
          <w:tcPr>
            <w:tcW w:w="993" w:type="dxa"/>
          </w:tcPr>
          <w:p w14:paraId="75951BD3" w14:textId="77777777" w:rsidR="009D2DD0" w:rsidRPr="00321264" w:rsidRDefault="009D2DD0" w:rsidP="00ED4FEB">
            <w:pPr>
              <w:rPr>
                <w:rFonts w:eastAsia="Calibri"/>
                <w:color w:val="1C1E29"/>
              </w:rPr>
            </w:pPr>
          </w:p>
        </w:tc>
        <w:tc>
          <w:tcPr>
            <w:tcW w:w="2835" w:type="dxa"/>
          </w:tcPr>
          <w:p w14:paraId="1692E3B7" w14:textId="4B223129" w:rsidR="009D2DD0" w:rsidRPr="00321264" w:rsidRDefault="00E74F2B" w:rsidP="00ED4FEB">
            <w:pPr>
              <w:rPr>
                <w:rFonts w:eastAsia="Calibri"/>
                <w:color w:val="1C1E29"/>
              </w:rPr>
            </w:pPr>
            <w:r w:rsidRPr="00321264">
              <w:rPr>
                <w:rFonts w:eastAsia="Calibri"/>
                <w:color w:val="1C1E29"/>
              </w:rPr>
              <w:t>During the wait state</w:t>
            </w:r>
            <w:r w:rsidR="007C3842" w:rsidRPr="00321264">
              <w:rPr>
                <w:rFonts w:eastAsia="Calibri"/>
                <w:color w:val="1C1E29"/>
              </w:rPr>
              <w:t>,</w:t>
            </w:r>
            <w:r w:rsidRPr="00321264">
              <w:rPr>
                <w:rFonts w:eastAsia="Calibri"/>
                <w:color w:val="1C1E29"/>
              </w:rPr>
              <w:t xml:space="preserve"> the slave must provide transfer pending response i.e., HREAD</w:t>
            </w:r>
            <w:r w:rsidR="00764D0B" w:rsidRPr="00321264">
              <w:rPr>
                <w:rFonts w:eastAsia="Calibri"/>
                <w:color w:val="1C1E29"/>
              </w:rPr>
              <w:t>Y</w:t>
            </w:r>
            <w:r w:rsidRPr="00321264">
              <w:rPr>
                <w:rFonts w:eastAsia="Calibri"/>
                <w:color w:val="1C1E29"/>
              </w:rPr>
              <w:t xml:space="preserve"> and HRESP must be low</w:t>
            </w:r>
            <w:r w:rsidR="00764D0B" w:rsidRPr="00321264">
              <w:rPr>
                <w:rFonts w:eastAsia="Calibri"/>
                <w:color w:val="1C1E29"/>
              </w:rPr>
              <w:t xml:space="preserve"> </w:t>
            </w:r>
            <w:r w:rsidR="007C3842" w:rsidRPr="00321264">
              <w:rPr>
                <w:rFonts w:eastAsia="Calibri"/>
                <w:color w:val="1C1E29"/>
              </w:rPr>
              <w:t>before</w:t>
            </w:r>
            <w:r w:rsidR="00764D0B" w:rsidRPr="00321264">
              <w:rPr>
                <w:rFonts w:eastAsia="Calibri"/>
                <w:color w:val="1C1E29"/>
              </w:rPr>
              <w:t xml:space="preserve"> completion.</w:t>
            </w:r>
          </w:p>
          <w:p w14:paraId="6706413D" w14:textId="7601A988" w:rsidR="00764D0B" w:rsidRPr="00321264" w:rsidRDefault="00764D0B" w:rsidP="00ED4FEB">
            <w:pPr>
              <w:rPr>
                <w:rFonts w:eastAsia="Calibri"/>
                <w:color w:val="1C1E29"/>
              </w:rPr>
            </w:pPr>
          </w:p>
          <w:p w14:paraId="745975F2" w14:textId="79908C21" w:rsidR="00E74F2B" w:rsidRPr="00321264" w:rsidRDefault="00764D0B" w:rsidP="00ED4FEB">
            <w:pPr>
              <w:rPr>
                <w:rFonts w:eastAsia="Calibri"/>
                <w:color w:val="1C1E29"/>
              </w:rPr>
            </w:pPr>
            <w:r w:rsidRPr="00321264">
              <w:rPr>
                <w:rFonts w:eastAsia="Calibri"/>
                <w:color w:val="1C1E29"/>
              </w:rPr>
              <w:t>Afterward</w:t>
            </w:r>
            <w:r w:rsidR="007C3842" w:rsidRPr="00321264">
              <w:rPr>
                <w:rFonts w:eastAsia="Calibri"/>
                <w:color w:val="1C1E29"/>
              </w:rPr>
              <w:t>,</w:t>
            </w:r>
            <w:r w:rsidRPr="00321264">
              <w:rPr>
                <w:rFonts w:eastAsia="Calibri"/>
                <w:color w:val="1C1E29"/>
              </w:rPr>
              <w:t xml:space="preserve"> a successful complete transfer is signaled when HREADY is high and HRESP is low.  </w:t>
            </w:r>
          </w:p>
        </w:tc>
        <w:tc>
          <w:tcPr>
            <w:tcW w:w="2183" w:type="dxa"/>
          </w:tcPr>
          <w:p w14:paraId="270EAE57" w14:textId="0B620AF1" w:rsidR="009D2DD0" w:rsidRPr="00321264" w:rsidRDefault="00764D0B" w:rsidP="00ED4FEB">
            <w:pPr>
              <w:rPr>
                <w:rFonts w:eastAsia="Calibri"/>
                <w:color w:val="1C1E29"/>
              </w:rPr>
            </w:pPr>
            <w:r w:rsidRPr="00321264">
              <w:rPr>
                <w:rFonts w:eastAsia="Calibri"/>
                <w:color w:val="1C1E29"/>
              </w:rPr>
              <w:t>Adding wait states causes latency in the read or write transfer</w:t>
            </w:r>
            <w:r w:rsidR="009D7746" w:rsidRPr="00321264">
              <w:rPr>
                <w:rFonts w:eastAsia="Calibri"/>
                <w:color w:val="1C1E29"/>
              </w:rPr>
              <w:t xml:space="preserve">. The master can not cancel the transfer. </w:t>
            </w:r>
          </w:p>
        </w:tc>
      </w:tr>
      <w:tr w:rsidR="005267E1" w:rsidRPr="00D03309" w14:paraId="55BC996D" w14:textId="77777777" w:rsidTr="003B7487">
        <w:trPr>
          <w:trHeight w:val="345"/>
        </w:trPr>
        <w:tc>
          <w:tcPr>
            <w:tcW w:w="694" w:type="dxa"/>
          </w:tcPr>
          <w:p w14:paraId="71976DF1" w14:textId="33843CF8" w:rsidR="005267E1" w:rsidRDefault="00BC398E" w:rsidP="00ED4FEB">
            <w:pPr>
              <w:rPr>
                <w:rFonts w:eastAsia="Calibri"/>
                <w:color w:val="1C1E29"/>
              </w:rPr>
            </w:pPr>
            <w:r>
              <w:rPr>
                <w:rFonts w:eastAsia="Calibri"/>
                <w:color w:val="1C1E29"/>
              </w:rPr>
              <w:t>5</w:t>
            </w:r>
          </w:p>
        </w:tc>
        <w:tc>
          <w:tcPr>
            <w:tcW w:w="1995" w:type="dxa"/>
          </w:tcPr>
          <w:p w14:paraId="596198C8" w14:textId="1BEA5DF8" w:rsidR="005267E1" w:rsidRPr="00321264" w:rsidRDefault="005267E1" w:rsidP="00ED4FEB">
            <w:pPr>
              <w:rPr>
                <w:lang w:val="en-US"/>
              </w:rPr>
            </w:pPr>
            <w:r w:rsidRPr="00321264">
              <w:rPr>
                <w:lang w:val="en-US"/>
              </w:rPr>
              <w:t>Multiple transfers extended</w:t>
            </w:r>
          </w:p>
        </w:tc>
        <w:tc>
          <w:tcPr>
            <w:tcW w:w="3402" w:type="dxa"/>
          </w:tcPr>
          <w:p w14:paraId="03C5F020" w14:textId="3800F1BA" w:rsidR="005267E1" w:rsidRPr="00321264" w:rsidRDefault="005267E1" w:rsidP="00ED4FEB">
            <w:pPr>
              <w:rPr>
                <w:rFonts w:eastAsia="Calibri"/>
                <w:color w:val="1C1E29"/>
              </w:rPr>
            </w:pPr>
            <w:r w:rsidRPr="00321264">
              <w:rPr>
                <w:rFonts w:eastAsia="Calibri"/>
                <w:color w:val="1C1E29"/>
              </w:rPr>
              <w:t>Three addresses A, B, and C are driven onto the bus. The addresses are sampled on rising clock edges during their address phases.</w:t>
            </w:r>
          </w:p>
          <w:p w14:paraId="2F7545EC" w14:textId="77777777" w:rsidR="005267E1" w:rsidRPr="00321264" w:rsidRDefault="005267E1" w:rsidP="00ED4FEB">
            <w:pPr>
              <w:rPr>
                <w:rFonts w:eastAsia="Calibri"/>
                <w:color w:val="1C1E29"/>
              </w:rPr>
            </w:pPr>
          </w:p>
          <w:p w14:paraId="102F0F98" w14:textId="42790178" w:rsidR="005267E1" w:rsidRPr="00321264" w:rsidRDefault="005267E1" w:rsidP="00ED4FEB">
            <w:pPr>
              <w:rPr>
                <w:rFonts w:eastAsia="Calibri"/>
                <w:color w:val="1C1E29"/>
              </w:rPr>
            </w:pPr>
            <w:r w:rsidRPr="00321264">
              <w:rPr>
                <w:rFonts w:eastAsia="Calibri"/>
                <w:color w:val="1C1E29"/>
              </w:rPr>
              <w:t>Wait states are added using HREADY. Transfer to address A is one wait state. Transfer to address B is two wait states.</w:t>
            </w:r>
          </w:p>
        </w:tc>
        <w:tc>
          <w:tcPr>
            <w:tcW w:w="992" w:type="dxa"/>
          </w:tcPr>
          <w:p w14:paraId="7875F303" w14:textId="23F302C0" w:rsidR="005267E1" w:rsidRPr="00321264" w:rsidRDefault="005267E1" w:rsidP="00ED4FEB">
            <w:pPr>
              <w:rPr>
                <w:rFonts w:eastAsia="Calibri"/>
                <w:color w:val="1C1E29"/>
              </w:rPr>
            </w:pPr>
            <w:r w:rsidRPr="00321264">
              <w:rPr>
                <w:rFonts w:eastAsia="Calibri"/>
                <w:color w:val="1C1E29"/>
              </w:rPr>
              <w:t>3.1</w:t>
            </w:r>
          </w:p>
        </w:tc>
        <w:tc>
          <w:tcPr>
            <w:tcW w:w="850" w:type="dxa"/>
          </w:tcPr>
          <w:p w14:paraId="5FF8AE27" w14:textId="46DB4F07" w:rsidR="005267E1" w:rsidRPr="00321264" w:rsidRDefault="005267E1" w:rsidP="00ED4FEB">
            <w:pPr>
              <w:rPr>
                <w:rFonts w:eastAsia="Calibri"/>
                <w:color w:val="1C1E29"/>
              </w:rPr>
            </w:pPr>
            <w:r w:rsidRPr="00321264">
              <w:rPr>
                <w:rFonts w:eastAsia="Calibri"/>
                <w:color w:val="1C1E29"/>
              </w:rPr>
              <w:t>TR</w:t>
            </w:r>
          </w:p>
        </w:tc>
        <w:tc>
          <w:tcPr>
            <w:tcW w:w="993" w:type="dxa"/>
          </w:tcPr>
          <w:p w14:paraId="623DF5F1" w14:textId="77777777" w:rsidR="005267E1" w:rsidRPr="00321264" w:rsidRDefault="005267E1" w:rsidP="00ED4FEB">
            <w:pPr>
              <w:rPr>
                <w:rFonts w:eastAsia="Calibri"/>
                <w:color w:val="1C1E29"/>
              </w:rPr>
            </w:pPr>
          </w:p>
        </w:tc>
        <w:tc>
          <w:tcPr>
            <w:tcW w:w="2835" w:type="dxa"/>
          </w:tcPr>
          <w:p w14:paraId="7E5C0A92" w14:textId="0B720CA6" w:rsidR="005267E1" w:rsidRPr="00321264" w:rsidRDefault="005267E1" w:rsidP="00ED4FEB">
            <w:pPr>
              <w:rPr>
                <w:rFonts w:eastAsia="Calibri"/>
                <w:color w:val="1C1E29"/>
              </w:rPr>
            </w:pPr>
            <w:r w:rsidRPr="00321264">
              <w:rPr>
                <w:rFonts w:eastAsia="Calibri"/>
                <w:color w:val="1C1E29"/>
              </w:rPr>
              <w:t xml:space="preserve">Since the data phase of </w:t>
            </w:r>
            <w:r w:rsidR="00E85D3C" w:rsidRPr="00321264">
              <w:rPr>
                <w:rFonts w:eastAsia="Calibri"/>
                <w:color w:val="1C1E29"/>
              </w:rPr>
              <w:t>address,</w:t>
            </w:r>
            <w:r w:rsidRPr="00321264">
              <w:rPr>
                <w:rFonts w:eastAsia="Calibri"/>
                <w:color w:val="1C1E29"/>
              </w:rPr>
              <w:t xml:space="preserve"> A is extended the address phase of B is extended by one cycle.</w:t>
            </w:r>
          </w:p>
          <w:p w14:paraId="446EAC07" w14:textId="77777777" w:rsidR="005267E1" w:rsidRPr="00321264" w:rsidRDefault="005267E1" w:rsidP="00ED4FEB">
            <w:pPr>
              <w:rPr>
                <w:rFonts w:eastAsia="Calibri"/>
                <w:color w:val="1C1E29"/>
              </w:rPr>
            </w:pPr>
          </w:p>
          <w:p w14:paraId="7E110E57" w14:textId="43A68CCC" w:rsidR="005267E1" w:rsidRPr="00321264" w:rsidRDefault="005267E1" w:rsidP="00ED4FEB">
            <w:pPr>
              <w:rPr>
                <w:rFonts w:eastAsia="Calibri"/>
                <w:color w:val="1C1E29"/>
              </w:rPr>
            </w:pPr>
            <w:r w:rsidRPr="00321264">
              <w:rPr>
                <w:rFonts w:eastAsia="Calibri"/>
                <w:color w:val="1C1E29"/>
              </w:rPr>
              <w:t>The address phase of C is extended by three cycles.</w:t>
            </w:r>
          </w:p>
        </w:tc>
        <w:tc>
          <w:tcPr>
            <w:tcW w:w="2183" w:type="dxa"/>
          </w:tcPr>
          <w:p w14:paraId="6F60201B" w14:textId="11DC88FC" w:rsidR="005267E1" w:rsidRPr="00321264" w:rsidRDefault="005267E1" w:rsidP="00ED4FEB">
            <w:pPr>
              <w:rPr>
                <w:rFonts w:eastAsia="Calibri"/>
                <w:color w:val="1C1E29"/>
              </w:rPr>
            </w:pPr>
            <w:r w:rsidRPr="00321264">
              <w:rPr>
                <w:rFonts w:eastAsia="Calibri"/>
                <w:color w:val="1C1E29"/>
              </w:rPr>
              <w:t>When a transfer is extended it has side effects of extending the address phase of the next transfer.</w:t>
            </w:r>
          </w:p>
        </w:tc>
      </w:tr>
      <w:tr w:rsidR="0067221E" w:rsidRPr="00D03309" w14:paraId="641FA69E" w14:textId="77777777" w:rsidTr="003B7487">
        <w:trPr>
          <w:trHeight w:val="345"/>
        </w:trPr>
        <w:tc>
          <w:tcPr>
            <w:tcW w:w="694" w:type="dxa"/>
          </w:tcPr>
          <w:p w14:paraId="39032EDB" w14:textId="3FBED791" w:rsidR="0067221E" w:rsidRDefault="00BC398E" w:rsidP="00ED4FEB">
            <w:pPr>
              <w:rPr>
                <w:rFonts w:eastAsia="Calibri"/>
                <w:color w:val="1C1E29"/>
              </w:rPr>
            </w:pPr>
            <w:r>
              <w:rPr>
                <w:rFonts w:eastAsia="Calibri"/>
                <w:color w:val="1C1E29"/>
              </w:rPr>
              <w:t>6</w:t>
            </w:r>
          </w:p>
        </w:tc>
        <w:tc>
          <w:tcPr>
            <w:tcW w:w="1995" w:type="dxa"/>
          </w:tcPr>
          <w:p w14:paraId="4A295EA0" w14:textId="2D507D24" w:rsidR="0067221E" w:rsidRPr="00321264" w:rsidRDefault="0067221E" w:rsidP="00ED4FEB">
            <w:pPr>
              <w:rPr>
                <w:lang w:val="en-US"/>
              </w:rPr>
            </w:pPr>
            <w:r w:rsidRPr="00321264">
              <w:rPr>
                <w:lang w:val="en-US"/>
              </w:rPr>
              <w:t>Write followed by Read transfer</w:t>
            </w:r>
          </w:p>
        </w:tc>
        <w:tc>
          <w:tcPr>
            <w:tcW w:w="3402" w:type="dxa"/>
          </w:tcPr>
          <w:p w14:paraId="63775312" w14:textId="3C0C9E86" w:rsidR="0067221E" w:rsidRPr="00321264" w:rsidRDefault="0067221E" w:rsidP="0067221E">
            <w:pPr>
              <w:rPr>
                <w:rFonts w:eastAsia="Calibri"/>
                <w:color w:val="1C1E29"/>
              </w:rPr>
            </w:pPr>
            <w:r w:rsidRPr="00321264">
              <w:rPr>
                <w:rFonts w:eastAsia="Calibri"/>
                <w:color w:val="1C1E29"/>
              </w:rPr>
              <w:t xml:space="preserve">An address A is driven onto the bus twice. The slave will sample the address A on the first and second rising clock edge for write and read transfer respectively.  </w:t>
            </w:r>
          </w:p>
          <w:p w14:paraId="361625BE" w14:textId="0AB2B448" w:rsidR="0067221E" w:rsidRPr="00321264" w:rsidRDefault="0067221E" w:rsidP="0067221E">
            <w:pPr>
              <w:rPr>
                <w:rFonts w:eastAsia="Calibri"/>
                <w:color w:val="1C1E29"/>
              </w:rPr>
            </w:pPr>
          </w:p>
          <w:p w14:paraId="04BAE1DC" w14:textId="40D56B43" w:rsidR="0067221E" w:rsidRPr="00321264" w:rsidRDefault="0067221E" w:rsidP="0067221E">
            <w:pPr>
              <w:rPr>
                <w:rFonts w:eastAsia="Calibri"/>
                <w:color w:val="1C1E29"/>
              </w:rPr>
            </w:pPr>
            <w:r w:rsidRPr="00321264">
              <w:rPr>
                <w:rFonts w:eastAsia="Calibri"/>
                <w:color w:val="1C1E29"/>
              </w:rPr>
              <w:t>Firstly, HWRITE is high, indicating a write transfer and the master broadcasts data on the write data bus, HWDATA [31:0].</w:t>
            </w:r>
          </w:p>
          <w:p w14:paraId="08852460" w14:textId="76D1380F" w:rsidR="0067221E" w:rsidRPr="00321264" w:rsidRDefault="0067221E" w:rsidP="0067221E">
            <w:pPr>
              <w:rPr>
                <w:rFonts w:eastAsia="Calibri"/>
                <w:color w:val="1C1E29"/>
              </w:rPr>
            </w:pPr>
          </w:p>
          <w:p w14:paraId="301FFC83" w14:textId="7027D9A4" w:rsidR="0067221E" w:rsidRPr="00321264" w:rsidRDefault="0067221E" w:rsidP="00ED4FEB">
            <w:pPr>
              <w:rPr>
                <w:rFonts w:eastAsia="Calibri"/>
                <w:color w:val="1C1E29"/>
              </w:rPr>
            </w:pPr>
            <w:r w:rsidRPr="00321264">
              <w:rPr>
                <w:rFonts w:eastAsia="Calibri"/>
                <w:color w:val="1C1E29"/>
              </w:rPr>
              <w:t>Lastly, HWRITE is set low, a read transfer is performed and the slave must generate the data on the read data bus, HRDATA [31:0].</w:t>
            </w:r>
          </w:p>
        </w:tc>
        <w:tc>
          <w:tcPr>
            <w:tcW w:w="992" w:type="dxa"/>
          </w:tcPr>
          <w:p w14:paraId="56270601" w14:textId="1AA795A4" w:rsidR="0067221E" w:rsidRPr="00321264" w:rsidRDefault="0067221E" w:rsidP="00ED4FEB">
            <w:pPr>
              <w:rPr>
                <w:rFonts w:eastAsia="Calibri"/>
                <w:color w:val="1C1E29"/>
              </w:rPr>
            </w:pPr>
            <w:r w:rsidRPr="00321264">
              <w:rPr>
                <w:rFonts w:eastAsia="Calibri"/>
                <w:color w:val="1C1E29"/>
              </w:rPr>
              <w:t>3.1</w:t>
            </w:r>
          </w:p>
        </w:tc>
        <w:tc>
          <w:tcPr>
            <w:tcW w:w="850" w:type="dxa"/>
          </w:tcPr>
          <w:p w14:paraId="321E3B17" w14:textId="547BD2F1" w:rsidR="0067221E" w:rsidRPr="00321264" w:rsidRDefault="0067221E" w:rsidP="00ED4FEB">
            <w:pPr>
              <w:rPr>
                <w:rFonts w:eastAsia="Calibri"/>
                <w:color w:val="1C1E29"/>
              </w:rPr>
            </w:pPr>
            <w:r w:rsidRPr="00321264">
              <w:rPr>
                <w:rFonts w:eastAsia="Calibri"/>
                <w:color w:val="1C1E29"/>
              </w:rPr>
              <w:t>TR</w:t>
            </w:r>
          </w:p>
        </w:tc>
        <w:tc>
          <w:tcPr>
            <w:tcW w:w="993" w:type="dxa"/>
          </w:tcPr>
          <w:p w14:paraId="4CCDBC51" w14:textId="77777777" w:rsidR="0067221E" w:rsidRPr="00321264" w:rsidRDefault="0067221E" w:rsidP="00ED4FEB">
            <w:pPr>
              <w:rPr>
                <w:rFonts w:eastAsia="Calibri"/>
                <w:color w:val="1C1E29"/>
              </w:rPr>
            </w:pPr>
          </w:p>
        </w:tc>
        <w:tc>
          <w:tcPr>
            <w:tcW w:w="2835" w:type="dxa"/>
          </w:tcPr>
          <w:p w14:paraId="0BBE5CE6" w14:textId="70ABDA2C" w:rsidR="0067221E" w:rsidRPr="00321264" w:rsidRDefault="0067221E" w:rsidP="00ED4FEB">
            <w:pPr>
              <w:rPr>
                <w:rFonts w:eastAsia="Calibri"/>
                <w:color w:val="1C1E29"/>
              </w:rPr>
            </w:pPr>
            <w:r w:rsidRPr="00321264">
              <w:rPr>
                <w:rFonts w:eastAsia="Calibri"/>
                <w:color w:val="1C1E29"/>
              </w:rPr>
              <w:t xml:space="preserve">Based on the specifications of the memory. Read transfer should produce the updated </w:t>
            </w:r>
            <w:r w:rsidR="00C07E37" w:rsidRPr="00321264">
              <w:rPr>
                <w:rFonts w:eastAsia="Calibri"/>
                <w:color w:val="1C1E29"/>
              </w:rPr>
              <w:t>D</w:t>
            </w:r>
            <w:r w:rsidRPr="00321264">
              <w:rPr>
                <w:rFonts w:eastAsia="Calibri"/>
                <w:color w:val="1C1E29"/>
              </w:rPr>
              <w:t>ata(A).</w:t>
            </w:r>
          </w:p>
        </w:tc>
        <w:tc>
          <w:tcPr>
            <w:tcW w:w="2183" w:type="dxa"/>
          </w:tcPr>
          <w:p w14:paraId="2C04597F" w14:textId="1CE98888" w:rsidR="0067221E" w:rsidRPr="00321264" w:rsidRDefault="0067221E" w:rsidP="0067221E">
            <w:pPr>
              <w:rPr>
                <w:rFonts w:eastAsia="Calibri"/>
                <w:color w:val="1C1E29"/>
              </w:rPr>
            </w:pPr>
            <w:r w:rsidRPr="00321264">
              <w:rPr>
                <w:rFonts w:eastAsia="Calibri"/>
                <w:color w:val="1C1E29"/>
              </w:rPr>
              <w:t>During the Write transfer the completed transfer is signaled i.e., HRESP should be low and HREADY should be high.</w:t>
            </w:r>
          </w:p>
          <w:p w14:paraId="4627887F" w14:textId="77777777" w:rsidR="0067221E" w:rsidRPr="00321264" w:rsidRDefault="0067221E" w:rsidP="0067221E">
            <w:pPr>
              <w:rPr>
                <w:rFonts w:eastAsia="Calibri"/>
                <w:color w:val="1C1E29"/>
              </w:rPr>
            </w:pPr>
          </w:p>
          <w:p w14:paraId="20FEA57E" w14:textId="629E5B77" w:rsidR="0067221E" w:rsidRPr="00321264" w:rsidRDefault="0067221E" w:rsidP="00ED4FEB">
            <w:pPr>
              <w:rPr>
                <w:rFonts w:eastAsia="Calibri"/>
                <w:color w:val="1C1E29"/>
              </w:rPr>
            </w:pPr>
            <w:r w:rsidRPr="00321264">
              <w:rPr>
                <w:rFonts w:eastAsia="Calibri"/>
                <w:color w:val="1C1E29"/>
              </w:rPr>
              <w:t>During the Read transfer the completed transfer is signaled i.e., HRESP should be low and HREADY should be high.</w:t>
            </w:r>
          </w:p>
        </w:tc>
      </w:tr>
      <w:tr w:rsidR="0067221E" w:rsidRPr="00D03309" w14:paraId="7DE6D614" w14:textId="77777777" w:rsidTr="003B7487">
        <w:trPr>
          <w:trHeight w:val="345"/>
        </w:trPr>
        <w:tc>
          <w:tcPr>
            <w:tcW w:w="694" w:type="dxa"/>
          </w:tcPr>
          <w:p w14:paraId="2B045E83" w14:textId="7190BFC3" w:rsidR="0067221E" w:rsidRDefault="00BC398E" w:rsidP="00ED4FEB">
            <w:pPr>
              <w:rPr>
                <w:rFonts w:eastAsia="Calibri"/>
                <w:color w:val="1C1E29"/>
              </w:rPr>
            </w:pPr>
            <w:r>
              <w:rPr>
                <w:rFonts w:eastAsia="Calibri"/>
                <w:color w:val="1C1E29"/>
              </w:rPr>
              <w:t>7</w:t>
            </w:r>
          </w:p>
        </w:tc>
        <w:tc>
          <w:tcPr>
            <w:tcW w:w="1995" w:type="dxa"/>
          </w:tcPr>
          <w:p w14:paraId="61AA8B40" w14:textId="3D1798DD" w:rsidR="0067221E" w:rsidRPr="00321264" w:rsidRDefault="0067221E" w:rsidP="00ED4FEB">
            <w:pPr>
              <w:rPr>
                <w:lang w:val="en-US"/>
              </w:rPr>
            </w:pPr>
            <w:r w:rsidRPr="00321264">
              <w:rPr>
                <w:lang w:val="en-US"/>
              </w:rPr>
              <w:t>Read followed by Write transfer</w:t>
            </w:r>
          </w:p>
        </w:tc>
        <w:tc>
          <w:tcPr>
            <w:tcW w:w="3402" w:type="dxa"/>
          </w:tcPr>
          <w:p w14:paraId="321042F4" w14:textId="476E8F7B" w:rsidR="0067221E" w:rsidRPr="00321264" w:rsidRDefault="0067221E" w:rsidP="0067221E">
            <w:pPr>
              <w:rPr>
                <w:rFonts w:eastAsia="Calibri"/>
                <w:color w:val="1C1E29"/>
              </w:rPr>
            </w:pPr>
            <w:r w:rsidRPr="00321264">
              <w:rPr>
                <w:rFonts w:eastAsia="Calibri"/>
                <w:color w:val="1C1E29"/>
              </w:rPr>
              <w:t xml:space="preserve">An address A is driven onto the bus twice. The slave will sample the address A on the first and second rising clock edge for read and write transfer respectively.  </w:t>
            </w:r>
          </w:p>
          <w:p w14:paraId="77834DE1" w14:textId="77777777" w:rsidR="007D4474" w:rsidRPr="00321264" w:rsidRDefault="007D4474" w:rsidP="0067221E">
            <w:pPr>
              <w:rPr>
                <w:rFonts w:eastAsia="Calibri"/>
                <w:color w:val="1C1E29"/>
              </w:rPr>
            </w:pPr>
          </w:p>
          <w:p w14:paraId="6AEE5123" w14:textId="59691E56" w:rsidR="0067221E" w:rsidRPr="00321264" w:rsidRDefault="0067221E" w:rsidP="0067221E">
            <w:pPr>
              <w:rPr>
                <w:rFonts w:eastAsia="Calibri"/>
                <w:color w:val="1C1E29"/>
              </w:rPr>
            </w:pPr>
            <w:r w:rsidRPr="00321264">
              <w:rPr>
                <w:rFonts w:eastAsia="Calibri"/>
                <w:color w:val="1C1E29"/>
              </w:rPr>
              <w:t>Firstly, HWRITE is set low, a read transfer is performed and the slave must generate the data on the read data bus, HRDATA [31:0].</w:t>
            </w:r>
          </w:p>
          <w:p w14:paraId="30BDB24B" w14:textId="786DB40B" w:rsidR="0067221E" w:rsidRPr="00321264" w:rsidRDefault="0067221E" w:rsidP="0067221E">
            <w:pPr>
              <w:rPr>
                <w:rFonts w:eastAsia="Calibri"/>
                <w:color w:val="1C1E29"/>
              </w:rPr>
            </w:pPr>
          </w:p>
          <w:p w14:paraId="66ACF0E9" w14:textId="7942A42D" w:rsidR="0067221E" w:rsidRPr="00321264" w:rsidRDefault="0067221E" w:rsidP="00ED4FEB">
            <w:pPr>
              <w:rPr>
                <w:rFonts w:eastAsia="Calibri"/>
                <w:color w:val="1C1E29"/>
              </w:rPr>
            </w:pPr>
            <w:r w:rsidRPr="00321264">
              <w:rPr>
                <w:rFonts w:eastAsia="Calibri"/>
                <w:color w:val="1C1E29"/>
              </w:rPr>
              <w:t>Lastly, HWRITE is high, indicating a write transfer and the master broadcasts data on the write data bus, HWDATA [31:0].</w:t>
            </w:r>
          </w:p>
        </w:tc>
        <w:tc>
          <w:tcPr>
            <w:tcW w:w="992" w:type="dxa"/>
          </w:tcPr>
          <w:p w14:paraId="13A3129C" w14:textId="70296913" w:rsidR="0067221E" w:rsidRPr="00321264" w:rsidRDefault="00861358" w:rsidP="00ED4FEB">
            <w:pPr>
              <w:rPr>
                <w:rFonts w:eastAsia="Calibri"/>
                <w:color w:val="1C1E29"/>
              </w:rPr>
            </w:pPr>
            <w:r w:rsidRPr="00321264">
              <w:rPr>
                <w:rFonts w:eastAsia="Calibri"/>
                <w:color w:val="1C1E29"/>
              </w:rPr>
              <w:t>3.1</w:t>
            </w:r>
          </w:p>
        </w:tc>
        <w:tc>
          <w:tcPr>
            <w:tcW w:w="850" w:type="dxa"/>
          </w:tcPr>
          <w:p w14:paraId="720D96BA" w14:textId="30B5125F" w:rsidR="0067221E" w:rsidRPr="00321264" w:rsidRDefault="00861358" w:rsidP="00ED4FEB">
            <w:pPr>
              <w:rPr>
                <w:rFonts w:eastAsia="Calibri"/>
                <w:color w:val="1C1E29"/>
              </w:rPr>
            </w:pPr>
            <w:r w:rsidRPr="00321264">
              <w:rPr>
                <w:rFonts w:eastAsia="Calibri"/>
                <w:color w:val="1C1E29"/>
              </w:rPr>
              <w:t>TR</w:t>
            </w:r>
          </w:p>
        </w:tc>
        <w:tc>
          <w:tcPr>
            <w:tcW w:w="993" w:type="dxa"/>
          </w:tcPr>
          <w:p w14:paraId="0E5C5648" w14:textId="36C0F7A1" w:rsidR="0067221E" w:rsidRPr="00321264" w:rsidRDefault="0067221E" w:rsidP="00ED4FEB">
            <w:pPr>
              <w:rPr>
                <w:rFonts w:eastAsia="Calibri"/>
                <w:color w:val="1C1E29"/>
              </w:rPr>
            </w:pPr>
          </w:p>
        </w:tc>
        <w:tc>
          <w:tcPr>
            <w:tcW w:w="2835" w:type="dxa"/>
          </w:tcPr>
          <w:p w14:paraId="386B538A" w14:textId="1D880F9B" w:rsidR="0067221E" w:rsidRPr="00321264" w:rsidRDefault="0067221E" w:rsidP="00ED4FEB">
            <w:pPr>
              <w:rPr>
                <w:rFonts w:eastAsia="Calibri"/>
                <w:color w:val="1C1E29"/>
              </w:rPr>
            </w:pPr>
            <w:r w:rsidRPr="00321264">
              <w:rPr>
                <w:rFonts w:eastAsia="Calibri"/>
                <w:color w:val="1C1E29"/>
              </w:rPr>
              <w:t xml:space="preserve">Based on the specifications of the memory. Read transfer should produce the Data(A) which was stored before Write transfer. </w:t>
            </w:r>
          </w:p>
          <w:p w14:paraId="07CB8068" w14:textId="77777777" w:rsidR="00617C3B" w:rsidRPr="00321264" w:rsidRDefault="00617C3B" w:rsidP="00ED4FEB">
            <w:pPr>
              <w:rPr>
                <w:rFonts w:eastAsia="Calibri"/>
                <w:color w:val="1C1E29"/>
              </w:rPr>
            </w:pPr>
          </w:p>
          <w:p w14:paraId="0766D39D" w14:textId="14B64493" w:rsidR="0067221E" w:rsidRPr="00321264" w:rsidRDefault="0067221E" w:rsidP="00ED4FEB">
            <w:pPr>
              <w:rPr>
                <w:rFonts w:eastAsia="Calibri"/>
                <w:color w:val="1C1E29"/>
              </w:rPr>
            </w:pPr>
            <w:r w:rsidRPr="00321264">
              <w:rPr>
                <w:rFonts w:eastAsia="Calibri"/>
                <w:color w:val="1C1E29"/>
              </w:rPr>
              <w:t>The Write transfer will update Data(A).</w:t>
            </w:r>
          </w:p>
        </w:tc>
        <w:tc>
          <w:tcPr>
            <w:tcW w:w="2183" w:type="dxa"/>
          </w:tcPr>
          <w:p w14:paraId="6D48915F" w14:textId="77777777" w:rsidR="0067221E" w:rsidRPr="00321264" w:rsidRDefault="0067221E" w:rsidP="0067221E">
            <w:pPr>
              <w:rPr>
                <w:rFonts w:eastAsia="Calibri"/>
                <w:color w:val="1C1E29"/>
              </w:rPr>
            </w:pPr>
            <w:r w:rsidRPr="00321264">
              <w:rPr>
                <w:rFonts w:eastAsia="Calibri"/>
                <w:color w:val="1C1E29"/>
              </w:rPr>
              <w:t>During the Read transfer the completed transfer is signaled i.e., HRESP should be low and HREADY should be high.</w:t>
            </w:r>
          </w:p>
          <w:p w14:paraId="6929EC99" w14:textId="77777777" w:rsidR="0067221E" w:rsidRPr="00321264" w:rsidRDefault="0067221E" w:rsidP="00ED4FEB">
            <w:pPr>
              <w:rPr>
                <w:rFonts w:eastAsia="Calibri"/>
                <w:color w:val="1C1E29"/>
              </w:rPr>
            </w:pPr>
          </w:p>
          <w:p w14:paraId="08669C27" w14:textId="77777777" w:rsidR="0067221E" w:rsidRPr="00321264" w:rsidRDefault="0067221E" w:rsidP="0067221E">
            <w:pPr>
              <w:rPr>
                <w:rFonts w:eastAsia="Calibri"/>
                <w:color w:val="1C1E29"/>
              </w:rPr>
            </w:pPr>
            <w:r w:rsidRPr="00321264">
              <w:rPr>
                <w:rFonts w:eastAsia="Calibri"/>
                <w:color w:val="1C1E29"/>
              </w:rPr>
              <w:t>During the Write transfer the completed transfer is signaled i.e., HRESP should be low and HREADY should be high.</w:t>
            </w:r>
          </w:p>
          <w:p w14:paraId="0ED0DE24" w14:textId="0A72977A" w:rsidR="0067221E" w:rsidRPr="00321264" w:rsidRDefault="0067221E" w:rsidP="00ED4FEB">
            <w:pPr>
              <w:rPr>
                <w:rFonts w:eastAsia="Calibri"/>
                <w:color w:val="1C1E29"/>
              </w:rPr>
            </w:pPr>
          </w:p>
        </w:tc>
      </w:tr>
      <w:tr w:rsidR="0067221E" w:rsidRPr="00D03309" w14:paraId="5E8BA571" w14:textId="77777777" w:rsidTr="003B7487">
        <w:trPr>
          <w:trHeight w:val="345"/>
        </w:trPr>
        <w:tc>
          <w:tcPr>
            <w:tcW w:w="694" w:type="dxa"/>
          </w:tcPr>
          <w:p w14:paraId="00E2064F" w14:textId="45DD6B3E" w:rsidR="0067221E" w:rsidRDefault="00BC398E" w:rsidP="00ED4FEB">
            <w:pPr>
              <w:rPr>
                <w:rFonts w:eastAsia="Calibri"/>
                <w:color w:val="1C1E29"/>
              </w:rPr>
            </w:pPr>
            <w:r>
              <w:rPr>
                <w:rFonts w:eastAsia="Calibri"/>
                <w:color w:val="1C1E29"/>
              </w:rPr>
              <w:t>8</w:t>
            </w:r>
          </w:p>
        </w:tc>
        <w:tc>
          <w:tcPr>
            <w:tcW w:w="1995" w:type="dxa"/>
          </w:tcPr>
          <w:p w14:paraId="75935A4D" w14:textId="4A737A8F" w:rsidR="00BC398E" w:rsidRPr="00321264" w:rsidRDefault="009D1755" w:rsidP="00ED4FEB">
            <w:pPr>
              <w:rPr>
                <w:lang w:val="en-US"/>
              </w:rPr>
            </w:pPr>
            <w:r w:rsidRPr="00321264">
              <w:rPr>
                <w:lang w:val="en-US"/>
              </w:rPr>
              <w:t>Wrapping</w:t>
            </w:r>
            <w:r w:rsidR="00BC398E" w:rsidRPr="00321264">
              <w:rPr>
                <w:lang w:val="en-US"/>
              </w:rPr>
              <w:t xml:space="preserve"> burst types</w:t>
            </w:r>
            <w:r w:rsidR="00C0742F" w:rsidRPr="00321264">
              <w:rPr>
                <w:lang w:val="en-US"/>
              </w:rPr>
              <w:t>:</w:t>
            </w:r>
          </w:p>
          <w:p w14:paraId="1ABF973B" w14:textId="6AE4CB80" w:rsidR="00C0742F" w:rsidRPr="00321264" w:rsidRDefault="00C0742F" w:rsidP="00ED4FEB">
            <w:pPr>
              <w:rPr>
                <w:lang w:val="en-US"/>
              </w:rPr>
            </w:pPr>
          </w:p>
          <w:p w14:paraId="66692174" w14:textId="3D20AD08" w:rsidR="009D1755" w:rsidRPr="00321264" w:rsidRDefault="009D1755" w:rsidP="009D1755">
            <w:pPr>
              <w:pStyle w:val="ListParagraph"/>
              <w:numPr>
                <w:ilvl w:val="0"/>
                <w:numId w:val="8"/>
              </w:numPr>
              <w:rPr>
                <w:lang w:val="en-US"/>
              </w:rPr>
            </w:pPr>
            <w:r w:rsidRPr="00321264">
              <w:rPr>
                <w:lang w:val="en-US"/>
              </w:rPr>
              <w:t>WRAP4</w:t>
            </w:r>
          </w:p>
          <w:p w14:paraId="299ADA95" w14:textId="77777777" w:rsidR="00A05A76" w:rsidRPr="00321264" w:rsidRDefault="00A05A76" w:rsidP="00A05A76">
            <w:pPr>
              <w:pStyle w:val="ListParagraph"/>
              <w:rPr>
                <w:lang w:val="en-US"/>
              </w:rPr>
            </w:pPr>
          </w:p>
          <w:p w14:paraId="1B0516C0" w14:textId="34C05554" w:rsidR="009D1755" w:rsidRPr="00321264" w:rsidRDefault="009D1755" w:rsidP="009D1755">
            <w:pPr>
              <w:pStyle w:val="ListParagraph"/>
              <w:numPr>
                <w:ilvl w:val="0"/>
                <w:numId w:val="8"/>
              </w:numPr>
              <w:rPr>
                <w:lang w:val="en-US"/>
              </w:rPr>
            </w:pPr>
            <w:r w:rsidRPr="00321264">
              <w:rPr>
                <w:lang w:val="en-US"/>
              </w:rPr>
              <w:t>WRAP8</w:t>
            </w:r>
          </w:p>
          <w:p w14:paraId="51965121" w14:textId="77777777" w:rsidR="00A05A76" w:rsidRPr="00321264" w:rsidRDefault="00A05A76" w:rsidP="00A05A76">
            <w:pPr>
              <w:pStyle w:val="ListParagraph"/>
              <w:rPr>
                <w:lang w:val="en-US"/>
              </w:rPr>
            </w:pPr>
          </w:p>
          <w:p w14:paraId="7A18C609" w14:textId="6A3554DA" w:rsidR="00617C3B" w:rsidRPr="00321264" w:rsidRDefault="009D1755" w:rsidP="009D1755">
            <w:pPr>
              <w:pStyle w:val="ListParagraph"/>
              <w:numPr>
                <w:ilvl w:val="0"/>
                <w:numId w:val="8"/>
              </w:numPr>
              <w:rPr>
                <w:lang w:val="en-US"/>
              </w:rPr>
            </w:pPr>
            <w:r w:rsidRPr="00321264">
              <w:rPr>
                <w:lang w:val="en-US"/>
              </w:rPr>
              <w:t>WRAP16</w:t>
            </w:r>
            <w:r w:rsidRPr="00321264">
              <w:rPr>
                <w:lang w:val="en-US"/>
              </w:rPr>
              <w:br/>
            </w:r>
          </w:p>
        </w:tc>
        <w:tc>
          <w:tcPr>
            <w:tcW w:w="3402" w:type="dxa"/>
          </w:tcPr>
          <w:p w14:paraId="065FA195" w14:textId="04F5EB73" w:rsidR="00A4421A" w:rsidRPr="00321264" w:rsidRDefault="00A05A76" w:rsidP="00ED4FEB">
            <w:pPr>
              <w:rPr>
                <w:rFonts w:eastAsia="Calibri"/>
                <w:color w:val="1C1E29"/>
              </w:rPr>
            </w:pPr>
            <w:r w:rsidRPr="00321264">
              <w:rPr>
                <w:rFonts w:eastAsia="Calibri"/>
                <w:color w:val="1C1E29"/>
              </w:rPr>
              <w:t xml:space="preserve">We have transfer size of 4-byte (32-bit) which is a word. </w:t>
            </w:r>
          </w:p>
          <w:p w14:paraId="1C2234B7" w14:textId="77777777" w:rsidR="00A05A76" w:rsidRPr="00321264" w:rsidRDefault="00A05A76" w:rsidP="00ED4FEB">
            <w:pPr>
              <w:rPr>
                <w:rFonts w:eastAsia="Calibri"/>
                <w:color w:val="1C1E29"/>
              </w:rPr>
            </w:pPr>
          </w:p>
          <w:p w14:paraId="5C5325C3" w14:textId="44EE5A50" w:rsidR="00725062" w:rsidRPr="00321264" w:rsidRDefault="009A041B" w:rsidP="00ED4FEB">
            <w:pPr>
              <w:rPr>
                <w:rFonts w:eastAsia="Calibri"/>
                <w:color w:val="1C1E29"/>
              </w:rPr>
            </w:pPr>
            <w:r w:rsidRPr="00321264">
              <w:rPr>
                <w:rFonts w:eastAsia="Calibri"/>
                <w:color w:val="1C1E29"/>
              </w:rPr>
              <w:t>In WRAP4, firstly address A</w:t>
            </w:r>
            <w:r w:rsidR="00725062" w:rsidRPr="00321264">
              <w:rPr>
                <w:rFonts w:eastAsia="Calibri"/>
                <w:color w:val="1C1E29"/>
              </w:rPr>
              <w:t>+4</w:t>
            </w:r>
            <w:r w:rsidRPr="00321264">
              <w:rPr>
                <w:rFonts w:eastAsia="Calibri"/>
                <w:color w:val="1C1E29"/>
              </w:rPr>
              <w:t xml:space="preserve">, </w:t>
            </w:r>
            <w:r w:rsidR="0088703B" w:rsidRPr="00321264">
              <w:rPr>
                <w:rFonts w:eastAsia="Calibri"/>
                <w:color w:val="1C1E29"/>
              </w:rPr>
              <w:t xml:space="preserve">address </w:t>
            </w:r>
            <w:r w:rsidRPr="00321264">
              <w:rPr>
                <w:rFonts w:eastAsia="Calibri"/>
                <w:color w:val="1C1E29"/>
              </w:rPr>
              <w:t>A+</w:t>
            </w:r>
            <w:r w:rsidR="00725062" w:rsidRPr="00321264">
              <w:rPr>
                <w:rFonts w:eastAsia="Calibri"/>
                <w:color w:val="1C1E29"/>
              </w:rPr>
              <w:t>8 and</w:t>
            </w:r>
            <w:r w:rsidRPr="00321264">
              <w:rPr>
                <w:rFonts w:eastAsia="Calibri"/>
                <w:color w:val="1C1E29"/>
              </w:rPr>
              <w:t xml:space="preserve"> </w:t>
            </w:r>
            <w:r w:rsidR="0088703B" w:rsidRPr="00321264">
              <w:rPr>
                <w:rFonts w:eastAsia="Calibri"/>
                <w:color w:val="1C1E29"/>
              </w:rPr>
              <w:t xml:space="preserve">address </w:t>
            </w:r>
            <w:r w:rsidRPr="00321264">
              <w:rPr>
                <w:rFonts w:eastAsia="Calibri"/>
                <w:color w:val="1C1E29"/>
              </w:rPr>
              <w:t>A+</w:t>
            </w:r>
            <w:r w:rsidR="00725062" w:rsidRPr="00321264">
              <w:rPr>
                <w:rFonts w:eastAsia="Calibri"/>
                <w:color w:val="1C1E29"/>
              </w:rPr>
              <w:t>12</w:t>
            </w:r>
            <w:r w:rsidRPr="00321264">
              <w:rPr>
                <w:rFonts w:eastAsia="Calibri"/>
                <w:color w:val="1C1E29"/>
              </w:rPr>
              <w:t xml:space="preserve"> </w:t>
            </w:r>
            <w:r w:rsidR="00725062" w:rsidRPr="00321264">
              <w:rPr>
                <w:rFonts w:eastAsia="Calibri"/>
                <w:color w:val="1C1E29"/>
              </w:rPr>
              <w:t>is</w:t>
            </w:r>
            <w:r w:rsidRPr="00321264">
              <w:rPr>
                <w:rFonts w:eastAsia="Calibri"/>
                <w:color w:val="1C1E29"/>
              </w:rPr>
              <w:t xml:space="preserve"> driven onto the bus which are sampled by the slave on the </w:t>
            </w:r>
            <w:r w:rsidR="00725062" w:rsidRPr="00321264">
              <w:rPr>
                <w:rFonts w:eastAsia="Calibri"/>
                <w:color w:val="1C1E29"/>
              </w:rPr>
              <w:t xml:space="preserve">rising clock edges of their address phases. After the transfer at address A+12, we have reached the address boundary therefore next transfer is wrapped to address A. </w:t>
            </w:r>
          </w:p>
          <w:p w14:paraId="3615B4F5" w14:textId="77777777" w:rsidR="00725062" w:rsidRPr="00321264" w:rsidRDefault="00725062" w:rsidP="00ED4FEB">
            <w:pPr>
              <w:rPr>
                <w:rFonts w:eastAsia="Calibri"/>
                <w:color w:val="1C1E29"/>
              </w:rPr>
            </w:pPr>
          </w:p>
          <w:p w14:paraId="08EA8948" w14:textId="74A306F9" w:rsidR="0067221E" w:rsidRPr="00321264" w:rsidRDefault="00725062" w:rsidP="00ED4FEB">
            <w:pPr>
              <w:rPr>
                <w:rFonts w:eastAsia="Calibri"/>
                <w:color w:val="1C1E29"/>
              </w:rPr>
            </w:pPr>
            <w:r w:rsidRPr="00321264">
              <w:rPr>
                <w:rFonts w:eastAsia="Calibri"/>
                <w:color w:val="1C1E29"/>
              </w:rPr>
              <w:t xml:space="preserve">Similarly, </w:t>
            </w:r>
            <w:r w:rsidR="00A05A76" w:rsidRPr="00321264">
              <w:rPr>
                <w:rFonts w:eastAsia="Calibri"/>
                <w:color w:val="1C1E29"/>
              </w:rPr>
              <w:t xml:space="preserve">we drive addresses on the bus for WRAP8 and WRAP16 to check if they wrap at the address boundaries. </w:t>
            </w:r>
            <w:r w:rsidRPr="00321264">
              <w:rPr>
                <w:rFonts w:eastAsia="Calibri"/>
                <w:color w:val="1C1E29"/>
              </w:rPr>
              <w:br/>
            </w:r>
          </w:p>
          <w:p w14:paraId="23723019" w14:textId="3DA548E7" w:rsidR="00725062" w:rsidRPr="00321264" w:rsidRDefault="00725062" w:rsidP="00ED4FEB">
            <w:pPr>
              <w:rPr>
                <w:rFonts w:eastAsia="Calibri"/>
                <w:color w:val="1C1E29"/>
              </w:rPr>
            </w:pPr>
          </w:p>
        </w:tc>
        <w:tc>
          <w:tcPr>
            <w:tcW w:w="992" w:type="dxa"/>
          </w:tcPr>
          <w:p w14:paraId="1490F6E9" w14:textId="77777777" w:rsidR="009D1755" w:rsidRPr="00321264" w:rsidRDefault="009D1755" w:rsidP="00ED4FEB">
            <w:pPr>
              <w:rPr>
                <w:rFonts w:eastAsia="Calibri"/>
                <w:color w:val="1C1E29"/>
              </w:rPr>
            </w:pPr>
            <w:r w:rsidRPr="00321264">
              <w:rPr>
                <w:rFonts w:eastAsia="Calibri"/>
                <w:color w:val="1C1E29"/>
              </w:rPr>
              <w:t>3.5</w:t>
            </w:r>
          </w:p>
          <w:p w14:paraId="45E738E7" w14:textId="77777777" w:rsidR="009D1755" w:rsidRPr="00321264" w:rsidRDefault="009D1755" w:rsidP="00ED4FEB">
            <w:pPr>
              <w:rPr>
                <w:rFonts w:eastAsia="Calibri"/>
                <w:color w:val="1C1E29"/>
              </w:rPr>
            </w:pPr>
          </w:p>
          <w:p w14:paraId="6EABF297" w14:textId="185D147A" w:rsidR="0067221E" w:rsidRPr="00321264" w:rsidRDefault="009D1755" w:rsidP="00ED4FEB">
            <w:pPr>
              <w:rPr>
                <w:rFonts w:eastAsia="Calibri"/>
                <w:color w:val="1C1E29"/>
              </w:rPr>
            </w:pPr>
            <w:r w:rsidRPr="00321264">
              <w:rPr>
                <w:rFonts w:eastAsia="Calibri"/>
                <w:color w:val="1C1E29"/>
              </w:rPr>
              <w:t>3.5.3</w:t>
            </w:r>
          </w:p>
        </w:tc>
        <w:tc>
          <w:tcPr>
            <w:tcW w:w="850" w:type="dxa"/>
          </w:tcPr>
          <w:p w14:paraId="55867DF2" w14:textId="671C740B" w:rsidR="0067221E" w:rsidRPr="00321264" w:rsidRDefault="009D1755" w:rsidP="00ED4FEB">
            <w:pPr>
              <w:rPr>
                <w:rFonts w:eastAsia="Calibri"/>
                <w:color w:val="1C1E29"/>
              </w:rPr>
            </w:pPr>
            <w:r w:rsidRPr="00321264">
              <w:rPr>
                <w:rFonts w:eastAsia="Calibri"/>
                <w:color w:val="1C1E29"/>
              </w:rPr>
              <w:t>A</w:t>
            </w:r>
          </w:p>
        </w:tc>
        <w:tc>
          <w:tcPr>
            <w:tcW w:w="993" w:type="dxa"/>
          </w:tcPr>
          <w:p w14:paraId="239A86C1" w14:textId="77777777" w:rsidR="0067221E" w:rsidRPr="00321264" w:rsidRDefault="0067221E" w:rsidP="00ED4FEB">
            <w:pPr>
              <w:rPr>
                <w:rFonts w:eastAsia="Calibri"/>
                <w:color w:val="1C1E29"/>
              </w:rPr>
            </w:pPr>
          </w:p>
        </w:tc>
        <w:tc>
          <w:tcPr>
            <w:tcW w:w="2835" w:type="dxa"/>
          </w:tcPr>
          <w:p w14:paraId="7BBF187D" w14:textId="77777777" w:rsidR="009D1755" w:rsidRPr="00321264" w:rsidRDefault="009D1755" w:rsidP="00ED4FEB">
            <w:pPr>
              <w:rPr>
                <w:rFonts w:eastAsia="Calibri"/>
                <w:color w:val="1C1E29"/>
              </w:rPr>
            </w:pPr>
            <w:r w:rsidRPr="00321264">
              <w:rPr>
                <w:rFonts w:eastAsia="Calibri"/>
                <w:color w:val="1C1E29"/>
              </w:rPr>
              <w:t>In WRAP4 the burst is a four-beat burst of word transfers; the addresses wrap at 16-byte boundary.</w:t>
            </w:r>
          </w:p>
          <w:p w14:paraId="501B2C32" w14:textId="77777777" w:rsidR="009D1755" w:rsidRPr="00321264" w:rsidRDefault="009D1755" w:rsidP="00ED4FEB">
            <w:pPr>
              <w:rPr>
                <w:rFonts w:eastAsia="Calibri"/>
                <w:color w:val="1C1E29"/>
              </w:rPr>
            </w:pPr>
          </w:p>
          <w:p w14:paraId="5F764F95" w14:textId="42B04749" w:rsidR="009A041B" w:rsidRPr="00321264" w:rsidRDefault="009A041B" w:rsidP="00ED4FEB">
            <w:pPr>
              <w:rPr>
                <w:rFonts w:eastAsia="Calibri"/>
                <w:color w:val="1C1E29"/>
              </w:rPr>
            </w:pPr>
            <w:r w:rsidRPr="00321264">
              <w:rPr>
                <w:rFonts w:eastAsia="Calibri"/>
                <w:color w:val="1C1E29"/>
              </w:rPr>
              <w:t>In WRAP8 the burst is an eight-beat burst of word transfers; the addresses wrap at 32-byte boundary.</w:t>
            </w:r>
            <w:r w:rsidRPr="00321264">
              <w:rPr>
                <w:rFonts w:eastAsia="Calibri"/>
                <w:color w:val="1C1E29"/>
              </w:rPr>
              <w:br/>
            </w:r>
          </w:p>
          <w:p w14:paraId="4839ACCF" w14:textId="77777777" w:rsidR="0067221E" w:rsidRPr="00321264" w:rsidRDefault="009A041B" w:rsidP="00ED4FEB">
            <w:pPr>
              <w:rPr>
                <w:rFonts w:eastAsia="Calibri"/>
                <w:color w:val="1C1E29"/>
              </w:rPr>
            </w:pPr>
            <w:r w:rsidRPr="00321264">
              <w:rPr>
                <w:rFonts w:eastAsia="Calibri"/>
                <w:color w:val="1C1E29"/>
              </w:rPr>
              <w:t>In WRAP16 the burst is a sixteen-beat burst of word transfers; the addresses wrap at 64-byte boundary.</w:t>
            </w:r>
            <w:r w:rsidRPr="00321264">
              <w:rPr>
                <w:rFonts w:eastAsia="Calibri"/>
                <w:color w:val="1C1E29"/>
              </w:rPr>
              <w:br/>
            </w:r>
          </w:p>
          <w:p w14:paraId="7A306BC8" w14:textId="67A750D9" w:rsidR="00286B93" w:rsidRPr="00321264" w:rsidRDefault="00286B93" w:rsidP="00ED4FEB">
            <w:pPr>
              <w:rPr>
                <w:rFonts w:eastAsia="Calibri"/>
                <w:color w:val="1C1E29"/>
              </w:rPr>
            </w:pPr>
            <w:r w:rsidRPr="00321264">
              <w:rPr>
                <w:rFonts w:eastAsia="Calibri"/>
                <w:color w:val="1C1E29"/>
              </w:rPr>
              <w:t>For all the above scenarios the slave will provide a completed transfer signal.</w:t>
            </w:r>
          </w:p>
        </w:tc>
        <w:tc>
          <w:tcPr>
            <w:tcW w:w="2183" w:type="dxa"/>
          </w:tcPr>
          <w:p w14:paraId="6C032AF5" w14:textId="2F5079A3" w:rsidR="0067221E" w:rsidRPr="00321264" w:rsidRDefault="009D1755" w:rsidP="00ED4FEB">
            <w:pPr>
              <w:rPr>
                <w:rFonts w:eastAsia="Calibri"/>
                <w:color w:val="1C1E29"/>
              </w:rPr>
            </w:pPr>
            <w:r w:rsidRPr="00321264">
              <w:rPr>
                <w:rFonts w:eastAsia="Calibri"/>
                <w:color w:val="1C1E29"/>
              </w:rPr>
              <w:t>Wrapping</w:t>
            </w:r>
            <w:r w:rsidR="00C0742F" w:rsidRPr="00321264">
              <w:rPr>
                <w:rFonts w:eastAsia="Calibri"/>
                <w:color w:val="1C1E29"/>
              </w:rPr>
              <w:t xml:space="preserve"> bursts wrap when they cross an address boundary. </w:t>
            </w:r>
            <w:r w:rsidR="00C0742F" w:rsidRPr="00321264">
              <w:rPr>
                <w:rFonts w:eastAsia="Calibri"/>
                <w:color w:val="1C1E29"/>
              </w:rPr>
              <w:br/>
            </w:r>
            <w:r w:rsidRPr="00321264">
              <w:rPr>
                <w:rFonts w:eastAsia="Calibri"/>
                <w:color w:val="1C1E29"/>
              </w:rPr>
              <w:br/>
            </w:r>
            <w:r w:rsidR="00C0742F" w:rsidRPr="00321264">
              <w:rPr>
                <w:rFonts w:eastAsia="Calibri"/>
                <w:color w:val="1C1E29"/>
              </w:rPr>
              <w:t>Address boundary</w:t>
            </w:r>
            <w:r w:rsidRPr="00321264">
              <w:rPr>
                <w:rFonts w:eastAsia="Calibri"/>
                <w:color w:val="1C1E29"/>
              </w:rPr>
              <w:t xml:space="preserve"> </w:t>
            </w:r>
            <w:r w:rsidR="00C0742F" w:rsidRPr="00321264">
              <w:rPr>
                <w:rFonts w:eastAsia="Calibri"/>
                <w:color w:val="1C1E29"/>
              </w:rPr>
              <w:t>=</w:t>
            </w:r>
            <w:r w:rsidRPr="00321264">
              <w:rPr>
                <w:rFonts w:eastAsia="Calibri"/>
                <w:color w:val="1C1E29"/>
              </w:rPr>
              <w:t xml:space="preserve"> HBURST x HSIZE</w:t>
            </w:r>
          </w:p>
          <w:p w14:paraId="567067B9" w14:textId="77777777" w:rsidR="009D1755" w:rsidRPr="00321264" w:rsidRDefault="009D1755" w:rsidP="00ED4FEB">
            <w:pPr>
              <w:rPr>
                <w:rFonts w:eastAsia="Calibri"/>
                <w:color w:val="1C1E29"/>
              </w:rPr>
            </w:pPr>
          </w:p>
          <w:p w14:paraId="2EA3D769" w14:textId="047EEAA0" w:rsidR="009D1755" w:rsidRPr="00321264" w:rsidRDefault="00A4421A" w:rsidP="00ED4FEB">
            <w:pPr>
              <w:rPr>
                <w:rFonts w:eastAsia="Calibri"/>
                <w:color w:val="1C1E29"/>
              </w:rPr>
            </w:pPr>
            <w:r w:rsidRPr="00321264">
              <w:rPr>
                <w:rFonts w:eastAsia="Calibri"/>
                <w:color w:val="1C1E29"/>
              </w:rPr>
              <w:t>Note: Different combinations of read and write transfers can be used which were implicitly checked in previous tests.</w:t>
            </w:r>
          </w:p>
        </w:tc>
      </w:tr>
      <w:tr w:rsidR="00617C3B" w:rsidRPr="00D03309" w14:paraId="3D65067B" w14:textId="77777777" w:rsidTr="003B7487">
        <w:trPr>
          <w:trHeight w:val="345"/>
        </w:trPr>
        <w:tc>
          <w:tcPr>
            <w:tcW w:w="694" w:type="dxa"/>
          </w:tcPr>
          <w:p w14:paraId="467C88F3" w14:textId="55E2B002" w:rsidR="00617C3B" w:rsidRDefault="00BC398E" w:rsidP="00ED4FEB">
            <w:pPr>
              <w:rPr>
                <w:rFonts w:eastAsia="Calibri"/>
                <w:color w:val="1C1E29"/>
              </w:rPr>
            </w:pPr>
            <w:r>
              <w:rPr>
                <w:rFonts w:eastAsia="Calibri"/>
                <w:color w:val="1C1E29"/>
              </w:rPr>
              <w:t>9</w:t>
            </w:r>
          </w:p>
        </w:tc>
        <w:tc>
          <w:tcPr>
            <w:tcW w:w="1995" w:type="dxa"/>
          </w:tcPr>
          <w:p w14:paraId="21D64A0F" w14:textId="77777777" w:rsidR="00A05A76" w:rsidRPr="00321264" w:rsidRDefault="00A05A76" w:rsidP="00ED4FEB">
            <w:pPr>
              <w:rPr>
                <w:lang w:val="en-US"/>
              </w:rPr>
            </w:pPr>
            <w:r w:rsidRPr="00321264">
              <w:rPr>
                <w:lang w:val="en-US"/>
              </w:rPr>
              <w:t>Incrementing</w:t>
            </w:r>
            <w:r w:rsidR="00BC398E" w:rsidRPr="00321264">
              <w:rPr>
                <w:lang w:val="en-US"/>
              </w:rPr>
              <w:t xml:space="preserve"> burst type</w:t>
            </w:r>
            <w:r w:rsidR="00C0742F" w:rsidRPr="00321264">
              <w:rPr>
                <w:lang w:val="en-US"/>
              </w:rPr>
              <w:t xml:space="preserve">: </w:t>
            </w:r>
          </w:p>
          <w:p w14:paraId="16C50544" w14:textId="77777777" w:rsidR="00A05A76" w:rsidRPr="00321264" w:rsidRDefault="00A05A76" w:rsidP="00A05A76">
            <w:pPr>
              <w:pStyle w:val="ListParagraph"/>
              <w:rPr>
                <w:lang w:val="en-US"/>
              </w:rPr>
            </w:pPr>
          </w:p>
          <w:p w14:paraId="62F8BA7A" w14:textId="1F67B0AF" w:rsidR="00A05A76" w:rsidRPr="00321264" w:rsidRDefault="00A05A76" w:rsidP="00A05A76">
            <w:pPr>
              <w:pStyle w:val="ListParagraph"/>
              <w:numPr>
                <w:ilvl w:val="0"/>
                <w:numId w:val="9"/>
              </w:numPr>
              <w:rPr>
                <w:lang w:val="en-US"/>
              </w:rPr>
            </w:pPr>
            <w:r w:rsidRPr="00321264">
              <w:rPr>
                <w:lang w:val="en-US"/>
              </w:rPr>
              <w:t>INCR4</w:t>
            </w:r>
          </w:p>
          <w:p w14:paraId="67F1FF24" w14:textId="77777777" w:rsidR="00A05A76" w:rsidRPr="00321264" w:rsidRDefault="00A05A76" w:rsidP="00A05A76">
            <w:pPr>
              <w:pStyle w:val="ListParagraph"/>
              <w:rPr>
                <w:lang w:val="en-US"/>
              </w:rPr>
            </w:pPr>
          </w:p>
          <w:p w14:paraId="6C3FA34F" w14:textId="64EA5E36" w:rsidR="00A05A76" w:rsidRPr="00321264" w:rsidRDefault="00A05A76" w:rsidP="00A05A76">
            <w:pPr>
              <w:pStyle w:val="ListParagraph"/>
              <w:numPr>
                <w:ilvl w:val="0"/>
                <w:numId w:val="9"/>
              </w:numPr>
              <w:rPr>
                <w:lang w:val="en-US"/>
              </w:rPr>
            </w:pPr>
            <w:r w:rsidRPr="00321264">
              <w:rPr>
                <w:lang w:val="en-US"/>
              </w:rPr>
              <w:t>INCR8</w:t>
            </w:r>
          </w:p>
          <w:p w14:paraId="0E2D19C8" w14:textId="77777777" w:rsidR="00A05A76" w:rsidRPr="00321264" w:rsidRDefault="00A05A76" w:rsidP="00A05A76">
            <w:pPr>
              <w:pStyle w:val="ListParagraph"/>
              <w:rPr>
                <w:lang w:val="en-US"/>
              </w:rPr>
            </w:pPr>
          </w:p>
          <w:p w14:paraId="329EA79F" w14:textId="697CD033" w:rsidR="00A05A76" w:rsidRPr="00321264" w:rsidRDefault="00A05A76" w:rsidP="00A05A76">
            <w:pPr>
              <w:pStyle w:val="ListParagraph"/>
              <w:numPr>
                <w:ilvl w:val="0"/>
                <w:numId w:val="9"/>
              </w:numPr>
              <w:rPr>
                <w:lang w:val="en-US"/>
              </w:rPr>
            </w:pPr>
            <w:r w:rsidRPr="00321264">
              <w:rPr>
                <w:lang w:val="en-US"/>
              </w:rPr>
              <w:t>INCR16</w:t>
            </w:r>
          </w:p>
        </w:tc>
        <w:tc>
          <w:tcPr>
            <w:tcW w:w="3402" w:type="dxa"/>
          </w:tcPr>
          <w:p w14:paraId="4EA94793" w14:textId="77777777" w:rsidR="00A4421A" w:rsidRPr="00321264" w:rsidRDefault="00A4421A" w:rsidP="00A4421A">
            <w:pPr>
              <w:rPr>
                <w:rFonts w:eastAsia="Calibri"/>
                <w:color w:val="1C1E29"/>
              </w:rPr>
            </w:pPr>
            <w:r w:rsidRPr="00321264">
              <w:rPr>
                <w:rFonts w:eastAsia="Calibri"/>
                <w:color w:val="1C1E29"/>
              </w:rPr>
              <w:t xml:space="preserve">We have transfer size of 4-byte (32-bit) which is a word. </w:t>
            </w:r>
          </w:p>
          <w:p w14:paraId="0B61DB6D" w14:textId="77777777" w:rsidR="00A4421A" w:rsidRPr="00321264" w:rsidRDefault="00A4421A" w:rsidP="00ED4FEB">
            <w:pPr>
              <w:rPr>
                <w:rFonts w:eastAsia="Calibri"/>
                <w:color w:val="1C1E29"/>
              </w:rPr>
            </w:pPr>
          </w:p>
          <w:p w14:paraId="58339A0A" w14:textId="77777777" w:rsidR="00A4421A" w:rsidRPr="00321264" w:rsidRDefault="00A4421A" w:rsidP="00ED4FEB">
            <w:pPr>
              <w:rPr>
                <w:rFonts w:eastAsia="Calibri"/>
                <w:color w:val="1C1E29"/>
              </w:rPr>
            </w:pPr>
          </w:p>
          <w:p w14:paraId="605C19EB" w14:textId="77777777" w:rsidR="0088703B" w:rsidRPr="00321264" w:rsidRDefault="00A4421A" w:rsidP="00ED4FEB">
            <w:pPr>
              <w:rPr>
                <w:rFonts w:eastAsia="Calibri"/>
                <w:color w:val="1C1E29"/>
              </w:rPr>
            </w:pPr>
            <w:r w:rsidRPr="00321264">
              <w:rPr>
                <w:rFonts w:eastAsia="Calibri"/>
                <w:color w:val="1C1E29"/>
              </w:rPr>
              <w:t>Firstly, address A+4, A+8 and A+12 is driven onto the bus which are sampled by the slave on the rising clock edges of their address phases. After the transfer at address A+12, we have reached the address boundary</w:t>
            </w:r>
            <w:r w:rsidR="0088703B" w:rsidRPr="00321264">
              <w:rPr>
                <w:rFonts w:eastAsia="Calibri"/>
                <w:color w:val="1C1E29"/>
              </w:rPr>
              <w:t>.</w:t>
            </w:r>
          </w:p>
          <w:p w14:paraId="6B62BC76" w14:textId="77777777" w:rsidR="0088703B" w:rsidRPr="00321264" w:rsidRDefault="0088703B" w:rsidP="00ED4FEB">
            <w:pPr>
              <w:rPr>
                <w:rFonts w:eastAsia="Calibri"/>
                <w:color w:val="1C1E29"/>
              </w:rPr>
            </w:pPr>
          </w:p>
          <w:p w14:paraId="75E1ED8A" w14:textId="77777777" w:rsidR="00617C3B" w:rsidRPr="00321264" w:rsidRDefault="0088703B" w:rsidP="00ED4FEB">
            <w:pPr>
              <w:rPr>
                <w:rFonts w:eastAsia="Calibri"/>
                <w:color w:val="1C1E29"/>
              </w:rPr>
            </w:pPr>
            <w:r w:rsidRPr="00321264">
              <w:rPr>
                <w:rFonts w:eastAsia="Calibri"/>
                <w:color w:val="1C1E29"/>
              </w:rPr>
              <w:t xml:space="preserve">Since we are using incrementing burst type. Instead of wrapping around it will transfer to the next location which is A+16. </w:t>
            </w:r>
          </w:p>
          <w:p w14:paraId="2443B775" w14:textId="72AE476C" w:rsidR="0088703B" w:rsidRPr="00321264" w:rsidRDefault="0088703B" w:rsidP="00ED4FEB">
            <w:pPr>
              <w:rPr>
                <w:rFonts w:eastAsia="Calibri"/>
                <w:color w:val="1C1E29"/>
              </w:rPr>
            </w:pPr>
          </w:p>
          <w:p w14:paraId="22F6E65C" w14:textId="69E5CA8E" w:rsidR="0088703B" w:rsidRPr="00321264" w:rsidRDefault="0088703B" w:rsidP="00ED4FEB">
            <w:pPr>
              <w:rPr>
                <w:rFonts w:eastAsia="Calibri"/>
                <w:color w:val="1C1E29"/>
              </w:rPr>
            </w:pPr>
            <w:r w:rsidRPr="00321264">
              <w:rPr>
                <w:rFonts w:eastAsia="Calibri"/>
                <w:color w:val="1C1E29"/>
              </w:rPr>
              <w:t xml:space="preserve">Similarly, we drive addresses on the bus </w:t>
            </w:r>
            <w:r w:rsidR="00286B93" w:rsidRPr="00321264">
              <w:rPr>
                <w:rFonts w:eastAsia="Calibri"/>
                <w:color w:val="1C1E29"/>
              </w:rPr>
              <w:t>for INCR</w:t>
            </w:r>
            <w:r w:rsidRPr="00321264">
              <w:rPr>
                <w:rFonts w:eastAsia="Calibri"/>
                <w:color w:val="1C1E29"/>
              </w:rPr>
              <w:t>8, INCR 16 to check if they increment at the address boundaries.</w:t>
            </w:r>
          </w:p>
          <w:p w14:paraId="0B915455" w14:textId="7762CC47" w:rsidR="0088703B" w:rsidRPr="00321264" w:rsidRDefault="0088703B" w:rsidP="00ED4FEB">
            <w:pPr>
              <w:rPr>
                <w:rFonts w:eastAsia="Calibri"/>
                <w:color w:val="1C1E29"/>
              </w:rPr>
            </w:pPr>
          </w:p>
        </w:tc>
        <w:tc>
          <w:tcPr>
            <w:tcW w:w="992" w:type="dxa"/>
          </w:tcPr>
          <w:p w14:paraId="58D07BF4" w14:textId="77777777" w:rsidR="00617C3B" w:rsidRDefault="002A61AB" w:rsidP="00ED4FEB">
            <w:pPr>
              <w:rPr>
                <w:rFonts w:eastAsia="Calibri"/>
                <w:color w:val="1C1E29"/>
              </w:rPr>
            </w:pPr>
            <w:r>
              <w:rPr>
                <w:rFonts w:eastAsia="Calibri"/>
                <w:color w:val="1C1E29"/>
              </w:rPr>
              <w:t>3.5</w:t>
            </w:r>
          </w:p>
          <w:p w14:paraId="3C965DA2" w14:textId="77777777" w:rsidR="002A61AB" w:rsidRDefault="002A61AB" w:rsidP="00ED4FEB">
            <w:pPr>
              <w:rPr>
                <w:rFonts w:eastAsia="Calibri"/>
                <w:color w:val="1C1E29"/>
              </w:rPr>
            </w:pPr>
          </w:p>
          <w:p w14:paraId="615D04FD" w14:textId="29F34B3F" w:rsidR="002A61AB" w:rsidRPr="00321264" w:rsidRDefault="002A61AB" w:rsidP="00ED4FEB">
            <w:pPr>
              <w:rPr>
                <w:rFonts w:eastAsia="Calibri"/>
                <w:color w:val="1C1E29"/>
              </w:rPr>
            </w:pPr>
            <w:r>
              <w:rPr>
                <w:rFonts w:eastAsia="Calibri"/>
                <w:color w:val="1C1E29"/>
              </w:rPr>
              <w:t>3.5.3</w:t>
            </w:r>
          </w:p>
        </w:tc>
        <w:tc>
          <w:tcPr>
            <w:tcW w:w="850" w:type="dxa"/>
          </w:tcPr>
          <w:p w14:paraId="48953C05" w14:textId="77777777" w:rsidR="00617C3B" w:rsidRPr="00321264" w:rsidRDefault="00617C3B" w:rsidP="00ED4FEB">
            <w:pPr>
              <w:rPr>
                <w:rFonts w:eastAsia="Calibri"/>
                <w:color w:val="1C1E29"/>
              </w:rPr>
            </w:pPr>
          </w:p>
        </w:tc>
        <w:tc>
          <w:tcPr>
            <w:tcW w:w="993" w:type="dxa"/>
          </w:tcPr>
          <w:p w14:paraId="202C6B0D" w14:textId="77777777" w:rsidR="00617C3B" w:rsidRPr="00321264" w:rsidRDefault="00617C3B" w:rsidP="00ED4FEB">
            <w:pPr>
              <w:rPr>
                <w:rFonts w:eastAsia="Calibri"/>
                <w:color w:val="1C1E29"/>
              </w:rPr>
            </w:pPr>
          </w:p>
        </w:tc>
        <w:tc>
          <w:tcPr>
            <w:tcW w:w="2835" w:type="dxa"/>
          </w:tcPr>
          <w:p w14:paraId="0E0ABB45" w14:textId="2C0B858D" w:rsidR="00617C3B" w:rsidRPr="00321264" w:rsidRDefault="005F4192" w:rsidP="00ED4FEB">
            <w:pPr>
              <w:rPr>
                <w:rFonts w:eastAsia="Calibri"/>
                <w:color w:val="1C1E29"/>
              </w:rPr>
            </w:pPr>
            <w:r w:rsidRPr="00321264">
              <w:rPr>
                <w:rFonts w:eastAsia="Calibri"/>
                <w:color w:val="1C1E29"/>
              </w:rPr>
              <w:t>In INCR4, the transfers are incremented by 4.</w:t>
            </w:r>
          </w:p>
          <w:p w14:paraId="584C7A94" w14:textId="77777777" w:rsidR="005F4192" w:rsidRPr="00321264" w:rsidRDefault="005F4192" w:rsidP="00ED4FEB">
            <w:pPr>
              <w:rPr>
                <w:rFonts w:eastAsia="Calibri"/>
                <w:color w:val="1C1E29"/>
              </w:rPr>
            </w:pPr>
          </w:p>
          <w:p w14:paraId="23D8F72B" w14:textId="1DD7518D" w:rsidR="005F4192" w:rsidRPr="00321264" w:rsidRDefault="005F4192" w:rsidP="005F4192">
            <w:pPr>
              <w:rPr>
                <w:rFonts w:eastAsia="Calibri"/>
                <w:color w:val="1C1E29"/>
              </w:rPr>
            </w:pPr>
            <w:r w:rsidRPr="00321264">
              <w:rPr>
                <w:rFonts w:eastAsia="Calibri"/>
                <w:color w:val="1C1E29"/>
              </w:rPr>
              <w:t>In INCR8, the transfers are incremented by 8.</w:t>
            </w:r>
          </w:p>
          <w:p w14:paraId="6ED12D51" w14:textId="77777777" w:rsidR="005F4192" w:rsidRPr="00321264" w:rsidRDefault="005F4192" w:rsidP="005F4192">
            <w:pPr>
              <w:rPr>
                <w:rFonts w:eastAsia="Calibri"/>
                <w:color w:val="1C1E29"/>
              </w:rPr>
            </w:pPr>
          </w:p>
          <w:p w14:paraId="558EEB2F" w14:textId="636715FE" w:rsidR="005F4192" w:rsidRPr="00321264" w:rsidRDefault="005F4192" w:rsidP="005F4192">
            <w:pPr>
              <w:rPr>
                <w:rFonts w:eastAsia="Calibri"/>
                <w:color w:val="1C1E29"/>
              </w:rPr>
            </w:pPr>
            <w:r w:rsidRPr="00321264">
              <w:rPr>
                <w:rFonts w:eastAsia="Calibri"/>
                <w:color w:val="1C1E29"/>
              </w:rPr>
              <w:t>In INCR16, the transfers are incremented by 16.</w:t>
            </w:r>
          </w:p>
          <w:p w14:paraId="5344AF37" w14:textId="77777777" w:rsidR="005F4192" w:rsidRPr="00321264" w:rsidRDefault="005F4192" w:rsidP="00ED4FEB">
            <w:pPr>
              <w:rPr>
                <w:rFonts w:eastAsia="Calibri"/>
                <w:color w:val="1C1E29"/>
              </w:rPr>
            </w:pPr>
          </w:p>
          <w:p w14:paraId="6313A664" w14:textId="3976E96E" w:rsidR="00286B93" w:rsidRPr="00321264" w:rsidRDefault="00286B93" w:rsidP="00ED4FEB">
            <w:pPr>
              <w:rPr>
                <w:rFonts w:eastAsia="Calibri"/>
                <w:color w:val="1C1E29"/>
              </w:rPr>
            </w:pPr>
            <w:r w:rsidRPr="00321264">
              <w:rPr>
                <w:rFonts w:eastAsia="Calibri"/>
                <w:color w:val="1C1E29"/>
              </w:rPr>
              <w:t>For all the above scenarios the slave will provide a completed transfer signal.</w:t>
            </w:r>
          </w:p>
        </w:tc>
        <w:tc>
          <w:tcPr>
            <w:tcW w:w="2183" w:type="dxa"/>
          </w:tcPr>
          <w:p w14:paraId="03E32DE9" w14:textId="1E524339" w:rsidR="00617C3B" w:rsidRPr="00321264" w:rsidRDefault="00A4421A" w:rsidP="00ED4FEB">
            <w:pPr>
              <w:rPr>
                <w:rFonts w:eastAsia="Calibri"/>
                <w:color w:val="1C1E29"/>
              </w:rPr>
            </w:pPr>
            <w:r w:rsidRPr="00321264">
              <w:rPr>
                <w:rFonts w:eastAsia="Calibri"/>
                <w:color w:val="1C1E29"/>
              </w:rPr>
              <w:t xml:space="preserve">Incrementing bursts access sequential locations. The addresses of each transfer in the burst </w:t>
            </w:r>
            <w:r w:rsidR="0088703B" w:rsidRPr="00321264">
              <w:rPr>
                <w:rFonts w:eastAsia="Calibri"/>
                <w:color w:val="1C1E29"/>
              </w:rPr>
              <w:t>are</w:t>
            </w:r>
            <w:r w:rsidRPr="00321264">
              <w:rPr>
                <w:rFonts w:eastAsia="Calibri"/>
                <w:color w:val="1C1E29"/>
              </w:rPr>
              <w:t xml:space="preserve"> an increment of the previous address. </w:t>
            </w:r>
          </w:p>
        </w:tc>
      </w:tr>
      <w:tr w:rsidR="00617C3B" w:rsidRPr="00D03309" w14:paraId="35A21968" w14:textId="77777777" w:rsidTr="003B7487">
        <w:trPr>
          <w:trHeight w:val="345"/>
        </w:trPr>
        <w:tc>
          <w:tcPr>
            <w:tcW w:w="694" w:type="dxa"/>
          </w:tcPr>
          <w:p w14:paraId="0ACBF2E7" w14:textId="3262B570" w:rsidR="00617C3B" w:rsidRPr="00D03309" w:rsidRDefault="00454148" w:rsidP="00ED4FEB">
            <w:pPr>
              <w:rPr>
                <w:rFonts w:eastAsia="Calibri"/>
                <w:color w:val="1C1E29"/>
              </w:rPr>
            </w:pPr>
            <w:r>
              <w:rPr>
                <w:rFonts w:eastAsia="Calibri"/>
                <w:color w:val="1C1E29"/>
              </w:rPr>
              <w:t>10</w:t>
            </w:r>
          </w:p>
        </w:tc>
        <w:tc>
          <w:tcPr>
            <w:tcW w:w="1995" w:type="dxa"/>
          </w:tcPr>
          <w:p w14:paraId="1E65DEA1" w14:textId="2AC34EDC" w:rsidR="00617C3B" w:rsidRPr="00321264" w:rsidRDefault="0088703B" w:rsidP="00ED4FEB">
            <w:pPr>
              <w:rPr>
                <w:lang w:val="en-US"/>
              </w:rPr>
            </w:pPr>
            <w:r w:rsidRPr="00321264">
              <w:rPr>
                <w:lang w:val="en-US"/>
              </w:rPr>
              <w:t>Incrementing burst type:</w:t>
            </w:r>
          </w:p>
          <w:p w14:paraId="21B50F1D" w14:textId="77777777" w:rsidR="0088703B" w:rsidRPr="00321264" w:rsidRDefault="0088703B" w:rsidP="00ED4FEB">
            <w:pPr>
              <w:rPr>
                <w:lang w:val="en-US"/>
              </w:rPr>
            </w:pPr>
          </w:p>
          <w:p w14:paraId="4D32389F" w14:textId="1F25154E" w:rsidR="0088703B" w:rsidRPr="00321264" w:rsidRDefault="00286B93" w:rsidP="00ED4FEB">
            <w:pPr>
              <w:rPr>
                <w:lang w:val="en-US"/>
              </w:rPr>
            </w:pPr>
            <w:r w:rsidRPr="00321264">
              <w:rPr>
                <w:lang w:val="en-US"/>
              </w:rPr>
              <w:t>INCR and u</w:t>
            </w:r>
            <w:r w:rsidR="0088703B" w:rsidRPr="00321264">
              <w:rPr>
                <w:lang w:val="en-US"/>
              </w:rPr>
              <w:t>ndefined length bur</w:t>
            </w:r>
            <w:r w:rsidRPr="00321264">
              <w:rPr>
                <w:lang w:val="en-US"/>
              </w:rPr>
              <w:t>st</w:t>
            </w:r>
          </w:p>
        </w:tc>
        <w:tc>
          <w:tcPr>
            <w:tcW w:w="3402" w:type="dxa"/>
          </w:tcPr>
          <w:p w14:paraId="39EA15AE" w14:textId="46CB7A0F" w:rsidR="005F4192" w:rsidRPr="00321264" w:rsidRDefault="005F4192" w:rsidP="00ED4FEB">
            <w:pPr>
              <w:rPr>
                <w:rFonts w:eastAsia="Calibri"/>
                <w:color w:val="1C1E29"/>
              </w:rPr>
            </w:pPr>
            <w:r w:rsidRPr="00321264">
              <w:rPr>
                <w:rFonts w:eastAsia="Calibri"/>
                <w:color w:val="1C1E29"/>
              </w:rPr>
              <w:t xml:space="preserve">First burst is driven on the bus which consists of two halfword transfers at an address A. </w:t>
            </w:r>
          </w:p>
          <w:p w14:paraId="367B2593" w14:textId="77777777" w:rsidR="005F4192" w:rsidRPr="00321264" w:rsidRDefault="005F4192" w:rsidP="00ED4FEB">
            <w:pPr>
              <w:rPr>
                <w:rFonts w:eastAsia="Calibri"/>
                <w:color w:val="1C1E29"/>
              </w:rPr>
            </w:pPr>
          </w:p>
          <w:p w14:paraId="1AB30827" w14:textId="644E9A1D" w:rsidR="00617C3B" w:rsidRPr="00321264" w:rsidRDefault="005F4192" w:rsidP="00ED4FEB">
            <w:pPr>
              <w:rPr>
                <w:rFonts w:eastAsia="Calibri"/>
                <w:color w:val="1C1E29"/>
              </w:rPr>
            </w:pPr>
            <w:r w:rsidRPr="00321264">
              <w:rPr>
                <w:rFonts w:eastAsia="Calibri"/>
                <w:color w:val="1C1E29"/>
              </w:rPr>
              <w:t>The second burst is read consisting of three word read transfers starting at address B</w:t>
            </w:r>
          </w:p>
        </w:tc>
        <w:tc>
          <w:tcPr>
            <w:tcW w:w="992" w:type="dxa"/>
          </w:tcPr>
          <w:p w14:paraId="48F15EFA" w14:textId="77777777" w:rsidR="002A61AB" w:rsidRDefault="002A61AB" w:rsidP="002A61AB">
            <w:pPr>
              <w:rPr>
                <w:rFonts w:eastAsia="Calibri"/>
                <w:color w:val="1C1E29"/>
              </w:rPr>
            </w:pPr>
            <w:r>
              <w:rPr>
                <w:rFonts w:eastAsia="Calibri"/>
                <w:color w:val="1C1E29"/>
              </w:rPr>
              <w:t>3.5</w:t>
            </w:r>
          </w:p>
          <w:p w14:paraId="6ED57DED" w14:textId="77777777" w:rsidR="002A61AB" w:rsidRDefault="002A61AB" w:rsidP="002A61AB">
            <w:pPr>
              <w:rPr>
                <w:rFonts w:eastAsia="Calibri"/>
                <w:color w:val="1C1E29"/>
              </w:rPr>
            </w:pPr>
          </w:p>
          <w:p w14:paraId="614C7238" w14:textId="0F4CD686" w:rsidR="00617C3B" w:rsidRPr="00321264" w:rsidRDefault="002A61AB" w:rsidP="002A61AB">
            <w:pPr>
              <w:rPr>
                <w:rFonts w:eastAsia="Calibri"/>
                <w:color w:val="1C1E29"/>
              </w:rPr>
            </w:pPr>
            <w:r>
              <w:rPr>
                <w:rFonts w:eastAsia="Calibri"/>
                <w:color w:val="1C1E29"/>
              </w:rPr>
              <w:t>3.5.3</w:t>
            </w:r>
          </w:p>
        </w:tc>
        <w:tc>
          <w:tcPr>
            <w:tcW w:w="850" w:type="dxa"/>
          </w:tcPr>
          <w:p w14:paraId="4CC6B512" w14:textId="77777777" w:rsidR="00617C3B" w:rsidRPr="00321264" w:rsidRDefault="00617C3B" w:rsidP="00ED4FEB">
            <w:pPr>
              <w:rPr>
                <w:rFonts w:eastAsia="Calibri"/>
                <w:color w:val="1C1E29"/>
              </w:rPr>
            </w:pPr>
          </w:p>
        </w:tc>
        <w:tc>
          <w:tcPr>
            <w:tcW w:w="993" w:type="dxa"/>
          </w:tcPr>
          <w:p w14:paraId="7E1D4E80" w14:textId="77777777" w:rsidR="00617C3B" w:rsidRPr="00321264" w:rsidRDefault="00617C3B" w:rsidP="00ED4FEB">
            <w:pPr>
              <w:rPr>
                <w:rFonts w:eastAsia="Calibri"/>
                <w:color w:val="1C1E29"/>
              </w:rPr>
            </w:pPr>
          </w:p>
        </w:tc>
        <w:tc>
          <w:tcPr>
            <w:tcW w:w="2835" w:type="dxa"/>
          </w:tcPr>
          <w:p w14:paraId="3A6A7577" w14:textId="77777777" w:rsidR="00617C3B" w:rsidRPr="00321264" w:rsidRDefault="005F4192" w:rsidP="00ED4FEB">
            <w:pPr>
              <w:rPr>
                <w:rFonts w:eastAsia="Calibri"/>
                <w:color w:val="1C1E29"/>
              </w:rPr>
            </w:pPr>
            <w:r w:rsidRPr="00321264">
              <w:rPr>
                <w:rFonts w:eastAsia="Calibri"/>
                <w:color w:val="1C1E29"/>
              </w:rPr>
              <w:t>In first burst, the transfer address is incremented by two.</w:t>
            </w:r>
          </w:p>
          <w:p w14:paraId="418B1237" w14:textId="77777777" w:rsidR="005F4192" w:rsidRPr="00321264" w:rsidRDefault="005F4192" w:rsidP="00ED4FEB">
            <w:pPr>
              <w:rPr>
                <w:rFonts w:eastAsia="Calibri"/>
                <w:color w:val="1C1E29"/>
              </w:rPr>
            </w:pPr>
          </w:p>
          <w:p w14:paraId="4F7F2898" w14:textId="77777777" w:rsidR="005F4192" w:rsidRPr="00321264" w:rsidRDefault="005F4192" w:rsidP="00ED4FEB">
            <w:pPr>
              <w:rPr>
                <w:rFonts w:eastAsia="Calibri"/>
                <w:color w:val="1C1E29"/>
              </w:rPr>
            </w:pPr>
            <w:r w:rsidRPr="00321264">
              <w:rPr>
                <w:rFonts w:eastAsia="Calibri"/>
                <w:color w:val="1C1E29"/>
              </w:rPr>
              <w:t>In the second burst, the transfer address is incremented by four.</w:t>
            </w:r>
          </w:p>
          <w:p w14:paraId="66643DAD" w14:textId="77777777" w:rsidR="00286B93" w:rsidRPr="00321264" w:rsidRDefault="00286B93" w:rsidP="00ED4FEB">
            <w:pPr>
              <w:rPr>
                <w:rFonts w:eastAsia="Calibri"/>
                <w:color w:val="1C1E29"/>
              </w:rPr>
            </w:pPr>
          </w:p>
          <w:p w14:paraId="455971F8" w14:textId="2E9F09FD" w:rsidR="00286B93" w:rsidRPr="00321264" w:rsidRDefault="00286B93" w:rsidP="00ED4FEB">
            <w:pPr>
              <w:rPr>
                <w:rFonts w:eastAsia="Calibri"/>
                <w:color w:val="1C1E29"/>
              </w:rPr>
            </w:pPr>
            <w:r w:rsidRPr="00321264">
              <w:rPr>
                <w:rFonts w:eastAsia="Calibri"/>
                <w:color w:val="1C1E29"/>
              </w:rPr>
              <w:t>For all the above scenarios the slave will provide a completed transfer signal.</w:t>
            </w:r>
          </w:p>
        </w:tc>
        <w:tc>
          <w:tcPr>
            <w:tcW w:w="2183" w:type="dxa"/>
          </w:tcPr>
          <w:p w14:paraId="13761F79" w14:textId="7230325A" w:rsidR="00617C3B" w:rsidRPr="00321264" w:rsidRDefault="002A61AB" w:rsidP="00ED4FEB">
            <w:pPr>
              <w:rPr>
                <w:rFonts w:eastAsia="Calibri"/>
                <w:color w:val="1C1E29"/>
              </w:rPr>
            </w:pPr>
            <w:r>
              <w:rPr>
                <w:rFonts w:eastAsia="Calibri"/>
                <w:color w:val="1C1E29"/>
              </w:rPr>
              <w:t>N/A</w:t>
            </w:r>
          </w:p>
        </w:tc>
      </w:tr>
      <w:tr w:rsidR="00617C3B" w:rsidRPr="00D03309" w14:paraId="4B760743" w14:textId="77777777" w:rsidTr="003B7487">
        <w:trPr>
          <w:trHeight w:val="345"/>
        </w:trPr>
        <w:tc>
          <w:tcPr>
            <w:tcW w:w="694" w:type="dxa"/>
          </w:tcPr>
          <w:p w14:paraId="22AC6401" w14:textId="54ECA565" w:rsidR="00617C3B" w:rsidRPr="00D03309" w:rsidRDefault="00454148" w:rsidP="00ED4FEB">
            <w:pPr>
              <w:rPr>
                <w:rFonts w:eastAsia="Calibri"/>
                <w:color w:val="1C1E29"/>
              </w:rPr>
            </w:pPr>
            <w:r>
              <w:rPr>
                <w:rFonts w:eastAsia="Calibri"/>
                <w:color w:val="1C1E29"/>
              </w:rPr>
              <w:t>11</w:t>
            </w:r>
          </w:p>
        </w:tc>
        <w:tc>
          <w:tcPr>
            <w:tcW w:w="1995" w:type="dxa"/>
          </w:tcPr>
          <w:p w14:paraId="2D8A592D" w14:textId="77777777" w:rsidR="009F569F" w:rsidRDefault="00321264" w:rsidP="009F569F">
            <w:pPr>
              <w:rPr>
                <w:lang w:val="en-US"/>
              </w:rPr>
            </w:pPr>
            <w:r w:rsidRPr="00321264">
              <w:rPr>
                <w:lang w:val="en-US"/>
              </w:rPr>
              <w:t>Protection signal</w:t>
            </w:r>
            <w:r w:rsidR="009F569F">
              <w:rPr>
                <w:lang w:val="en-US"/>
              </w:rPr>
              <w:t>s HPROT [3:0]:</w:t>
            </w:r>
          </w:p>
          <w:p w14:paraId="2525A6FA" w14:textId="77777777" w:rsidR="009F569F" w:rsidRDefault="009F569F" w:rsidP="009F569F">
            <w:pPr>
              <w:rPr>
                <w:lang w:val="en-US"/>
              </w:rPr>
            </w:pPr>
          </w:p>
          <w:p w14:paraId="615F21DD" w14:textId="2F8BE6E5" w:rsidR="00617C3B" w:rsidRPr="009F569F" w:rsidRDefault="00861358" w:rsidP="009F569F">
            <w:pPr>
              <w:pStyle w:val="ListParagraph"/>
              <w:numPr>
                <w:ilvl w:val="0"/>
                <w:numId w:val="11"/>
              </w:numPr>
              <w:rPr>
                <w:lang w:val="en-US"/>
              </w:rPr>
            </w:pPr>
            <w:r w:rsidRPr="009F569F">
              <w:rPr>
                <w:lang w:val="en-US"/>
              </w:rPr>
              <w:t xml:space="preserve">4’b0000 </w:t>
            </w:r>
          </w:p>
          <w:p w14:paraId="20936565" w14:textId="77777777" w:rsidR="009F569F" w:rsidRDefault="009F569F" w:rsidP="00ED4FEB">
            <w:pPr>
              <w:rPr>
                <w:lang w:val="en-US"/>
              </w:rPr>
            </w:pPr>
          </w:p>
          <w:p w14:paraId="4A85467D" w14:textId="62477847" w:rsidR="009F569F" w:rsidRPr="009F569F" w:rsidRDefault="009F569F" w:rsidP="009F569F">
            <w:pPr>
              <w:pStyle w:val="ListParagraph"/>
              <w:numPr>
                <w:ilvl w:val="0"/>
                <w:numId w:val="11"/>
              </w:numPr>
              <w:rPr>
                <w:lang w:val="en-US"/>
              </w:rPr>
            </w:pPr>
            <w:r w:rsidRPr="009F569F">
              <w:rPr>
                <w:lang w:val="en-US"/>
              </w:rPr>
              <w:t>4’b</w:t>
            </w:r>
            <w:r>
              <w:rPr>
                <w:lang w:val="en-US"/>
              </w:rPr>
              <w:t>1111</w:t>
            </w:r>
          </w:p>
        </w:tc>
        <w:tc>
          <w:tcPr>
            <w:tcW w:w="3402" w:type="dxa"/>
          </w:tcPr>
          <w:p w14:paraId="3D459E2E" w14:textId="626E63A5" w:rsidR="00617C3B" w:rsidRPr="00321264" w:rsidRDefault="00454148" w:rsidP="00ED4FEB">
            <w:pPr>
              <w:rPr>
                <w:rFonts w:eastAsia="Calibri"/>
                <w:color w:val="1C1E29"/>
              </w:rPr>
            </w:pPr>
            <w:r w:rsidRPr="00321264">
              <w:rPr>
                <w:rFonts w:eastAsia="Calibri"/>
                <w:color w:val="1C1E29"/>
              </w:rPr>
              <w:t xml:space="preserve">An address A is driven on the bus. </w:t>
            </w:r>
            <w:r w:rsidR="00286B93" w:rsidRPr="00321264">
              <w:rPr>
                <w:rFonts w:eastAsia="Calibri"/>
                <w:color w:val="1C1E29"/>
              </w:rPr>
              <w:t>The timing of HPROT and address bus must be same. The must remain constant throughout the burst transfer</w:t>
            </w:r>
            <w:r w:rsidR="00E21EFC" w:rsidRPr="00321264">
              <w:rPr>
                <w:rFonts w:eastAsia="Calibri"/>
                <w:color w:val="1C1E29"/>
              </w:rPr>
              <w:t>.</w:t>
            </w:r>
          </w:p>
          <w:p w14:paraId="3F672E36" w14:textId="2D4A4188" w:rsidR="00E21EFC" w:rsidRPr="00321264" w:rsidRDefault="00E21EFC" w:rsidP="00ED4FEB">
            <w:pPr>
              <w:rPr>
                <w:rFonts w:eastAsia="Calibri"/>
                <w:color w:val="1C1E29"/>
              </w:rPr>
            </w:pPr>
          </w:p>
          <w:p w14:paraId="255C0228" w14:textId="4D705534" w:rsidR="00E21EFC" w:rsidRDefault="00E21EFC" w:rsidP="00321264">
            <w:pPr>
              <w:rPr>
                <w:rFonts w:eastAsia="Calibri"/>
                <w:color w:val="1C1E29"/>
              </w:rPr>
            </w:pPr>
            <w:r w:rsidRPr="00321264">
              <w:rPr>
                <w:rFonts w:eastAsia="Calibri"/>
                <w:color w:val="1C1E29"/>
              </w:rPr>
              <w:t>The protection signal</w:t>
            </w:r>
            <w:r w:rsidR="00321264" w:rsidRPr="00321264">
              <w:rPr>
                <w:rFonts w:eastAsia="Calibri"/>
                <w:color w:val="1C1E29"/>
              </w:rPr>
              <w:t xml:space="preserve"> </w:t>
            </w:r>
            <w:r w:rsidR="00321264" w:rsidRPr="00321264">
              <w:rPr>
                <w:lang w:val="en-US"/>
              </w:rPr>
              <w:t xml:space="preserve">HPROT [3:0] = 4’b0000 </w:t>
            </w:r>
            <w:r w:rsidR="00321264" w:rsidRPr="00321264">
              <w:rPr>
                <w:rFonts w:eastAsia="Calibri"/>
                <w:color w:val="1C1E29"/>
              </w:rPr>
              <w:t>corresponds</w:t>
            </w:r>
            <w:r w:rsidRPr="00321264">
              <w:rPr>
                <w:rFonts w:eastAsia="Calibri"/>
                <w:color w:val="1C1E29"/>
              </w:rPr>
              <w:t xml:space="preserve"> to non-cacheable, non-bufferable, unprivileged opcode fetch.</w:t>
            </w:r>
          </w:p>
          <w:p w14:paraId="78519684" w14:textId="77777777" w:rsidR="00321264" w:rsidRPr="00321264" w:rsidRDefault="00321264" w:rsidP="00321264">
            <w:pPr>
              <w:rPr>
                <w:rFonts w:eastAsia="Calibri"/>
                <w:color w:val="1C1E29"/>
              </w:rPr>
            </w:pPr>
          </w:p>
          <w:p w14:paraId="75EE183A" w14:textId="0FBBC6A2" w:rsidR="00321264" w:rsidRPr="00321264" w:rsidRDefault="00321264" w:rsidP="00321264">
            <w:pPr>
              <w:rPr>
                <w:lang w:val="en-US"/>
              </w:rPr>
            </w:pPr>
            <w:r w:rsidRPr="00321264">
              <w:rPr>
                <w:rFonts w:eastAsia="Calibri"/>
                <w:color w:val="1C1E29"/>
              </w:rPr>
              <w:t xml:space="preserve">The protection signal </w:t>
            </w:r>
            <w:r w:rsidRPr="00321264">
              <w:rPr>
                <w:lang w:val="en-US"/>
              </w:rPr>
              <w:t xml:space="preserve">HPROT [3:0] = 4’b1111 </w:t>
            </w:r>
            <w:r w:rsidRPr="00321264">
              <w:rPr>
                <w:rFonts w:eastAsia="Calibri"/>
                <w:color w:val="1C1E29"/>
              </w:rPr>
              <w:t>corresponds to cacheable, bufferable, privileged data access.</w:t>
            </w:r>
          </w:p>
        </w:tc>
        <w:tc>
          <w:tcPr>
            <w:tcW w:w="992" w:type="dxa"/>
          </w:tcPr>
          <w:p w14:paraId="4A245BB6" w14:textId="5E0ADC2C" w:rsidR="00617C3B" w:rsidRPr="00321264" w:rsidRDefault="00E21EFC" w:rsidP="00ED4FEB">
            <w:pPr>
              <w:rPr>
                <w:rFonts w:eastAsia="Calibri"/>
                <w:color w:val="1C1E29"/>
              </w:rPr>
            </w:pPr>
            <w:r w:rsidRPr="00321264">
              <w:rPr>
                <w:rFonts w:eastAsia="Calibri"/>
                <w:color w:val="1C1E29"/>
              </w:rPr>
              <w:t>3.7</w:t>
            </w:r>
          </w:p>
        </w:tc>
        <w:tc>
          <w:tcPr>
            <w:tcW w:w="850" w:type="dxa"/>
          </w:tcPr>
          <w:p w14:paraId="6FDF2BA8" w14:textId="61AD59ED" w:rsidR="00617C3B" w:rsidRPr="00321264" w:rsidRDefault="00E21EFC" w:rsidP="00ED4FEB">
            <w:pPr>
              <w:rPr>
                <w:rFonts w:eastAsia="Calibri"/>
                <w:color w:val="1C1E29"/>
              </w:rPr>
            </w:pPr>
            <w:r w:rsidRPr="00321264">
              <w:rPr>
                <w:rFonts w:eastAsia="Calibri"/>
                <w:color w:val="1C1E29"/>
              </w:rPr>
              <w:t>A</w:t>
            </w:r>
          </w:p>
        </w:tc>
        <w:tc>
          <w:tcPr>
            <w:tcW w:w="993" w:type="dxa"/>
          </w:tcPr>
          <w:p w14:paraId="5F9AC45D" w14:textId="77777777" w:rsidR="00617C3B" w:rsidRPr="00321264" w:rsidRDefault="00617C3B" w:rsidP="00ED4FEB">
            <w:pPr>
              <w:rPr>
                <w:rFonts w:eastAsia="Calibri"/>
                <w:color w:val="1C1E29"/>
              </w:rPr>
            </w:pPr>
          </w:p>
        </w:tc>
        <w:tc>
          <w:tcPr>
            <w:tcW w:w="2835" w:type="dxa"/>
          </w:tcPr>
          <w:p w14:paraId="2CFEFE59" w14:textId="282DD188" w:rsidR="009702BE" w:rsidRPr="00321264" w:rsidRDefault="00E21EFC" w:rsidP="00ED4FEB">
            <w:pPr>
              <w:rPr>
                <w:rFonts w:eastAsia="Calibri"/>
                <w:color w:val="1C1E29"/>
              </w:rPr>
            </w:pPr>
            <w:r w:rsidRPr="00321264">
              <w:rPr>
                <w:rFonts w:eastAsia="Calibri"/>
                <w:color w:val="1C1E29"/>
              </w:rPr>
              <w:t xml:space="preserve">The protection signal basically gives extra information which can be used to determine an exception for instance illegal instruction, </w:t>
            </w:r>
            <w:r w:rsidR="00454148" w:rsidRPr="00321264">
              <w:rPr>
                <w:rFonts w:eastAsia="Calibri"/>
                <w:color w:val="1C1E29"/>
              </w:rPr>
              <w:t>illegal access and etc.</w:t>
            </w:r>
          </w:p>
          <w:p w14:paraId="5D87952A" w14:textId="77777777" w:rsidR="00454148" w:rsidRPr="00321264" w:rsidRDefault="00454148" w:rsidP="00ED4FEB">
            <w:pPr>
              <w:rPr>
                <w:rFonts w:eastAsia="Calibri"/>
                <w:color w:val="1C1E29"/>
              </w:rPr>
            </w:pPr>
            <w:r w:rsidRPr="00321264">
              <w:rPr>
                <w:rFonts w:eastAsia="Calibri"/>
                <w:color w:val="1C1E29"/>
              </w:rPr>
              <w:t xml:space="preserve">For instance, data(A) can’t be accessed because only a privileged level can access that information. </w:t>
            </w:r>
          </w:p>
          <w:p w14:paraId="7FEBD13A" w14:textId="77777777" w:rsidR="00C859EF" w:rsidRPr="00321264" w:rsidRDefault="00C859EF" w:rsidP="00ED4FEB">
            <w:pPr>
              <w:rPr>
                <w:rFonts w:eastAsia="Calibri"/>
                <w:color w:val="1C1E29"/>
              </w:rPr>
            </w:pPr>
          </w:p>
          <w:p w14:paraId="4F6C1932" w14:textId="3366ACE8" w:rsidR="00C859EF" w:rsidRPr="00321264" w:rsidRDefault="00C859EF" w:rsidP="00ED4FEB">
            <w:pPr>
              <w:rPr>
                <w:rFonts w:eastAsia="Calibri"/>
                <w:color w:val="1C1E29"/>
              </w:rPr>
            </w:pPr>
            <w:r w:rsidRPr="00321264">
              <w:rPr>
                <w:rFonts w:eastAsia="Calibri"/>
                <w:color w:val="1C1E29"/>
              </w:rPr>
              <w:t xml:space="preserve">The response is entirely dependent how the design engineer implemented </w:t>
            </w:r>
            <w:r w:rsidR="009702BE">
              <w:rPr>
                <w:rFonts w:eastAsia="Calibri"/>
                <w:color w:val="1C1E29"/>
              </w:rPr>
              <w:t>it</w:t>
            </w:r>
            <w:r w:rsidRPr="00321264">
              <w:rPr>
                <w:rFonts w:eastAsia="Calibri"/>
                <w:color w:val="1C1E29"/>
              </w:rPr>
              <w:t>.</w:t>
            </w:r>
          </w:p>
        </w:tc>
        <w:tc>
          <w:tcPr>
            <w:tcW w:w="2183" w:type="dxa"/>
          </w:tcPr>
          <w:p w14:paraId="514C1C55" w14:textId="77777777" w:rsidR="00286B93" w:rsidRPr="00321264" w:rsidRDefault="00286B93" w:rsidP="00ED4FEB">
            <w:pPr>
              <w:rPr>
                <w:rFonts w:eastAsia="Calibri"/>
                <w:color w:val="1C1E29"/>
              </w:rPr>
            </w:pPr>
            <w:r w:rsidRPr="00321264">
              <w:rPr>
                <w:rFonts w:eastAsia="Calibri"/>
                <w:color w:val="1C1E29"/>
              </w:rPr>
              <w:t>The test is dependent on master’s ISA (Instruction Set Architecture)</w:t>
            </w:r>
            <w:r w:rsidR="00E21EFC" w:rsidRPr="00321264">
              <w:rPr>
                <w:rFonts w:eastAsia="Calibri"/>
                <w:color w:val="1C1E29"/>
              </w:rPr>
              <w:t xml:space="preserve"> and design.</w:t>
            </w:r>
          </w:p>
          <w:p w14:paraId="2C6A58E2" w14:textId="77777777" w:rsidR="00454148" w:rsidRPr="00321264" w:rsidRDefault="00454148" w:rsidP="00ED4FEB">
            <w:pPr>
              <w:rPr>
                <w:rFonts w:eastAsia="Calibri"/>
                <w:color w:val="1C1E29"/>
              </w:rPr>
            </w:pPr>
          </w:p>
          <w:p w14:paraId="010F8536" w14:textId="2A26DF9A" w:rsidR="00454148" w:rsidRPr="00321264" w:rsidRDefault="00454148" w:rsidP="00ED4FEB">
            <w:pPr>
              <w:rPr>
                <w:rFonts w:eastAsia="Calibri"/>
                <w:color w:val="1C1E29"/>
              </w:rPr>
            </w:pPr>
            <w:r w:rsidRPr="00321264">
              <w:rPr>
                <w:rFonts w:eastAsia="Calibri"/>
                <w:color w:val="1C1E29"/>
              </w:rPr>
              <w:t>Used by a module that wants to implement some level of protection.</w:t>
            </w:r>
          </w:p>
        </w:tc>
      </w:tr>
      <w:tr w:rsidR="00ED4FEB" w:rsidRPr="00D03309" w14:paraId="7CC8B7C2" w14:textId="41A91CAB" w:rsidTr="003B7487">
        <w:trPr>
          <w:trHeight w:val="345"/>
        </w:trPr>
        <w:tc>
          <w:tcPr>
            <w:tcW w:w="694" w:type="dxa"/>
          </w:tcPr>
          <w:p w14:paraId="01D60067" w14:textId="67FE3CC1" w:rsidR="00ED4FEB" w:rsidRPr="00D03309" w:rsidRDefault="00576C4C" w:rsidP="00ED4FEB">
            <w:pPr>
              <w:rPr>
                <w:rFonts w:eastAsia="Calibri"/>
                <w:color w:val="1C1E29"/>
              </w:rPr>
            </w:pPr>
            <w:r>
              <w:rPr>
                <w:rFonts w:eastAsia="Calibri"/>
                <w:color w:val="1C1E29"/>
              </w:rPr>
              <w:t>12</w:t>
            </w:r>
          </w:p>
        </w:tc>
        <w:tc>
          <w:tcPr>
            <w:tcW w:w="1995" w:type="dxa"/>
          </w:tcPr>
          <w:p w14:paraId="0F38CA90" w14:textId="77777777" w:rsidR="00ED4FEB" w:rsidRPr="00321264" w:rsidRDefault="00ED4FEB" w:rsidP="00ED4FEB">
            <w:pPr>
              <w:rPr>
                <w:rFonts w:eastAsia="Calibri"/>
                <w:color w:val="1C1E29"/>
              </w:rPr>
            </w:pPr>
            <w:r w:rsidRPr="00321264">
              <w:rPr>
                <w:rFonts w:eastAsia="Calibri"/>
                <w:color w:val="1C1E29"/>
              </w:rPr>
              <w:t>Global Signal:</w:t>
            </w:r>
          </w:p>
          <w:p w14:paraId="09DA291E" w14:textId="34639D0B" w:rsidR="00ED4FEB" w:rsidRPr="00321264" w:rsidRDefault="00ED4FEB" w:rsidP="00ED4FEB">
            <w:pPr>
              <w:rPr>
                <w:rFonts w:eastAsia="Calibri"/>
                <w:color w:val="1C1E29"/>
              </w:rPr>
            </w:pPr>
            <w:r w:rsidRPr="00321264">
              <w:rPr>
                <w:rFonts w:eastAsia="Calibri"/>
                <w:color w:val="1C1E29"/>
              </w:rPr>
              <w:t>HRESTn</w:t>
            </w:r>
          </w:p>
        </w:tc>
        <w:tc>
          <w:tcPr>
            <w:tcW w:w="3402" w:type="dxa"/>
          </w:tcPr>
          <w:p w14:paraId="4E3B4DFC" w14:textId="59A0F297" w:rsidR="002A61AB" w:rsidRDefault="002A61AB" w:rsidP="00ED4FEB">
            <w:pPr>
              <w:rPr>
                <w:rFonts w:eastAsia="Calibri"/>
                <w:color w:val="1C1E29"/>
              </w:rPr>
            </w:pPr>
            <w:r>
              <w:rPr>
                <w:rFonts w:eastAsia="Calibri"/>
                <w:color w:val="1C1E29"/>
              </w:rPr>
              <w:t>After a random read or write transfer a HRESTn is driven low asynchronously.</w:t>
            </w:r>
          </w:p>
          <w:p w14:paraId="2BCF7CE8" w14:textId="77777777" w:rsidR="002A61AB" w:rsidRDefault="002A61AB" w:rsidP="00ED4FEB">
            <w:pPr>
              <w:rPr>
                <w:rFonts w:eastAsia="Calibri"/>
                <w:color w:val="1C1E29"/>
              </w:rPr>
            </w:pPr>
          </w:p>
          <w:p w14:paraId="11681222" w14:textId="26A781FD" w:rsidR="00ED4FEB" w:rsidRPr="00321264" w:rsidRDefault="00ED4FEB" w:rsidP="00ED4FEB">
            <w:pPr>
              <w:rPr>
                <w:rFonts w:eastAsia="Calibri"/>
                <w:color w:val="1C1E29"/>
              </w:rPr>
            </w:pPr>
            <w:r w:rsidRPr="00321264">
              <w:rPr>
                <w:rFonts w:eastAsia="Calibri"/>
                <w:color w:val="1C1E29"/>
              </w:rPr>
              <w:t xml:space="preserve">HREADYOUT </w:t>
            </w:r>
            <w:r w:rsidR="002A61AB">
              <w:rPr>
                <w:rFonts w:eastAsia="Calibri"/>
                <w:color w:val="1C1E29"/>
              </w:rPr>
              <w:t>must be</w:t>
            </w:r>
            <w:r w:rsidRPr="00321264">
              <w:rPr>
                <w:rFonts w:eastAsia="Calibri"/>
                <w:color w:val="1C1E29"/>
              </w:rPr>
              <w:t xml:space="preserve"> high. HTRANS [1:0] must indicate IDLE. </w:t>
            </w:r>
          </w:p>
        </w:tc>
        <w:tc>
          <w:tcPr>
            <w:tcW w:w="992" w:type="dxa"/>
          </w:tcPr>
          <w:p w14:paraId="608C6F97" w14:textId="52B157E7" w:rsidR="00ED4FEB" w:rsidRPr="00321264" w:rsidRDefault="00ED4FEB" w:rsidP="00ED4FEB">
            <w:pPr>
              <w:rPr>
                <w:rFonts w:eastAsia="Calibri"/>
                <w:color w:val="1C1E29"/>
              </w:rPr>
            </w:pPr>
            <w:r w:rsidRPr="00321264">
              <w:rPr>
                <w:rFonts w:eastAsia="Calibri"/>
                <w:color w:val="1C1E29"/>
              </w:rPr>
              <w:t>7.1.2</w:t>
            </w:r>
          </w:p>
        </w:tc>
        <w:tc>
          <w:tcPr>
            <w:tcW w:w="850" w:type="dxa"/>
          </w:tcPr>
          <w:p w14:paraId="06A1EF3B" w14:textId="0A417294" w:rsidR="00ED4FEB" w:rsidRPr="00321264" w:rsidRDefault="002A61AB" w:rsidP="00ED4FEB">
            <w:pPr>
              <w:rPr>
                <w:rFonts w:eastAsia="Calibri"/>
                <w:color w:val="1C1E29"/>
              </w:rPr>
            </w:pPr>
            <w:r>
              <w:rPr>
                <w:rFonts w:eastAsia="Calibri"/>
                <w:color w:val="1C1E29"/>
              </w:rPr>
              <w:t>A</w:t>
            </w:r>
          </w:p>
        </w:tc>
        <w:tc>
          <w:tcPr>
            <w:tcW w:w="993" w:type="dxa"/>
          </w:tcPr>
          <w:p w14:paraId="0D634D81" w14:textId="326EEBFB" w:rsidR="00ED4FEB" w:rsidRPr="00321264" w:rsidRDefault="00ED4FEB" w:rsidP="00ED4FEB">
            <w:pPr>
              <w:rPr>
                <w:rFonts w:eastAsia="Calibri"/>
                <w:color w:val="1C1E29"/>
              </w:rPr>
            </w:pPr>
          </w:p>
        </w:tc>
        <w:tc>
          <w:tcPr>
            <w:tcW w:w="2835" w:type="dxa"/>
          </w:tcPr>
          <w:p w14:paraId="35A101A4" w14:textId="2AF0622A" w:rsidR="00ED4FEB" w:rsidRPr="00321264" w:rsidRDefault="002A61AB" w:rsidP="00ED4FEB">
            <w:pPr>
              <w:rPr>
                <w:rFonts w:eastAsia="Calibri"/>
                <w:color w:val="1C1E29"/>
              </w:rPr>
            </w:pPr>
            <w:r>
              <w:rPr>
                <w:rFonts w:eastAsia="Calibri"/>
                <w:color w:val="1C1E29"/>
              </w:rPr>
              <w:t xml:space="preserve">All </w:t>
            </w:r>
            <w:r w:rsidR="00240421">
              <w:rPr>
                <w:rFonts w:eastAsia="Calibri"/>
                <w:color w:val="1C1E29"/>
              </w:rPr>
              <w:t>bus elements will reset and HRESTn is deasserted synchronously after the next rising of the clock cycle.</w:t>
            </w:r>
          </w:p>
        </w:tc>
        <w:tc>
          <w:tcPr>
            <w:tcW w:w="2183" w:type="dxa"/>
          </w:tcPr>
          <w:p w14:paraId="1EA65EE3" w14:textId="77777777" w:rsidR="00ED4FEB" w:rsidRDefault="002A61AB" w:rsidP="00ED4FEB">
            <w:pPr>
              <w:rPr>
                <w:rFonts w:eastAsia="Calibri"/>
                <w:color w:val="1C1E29"/>
              </w:rPr>
            </w:pPr>
            <w:r>
              <w:rPr>
                <w:rFonts w:eastAsia="Calibri"/>
                <w:color w:val="1C1E29"/>
              </w:rPr>
              <w:t xml:space="preserve">HRESTn is an active low signal. </w:t>
            </w:r>
          </w:p>
          <w:p w14:paraId="0FBDACC8" w14:textId="05361308" w:rsidR="002A61AB" w:rsidRPr="00321264" w:rsidRDefault="002A61AB" w:rsidP="00ED4FEB">
            <w:pPr>
              <w:rPr>
                <w:rFonts w:eastAsia="Calibri"/>
                <w:color w:val="1C1E29"/>
              </w:rPr>
            </w:pPr>
            <w:r>
              <w:rPr>
                <w:rFonts w:eastAsia="Calibri"/>
                <w:color w:val="1C1E29"/>
              </w:rPr>
              <w:t>Primary reset for all bus elements</w:t>
            </w:r>
            <w:r w:rsidRPr="00321264">
              <w:rPr>
                <w:rFonts w:eastAsia="Calibri"/>
                <w:color w:val="1C1E29"/>
              </w:rPr>
              <w:t>.</w:t>
            </w:r>
          </w:p>
        </w:tc>
      </w:tr>
      <w:tr w:rsidR="00ED4FEB" w:rsidRPr="00D03309" w14:paraId="516320F4" w14:textId="7A9A3444" w:rsidTr="003B7487">
        <w:trPr>
          <w:trHeight w:val="345"/>
        </w:trPr>
        <w:tc>
          <w:tcPr>
            <w:tcW w:w="694" w:type="dxa"/>
          </w:tcPr>
          <w:p w14:paraId="1DE8C2A9" w14:textId="4BC9B530" w:rsidR="00ED4FEB" w:rsidRPr="00D03309" w:rsidRDefault="00ED4FEB" w:rsidP="00ED4FEB">
            <w:pPr>
              <w:rPr>
                <w:rFonts w:eastAsia="Calibri"/>
                <w:color w:val="1C1E29"/>
              </w:rPr>
            </w:pPr>
            <w:r w:rsidRPr="00D03309">
              <w:rPr>
                <w:rFonts w:eastAsia="Calibri"/>
                <w:color w:val="1C1E29"/>
              </w:rPr>
              <w:t>1</w:t>
            </w:r>
            <w:r w:rsidR="00576C4C">
              <w:rPr>
                <w:rFonts w:eastAsia="Calibri"/>
                <w:color w:val="1C1E29"/>
              </w:rPr>
              <w:t>3</w:t>
            </w:r>
          </w:p>
        </w:tc>
        <w:tc>
          <w:tcPr>
            <w:tcW w:w="1995" w:type="dxa"/>
          </w:tcPr>
          <w:p w14:paraId="05809DF2" w14:textId="52436D44" w:rsidR="00ED4FEB" w:rsidRPr="00321264" w:rsidRDefault="00ED4FEB" w:rsidP="00ED4FEB">
            <w:pPr>
              <w:rPr>
                <w:rFonts w:eastAsia="Calibri"/>
                <w:color w:val="1C1E29"/>
              </w:rPr>
            </w:pPr>
            <w:r w:rsidRPr="00321264">
              <w:rPr>
                <w:rFonts w:eastAsia="Calibri"/>
                <w:color w:val="1C1E29"/>
              </w:rPr>
              <w:t>Master Signal: IDLE</w:t>
            </w:r>
            <w:r w:rsidRPr="00321264">
              <w:rPr>
                <w:rFonts w:eastAsia="Calibri"/>
                <w:color w:val="1C1E29"/>
              </w:rPr>
              <w:br/>
              <w:t xml:space="preserve">HTRANS [1:0] =b00 </w:t>
            </w:r>
          </w:p>
        </w:tc>
        <w:tc>
          <w:tcPr>
            <w:tcW w:w="3402" w:type="dxa"/>
          </w:tcPr>
          <w:p w14:paraId="32380A82" w14:textId="6D617C5B" w:rsidR="00ED4FEB" w:rsidRPr="00321264" w:rsidRDefault="00ED4FEB" w:rsidP="00ED4FEB">
            <w:pPr>
              <w:rPr>
                <w:rFonts w:eastAsia="Calibri"/>
                <w:color w:val="1C1E29"/>
              </w:rPr>
            </w:pPr>
            <w:r w:rsidRPr="00321264">
              <w:rPr>
                <w:rFonts w:eastAsia="Calibri"/>
                <w:color w:val="1C1E29"/>
              </w:rPr>
              <w:t>When the IDLE transfer is inserted to an address.</w:t>
            </w:r>
          </w:p>
        </w:tc>
        <w:tc>
          <w:tcPr>
            <w:tcW w:w="992" w:type="dxa"/>
          </w:tcPr>
          <w:p w14:paraId="2AF7DC8B" w14:textId="7608407A" w:rsidR="00ED4FEB" w:rsidRPr="00321264" w:rsidRDefault="00ED4FEB" w:rsidP="00ED4FEB">
            <w:pPr>
              <w:rPr>
                <w:rFonts w:eastAsia="Calibri"/>
                <w:color w:val="1C1E29"/>
              </w:rPr>
            </w:pPr>
            <w:r w:rsidRPr="00321264">
              <w:rPr>
                <w:rFonts w:eastAsia="Calibri"/>
                <w:color w:val="1C1E29"/>
              </w:rPr>
              <w:t>3.2</w:t>
            </w:r>
          </w:p>
        </w:tc>
        <w:tc>
          <w:tcPr>
            <w:tcW w:w="850" w:type="dxa"/>
          </w:tcPr>
          <w:p w14:paraId="01D486A2" w14:textId="26E53C4F" w:rsidR="00ED4FEB" w:rsidRPr="00321264" w:rsidRDefault="00ED4FEB" w:rsidP="00ED4FEB">
            <w:pPr>
              <w:rPr>
                <w:rFonts w:eastAsia="Calibri"/>
                <w:color w:val="1C1E29"/>
              </w:rPr>
            </w:pPr>
            <w:r w:rsidRPr="00321264">
              <w:rPr>
                <w:rFonts w:eastAsia="Calibri"/>
                <w:color w:val="1C1E29"/>
              </w:rPr>
              <w:t>A</w:t>
            </w:r>
          </w:p>
        </w:tc>
        <w:tc>
          <w:tcPr>
            <w:tcW w:w="993" w:type="dxa"/>
          </w:tcPr>
          <w:p w14:paraId="513DA8ED" w14:textId="07C7BC3C" w:rsidR="00ED4FEB" w:rsidRPr="00321264" w:rsidRDefault="00ED4FEB" w:rsidP="00ED4FEB">
            <w:pPr>
              <w:rPr>
                <w:rFonts w:eastAsia="Calibri"/>
                <w:color w:val="1C1E29"/>
              </w:rPr>
            </w:pPr>
          </w:p>
        </w:tc>
        <w:tc>
          <w:tcPr>
            <w:tcW w:w="2835" w:type="dxa"/>
          </w:tcPr>
          <w:p w14:paraId="45866F28" w14:textId="4FECA0F3" w:rsidR="00ED4FEB" w:rsidRPr="00321264" w:rsidRDefault="00ED4FEB" w:rsidP="00ED4FEB">
            <w:pPr>
              <w:rPr>
                <w:rFonts w:eastAsia="Calibri"/>
                <w:color w:val="1C1E29"/>
              </w:rPr>
            </w:pPr>
            <w:r w:rsidRPr="00321264">
              <w:rPr>
                <w:rFonts w:eastAsia="Calibri"/>
                <w:color w:val="1C1E29"/>
              </w:rPr>
              <w:t xml:space="preserve">The transfer must be ignored by the slave. Slaves must provide a zero-wait OKAY response. </w:t>
            </w:r>
          </w:p>
        </w:tc>
        <w:tc>
          <w:tcPr>
            <w:tcW w:w="2183" w:type="dxa"/>
          </w:tcPr>
          <w:p w14:paraId="08D41D14" w14:textId="77777777" w:rsidR="00ED4FEB" w:rsidRPr="00321264" w:rsidRDefault="00ED4FEB" w:rsidP="00ED4FEB">
            <w:pPr>
              <w:rPr>
                <w:rFonts w:eastAsia="Calibri"/>
                <w:color w:val="1C1E29"/>
              </w:rPr>
            </w:pPr>
          </w:p>
        </w:tc>
      </w:tr>
      <w:tr w:rsidR="00ED4FEB" w:rsidRPr="00D03309" w14:paraId="3BB288CF" w14:textId="4C6C2BDB" w:rsidTr="003B7487">
        <w:trPr>
          <w:trHeight w:val="345"/>
        </w:trPr>
        <w:tc>
          <w:tcPr>
            <w:tcW w:w="694" w:type="dxa"/>
          </w:tcPr>
          <w:p w14:paraId="5BAE0354" w14:textId="63AAFE53" w:rsidR="00ED4FEB" w:rsidRPr="00D03309" w:rsidRDefault="00576C4C" w:rsidP="00ED4FEB">
            <w:pPr>
              <w:rPr>
                <w:rFonts w:eastAsia="Calibri"/>
                <w:color w:val="1C1E29"/>
              </w:rPr>
            </w:pPr>
            <w:r>
              <w:rPr>
                <w:rFonts w:eastAsia="Calibri"/>
                <w:color w:val="1C1E29"/>
              </w:rPr>
              <w:t>14</w:t>
            </w:r>
          </w:p>
        </w:tc>
        <w:tc>
          <w:tcPr>
            <w:tcW w:w="1995" w:type="dxa"/>
          </w:tcPr>
          <w:p w14:paraId="3DC29631" w14:textId="4EA1479F" w:rsidR="00ED4FEB" w:rsidRPr="00321264" w:rsidRDefault="00ED4FEB" w:rsidP="00ED4FEB">
            <w:pPr>
              <w:rPr>
                <w:rFonts w:eastAsia="Calibri"/>
                <w:color w:val="1C1E29"/>
              </w:rPr>
            </w:pPr>
            <w:r w:rsidRPr="00321264">
              <w:rPr>
                <w:rFonts w:eastAsia="Calibri"/>
                <w:color w:val="1C1E29"/>
              </w:rPr>
              <w:t>Master Signal: BUSY</w:t>
            </w:r>
            <w:r w:rsidRPr="00321264">
              <w:rPr>
                <w:rFonts w:eastAsia="Calibri"/>
                <w:color w:val="1C1E29"/>
              </w:rPr>
              <w:br/>
              <w:t>HTRANS [1:0] =b01</w:t>
            </w:r>
          </w:p>
        </w:tc>
        <w:tc>
          <w:tcPr>
            <w:tcW w:w="3402" w:type="dxa"/>
          </w:tcPr>
          <w:p w14:paraId="6D08A61F" w14:textId="539B88E3" w:rsidR="00ED4FEB" w:rsidRPr="00321264" w:rsidRDefault="00ED4FEB" w:rsidP="00ED4FEB">
            <w:pPr>
              <w:rPr>
                <w:rFonts w:eastAsia="Calibri"/>
                <w:color w:val="1C1E29"/>
              </w:rPr>
            </w:pPr>
            <w:r w:rsidRPr="00321264">
              <w:rPr>
                <w:rFonts w:eastAsia="Calibri"/>
                <w:color w:val="1C1E29"/>
              </w:rPr>
              <w:t>When a BUSY transfer is inserted then the address and control signals must reflect the next burst transfer</w:t>
            </w:r>
            <w:r w:rsidR="00823B08">
              <w:rPr>
                <w:rFonts w:eastAsia="Calibri"/>
                <w:color w:val="1C1E29"/>
              </w:rPr>
              <w:t>.</w:t>
            </w:r>
          </w:p>
        </w:tc>
        <w:tc>
          <w:tcPr>
            <w:tcW w:w="992" w:type="dxa"/>
          </w:tcPr>
          <w:p w14:paraId="7FD9E8AC" w14:textId="2D4FBB65" w:rsidR="00ED4FEB" w:rsidRPr="00321264" w:rsidRDefault="00931DF9" w:rsidP="00ED4FEB">
            <w:pPr>
              <w:rPr>
                <w:rFonts w:eastAsia="Calibri"/>
                <w:color w:val="1C1E29"/>
              </w:rPr>
            </w:pPr>
            <w:r>
              <w:rPr>
                <w:rFonts w:eastAsia="Calibri"/>
                <w:color w:val="1C1E29"/>
              </w:rPr>
              <w:t>3.2</w:t>
            </w:r>
          </w:p>
        </w:tc>
        <w:tc>
          <w:tcPr>
            <w:tcW w:w="850" w:type="dxa"/>
          </w:tcPr>
          <w:p w14:paraId="65C00099" w14:textId="53C7A243" w:rsidR="00ED4FEB" w:rsidRPr="00321264" w:rsidRDefault="00ED4FEB" w:rsidP="00ED4FEB">
            <w:pPr>
              <w:rPr>
                <w:rFonts w:eastAsia="Calibri"/>
                <w:color w:val="1C1E29"/>
              </w:rPr>
            </w:pPr>
            <w:r w:rsidRPr="00321264">
              <w:rPr>
                <w:rFonts w:eastAsia="Calibri"/>
                <w:color w:val="1C1E29"/>
              </w:rPr>
              <w:t>A</w:t>
            </w:r>
          </w:p>
        </w:tc>
        <w:tc>
          <w:tcPr>
            <w:tcW w:w="993" w:type="dxa"/>
          </w:tcPr>
          <w:p w14:paraId="11E3E000" w14:textId="77777777" w:rsidR="00ED4FEB" w:rsidRPr="00321264" w:rsidRDefault="00ED4FEB" w:rsidP="00ED4FEB">
            <w:pPr>
              <w:rPr>
                <w:rFonts w:eastAsia="Calibri"/>
                <w:color w:val="1C1E29"/>
              </w:rPr>
            </w:pPr>
          </w:p>
        </w:tc>
        <w:tc>
          <w:tcPr>
            <w:tcW w:w="2835" w:type="dxa"/>
          </w:tcPr>
          <w:p w14:paraId="6E15217C" w14:textId="10DF3E84" w:rsidR="00ED4FEB" w:rsidRPr="00321264" w:rsidRDefault="00ED4FEB" w:rsidP="00ED4FEB">
            <w:pPr>
              <w:rPr>
                <w:rFonts w:eastAsia="Calibri"/>
                <w:color w:val="1C1E29"/>
              </w:rPr>
            </w:pPr>
            <w:r w:rsidRPr="00321264">
              <w:rPr>
                <w:rFonts w:eastAsia="Calibri"/>
                <w:color w:val="1C1E29"/>
              </w:rPr>
              <w:t>Slaves must always provide a zero-wait state OKAY. The transfer must be ignored by the slave</w:t>
            </w:r>
            <w:r w:rsidR="00823B08">
              <w:rPr>
                <w:rFonts w:eastAsia="Calibri"/>
                <w:color w:val="1C1E29"/>
              </w:rPr>
              <w:t>.</w:t>
            </w:r>
          </w:p>
        </w:tc>
        <w:tc>
          <w:tcPr>
            <w:tcW w:w="2183" w:type="dxa"/>
          </w:tcPr>
          <w:p w14:paraId="6CDB551C" w14:textId="77777777" w:rsidR="00ED4FEB" w:rsidRPr="00321264" w:rsidRDefault="00ED4FEB" w:rsidP="00ED4FEB">
            <w:pPr>
              <w:rPr>
                <w:rFonts w:eastAsia="Calibri"/>
                <w:color w:val="1C1E29"/>
              </w:rPr>
            </w:pPr>
          </w:p>
        </w:tc>
      </w:tr>
      <w:tr w:rsidR="00ED4FEB" w:rsidRPr="00D03309" w14:paraId="0011EDF4" w14:textId="1AC26D43" w:rsidTr="003B7487">
        <w:trPr>
          <w:trHeight w:val="345"/>
        </w:trPr>
        <w:tc>
          <w:tcPr>
            <w:tcW w:w="694" w:type="dxa"/>
          </w:tcPr>
          <w:p w14:paraId="24976D46" w14:textId="50E1E0C3" w:rsidR="00ED4FEB" w:rsidRPr="00D03309" w:rsidRDefault="00ED4FEB" w:rsidP="00ED4FEB">
            <w:pPr>
              <w:rPr>
                <w:rFonts w:eastAsia="Calibri"/>
                <w:color w:val="1C1E29"/>
              </w:rPr>
            </w:pPr>
            <w:r w:rsidRPr="00D03309">
              <w:rPr>
                <w:rFonts w:eastAsia="Calibri"/>
                <w:color w:val="1C1E29"/>
              </w:rPr>
              <w:t>13</w:t>
            </w:r>
          </w:p>
        </w:tc>
        <w:tc>
          <w:tcPr>
            <w:tcW w:w="1995" w:type="dxa"/>
          </w:tcPr>
          <w:p w14:paraId="6047E3FB" w14:textId="602CEAFA" w:rsidR="00ED4FEB" w:rsidRPr="00321264" w:rsidRDefault="00ED4FEB" w:rsidP="00ED4FEB">
            <w:pPr>
              <w:rPr>
                <w:rFonts w:eastAsia="Calibri"/>
                <w:color w:val="1C1E29"/>
              </w:rPr>
            </w:pPr>
            <w:r w:rsidRPr="00321264">
              <w:rPr>
                <w:rFonts w:eastAsia="Calibri"/>
                <w:color w:val="1C1E29"/>
              </w:rPr>
              <w:t>Transfer type change</w:t>
            </w:r>
            <w:r w:rsidR="00927B79">
              <w:rPr>
                <w:rFonts w:eastAsia="Calibri"/>
                <w:color w:val="1C1E29"/>
              </w:rPr>
              <w:t>s from IDLE to NONSEQ</w:t>
            </w:r>
            <w:r w:rsidRPr="00321264">
              <w:rPr>
                <w:rFonts w:eastAsia="Calibri"/>
                <w:color w:val="1C1E29"/>
              </w:rPr>
              <w:t xml:space="preserve"> during waited states</w:t>
            </w:r>
          </w:p>
        </w:tc>
        <w:tc>
          <w:tcPr>
            <w:tcW w:w="3402" w:type="dxa"/>
          </w:tcPr>
          <w:p w14:paraId="6F2A4C11" w14:textId="77777777" w:rsidR="00046A1E" w:rsidRDefault="00240421" w:rsidP="00ED4FEB">
            <w:pPr>
              <w:rPr>
                <w:rFonts w:eastAsia="Calibri"/>
                <w:color w:val="1C1E29"/>
              </w:rPr>
            </w:pPr>
            <w:r>
              <w:rPr>
                <w:rFonts w:eastAsia="Calibri"/>
                <w:color w:val="1C1E29"/>
              </w:rPr>
              <w:t xml:space="preserve">Address A, B, C and X are driven onto the bus. </w:t>
            </w:r>
            <w:r w:rsidR="00046A1E">
              <w:rPr>
                <w:rFonts w:eastAsia="Calibri"/>
                <w:color w:val="1C1E29"/>
              </w:rPr>
              <w:t xml:space="preserve">One IDLE transfer is inserted to address </w:t>
            </w:r>
            <w:r>
              <w:rPr>
                <w:rFonts w:eastAsia="Calibri"/>
                <w:color w:val="1C1E29"/>
              </w:rPr>
              <w:t>B and</w:t>
            </w:r>
            <w:r w:rsidR="00046A1E">
              <w:rPr>
                <w:rFonts w:eastAsia="Calibri"/>
                <w:color w:val="1C1E29"/>
              </w:rPr>
              <w:t xml:space="preserve"> address</w:t>
            </w:r>
            <w:r>
              <w:rPr>
                <w:rFonts w:eastAsia="Calibri"/>
                <w:color w:val="1C1E29"/>
              </w:rPr>
              <w:t xml:space="preserve"> C</w:t>
            </w:r>
            <w:r w:rsidR="00046A1E">
              <w:rPr>
                <w:rFonts w:eastAsia="Calibri"/>
                <w:color w:val="1C1E29"/>
              </w:rPr>
              <w:t xml:space="preserve">. </w:t>
            </w:r>
          </w:p>
          <w:p w14:paraId="0AA54A1D" w14:textId="77777777" w:rsidR="00046A1E" w:rsidRDefault="00046A1E" w:rsidP="00ED4FEB">
            <w:pPr>
              <w:rPr>
                <w:rFonts w:eastAsia="Calibri"/>
                <w:color w:val="1C1E29"/>
              </w:rPr>
            </w:pPr>
          </w:p>
          <w:p w14:paraId="0737FFCC" w14:textId="17FB96F9" w:rsidR="00240421" w:rsidRDefault="00046A1E" w:rsidP="00046A1E">
            <w:pPr>
              <w:rPr>
                <w:rFonts w:eastAsia="Calibri"/>
                <w:color w:val="1C1E29"/>
              </w:rPr>
            </w:pPr>
            <w:r>
              <w:rPr>
                <w:rFonts w:eastAsia="Calibri"/>
                <w:color w:val="1C1E29"/>
              </w:rPr>
              <w:t>Transfer type is changed to NONSEQ and initiates a transfer to address x</w:t>
            </w:r>
            <w:r w:rsidR="00B11578">
              <w:rPr>
                <w:rFonts w:eastAsia="Calibri"/>
                <w:color w:val="1C1E29"/>
              </w:rPr>
              <w:t>.</w:t>
            </w:r>
          </w:p>
          <w:p w14:paraId="29DB9232" w14:textId="6784436E" w:rsidR="00B11578" w:rsidRDefault="00B11578" w:rsidP="00046A1E">
            <w:pPr>
              <w:rPr>
                <w:rFonts w:eastAsia="Calibri"/>
                <w:color w:val="1C1E29"/>
              </w:rPr>
            </w:pPr>
          </w:p>
          <w:p w14:paraId="581BC6CD" w14:textId="0304FC2C" w:rsidR="00B11578" w:rsidRDefault="00B11578" w:rsidP="00046A1E">
            <w:pPr>
              <w:rPr>
                <w:rFonts w:eastAsia="Calibri"/>
                <w:color w:val="1C1E29"/>
              </w:rPr>
            </w:pPr>
            <w:r>
              <w:rPr>
                <w:rFonts w:eastAsia="Calibri"/>
                <w:color w:val="1C1E29"/>
              </w:rPr>
              <w:t>With HREADY low, the HTRANS is kept constant.</w:t>
            </w:r>
          </w:p>
          <w:p w14:paraId="4101EDF3" w14:textId="05A2B786" w:rsidR="00240421" w:rsidRPr="00321264" w:rsidRDefault="00240421" w:rsidP="00874DAD">
            <w:pPr>
              <w:rPr>
                <w:rFonts w:eastAsia="Calibri"/>
                <w:color w:val="1C1E29"/>
              </w:rPr>
            </w:pPr>
          </w:p>
        </w:tc>
        <w:tc>
          <w:tcPr>
            <w:tcW w:w="992" w:type="dxa"/>
          </w:tcPr>
          <w:p w14:paraId="02124DFC" w14:textId="490E1366" w:rsidR="00ED4FEB" w:rsidRPr="00321264" w:rsidRDefault="00ED4FEB" w:rsidP="00ED4FEB">
            <w:pPr>
              <w:rPr>
                <w:rFonts w:eastAsia="Calibri"/>
                <w:color w:val="1C1E29"/>
              </w:rPr>
            </w:pPr>
            <w:r w:rsidRPr="00321264">
              <w:rPr>
                <w:rFonts w:eastAsia="Calibri"/>
                <w:color w:val="1C1E29"/>
              </w:rPr>
              <w:t>3.6.1</w:t>
            </w:r>
          </w:p>
        </w:tc>
        <w:tc>
          <w:tcPr>
            <w:tcW w:w="850" w:type="dxa"/>
          </w:tcPr>
          <w:p w14:paraId="134673B2" w14:textId="05952D20" w:rsidR="00ED4FEB" w:rsidRPr="00321264" w:rsidRDefault="00ED4FEB" w:rsidP="00ED4FEB">
            <w:pPr>
              <w:rPr>
                <w:rFonts w:eastAsia="Calibri"/>
                <w:color w:val="1C1E29"/>
              </w:rPr>
            </w:pPr>
            <w:r w:rsidRPr="00321264">
              <w:rPr>
                <w:rFonts w:eastAsia="Calibri"/>
                <w:color w:val="1C1E29"/>
              </w:rPr>
              <w:t>A</w:t>
            </w:r>
          </w:p>
        </w:tc>
        <w:tc>
          <w:tcPr>
            <w:tcW w:w="993" w:type="dxa"/>
          </w:tcPr>
          <w:p w14:paraId="10D14185" w14:textId="7430CC63" w:rsidR="00ED4FEB" w:rsidRPr="00321264" w:rsidRDefault="00ED4FEB" w:rsidP="00ED4FEB">
            <w:pPr>
              <w:rPr>
                <w:rFonts w:eastAsia="Calibri"/>
                <w:color w:val="1C1E29"/>
              </w:rPr>
            </w:pPr>
          </w:p>
        </w:tc>
        <w:tc>
          <w:tcPr>
            <w:tcW w:w="2835" w:type="dxa"/>
          </w:tcPr>
          <w:p w14:paraId="217BE5AD" w14:textId="3DED7EA4" w:rsidR="00874DAD" w:rsidRDefault="00874DAD" w:rsidP="00874DAD">
            <w:pPr>
              <w:rPr>
                <w:rFonts w:eastAsia="Calibri"/>
                <w:color w:val="1C1E29"/>
              </w:rPr>
            </w:pPr>
            <w:r>
              <w:rPr>
                <w:rFonts w:eastAsia="Calibri"/>
                <w:color w:val="1C1E29"/>
              </w:rPr>
              <w:t xml:space="preserve">The slave will sample the address </w:t>
            </w:r>
            <w:r>
              <w:rPr>
                <w:rFonts w:eastAsia="Calibri"/>
                <w:color w:val="1C1E29"/>
              </w:rPr>
              <w:t xml:space="preserve">A </w:t>
            </w:r>
            <w:r>
              <w:rPr>
                <w:rFonts w:eastAsia="Calibri"/>
                <w:color w:val="1C1E29"/>
              </w:rPr>
              <w:t xml:space="preserve">at the rising clock edged of </w:t>
            </w:r>
            <w:r>
              <w:rPr>
                <w:rFonts w:eastAsia="Calibri"/>
                <w:color w:val="1C1E29"/>
              </w:rPr>
              <w:t>the</w:t>
            </w:r>
            <w:r>
              <w:rPr>
                <w:rFonts w:eastAsia="Calibri"/>
                <w:color w:val="1C1E29"/>
              </w:rPr>
              <w:t xml:space="preserve"> address phase. </w:t>
            </w:r>
          </w:p>
          <w:p w14:paraId="5546E023" w14:textId="77777777" w:rsidR="00874DAD" w:rsidRDefault="00874DAD" w:rsidP="00ED4FEB">
            <w:pPr>
              <w:rPr>
                <w:rFonts w:eastAsia="Calibri"/>
                <w:color w:val="1C1E29"/>
              </w:rPr>
            </w:pPr>
          </w:p>
          <w:p w14:paraId="6BED5F13" w14:textId="2926EC60" w:rsidR="00046A1E" w:rsidRDefault="00B11578" w:rsidP="00ED4FEB">
            <w:pPr>
              <w:rPr>
                <w:rFonts w:eastAsia="Calibri"/>
                <w:color w:val="1C1E29"/>
              </w:rPr>
            </w:pPr>
            <w:r>
              <w:rPr>
                <w:rFonts w:eastAsia="Calibri"/>
                <w:color w:val="1C1E29"/>
              </w:rPr>
              <w:t>After successful transfer to address A t</w:t>
            </w:r>
            <w:r w:rsidR="00046A1E">
              <w:rPr>
                <w:rFonts w:eastAsia="Calibri"/>
                <w:color w:val="1C1E29"/>
              </w:rPr>
              <w:t>he slave will ignore the IDLE transfers i.e., transfers associated with address B and C will be neglected.</w:t>
            </w:r>
          </w:p>
          <w:p w14:paraId="22FC3E10" w14:textId="77777777" w:rsidR="00874DAD" w:rsidRDefault="00874DAD" w:rsidP="00ED4FEB">
            <w:pPr>
              <w:rPr>
                <w:rFonts w:eastAsia="Calibri"/>
                <w:color w:val="1C1E29"/>
              </w:rPr>
            </w:pPr>
          </w:p>
          <w:p w14:paraId="46CB4B3B" w14:textId="5AEE3E30" w:rsidR="00874DAD" w:rsidRPr="00321264" w:rsidRDefault="00874DAD" w:rsidP="00ED4FEB">
            <w:pPr>
              <w:rPr>
                <w:rFonts w:eastAsia="Calibri"/>
                <w:color w:val="1C1E29"/>
              </w:rPr>
            </w:pPr>
            <w:r>
              <w:rPr>
                <w:rFonts w:eastAsia="Calibri"/>
                <w:color w:val="1C1E29"/>
              </w:rPr>
              <w:t>Then, address B will be sampled in its address phase. Transfer to address B will complete and slave will signal a complete transfer response.</w:t>
            </w:r>
          </w:p>
        </w:tc>
        <w:tc>
          <w:tcPr>
            <w:tcW w:w="2183" w:type="dxa"/>
          </w:tcPr>
          <w:p w14:paraId="2FE659D0" w14:textId="04242EBE" w:rsidR="00ED4FEB" w:rsidRPr="00321264" w:rsidRDefault="00182186" w:rsidP="00ED4FEB">
            <w:pPr>
              <w:rPr>
                <w:rFonts w:eastAsia="Calibri"/>
                <w:color w:val="1C1E29"/>
              </w:rPr>
            </w:pPr>
            <w:r>
              <w:rPr>
                <w:rFonts w:eastAsia="Calibri"/>
                <w:color w:val="1C1E29"/>
              </w:rPr>
              <w:t>N/A</w:t>
            </w:r>
          </w:p>
        </w:tc>
      </w:tr>
      <w:tr w:rsidR="00ED4FEB" w:rsidRPr="00D03309" w14:paraId="704F086D" w14:textId="33105C6D" w:rsidTr="003B7487">
        <w:trPr>
          <w:trHeight w:val="345"/>
        </w:trPr>
        <w:tc>
          <w:tcPr>
            <w:tcW w:w="694" w:type="dxa"/>
          </w:tcPr>
          <w:p w14:paraId="23D7ADB0" w14:textId="1B6713CD" w:rsidR="00ED4FEB" w:rsidRPr="00D03309" w:rsidRDefault="00ED4FEB" w:rsidP="00ED4FEB">
            <w:pPr>
              <w:rPr>
                <w:rFonts w:eastAsia="Calibri"/>
                <w:color w:val="1C1E29"/>
              </w:rPr>
            </w:pPr>
            <w:r w:rsidRPr="00D03309">
              <w:rPr>
                <w:rFonts w:eastAsia="Calibri"/>
                <w:color w:val="1C1E29"/>
              </w:rPr>
              <w:t>14</w:t>
            </w:r>
          </w:p>
        </w:tc>
        <w:tc>
          <w:tcPr>
            <w:tcW w:w="1995" w:type="dxa"/>
          </w:tcPr>
          <w:p w14:paraId="242F103B" w14:textId="2A803D68" w:rsidR="00ED4FEB" w:rsidRPr="00321264" w:rsidRDefault="00ED4FEB" w:rsidP="00ED4FEB">
            <w:pPr>
              <w:rPr>
                <w:rFonts w:eastAsia="Calibri"/>
                <w:color w:val="1C1E29"/>
              </w:rPr>
            </w:pPr>
            <w:r w:rsidRPr="00321264">
              <w:rPr>
                <w:rFonts w:eastAsia="Calibri"/>
                <w:color w:val="1C1E29"/>
              </w:rPr>
              <w:t>Transfer type change</w:t>
            </w:r>
            <w:r w:rsidR="00927B79">
              <w:rPr>
                <w:rFonts w:eastAsia="Calibri"/>
                <w:color w:val="1C1E29"/>
              </w:rPr>
              <w:t>s from BUSY to SEQ</w:t>
            </w:r>
            <w:r w:rsidRPr="00321264">
              <w:rPr>
                <w:rFonts w:eastAsia="Calibri"/>
                <w:color w:val="1C1E29"/>
              </w:rPr>
              <w:t xml:space="preserve"> during waited states</w:t>
            </w:r>
          </w:p>
        </w:tc>
        <w:tc>
          <w:tcPr>
            <w:tcW w:w="3402" w:type="dxa"/>
          </w:tcPr>
          <w:p w14:paraId="3962461F" w14:textId="77777777" w:rsidR="00927B79" w:rsidRDefault="00927B79" w:rsidP="00ED4FEB">
            <w:pPr>
              <w:rPr>
                <w:rFonts w:eastAsia="Calibri"/>
                <w:color w:val="1C1E29"/>
              </w:rPr>
            </w:pPr>
            <w:r>
              <w:rPr>
                <w:rFonts w:eastAsia="Calibri"/>
                <w:color w:val="1C1E29"/>
              </w:rPr>
              <w:t>A sequential a</w:t>
            </w:r>
            <w:r w:rsidR="00931DF9">
              <w:rPr>
                <w:rFonts w:eastAsia="Calibri"/>
                <w:color w:val="1C1E29"/>
              </w:rPr>
              <w:t>ddress A</w:t>
            </w:r>
            <w:r w:rsidR="00164ABB">
              <w:rPr>
                <w:rFonts w:eastAsia="Calibri"/>
                <w:color w:val="1C1E29"/>
              </w:rPr>
              <w:t xml:space="preserve"> </w:t>
            </w:r>
            <w:r>
              <w:rPr>
                <w:rFonts w:eastAsia="Calibri"/>
                <w:color w:val="1C1E29"/>
              </w:rPr>
              <w:t xml:space="preserve">is driven onto the bus. Then a busy transfer is inserted and address </w:t>
            </w:r>
            <w:r w:rsidR="00931DF9">
              <w:rPr>
                <w:rFonts w:eastAsia="Calibri"/>
                <w:color w:val="1C1E29"/>
              </w:rPr>
              <w:t>B</w:t>
            </w:r>
            <w:r>
              <w:rPr>
                <w:rFonts w:eastAsia="Calibri"/>
                <w:color w:val="1C1E29"/>
              </w:rPr>
              <w:t xml:space="preserve"> is driven on the bus </w:t>
            </w:r>
          </w:p>
          <w:p w14:paraId="5F3C6EB1" w14:textId="77777777" w:rsidR="00927B79" w:rsidRDefault="00927B79" w:rsidP="00ED4FEB">
            <w:pPr>
              <w:rPr>
                <w:rFonts w:eastAsia="Calibri"/>
                <w:color w:val="1C1E29"/>
              </w:rPr>
            </w:pPr>
          </w:p>
          <w:p w14:paraId="2F5E25DB" w14:textId="77777777" w:rsidR="00927B79" w:rsidRDefault="00927B79" w:rsidP="00ED4FEB">
            <w:pPr>
              <w:rPr>
                <w:rFonts w:eastAsia="Calibri"/>
                <w:color w:val="1C1E29"/>
              </w:rPr>
            </w:pPr>
            <w:r>
              <w:rPr>
                <w:rFonts w:eastAsia="Calibri"/>
                <w:color w:val="1C1E29"/>
              </w:rPr>
              <w:t>W</w:t>
            </w:r>
            <w:r w:rsidR="00164ABB">
              <w:rPr>
                <w:rFonts w:eastAsia="Calibri"/>
                <w:color w:val="1C1E29"/>
              </w:rPr>
              <w:t>ait states are added by keeping HREADY low.</w:t>
            </w:r>
          </w:p>
          <w:p w14:paraId="7742BDFC" w14:textId="335A6EEC" w:rsidR="00164ABB" w:rsidRDefault="00164ABB" w:rsidP="00ED4FEB">
            <w:pPr>
              <w:rPr>
                <w:rFonts w:eastAsia="Calibri"/>
                <w:color w:val="1C1E29"/>
              </w:rPr>
            </w:pPr>
            <w:r>
              <w:rPr>
                <w:rFonts w:eastAsia="Calibri"/>
                <w:color w:val="1C1E29"/>
              </w:rPr>
              <w:t xml:space="preserve"> </w:t>
            </w:r>
          </w:p>
          <w:p w14:paraId="412314B1" w14:textId="2C3C9453" w:rsidR="00927B79" w:rsidRDefault="00927B79" w:rsidP="00ED4FEB">
            <w:pPr>
              <w:rPr>
                <w:rFonts w:eastAsia="Calibri"/>
                <w:color w:val="1C1E29"/>
              </w:rPr>
            </w:pPr>
            <w:r>
              <w:rPr>
                <w:rFonts w:eastAsia="Calibri"/>
                <w:color w:val="1C1E29"/>
              </w:rPr>
              <w:t xml:space="preserve">A sequential address C is driven on the bus.  </w:t>
            </w:r>
          </w:p>
          <w:p w14:paraId="62E8090C" w14:textId="2738905C" w:rsidR="00164ABB" w:rsidRDefault="00164ABB" w:rsidP="00ED4FEB">
            <w:pPr>
              <w:rPr>
                <w:rFonts w:eastAsia="Calibri"/>
                <w:color w:val="1C1E29"/>
              </w:rPr>
            </w:pPr>
          </w:p>
          <w:p w14:paraId="41A9CBE3" w14:textId="06773D28" w:rsidR="00927B79" w:rsidRDefault="00927B79" w:rsidP="00ED4FEB">
            <w:pPr>
              <w:rPr>
                <w:rFonts w:eastAsia="Calibri"/>
                <w:color w:val="1C1E29"/>
              </w:rPr>
            </w:pPr>
            <w:r>
              <w:rPr>
                <w:rFonts w:eastAsia="Calibri"/>
                <w:color w:val="1C1E29"/>
              </w:rPr>
              <w:t>The transfer type changes from BUSY to SEQ.</w:t>
            </w:r>
          </w:p>
          <w:p w14:paraId="4D09391B" w14:textId="77777777" w:rsidR="00927B79" w:rsidRDefault="00927B79" w:rsidP="00ED4FEB">
            <w:pPr>
              <w:rPr>
                <w:rFonts w:eastAsia="Calibri"/>
                <w:color w:val="1C1E29"/>
              </w:rPr>
            </w:pPr>
          </w:p>
          <w:p w14:paraId="207C3479" w14:textId="2E3D1866" w:rsidR="00164ABB" w:rsidRDefault="00164ABB" w:rsidP="00ED4FEB">
            <w:pPr>
              <w:rPr>
                <w:rFonts w:eastAsia="Calibri"/>
                <w:color w:val="1C1E29"/>
              </w:rPr>
            </w:pPr>
            <w:r>
              <w:rPr>
                <w:rFonts w:eastAsia="Calibri"/>
                <w:color w:val="1C1E29"/>
              </w:rPr>
              <w:t xml:space="preserve">HTRANS is kept constant and slave must keep HREADY low </w:t>
            </w:r>
            <w:r w:rsidR="00927B79">
              <w:rPr>
                <w:rFonts w:eastAsia="Calibri"/>
                <w:color w:val="1C1E29"/>
              </w:rPr>
              <w:t xml:space="preserve">during this phase. </w:t>
            </w:r>
          </w:p>
          <w:p w14:paraId="78DDDE44" w14:textId="72A4C60B" w:rsidR="00927B79" w:rsidRDefault="00927B79" w:rsidP="00ED4FEB">
            <w:pPr>
              <w:rPr>
                <w:rFonts w:eastAsia="Calibri"/>
                <w:color w:val="1C1E29"/>
              </w:rPr>
            </w:pPr>
          </w:p>
          <w:p w14:paraId="364E9134" w14:textId="353E00D8" w:rsidR="00927B79" w:rsidRDefault="00927B79" w:rsidP="00ED4FEB">
            <w:pPr>
              <w:rPr>
                <w:rFonts w:eastAsia="Calibri"/>
                <w:color w:val="1C1E29"/>
              </w:rPr>
            </w:pPr>
            <w:r>
              <w:rPr>
                <w:rFonts w:eastAsia="Calibri"/>
                <w:color w:val="1C1E29"/>
              </w:rPr>
              <w:t>Then HREADY is set high.</w:t>
            </w:r>
          </w:p>
          <w:p w14:paraId="674354CE" w14:textId="77777777" w:rsidR="00931DF9" w:rsidRDefault="00931DF9" w:rsidP="00ED4FEB">
            <w:pPr>
              <w:rPr>
                <w:rFonts w:eastAsia="Calibri"/>
                <w:color w:val="1C1E29"/>
              </w:rPr>
            </w:pPr>
          </w:p>
          <w:p w14:paraId="7163CF07" w14:textId="77777777" w:rsidR="00931DF9" w:rsidRDefault="00931DF9" w:rsidP="00ED4FEB">
            <w:pPr>
              <w:rPr>
                <w:rFonts w:eastAsia="Calibri"/>
                <w:color w:val="1C1E29"/>
              </w:rPr>
            </w:pPr>
          </w:p>
          <w:p w14:paraId="3C8E725D" w14:textId="0317419F" w:rsidR="00ED4FEB" w:rsidRPr="00321264" w:rsidRDefault="00ED4FEB" w:rsidP="00ED4FEB">
            <w:pPr>
              <w:rPr>
                <w:rFonts w:eastAsia="Calibri"/>
                <w:color w:val="1C1E29"/>
              </w:rPr>
            </w:pPr>
          </w:p>
        </w:tc>
        <w:tc>
          <w:tcPr>
            <w:tcW w:w="992" w:type="dxa"/>
          </w:tcPr>
          <w:p w14:paraId="3FC625D6" w14:textId="0638173A" w:rsidR="00ED4FEB" w:rsidRPr="00321264" w:rsidRDefault="00ED4FEB" w:rsidP="00ED4FEB">
            <w:pPr>
              <w:rPr>
                <w:rFonts w:eastAsia="Calibri"/>
                <w:color w:val="1C1E29"/>
              </w:rPr>
            </w:pPr>
            <w:r w:rsidRPr="00321264">
              <w:rPr>
                <w:rFonts w:eastAsia="Calibri"/>
                <w:color w:val="1C1E29"/>
              </w:rPr>
              <w:t>3.6.1</w:t>
            </w:r>
          </w:p>
        </w:tc>
        <w:tc>
          <w:tcPr>
            <w:tcW w:w="850" w:type="dxa"/>
          </w:tcPr>
          <w:p w14:paraId="2FA66A98" w14:textId="27B7B275" w:rsidR="00ED4FEB" w:rsidRPr="00321264" w:rsidRDefault="00ED4FEB" w:rsidP="00ED4FEB">
            <w:pPr>
              <w:rPr>
                <w:rFonts w:eastAsia="Calibri"/>
                <w:color w:val="1C1E29"/>
              </w:rPr>
            </w:pPr>
            <w:r w:rsidRPr="00321264">
              <w:rPr>
                <w:rFonts w:eastAsia="Calibri"/>
                <w:color w:val="1C1E29"/>
              </w:rPr>
              <w:t>A</w:t>
            </w:r>
          </w:p>
        </w:tc>
        <w:tc>
          <w:tcPr>
            <w:tcW w:w="993" w:type="dxa"/>
          </w:tcPr>
          <w:p w14:paraId="1E54199F" w14:textId="706B45CA" w:rsidR="00ED4FEB" w:rsidRPr="00321264" w:rsidRDefault="00ED4FEB" w:rsidP="00ED4FEB">
            <w:pPr>
              <w:rPr>
                <w:rFonts w:eastAsia="Calibri"/>
                <w:color w:val="1C1E29"/>
              </w:rPr>
            </w:pPr>
          </w:p>
        </w:tc>
        <w:tc>
          <w:tcPr>
            <w:tcW w:w="2835" w:type="dxa"/>
          </w:tcPr>
          <w:p w14:paraId="1B67986B" w14:textId="7D58DF1D" w:rsidR="00ED4FEB" w:rsidRPr="00321264" w:rsidRDefault="00182186" w:rsidP="00ED4FEB">
            <w:pPr>
              <w:rPr>
                <w:rFonts w:eastAsia="Calibri"/>
                <w:color w:val="1C1E29"/>
              </w:rPr>
            </w:pPr>
            <w:r>
              <w:rPr>
                <w:rFonts w:eastAsia="Calibri"/>
                <w:color w:val="1C1E29"/>
              </w:rPr>
              <w:t>Transfer to address A completes when HREADY is set high. In the next cycle the transfer to address B completes</w:t>
            </w:r>
            <w:r w:rsidR="00161DFF">
              <w:rPr>
                <w:rFonts w:eastAsia="Calibri"/>
                <w:color w:val="1C1E29"/>
              </w:rPr>
              <w:t xml:space="preserve"> and then in the next cycle the transfer to the address C completes. </w:t>
            </w:r>
          </w:p>
        </w:tc>
        <w:tc>
          <w:tcPr>
            <w:tcW w:w="2183" w:type="dxa"/>
          </w:tcPr>
          <w:p w14:paraId="046CE479" w14:textId="77777777" w:rsidR="00931DF9" w:rsidRDefault="00931DF9" w:rsidP="00ED4FEB">
            <w:pPr>
              <w:rPr>
                <w:rFonts w:eastAsia="Calibri"/>
                <w:color w:val="1C1E29"/>
              </w:rPr>
            </w:pPr>
          </w:p>
          <w:p w14:paraId="15B68F9A" w14:textId="77AC2ACF" w:rsidR="00931DF9" w:rsidRPr="00321264" w:rsidRDefault="00931DF9" w:rsidP="00ED4FEB">
            <w:pPr>
              <w:rPr>
                <w:rFonts w:eastAsia="Calibri"/>
                <w:color w:val="1C1E29"/>
              </w:rPr>
            </w:pPr>
            <w:r>
              <w:rPr>
                <w:rFonts w:eastAsia="Calibri"/>
                <w:color w:val="1C1E29"/>
              </w:rPr>
              <w:t xml:space="preserve">Does not imply to single burst. </w:t>
            </w:r>
          </w:p>
        </w:tc>
      </w:tr>
      <w:tr w:rsidR="00ED4FEB" w:rsidRPr="00D03309" w14:paraId="477FABD4" w14:textId="17AFBDCC" w:rsidTr="003B7487">
        <w:trPr>
          <w:trHeight w:val="345"/>
        </w:trPr>
        <w:tc>
          <w:tcPr>
            <w:tcW w:w="694" w:type="dxa"/>
          </w:tcPr>
          <w:p w14:paraId="1A794035" w14:textId="3635814B" w:rsidR="00ED4FEB" w:rsidRPr="00D03309" w:rsidRDefault="00ED4FEB" w:rsidP="00ED4FEB">
            <w:pPr>
              <w:rPr>
                <w:rFonts w:eastAsia="Calibri"/>
                <w:color w:val="1C1E29"/>
              </w:rPr>
            </w:pPr>
            <w:r w:rsidRPr="00D03309">
              <w:rPr>
                <w:rFonts w:eastAsia="Calibri"/>
                <w:color w:val="1C1E29"/>
              </w:rPr>
              <w:t>15</w:t>
            </w:r>
          </w:p>
          <w:p w14:paraId="5F389A86" w14:textId="3976B7E3" w:rsidR="00ED4FEB" w:rsidRPr="00D03309" w:rsidRDefault="00ED4FEB" w:rsidP="00ED4FEB">
            <w:pPr>
              <w:rPr>
                <w:rFonts w:eastAsia="Calibri"/>
                <w:color w:val="1C1E29"/>
              </w:rPr>
            </w:pPr>
          </w:p>
        </w:tc>
        <w:tc>
          <w:tcPr>
            <w:tcW w:w="1995" w:type="dxa"/>
          </w:tcPr>
          <w:p w14:paraId="11FD8AD7" w14:textId="77777777" w:rsidR="00931DF9" w:rsidRDefault="00ED4FEB" w:rsidP="00ED4FEB">
            <w:pPr>
              <w:rPr>
                <w:rFonts w:eastAsia="Calibri"/>
                <w:color w:val="1C1E29"/>
              </w:rPr>
            </w:pPr>
            <w:r w:rsidRPr="00321264">
              <w:rPr>
                <w:rFonts w:eastAsia="Calibri"/>
                <w:color w:val="1C1E29"/>
              </w:rPr>
              <w:t>Transfer type changed during waited states:</w:t>
            </w:r>
          </w:p>
          <w:p w14:paraId="6A21A09C" w14:textId="77777777" w:rsidR="00931DF9" w:rsidRDefault="00931DF9" w:rsidP="00ED4FEB">
            <w:pPr>
              <w:rPr>
                <w:rFonts w:eastAsia="Calibri"/>
                <w:color w:val="1C1E29"/>
              </w:rPr>
            </w:pPr>
          </w:p>
          <w:p w14:paraId="198CE565" w14:textId="271B6D65" w:rsidR="00ED4FEB" w:rsidRPr="00321264" w:rsidRDefault="00ED4FEB" w:rsidP="00ED4FEB">
            <w:pPr>
              <w:rPr>
                <w:rFonts w:eastAsia="Calibri"/>
                <w:color w:val="1C1E29"/>
              </w:rPr>
            </w:pPr>
            <w:r w:rsidRPr="00321264">
              <w:rPr>
                <w:rFonts w:eastAsia="Calibri"/>
                <w:color w:val="1C1E29"/>
              </w:rPr>
              <w:t>Scenario 3</w:t>
            </w:r>
          </w:p>
        </w:tc>
        <w:tc>
          <w:tcPr>
            <w:tcW w:w="3402" w:type="dxa"/>
          </w:tcPr>
          <w:p w14:paraId="4D49030C" w14:textId="1E88A9FE" w:rsidR="00ED4FEB" w:rsidRPr="00321264" w:rsidRDefault="00ED4FEB" w:rsidP="00ED4FEB">
            <w:pPr>
              <w:rPr>
                <w:rFonts w:eastAsia="Calibri"/>
                <w:color w:val="1C1E29"/>
              </w:rPr>
            </w:pPr>
            <w:r w:rsidRPr="00321264">
              <w:rPr>
                <w:rFonts w:eastAsia="Calibri"/>
                <w:color w:val="1C1E29"/>
              </w:rPr>
              <w:t xml:space="preserve">Transfer type changes from BUSY to any other type during waited states for undefined length burst. The burst continues if an SEQ transfer is performed but terminates if an IDLE or NONSEQ transfer is performed. </w:t>
            </w:r>
          </w:p>
        </w:tc>
        <w:tc>
          <w:tcPr>
            <w:tcW w:w="992" w:type="dxa"/>
          </w:tcPr>
          <w:p w14:paraId="0506B569" w14:textId="32601F39" w:rsidR="00ED4FEB" w:rsidRPr="00321264" w:rsidRDefault="00ED4FEB" w:rsidP="00ED4FEB">
            <w:pPr>
              <w:rPr>
                <w:rFonts w:eastAsia="Calibri"/>
                <w:color w:val="1C1E29"/>
              </w:rPr>
            </w:pPr>
            <w:r w:rsidRPr="00321264">
              <w:rPr>
                <w:rFonts w:eastAsia="Calibri"/>
                <w:color w:val="1C1E29"/>
              </w:rPr>
              <w:t>3.6.1</w:t>
            </w:r>
          </w:p>
        </w:tc>
        <w:tc>
          <w:tcPr>
            <w:tcW w:w="850" w:type="dxa"/>
          </w:tcPr>
          <w:p w14:paraId="6D6A2CA6" w14:textId="2C9A8E39" w:rsidR="00ED4FEB" w:rsidRPr="00321264" w:rsidRDefault="00ED4FEB" w:rsidP="00ED4FEB">
            <w:pPr>
              <w:rPr>
                <w:rFonts w:eastAsia="Calibri"/>
                <w:color w:val="1C1E29"/>
              </w:rPr>
            </w:pPr>
            <w:r w:rsidRPr="00321264">
              <w:rPr>
                <w:rFonts w:eastAsia="Calibri"/>
                <w:color w:val="1C1E29"/>
              </w:rPr>
              <w:t>A</w:t>
            </w:r>
          </w:p>
        </w:tc>
        <w:tc>
          <w:tcPr>
            <w:tcW w:w="993" w:type="dxa"/>
          </w:tcPr>
          <w:p w14:paraId="1D3FBC4A" w14:textId="595B205B" w:rsidR="00ED4FEB" w:rsidRPr="00321264" w:rsidRDefault="00ED4FEB" w:rsidP="00ED4FEB">
            <w:pPr>
              <w:rPr>
                <w:rFonts w:eastAsia="Calibri"/>
                <w:color w:val="1C1E29"/>
              </w:rPr>
            </w:pPr>
          </w:p>
        </w:tc>
        <w:tc>
          <w:tcPr>
            <w:tcW w:w="2835" w:type="dxa"/>
          </w:tcPr>
          <w:p w14:paraId="31273096" w14:textId="7AD4BCF6" w:rsidR="00ED4FEB" w:rsidRPr="00321264" w:rsidRDefault="00ED4FEB" w:rsidP="00ED4FEB">
            <w:pPr>
              <w:rPr>
                <w:rFonts w:eastAsia="Calibri"/>
                <w:color w:val="1C1E29"/>
              </w:rPr>
            </w:pPr>
            <w:r w:rsidRPr="00321264">
              <w:rPr>
                <w:rFonts w:eastAsia="Calibri"/>
                <w:color w:val="1C1E29"/>
              </w:rPr>
              <w:t>Successfully transfer type changed. Slaves must give the OKAY response.</w:t>
            </w:r>
          </w:p>
        </w:tc>
        <w:tc>
          <w:tcPr>
            <w:tcW w:w="2183" w:type="dxa"/>
          </w:tcPr>
          <w:p w14:paraId="4C10ED16" w14:textId="77777777" w:rsidR="00ED4FEB" w:rsidRPr="00321264" w:rsidRDefault="00ED4FEB" w:rsidP="00ED4FEB">
            <w:pPr>
              <w:rPr>
                <w:rFonts w:eastAsia="Calibri"/>
                <w:color w:val="1C1E29"/>
              </w:rPr>
            </w:pPr>
          </w:p>
        </w:tc>
      </w:tr>
      <w:tr w:rsidR="00ED4FEB" w:rsidRPr="00D03309" w14:paraId="4296D8C3" w14:textId="7892D079" w:rsidTr="003B7487">
        <w:trPr>
          <w:trHeight w:val="345"/>
        </w:trPr>
        <w:tc>
          <w:tcPr>
            <w:tcW w:w="694" w:type="dxa"/>
          </w:tcPr>
          <w:p w14:paraId="551E461A" w14:textId="7067EF4F" w:rsidR="00ED4FEB" w:rsidRPr="00D03309" w:rsidRDefault="00ED4FEB" w:rsidP="00ED4FEB">
            <w:pPr>
              <w:rPr>
                <w:rFonts w:eastAsia="Calibri"/>
                <w:color w:val="1C1E29"/>
              </w:rPr>
            </w:pPr>
          </w:p>
        </w:tc>
        <w:tc>
          <w:tcPr>
            <w:tcW w:w="1995" w:type="dxa"/>
          </w:tcPr>
          <w:p w14:paraId="0574372E" w14:textId="7E968B38" w:rsidR="00ED4FEB" w:rsidRPr="00321264" w:rsidRDefault="00ED4FEB" w:rsidP="00ED4FEB">
            <w:pPr>
              <w:rPr>
                <w:rFonts w:eastAsia="Calibri"/>
                <w:color w:val="1C1E29"/>
              </w:rPr>
            </w:pPr>
          </w:p>
        </w:tc>
        <w:tc>
          <w:tcPr>
            <w:tcW w:w="3402" w:type="dxa"/>
          </w:tcPr>
          <w:p w14:paraId="56758A1F" w14:textId="0C806767" w:rsidR="00ED4FEB" w:rsidRPr="00321264" w:rsidRDefault="00ED4FEB" w:rsidP="00ED4FEB">
            <w:pPr>
              <w:rPr>
                <w:rFonts w:eastAsia="Calibri"/>
                <w:color w:val="1C1E29"/>
              </w:rPr>
            </w:pPr>
          </w:p>
        </w:tc>
        <w:tc>
          <w:tcPr>
            <w:tcW w:w="992" w:type="dxa"/>
          </w:tcPr>
          <w:p w14:paraId="764099C1" w14:textId="77777777" w:rsidR="00ED4FEB" w:rsidRPr="00321264" w:rsidRDefault="00ED4FEB" w:rsidP="00ED4FEB">
            <w:pPr>
              <w:rPr>
                <w:rFonts w:eastAsia="Calibri"/>
                <w:color w:val="1C1E29"/>
              </w:rPr>
            </w:pPr>
          </w:p>
        </w:tc>
        <w:tc>
          <w:tcPr>
            <w:tcW w:w="850" w:type="dxa"/>
          </w:tcPr>
          <w:p w14:paraId="275780CB" w14:textId="77777777" w:rsidR="00ED4FEB" w:rsidRPr="00321264" w:rsidRDefault="00ED4FEB" w:rsidP="00ED4FEB">
            <w:pPr>
              <w:rPr>
                <w:rFonts w:eastAsia="Calibri"/>
                <w:color w:val="1C1E29"/>
              </w:rPr>
            </w:pPr>
          </w:p>
        </w:tc>
        <w:tc>
          <w:tcPr>
            <w:tcW w:w="993" w:type="dxa"/>
          </w:tcPr>
          <w:p w14:paraId="62F4B300" w14:textId="156CDDA9" w:rsidR="00ED4FEB" w:rsidRPr="00321264" w:rsidRDefault="00ED4FEB" w:rsidP="00ED4FEB">
            <w:pPr>
              <w:rPr>
                <w:rFonts w:eastAsia="Calibri"/>
                <w:color w:val="1C1E29"/>
              </w:rPr>
            </w:pPr>
          </w:p>
        </w:tc>
        <w:tc>
          <w:tcPr>
            <w:tcW w:w="2835" w:type="dxa"/>
          </w:tcPr>
          <w:p w14:paraId="6083FD3C" w14:textId="77777777" w:rsidR="00ED4FEB" w:rsidRPr="00321264" w:rsidRDefault="00ED4FEB" w:rsidP="00ED4FEB">
            <w:pPr>
              <w:rPr>
                <w:rFonts w:eastAsia="Calibri"/>
                <w:color w:val="1C1E29"/>
              </w:rPr>
            </w:pPr>
          </w:p>
        </w:tc>
        <w:tc>
          <w:tcPr>
            <w:tcW w:w="2183" w:type="dxa"/>
          </w:tcPr>
          <w:p w14:paraId="33549DC8" w14:textId="77777777" w:rsidR="00ED4FEB" w:rsidRPr="00321264" w:rsidRDefault="00ED4FEB" w:rsidP="00ED4FEB">
            <w:pPr>
              <w:rPr>
                <w:rFonts w:eastAsia="Calibri"/>
                <w:color w:val="1C1E29"/>
              </w:rPr>
            </w:pPr>
          </w:p>
        </w:tc>
      </w:tr>
      <w:tr w:rsidR="00ED4FEB" w:rsidRPr="00D03309" w14:paraId="1F5732CD" w14:textId="5035C3D1" w:rsidTr="003B7487">
        <w:trPr>
          <w:trHeight w:val="345"/>
        </w:trPr>
        <w:tc>
          <w:tcPr>
            <w:tcW w:w="694" w:type="dxa"/>
          </w:tcPr>
          <w:p w14:paraId="5F33CE1D" w14:textId="3C650963" w:rsidR="00ED4FEB" w:rsidRPr="00D03309" w:rsidRDefault="00ED4FEB" w:rsidP="00ED4FEB">
            <w:pPr>
              <w:rPr>
                <w:rFonts w:eastAsia="Calibri"/>
                <w:color w:val="1C1E29"/>
              </w:rPr>
            </w:pPr>
            <w:r w:rsidRPr="00D03309">
              <w:rPr>
                <w:rFonts w:eastAsia="Calibri"/>
                <w:color w:val="1C1E29"/>
              </w:rPr>
              <w:t>18</w:t>
            </w:r>
          </w:p>
        </w:tc>
        <w:tc>
          <w:tcPr>
            <w:tcW w:w="1995" w:type="dxa"/>
          </w:tcPr>
          <w:p w14:paraId="61771496" w14:textId="4396678E" w:rsidR="00ED4FEB" w:rsidRPr="00321264" w:rsidRDefault="00ED4FEB" w:rsidP="00ED4FEB">
            <w:pPr>
              <w:rPr>
                <w:rFonts w:eastAsia="Calibri"/>
                <w:color w:val="1C1E29"/>
              </w:rPr>
            </w:pPr>
            <w:r w:rsidRPr="00321264">
              <w:rPr>
                <w:rFonts w:eastAsia="Calibri"/>
                <w:color w:val="1C1E29"/>
              </w:rPr>
              <w:t xml:space="preserve">Slave response: </w:t>
            </w:r>
            <w:r w:rsidRPr="00321264">
              <w:rPr>
                <w:rFonts w:eastAsia="Calibri"/>
                <w:color w:val="1C1E29"/>
              </w:rPr>
              <w:br/>
              <w:t>Transfer done</w:t>
            </w:r>
          </w:p>
        </w:tc>
        <w:tc>
          <w:tcPr>
            <w:tcW w:w="3402" w:type="dxa"/>
          </w:tcPr>
          <w:p w14:paraId="381E5561" w14:textId="79777E5D" w:rsidR="00ED4FEB" w:rsidRPr="00321264" w:rsidRDefault="00ED4FEB" w:rsidP="00ED4FEB">
            <w:pPr>
              <w:autoSpaceDE w:val="0"/>
              <w:autoSpaceDN w:val="0"/>
              <w:adjustRightInd w:val="0"/>
              <w:rPr>
                <w:lang w:val="en-PK"/>
              </w:rPr>
            </w:pPr>
            <w:r w:rsidRPr="00321264">
              <w:rPr>
                <w:lang w:val="en-PK"/>
              </w:rPr>
              <w:t>A successful</w:t>
            </w:r>
            <w:r w:rsidR="007C3842" w:rsidRPr="00321264">
              <w:rPr>
                <w:lang w:val="en-PK"/>
              </w:rPr>
              <w:t>ly</w:t>
            </w:r>
            <w:r w:rsidRPr="00321264">
              <w:rPr>
                <w:lang w:val="en-PK"/>
              </w:rPr>
              <w:t xml:space="preserve"> completed transfer is signalled when HREADY is </w:t>
            </w:r>
            <w:r w:rsidRPr="00321264">
              <w:rPr>
                <w:lang w:val="en-US"/>
              </w:rPr>
              <w:t>high</w:t>
            </w:r>
            <w:r w:rsidRPr="00321264">
              <w:rPr>
                <w:lang w:val="en-PK"/>
              </w:rPr>
              <w:t xml:space="preserve"> and HRESP is</w:t>
            </w:r>
          </w:p>
          <w:p w14:paraId="305DA778" w14:textId="7EBE4CFE" w:rsidR="00ED4FEB" w:rsidRPr="00321264" w:rsidRDefault="00ED4FEB" w:rsidP="00ED4FEB">
            <w:pPr>
              <w:rPr>
                <w:rFonts w:eastAsia="Calibri"/>
                <w:color w:val="1C1E29"/>
              </w:rPr>
            </w:pPr>
            <w:r w:rsidRPr="00321264">
              <w:rPr>
                <w:lang w:val="en-PK"/>
              </w:rPr>
              <w:t>OKAY.</w:t>
            </w:r>
          </w:p>
        </w:tc>
        <w:tc>
          <w:tcPr>
            <w:tcW w:w="992" w:type="dxa"/>
          </w:tcPr>
          <w:p w14:paraId="13EE6C6E" w14:textId="084F980D" w:rsidR="00ED4FEB" w:rsidRPr="00321264" w:rsidRDefault="00ED4FEB" w:rsidP="00ED4FEB">
            <w:pPr>
              <w:rPr>
                <w:rFonts w:eastAsia="Calibri"/>
                <w:color w:val="1C1E29"/>
              </w:rPr>
            </w:pPr>
            <w:r w:rsidRPr="00321264">
              <w:rPr>
                <w:rFonts w:eastAsia="Calibri"/>
                <w:color w:val="1C1E29"/>
              </w:rPr>
              <w:t>5.1.1</w:t>
            </w:r>
          </w:p>
        </w:tc>
        <w:tc>
          <w:tcPr>
            <w:tcW w:w="850" w:type="dxa"/>
          </w:tcPr>
          <w:p w14:paraId="3CC27687" w14:textId="1EB1C42F" w:rsidR="00ED4FEB" w:rsidRPr="00321264" w:rsidRDefault="00ED4FEB" w:rsidP="00ED4FEB">
            <w:pPr>
              <w:rPr>
                <w:rFonts w:eastAsia="Calibri"/>
                <w:color w:val="1C1E29"/>
              </w:rPr>
            </w:pPr>
            <w:r w:rsidRPr="00321264">
              <w:rPr>
                <w:rFonts w:eastAsia="Calibri"/>
                <w:color w:val="1C1E29"/>
              </w:rPr>
              <w:t>A</w:t>
            </w:r>
          </w:p>
        </w:tc>
        <w:tc>
          <w:tcPr>
            <w:tcW w:w="993" w:type="dxa"/>
          </w:tcPr>
          <w:p w14:paraId="0B49E639" w14:textId="77777777" w:rsidR="00ED4FEB" w:rsidRPr="00321264" w:rsidRDefault="00ED4FEB" w:rsidP="00ED4FEB">
            <w:pPr>
              <w:rPr>
                <w:rFonts w:eastAsia="Calibri"/>
                <w:color w:val="1C1E29"/>
              </w:rPr>
            </w:pPr>
          </w:p>
        </w:tc>
        <w:tc>
          <w:tcPr>
            <w:tcW w:w="2835" w:type="dxa"/>
          </w:tcPr>
          <w:p w14:paraId="2D11CFA2" w14:textId="4CB41F6D" w:rsidR="00ED4FEB" w:rsidRPr="00321264" w:rsidRDefault="00ED4FEB" w:rsidP="00ED4FEB">
            <w:pPr>
              <w:rPr>
                <w:rFonts w:eastAsia="Calibri"/>
                <w:color w:val="1C1E29"/>
              </w:rPr>
            </w:pPr>
          </w:p>
        </w:tc>
        <w:tc>
          <w:tcPr>
            <w:tcW w:w="2183" w:type="dxa"/>
          </w:tcPr>
          <w:p w14:paraId="39A611AD" w14:textId="77777777" w:rsidR="00ED4FEB" w:rsidRPr="00321264" w:rsidRDefault="00ED4FEB" w:rsidP="00ED4FEB">
            <w:pPr>
              <w:rPr>
                <w:rFonts w:eastAsia="Calibri"/>
                <w:color w:val="1C1E29"/>
              </w:rPr>
            </w:pPr>
          </w:p>
        </w:tc>
      </w:tr>
      <w:tr w:rsidR="00ED4FEB" w:rsidRPr="00D03309" w14:paraId="738ECFD4" w14:textId="3300F124" w:rsidTr="003B7487">
        <w:trPr>
          <w:trHeight w:val="345"/>
        </w:trPr>
        <w:tc>
          <w:tcPr>
            <w:tcW w:w="694" w:type="dxa"/>
          </w:tcPr>
          <w:p w14:paraId="239B334F" w14:textId="4B32E8BD" w:rsidR="00ED4FEB" w:rsidRPr="00D03309" w:rsidRDefault="00ED4FEB" w:rsidP="00ED4FEB">
            <w:pPr>
              <w:rPr>
                <w:rFonts w:eastAsia="Calibri"/>
                <w:color w:val="1C1E29"/>
              </w:rPr>
            </w:pPr>
            <w:r w:rsidRPr="00D03309">
              <w:rPr>
                <w:rFonts w:eastAsia="Calibri"/>
                <w:color w:val="1C1E29"/>
              </w:rPr>
              <w:t>19</w:t>
            </w:r>
          </w:p>
        </w:tc>
        <w:tc>
          <w:tcPr>
            <w:tcW w:w="1995" w:type="dxa"/>
          </w:tcPr>
          <w:p w14:paraId="140C25B5" w14:textId="057B9EC9" w:rsidR="00ED4FEB" w:rsidRPr="00321264" w:rsidRDefault="00ED4FEB" w:rsidP="00ED4FEB">
            <w:pPr>
              <w:rPr>
                <w:rFonts w:eastAsia="Calibri"/>
                <w:color w:val="1C1E29"/>
              </w:rPr>
            </w:pPr>
            <w:r w:rsidRPr="00321264">
              <w:rPr>
                <w:rFonts w:eastAsia="Calibri"/>
                <w:color w:val="1C1E29"/>
              </w:rPr>
              <w:t xml:space="preserve">Slave response: </w:t>
            </w:r>
            <w:r w:rsidRPr="00321264">
              <w:rPr>
                <w:rFonts w:eastAsia="Calibri"/>
                <w:color w:val="1C1E29"/>
              </w:rPr>
              <w:br/>
              <w:t>Transfer pending</w:t>
            </w:r>
          </w:p>
        </w:tc>
        <w:tc>
          <w:tcPr>
            <w:tcW w:w="3402" w:type="dxa"/>
          </w:tcPr>
          <w:p w14:paraId="65701EEB" w14:textId="77777777" w:rsidR="00ED4FEB" w:rsidRPr="00321264" w:rsidRDefault="00ED4FEB" w:rsidP="00ED4FEB">
            <w:pPr>
              <w:autoSpaceDE w:val="0"/>
              <w:autoSpaceDN w:val="0"/>
              <w:adjustRightInd w:val="0"/>
              <w:rPr>
                <w:lang w:val="en-PK"/>
              </w:rPr>
            </w:pPr>
            <w:r w:rsidRPr="00321264">
              <w:rPr>
                <w:lang w:val="en-PK"/>
              </w:rPr>
              <w:t>A typical slave uses HREADY to insert the appropriate number of wait states into the</w:t>
            </w:r>
          </w:p>
          <w:p w14:paraId="195F0DC4" w14:textId="731231C1" w:rsidR="00ED4FEB" w:rsidRPr="00321264" w:rsidRDefault="00ED4FEB" w:rsidP="00ED4FEB">
            <w:pPr>
              <w:autoSpaceDE w:val="0"/>
              <w:autoSpaceDN w:val="0"/>
              <w:adjustRightInd w:val="0"/>
              <w:rPr>
                <w:lang w:val="en-PK"/>
              </w:rPr>
            </w:pPr>
            <w:r w:rsidRPr="00321264">
              <w:rPr>
                <w:lang w:val="en-PK"/>
              </w:rPr>
              <w:t>data phase of the transfer. The transfer then completes with HREADY HIGH and an</w:t>
            </w:r>
          </w:p>
          <w:p w14:paraId="310F5996" w14:textId="6E9FDD5C" w:rsidR="00ED4FEB" w:rsidRPr="00321264" w:rsidRDefault="00ED4FEB" w:rsidP="00ED4FEB">
            <w:pPr>
              <w:rPr>
                <w:rFonts w:eastAsia="Calibri"/>
                <w:color w:val="1C1E29"/>
              </w:rPr>
            </w:pPr>
            <w:r w:rsidRPr="00321264">
              <w:rPr>
                <w:lang w:val="en-PK"/>
              </w:rPr>
              <w:t>OKAY response to indicate the successful completion of the transfer.</w:t>
            </w:r>
          </w:p>
        </w:tc>
        <w:tc>
          <w:tcPr>
            <w:tcW w:w="992" w:type="dxa"/>
          </w:tcPr>
          <w:p w14:paraId="34EC9840" w14:textId="7E3A606C" w:rsidR="00ED4FEB" w:rsidRPr="00321264" w:rsidRDefault="00ED4FEB" w:rsidP="00ED4FEB">
            <w:pPr>
              <w:rPr>
                <w:rFonts w:eastAsia="Calibri"/>
                <w:color w:val="1C1E29"/>
              </w:rPr>
            </w:pPr>
            <w:r w:rsidRPr="00321264">
              <w:rPr>
                <w:rFonts w:eastAsia="Calibri"/>
                <w:color w:val="1C1E29"/>
              </w:rPr>
              <w:t>5.1.2</w:t>
            </w:r>
          </w:p>
        </w:tc>
        <w:tc>
          <w:tcPr>
            <w:tcW w:w="850" w:type="dxa"/>
          </w:tcPr>
          <w:p w14:paraId="73999109" w14:textId="1E4FDE62" w:rsidR="00ED4FEB" w:rsidRPr="00321264" w:rsidRDefault="00ED4FEB" w:rsidP="00ED4FEB">
            <w:pPr>
              <w:rPr>
                <w:rFonts w:eastAsia="Calibri"/>
                <w:color w:val="1C1E29"/>
              </w:rPr>
            </w:pPr>
            <w:r w:rsidRPr="00321264">
              <w:rPr>
                <w:rFonts w:eastAsia="Calibri"/>
                <w:color w:val="1C1E29"/>
              </w:rPr>
              <w:t>A</w:t>
            </w:r>
          </w:p>
        </w:tc>
        <w:tc>
          <w:tcPr>
            <w:tcW w:w="993" w:type="dxa"/>
          </w:tcPr>
          <w:p w14:paraId="655DF28A" w14:textId="77777777" w:rsidR="00ED4FEB" w:rsidRPr="00321264" w:rsidRDefault="00ED4FEB" w:rsidP="00ED4FEB">
            <w:pPr>
              <w:rPr>
                <w:rFonts w:eastAsia="Calibri"/>
                <w:color w:val="1C1E29"/>
              </w:rPr>
            </w:pPr>
          </w:p>
        </w:tc>
        <w:tc>
          <w:tcPr>
            <w:tcW w:w="2835" w:type="dxa"/>
          </w:tcPr>
          <w:p w14:paraId="514FF89E" w14:textId="77777777" w:rsidR="00ED4FEB" w:rsidRPr="00321264" w:rsidRDefault="00ED4FEB" w:rsidP="00ED4FEB">
            <w:pPr>
              <w:autoSpaceDE w:val="0"/>
              <w:autoSpaceDN w:val="0"/>
              <w:adjustRightInd w:val="0"/>
              <w:rPr>
                <w:lang w:val="en-PK"/>
              </w:rPr>
            </w:pPr>
            <w:r w:rsidRPr="00321264">
              <w:rPr>
                <w:lang w:val="en-PK"/>
              </w:rPr>
              <w:t>When a slave inserts a number of wait states prior to completing the response, it must</w:t>
            </w:r>
          </w:p>
          <w:p w14:paraId="602E841A" w14:textId="04019B6C" w:rsidR="00ED4FEB" w:rsidRPr="00321264" w:rsidRDefault="00ED4FEB" w:rsidP="00ED4FEB">
            <w:pPr>
              <w:rPr>
                <w:rFonts w:eastAsia="Calibri"/>
                <w:color w:val="1C1E29"/>
              </w:rPr>
            </w:pPr>
            <w:r w:rsidRPr="00321264">
              <w:rPr>
                <w:lang w:val="en-PK"/>
              </w:rPr>
              <w:t>drive HRESP to OKAY.</w:t>
            </w:r>
          </w:p>
        </w:tc>
        <w:tc>
          <w:tcPr>
            <w:tcW w:w="2183" w:type="dxa"/>
          </w:tcPr>
          <w:p w14:paraId="462FBD02" w14:textId="77777777" w:rsidR="00ED4FEB" w:rsidRPr="00321264" w:rsidRDefault="00ED4FEB" w:rsidP="00ED4FEB">
            <w:pPr>
              <w:autoSpaceDE w:val="0"/>
              <w:autoSpaceDN w:val="0"/>
              <w:adjustRightInd w:val="0"/>
              <w:rPr>
                <w:lang w:val="en-PK"/>
              </w:rPr>
            </w:pPr>
          </w:p>
        </w:tc>
      </w:tr>
      <w:tr w:rsidR="00ED4FEB" w:rsidRPr="00D03309" w14:paraId="6325BF37" w14:textId="3072C1C8" w:rsidTr="003B7487">
        <w:trPr>
          <w:trHeight w:val="345"/>
        </w:trPr>
        <w:tc>
          <w:tcPr>
            <w:tcW w:w="694" w:type="dxa"/>
          </w:tcPr>
          <w:p w14:paraId="6AC6DE9C" w14:textId="7DA78812" w:rsidR="00ED4FEB" w:rsidRPr="00D03309" w:rsidRDefault="00ED4FEB" w:rsidP="00ED4FEB">
            <w:pPr>
              <w:rPr>
                <w:rFonts w:eastAsia="Calibri"/>
                <w:color w:val="1C1E29"/>
              </w:rPr>
            </w:pPr>
            <w:r w:rsidRPr="00D03309">
              <w:rPr>
                <w:rFonts w:eastAsia="Calibri"/>
                <w:color w:val="1C1E29"/>
              </w:rPr>
              <w:t>20</w:t>
            </w:r>
          </w:p>
        </w:tc>
        <w:tc>
          <w:tcPr>
            <w:tcW w:w="1995" w:type="dxa"/>
          </w:tcPr>
          <w:p w14:paraId="6A56F51D" w14:textId="7CBB17E2" w:rsidR="00ED4FEB" w:rsidRPr="00321264" w:rsidRDefault="00ED4FEB" w:rsidP="00ED4FEB">
            <w:pPr>
              <w:rPr>
                <w:rFonts w:eastAsia="Calibri"/>
                <w:color w:val="1C1E29"/>
              </w:rPr>
            </w:pPr>
            <w:r w:rsidRPr="00321264">
              <w:rPr>
                <w:rFonts w:eastAsia="Calibri"/>
                <w:color w:val="1C1E29"/>
              </w:rPr>
              <w:t xml:space="preserve">Slave response: </w:t>
            </w:r>
            <w:r w:rsidRPr="00321264">
              <w:rPr>
                <w:rFonts w:eastAsia="Calibri"/>
                <w:color w:val="1C1E29"/>
              </w:rPr>
              <w:br/>
              <w:t>Transfer failed</w:t>
            </w:r>
          </w:p>
        </w:tc>
        <w:tc>
          <w:tcPr>
            <w:tcW w:w="3402" w:type="dxa"/>
          </w:tcPr>
          <w:p w14:paraId="0379CC25" w14:textId="0558F237" w:rsidR="00ED4FEB" w:rsidRPr="00321264" w:rsidRDefault="00ED4FEB" w:rsidP="00ED4FEB">
            <w:pPr>
              <w:autoSpaceDE w:val="0"/>
              <w:autoSpaceDN w:val="0"/>
              <w:adjustRightInd w:val="0"/>
              <w:rPr>
                <w:lang w:val="en-PK"/>
              </w:rPr>
            </w:pPr>
            <w:r w:rsidRPr="00321264">
              <w:rPr>
                <w:lang w:val="en-US"/>
              </w:rPr>
              <w:t>In the first cycle, t</w:t>
            </w:r>
            <w:r w:rsidRPr="00321264">
              <w:rPr>
                <w:lang w:val="en-PK"/>
              </w:rPr>
              <w:t xml:space="preserve">o start the ERROR response, the slave drives HRESP </w:t>
            </w:r>
            <w:r w:rsidRPr="00321264">
              <w:rPr>
                <w:lang w:val="en-US"/>
              </w:rPr>
              <w:t>high</w:t>
            </w:r>
            <w:r w:rsidRPr="00321264">
              <w:rPr>
                <w:lang w:val="en-PK"/>
              </w:rPr>
              <w:t xml:space="preserve"> to</w:t>
            </w:r>
            <w:r w:rsidRPr="00321264">
              <w:rPr>
                <w:lang w:val="en-US"/>
              </w:rPr>
              <w:t xml:space="preserve"> </w:t>
            </w:r>
            <w:r w:rsidRPr="00321264">
              <w:rPr>
                <w:lang w:val="en-PK"/>
              </w:rPr>
              <w:t xml:space="preserve">indicate ERROR while driving HREADY </w:t>
            </w:r>
            <w:r w:rsidRPr="00321264">
              <w:rPr>
                <w:lang w:val="en-US"/>
              </w:rPr>
              <w:t>low</w:t>
            </w:r>
            <w:r w:rsidRPr="00321264">
              <w:rPr>
                <w:lang w:val="en-PK"/>
              </w:rPr>
              <w:t xml:space="preserve"> to extend the transfer for one extra</w:t>
            </w:r>
          </w:p>
          <w:p w14:paraId="25064FD9" w14:textId="202EEDA5" w:rsidR="00ED4FEB" w:rsidRPr="00321264" w:rsidRDefault="00ED4FEB" w:rsidP="00ED4FEB">
            <w:pPr>
              <w:autoSpaceDE w:val="0"/>
              <w:autoSpaceDN w:val="0"/>
              <w:adjustRightInd w:val="0"/>
              <w:rPr>
                <w:lang w:val="en-PK"/>
              </w:rPr>
            </w:pPr>
            <w:r w:rsidRPr="00321264">
              <w:rPr>
                <w:lang w:val="en-PK"/>
              </w:rPr>
              <w:t xml:space="preserve">cycle. </w:t>
            </w:r>
            <w:r w:rsidRPr="00321264">
              <w:rPr>
                <w:lang w:val="en-PK"/>
              </w:rPr>
              <w:br/>
              <w:t xml:space="preserve">In the next cycle HREADY is driven </w:t>
            </w:r>
            <w:r w:rsidRPr="00321264">
              <w:rPr>
                <w:lang w:val="en-US"/>
              </w:rPr>
              <w:t>high</w:t>
            </w:r>
            <w:r w:rsidRPr="00321264">
              <w:rPr>
                <w:lang w:val="en-PK"/>
              </w:rPr>
              <w:t xml:space="preserve"> to end the transfer and HRESP</w:t>
            </w:r>
            <w:r w:rsidRPr="00321264">
              <w:rPr>
                <w:lang w:val="en-US"/>
              </w:rPr>
              <w:t xml:space="preserve"> </w:t>
            </w:r>
            <w:r w:rsidRPr="00321264">
              <w:rPr>
                <w:lang w:val="en-PK"/>
              </w:rPr>
              <w:t xml:space="preserve">remains driven </w:t>
            </w:r>
            <w:r w:rsidRPr="00321264">
              <w:rPr>
                <w:lang w:val="en-US"/>
              </w:rPr>
              <w:t>high</w:t>
            </w:r>
            <w:r w:rsidRPr="00321264">
              <w:rPr>
                <w:lang w:val="en-PK"/>
              </w:rPr>
              <w:t xml:space="preserve"> to indicate ERROR.</w:t>
            </w:r>
          </w:p>
        </w:tc>
        <w:tc>
          <w:tcPr>
            <w:tcW w:w="992" w:type="dxa"/>
          </w:tcPr>
          <w:p w14:paraId="7E320A66" w14:textId="256F298A" w:rsidR="00ED4FEB" w:rsidRPr="00321264" w:rsidRDefault="00ED4FEB" w:rsidP="00ED4FEB">
            <w:pPr>
              <w:rPr>
                <w:rFonts w:eastAsia="Calibri"/>
                <w:color w:val="1C1E29"/>
              </w:rPr>
            </w:pPr>
            <w:r w:rsidRPr="00321264">
              <w:rPr>
                <w:rFonts w:eastAsia="Calibri"/>
                <w:color w:val="1C1E29"/>
              </w:rPr>
              <w:t>5.1.3</w:t>
            </w:r>
          </w:p>
        </w:tc>
        <w:tc>
          <w:tcPr>
            <w:tcW w:w="850" w:type="dxa"/>
          </w:tcPr>
          <w:p w14:paraId="60C5F1B3" w14:textId="4458D0D2" w:rsidR="00ED4FEB" w:rsidRPr="00321264" w:rsidRDefault="00ED4FEB" w:rsidP="00ED4FEB">
            <w:pPr>
              <w:rPr>
                <w:rFonts w:eastAsia="Calibri"/>
                <w:color w:val="1C1E29"/>
              </w:rPr>
            </w:pPr>
            <w:r w:rsidRPr="00321264">
              <w:rPr>
                <w:rFonts w:eastAsia="Calibri"/>
                <w:color w:val="1C1E29"/>
              </w:rPr>
              <w:t>A</w:t>
            </w:r>
          </w:p>
        </w:tc>
        <w:tc>
          <w:tcPr>
            <w:tcW w:w="993" w:type="dxa"/>
          </w:tcPr>
          <w:p w14:paraId="24D6499A" w14:textId="77777777" w:rsidR="00ED4FEB" w:rsidRPr="00321264" w:rsidRDefault="00ED4FEB" w:rsidP="00ED4FEB">
            <w:pPr>
              <w:rPr>
                <w:rFonts w:eastAsia="Calibri"/>
                <w:color w:val="1C1E29"/>
              </w:rPr>
            </w:pPr>
          </w:p>
        </w:tc>
        <w:tc>
          <w:tcPr>
            <w:tcW w:w="2835" w:type="dxa"/>
          </w:tcPr>
          <w:p w14:paraId="4BD27029" w14:textId="282F944B" w:rsidR="00ED4FEB" w:rsidRPr="00321264" w:rsidRDefault="00ED4FEB" w:rsidP="00ED4FEB">
            <w:pPr>
              <w:autoSpaceDE w:val="0"/>
              <w:autoSpaceDN w:val="0"/>
              <w:adjustRightInd w:val="0"/>
              <w:rPr>
                <w:lang w:val="en-PK"/>
              </w:rPr>
            </w:pPr>
            <w:r w:rsidRPr="00321264">
              <w:rPr>
                <w:lang w:val="en-US"/>
              </w:rPr>
              <w:t xml:space="preserve">The </w:t>
            </w:r>
            <w:r w:rsidRPr="00321264">
              <w:rPr>
                <w:lang w:val="en-PK"/>
              </w:rPr>
              <w:t>ERROR response</w:t>
            </w:r>
            <w:r w:rsidRPr="00321264">
              <w:rPr>
                <w:lang w:val="en-US"/>
              </w:rPr>
              <w:t xml:space="preserve"> </w:t>
            </w:r>
            <w:r w:rsidRPr="00321264">
              <w:rPr>
                <w:lang w:val="en-PK"/>
              </w:rPr>
              <w:t>requires two cycles.</w:t>
            </w:r>
          </w:p>
        </w:tc>
        <w:tc>
          <w:tcPr>
            <w:tcW w:w="2183" w:type="dxa"/>
          </w:tcPr>
          <w:p w14:paraId="3D80D725" w14:textId="77777777" w:rsidR="00ED4FEB" w:rsidRPr="00321264" w:rsidRDefault="00ED4FEB" w:rsidP="00ED4FEB">
            <w:pPr>
              <w:autoSpaceDE w:val="0"/>
              <w:autoSpaceDN w:val="0"/>
              <w:adjustRightInd w:val="0"/>
              <w:rPr>
                <w:lang w:val="en-US"/>
              </w:rPr>
            </w:pPr>
          </w:p>
        </w:tc>
      </w:tr>
    </w:tbl>
    <w:p w14:paraId="2B514E0C" w14:textId="58BE45A6" w:rsidR="00072A5A" w:rsidRPr="00D03309" w:rsidRDefault="00072A5A">
      <w:pPr>
        <w:rPr>
          <w:rFonts w:eastAsia="Calibri"/>
          <w:color w:val="1C1E29"/>
        </w:rPr>
      </w:pPr>
    </w:p>
    <w:p w14:paraId="1682E96B" w14:textId="6632F856" w:rsidR="004C09D8" w:rsidRPr="00D03309" w:rsidRDefault="004C09D8" w:rsidP="004C09D8">
      <w:pPr>
        <w:pStyle w:val="Heading2"/>
      </w:pPr>
      <w:r w:rsidRPr="00D03309">
        <w:t>Explanation of Different Fiel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0"/>
        <w:gridCol w:w="10884"/>
      </w:tblGrid>
      <w:tr w:rsidR="004C09D8" w:rsidRPr="00D03309" w14:paraId="4D7B2847" w14:textId="77777777" w:rsidTr="00644963">
        <w:tc>
          <w:tcPr>
            <w:tcW w:w="3060" w:type="dxa"/>
          </w:tcPr>
          <w:p w14:paraId="42E9A8F8" w14:textId="5AF065C1" w:rsidR="004C09D8" w:rsidRPr="00D03309" w:rsidRDefault="004C09D8" w:rsidP="00644963">
            <w:pPr>
              <w:jc w:val="right"/>
              <w:rPr>
                <w:b/>
                <w:bCs/>
              </w:rPr>
            </w:pPr>
            <w:r w:rsidRPr="00D03309">
              <w:rPr>
                <w:b/>
                <w:bCs/>
              </w:rPr>
              <w:t>No.</w:t>
            </w:r>
          </w:p>
        </w:tc>
        <w:tc>
          <w:tcPr>
            <w:tcW w:w="10884" w:type="dxa"/>
          </w:tcPr>
          <w:p w14:paraId="19041A8C" w14:textId="6D1444A8" w:rsidR="004C09D8" w:rsidRPr="00D03309" w:rsidRDefault="004C09D8" w:rsidP="004C09D8">
            <w:r w:rsidRPr="00D03309">
              <w:t>The serial number of the test.</w:t>
            </w:r>
          </w:p>
        </w:tc>
      </w:tr>
      <w:tr w:rsidR="004C09D8" w:rsidRPr="00D03309" w14:paraId="23743705" w14:textId="77777777" w:rsidTr="00644963">
        <w:tc>
          <w:tcPr>
            <w:tcW w:w="3060" w:type="dxa"/>
          </w:tcPr>
          <w:p w14:paraId="54AF9A38" w14:textId="60840853" w:rsidR="004C09D8" w:rsidRPr="00D03309" w:rsidRDefault="004C09D8" w:rsidP="00644963">
            <w:pPr>
              <w:jc w:val="right"/>
              <w:rPr>
                <w:b/>
                <w:bCs/>
              </w:rPr>
            </w:pPr>
            <w:r w:rsidRPr="00D03309">
              <w:rPr>
                <w:b/>
                <w:bCs/>
              </w:rPr>
              <w:t>Feature</w:t>
            </w:r>
          </w:p>
        </w:tc>
        <w:tc>
          <w:tcPr>
            <w:tcW w:w="10884" w:type="dxa"/>
          </w:tcPr>
          <w:p w14:paraId="6FBC3CC5" w14:textId="2D3AB1D6" w:rsidR="004C09D8" w:rsidRPr="00D03309" w:rsidRDefault="004C09D8" w:rsidP="004C09D8">
            <w:r w:rsidRPr="00D03309">
              <w:t>The feature which the current test is verifying in full or partially. The feature is usually on the abstraction level of a user</w:t>
            </w:r>
            <w:r w:rsidR="00644963" w:rsidRPr="00D03309">
              <w:t>.</w:t>
            </w:r>
          </w:p>
        </w:tc>
      </w:tr>
      <w:tr w:rsidR="00644963" w:rsidRPr="00D03309" w14:paraId="2BD3F0FB" w14:textId="77777777" w:rsidTr="00644963">
        <w:tc>
          <w:tcPr>
            <w:tcW w:w="3060" w:type="dxa"/>
          </w:tcPr>
          <w:p w14:paraId="053DD229" w14:textId="774E6275" w:rsidR="00644963" w:rsidRPr="00D03309" w:rsidRDefault="00644963" w:rsidP="00644963">
            <w:pPr>
              <w:jc w:val="right"/>
              <w:rPr>
                <w:b/>
                <w:bCs/>
              </w:rPr>
            </w:pPr>
            <w:r w:rsidRPr="00D03309">
              <w:rPr>
                <w:b/>
                <w:bCs/>
              </w:rPr>
              <w:t>Test Description</w:t>
            </w:r>
          </w:p>
        </w:tc>
        <w:tc>
          <w:tcPr>
            <w:tcW w:w="10884" w:type="dxa"/>
          </w:tcPr>
          <w:p w14:paraId="2FB41D47" w14:textId="55A27E52" w:rsidR="00644963" w:rsidRPr="00D03309" w:rsidRDefault="00644963" w:rsidP="004C09D8">
            <w:r w:rsidRPr="00D03309">
              <w:t xml:space="preserve">A detailed description of the test case </w:t>
            </w:r>
            <w:r w:rsidR="008706A6" w:rsidRPr="00D03309">
              <w:t>is</w:t>
            </w:r>
            <w:r w:rsidRPr="00D03309">
              <w:t xml:space="preserve"> performed. You can be as verbose as you want.</w:t>
            </w:r>
          </w:p>
        </w:tc>
      </w:tr>
      <w:tr w:rsidR="00644963" w:rsidRPr="00D03309" w14:paraId="1DAA17D9" w14:textId="77777777" w:rsidTr="00644963">
        <w:tc>
          <w:tcPr>
            <w:tcW w:w="3060" w:type="dxa"/>
          </w:tcPr>
          <w:p w14:paraId="6E3A81EB" w14:textId="518FDB76" w:rsidR="00644963" w:rsidRPr="00D03309" w:rsidRDefault="00644963" w:rsidP="00644963">
            <w:pPr>
              <w:jc w:val="right"/>
              <w:rPr>
                <w:b/>
                <w:bCs/>
              </w:rPr>
            </w:pPr>
            <w:r w:rsidRPr="00D03309">
              <w:rPr>
                <w:b/>
                <w:bCs/>
              </w:rPr>
              <w:t>Ref.</w:t>
            </w:r>
          </w:p>
        </w:tc>
        <w:tc>
          <w:tcPr>
            <w:tcW w:w="10884" w:type="dxa"/>
          </w:tcPr>
          <w:p w14:paraId="55970510" w14:textId="65F9614D" w:rsidR="00644963" w:rsidRPr="00D03309" w:rsidRDefault="00644963" w:rsidP="00644963">
            <w:r w:rsidRPr="00D03309">
              <w:t>Reference to the section in the related standard document. The section number</w:t>
            </w:r>
            <w:r w:rsidR="008706A6" w:rsidRPr="00D03309">
              <w:t>, as well as page numbers,</w:t>
            </w:r>
            <w:r w:rsidRPr="00D03309">
              <w:t xml:space="preserve"> should be described here.</w:t>
            </w:r>
          </w:p>
        </w:tc>
      </w:tr>
      <w:tr w:rsidR="00644963" w:rsidRPr="00D03309" w14:paraId="65C50A31" w14:textId="77777777" w:rsidTr="00644963">
        <w:tc>
          <w:tcPr>
            <w:tcW w:w="3060" w:type="dxa"/>
          </w:tcPr>
          <w:p w14:paraId="0E32273A" w14:textId="18A7C92E" w:rsidR="00644963" w:rsidRPr="00D03309" w:rsidRDefault="00644963" w:rsidP="00644963">
            <w:pPr>
              <w:jc w:val="right"/>
              <w:rPr>
                <w:b/>
                <w:bCs/>
              </w:rPr>
            </w:pPr>
            <w:r w:rsidRPr="00D03309">
              <w:rPr>
                <w:b/>
                <w:bCs/>
              </w:rPr>
              <w:t>Type</w:t>
            </w:r>
          </w:p>
        </w:tc>
        <w:tc>
          <w:tcPr>
            <w:tcW w:w="10884" w:type="dxa"/>
          </w:tcPr>
          <w:p w14:paraId="35179BE9" w14:textId="5F560F5E" w:rsidR="00644963" w:rsidRPr="00D03309" w:rsidRDefault="00644963" w:rsidP="00644963">
            <w:r w:rsidRPr="00D03309">
              <w:t>Type of the test. Whether the test is an assertion (A) or a transaction (T) type.</w:t>
            </w:r>
          </w:p>
        </w:tc>
      </w:tr>
      <w:tr w:rsidR="00644963" w:rsidRPr="00D03309" w14:paraId="0234F748" w14:textId="77777777" w:rsidTr="00644963">
        <w:tc>
          <w:tcPr>
            <w:tcW w:w="3060" w:type="dxa"/>
          </w:tcPr>
          <w:p w14:paraId="74F4B732" w14:textId="316E0944" w:rsidR="00644963" w:rsidRPr="00D03309" w:rsidRDefault="00644963" w:rsidP="00644963">
            <w:pPr>
              <w:jc w:val="right"/>
              <w:rPr>
                <w:b/>
                <w:bCs/>
              </w:rPr>
            </w:pPr>
            <w:r w:rsidRPr="00D03309">
              <w:rPr>
                <w:b/>
                <w:bCs/>
              </w:rPr>
              <w:t>Result</w:t>
            </w:r>
          </w:p>
        </w:tc>
        <w:tc>
          <w:tcPr>
            <w:tcW w:w="10884" w:type="dxa"/>
          </w:tcPr>
          <w:p w14:paraId="6B24EA14" w14:textId="7181DF81" w:rsidR="00644963" w:rsidRPr="00D03309" w:rsidRDefault="001F583B" w:rsidP="00644963">
            <w:r>
              <w:t>Indicates that the given module has p</w:t>
            </w:r>
            <w:r w:rsidR="00644963" w:rsidRPr="00D03309">
              <w:t>ass</w:t>
            </w:r>
            <w:r>
              <w:t>ed</w:t>
            </w:r>
            <w:r w:rsidR="00644963" w:rsidRPr="00D03309">
              <w:t xml:space="preserve"> (P) or </w:t>
            </w:r>
            <w:r>
              <w:t>f</w:t>
            </w:r>
            <w:r w:rsidR="00644963" w:rsidRPr="00D03309">
              <w:t>ail</w:t>
            </w:r>
            <w:r>
              <w:t>ed</w:t>
            </w:r>
            <w:r w:rsidR="00644963" w:rsidRPr="00D03309">
              <w:t xml:space="preserve"> (F)</w:t>
            </w:r>
            <w:r>
              <w:t xml:space="preserve"> the test.</w:t>
            </w:r>
          </w:p>
        </w:tc>
      </w:tr>
      <w:tr w:rsidR="00644963" w:rsidRPr="00D03309" w14:paraId="3483DFDB" w14:textId="77777777" w:rsidTr="00644963">
        <w:tc>
          <w:tcPr>
            <w:tcW w:w="3060" w:type="dxa"/>
          </w:tcPr>
          <w:p w14:paraId="27EA2B73" w14:textId="618B3824" w:rsidR="00644963" w:rsidRPr="00D03309" w:rsidRDefault="00644963" w:rsidP="00644963">
            <w:pPr>
              <w:jc w:val="right"/>
              <w:rPr>
                <w:b/>
                <w:bCs/>
              </w:rPr>
            </w:pPr>
            <w:r w:rsidRPr="00D03309">
              <w:rPr>
                <w:b/>
                <w:bCs/>
              </w:rPr>
              <w:t>Comments</w:t>
            </w:r>
          </w:p>
        </w:tc>
        <w:tc>
          <w:tcPr>
            <w:tcW w:w="10884" w:type="dxa"/>
          </w:tcPr>
          <w:p w14:paraId="5D919166" w14:textId="24248450" w:rsidR="00644963" w:rsidRPr="00D03309" w:rsidRDefault="00644963" w:rsidP="00644963">
            <w:r w:rsidRPr="00D03309">
              <w:t>Any other comments about the test or its results that you want to mention.</w:t>
            </w:r>
          </w:p>
        </w:tc>
      </w:tr>
    </w:tbl>
    <w:p w14:paraId="1A816818" w14:textId="09BBB852" w:rsidR="004C09D8" w:rsidRDefault="004C09D8" w:rsidP="00644963">
      <w:r w:rsidRPr="00D03309">
        <w:t xml:space="preserve"> </w:t>
      </w:r>
    </w:p>
    <w:p w14:paraId="019AE54E" w14:textId="75680BC2" w:rsidR="0048588E" w:rsidRDefault="0048588E" w:rsidP="00644963"/>
    <w:p w14:paraId="07655E0B" w14:textId="77777777" w:rsidR="003E4230" w:rsidRDefault="003E4230" w:rsidP="00644963"/>
    <w:p w14:paraId="0871B7DF" w14:textId="4371BABB" w:rsidR="0048588E" w:rsidRPr="00D03309" w:rsidRDefault="0048588E" w:rsidP="00644963"/>
    <w:sectPr w:rsidR="0048588E" w:rsidRPr="00D03309" w:rsidSect="006E6227">
      <w:pgSz w:w="16834" w:h="11909" w:orient="landscape"/>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19849" w14:textId="77777777" w:rsidR="004255A9" w:rsidRDefault="004255A9">
      <w:pPr>
        <w:spacing w:line="240" w:lineRule="auto"/>
      </w:pPr>
      <w:r>
        <w:separator/>
      </w:r>
    </w:p>
  </w:endnote>
  <w:endnote w:type="continuationSeparator" w:id="0">
    <w:p w14:paraId="711B31DC" w14:textId="77777777" w:rsidR="004255A9" w:rsidRDefault="004255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737231"/>
      <w:docPartObj>
        <w:docPartGallery w:val="Page Numbers (Bottom of Page)"/>
        <w:docPartUnique/>
      </w:docPartObj>
    </w:sdtPr>
    <w:sdtEndPr>
      <w:rPr>
        <w:noProof/>
      </w:rPr>
    </w:sdtEndPr>
    <w:sdtContent>
      <w:p w14:paraId="396559A9" w14:textId="6B323D41" w:rsidR="001169A1" w:rsidRDefault="001169A1" w:rsidP="00385B9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4AC0F5" w14:textId="5DC74BAD" w:rsidR="00AA5312" w:rsidRDefault="00AA5312" w:rsidP="00385B9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FE802" w14:textId="77777777" w:rsidR="004255A9" w:rsidRDefault="004255A9">
      <w:pPr>
        <w:spacing w:line="240" w:lineRule="auto"/>
      </w:pPr>
      <w:r>
        <w:separator/>
      </w:r>
    </w:p>
  </w:footnote>
  <w:footnote w:type="continuationSeparator" w:id="0">
    <w:p w14:paraId="5118A7C3" w14:textId="77777777" w:rsidR="004255A9" w:rsidRDefault="004255A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F27FB" w14:textId="207D3C79" w:rsidR="00AA5312" w:rsidRDefault="00AA5312">
    <w:pPr>
      <w:ind w:left="720"/>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641E9"/>
    <w:multiLevelType w:val="multilevel"/>
    <w:tmpl w:val="846C9D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2D70692"/>
    <w:multiLevelType w:val="hybridMultilevel"/>
    <w:tmpl w:val="8A2C6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4231098"/>
    <w:multiLevelType w:val="hybridMultilevel"/>
    <w:tmpl w:val="D3922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1058C7"/>
    <w:multiLevelType w:val="multilevel"/>
    <w:tmpl w:val="472A73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AF00F40"/>
    <w:multiLevelType w:val="hybridMultilevel"/>
    <w:tmpl w:val="720E16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60E74200"/>
    <w:multiLevelType w:val="multilevel"/>
    <w:tmpl w:val="954CF210"/>
    <w:lvl w:ilvl="0">
      <w:start w:val="1"/>
      <w:numFmt w:val="decimal"/>
      <w:lvlText w:val="%1."/>
      <w:lvlJc w:val="left"/>
      <w:pPr>
        <w:ind w:left="720" w:hanging="360"/>
      </w:pPr>
      <w:rPr>
        <w:color w:val="1C1E29"/>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610F42D6"/>
    <w:multiLevelType w:val="hybridMultilevel"/>
    <w:tmpl w:val="9EBE8F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67864DC5"/>
    <w:multiLevelType w:val="hybridMultilevel"/>
    <w:tmpl w:val="AA6090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9B459E0"/>
    <w:multiLevelType w:val="multilevel"/>
    <w:tmpl w:val="5E6CE0C6"/>
    <w:lvl w:ilvl="0">
      <w:start w:val="1"/>
      <w:numFmt w:val="decimal"/>
      <w:lvlText w:val="%1."/>
      <w:lvlJc w:val="left"/>
      <w:pPr>
        <w:ind w:left="720" w:hanging="360"/>
      </w:pPr>
      <w:rPr>
        <w:color w:val="1C1E29"/>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6B296217"/>
    <w:multiLevelType w:val="multilevel"/>
    <w:tmpl w:val="B71407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BF36DBE"/>
    <w:multiLevelType w:val="multilevel"/>
    <w:tmpl w:val="A7805802"/>
    <w:lvl w:ilvl="0">
      <w:start w:val="1"/>
      <w:numFmt w:val="bullet"/>
      <w:lvlText w:val="●"/>
      <w:lvlJc w:val="left"/>
      <w:pPr>
        <w:ind w:left="720" w:hanging="360"/>
      </w:pPr>
      <w:rPr>
        <w:color w:val="1C1E29"/>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33796677">
    <w:abstractNumId w:val="3"/>
  </w:num>
  <w:num w:numId="2" w16cid:durableId="1813785792">
    <w:abstractNumId w:val="9"/>
  </w:num>
  <w:num w:numId="3" w16cid:durableId="917863403">
    <w:abstractNumId w:val="0"/>
  </w:num>
  <w:num w:numId="4" w16cid:durableId="2031642078">
    <w:abstractNumId w:val="5"/>
  </w:num>
  <w:num w:numId="5" w16cid:durableId="1326133533">
    <w:abstractNumId w:val="10"/>
  </w:num>
  <w:num w:numId="6" w16cid:durableId="537667409">
    <w:abstractNumId w:val="8"/>
  </w:num>
  <w:num w:numId="7" w16cid:durableId="582420544">
    <w:abstractNumId w:val="2"/>
  </w:num>
  <w:num w:numId="8" w16cid:durableId="317271265">
    <w:abstractNumId w:val="6"/>
  </w:num>
  <w:num w:numId="9" w16cid:durableId="1859734232">
    <w:abstractNumId w:val="1"/>
  </w:num>
  <w:num w:numId="10" w16cid:durableId="427241951">
    <w:abstractNumId w:val="7"/>
  </w:num>
  <w:num w:numId="11" w16cid:durableId="7501287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NLO0MDUzMDe3MDZQ0lEKTi0uzszPAykwrwUA9R3ZjiwAAAA="/>
  </w:docVars>
  <w:rsids>
    <w:rsidRoot w:val="00AA5312"/>
    <w:rsid w:val="00010C69"/>
    <w:rsid w:val="00027B5C"/>
    <w:rsid w:val="00041B8C"/>
    <w:rsid w:val="0004237F"/>
    <w:rsid w:val="00046A1E"/>
    <w:rsid w:val="00072368"/>
    <w:rsid w:val="00072A5A"/>
    <w:rsid w:val="000904F2"/>
    <w:rsid w:val="000A1A21"/>
    <w:rsid w:val="000B4A4B"/>
    <w:rsid w:val="000C5433"/>
    <w:rsid w:val="000C6BE3"/>
    <w:rsid w:val="000D110E"/>
    <w:rsid w:val="000F17A3"/>
    <w:rsid w:val="00104BBE"/>
    <w:rsid w:val="001169A1"/>
    <w:rsid w:val="00117FF3"/>
    <w:rsid w:val="00161DFF"/>
    <w:rsid w:val="00164ABB"/>
    <w:rsid w:val="00182186"/>
    <w:rsid w:val="00191747"/>
    <w:rsid w:val="001969A2"/>
    <w:rsid w:val="001A39C1"/>
    <w:rsid w:val="001C3979"/>
    <w:rsid w:val="001D3DF4"/>
    <w:rsid w:val="001F583B"/>
    <w:rsid w:val="0020796D"/>
    <w:rsid w:val="00225263"/>
    <w:rsid w:val="00232E35"/>
    <w:rsid w:val="00236078"/>
    <w:rsid w:val="00240421"/>
    <w:rsid w:val="0025657D"/>
    <w:rsid w:val="00276A04"/>
    <w:rsid w:val="00283869"/>
    <w:rsid w:val="00286B93"/>
    <w:rsid w:val="002A61AB"/>
    <w:rsid w:val="002C0745"/>
    <w:rsid w:val="002C47C3"/>
    <w:rsid w:val="002E603A"/>
    <w:rsid w:val="002F0A18"/>
    <w:rsid w:val="002F56EF"/>
    <w:rsid w:val="003118F2"/>
    <w:rsid w:val="00321264"/>
    <w:rsid w:val="003474A2"/>
    <w:rsid w:val="0036004E"/>
    <w:rsid w:val="00385B90"/>
    <w:rsid w:val="00397EB3"/>
    <w:rsid w:val="003A1FDC"/>
    <w:rsid w:val="003A4BF4"/>
    <w:rsid w:val="003B7487"/>
    <w:rsid w:val="003D25F4"/>
    <w:rsid w:val="003E2192"/>
    <w:rsid w:val="003E291C"/>
    <w:rsid w:val="003E4230"/>
    <w:rsid w:val="003F1768"/>
    <w:rsid w:val="00414198"/>
    <w:rsid w:val="004152C9"/>
    <w:rsid w:val="004158D9"/>
    <w:rsid w:val="004255A9"/>
    <w:rsid w:val="00451D74"/>
    <w:rsid w:val="00454148"/>
    <w:rsid w:val="004610EE"/>
    <w:rsid w:val="0047409C"/>
    <w:rsid w:val="00477034"/>
    <w:rsid w:val="0048588E"/>
    <w:rsid w:val="004950C2"/>
    <w:rsid w:val="004B6964"/>
    <w:rsid w:val="004C09D8"/>
    <w:rsid w:val="004D09EB"/>
    <w:rsid w:val="004D43D6"/>
    <w:rsid w:val="004E3138"/>
    <w:rsid w:val="00507CC3"/>
    <w:rsid w:val="00525FA8"/>
    <w:rsid w:val="005267E1"/>
    <w:rsid w:val="00527011"/>
    <w:rsid w:val="00534BC2"/>
    <w:rsid w:val="00541684"/>
    <w:rsid w:val="00556538"/>
    <w:rsid w:val="00570252"/>
    <w:rsid w:val="00574609"/>
    <w:rsid w:val="00576C4C"/>
    <w:rsid w:val="00581565"/>
    <w:rsid w:val="0058537D"/>
    <w:rsid w:val="005A31B8"/>
    <w:rsid w:val="005D1293"/>
    <w:rsid w:val="005E310A"/>
    <w:rsid w:val="005F4192"/>
    <w:rsid w:val="005F764E"/>
    <w:rsid w:val="00612CA7"/>
    <w:rsid w:val="00617C3B"/>
    <w:rsid w:val="00631A5A"/>
    <w:rsid w:val="00631C5A"/>
    <w:rsid w:val="00633496"/>
    <w:rsid w:val="0063414E"/>
    <w:rsid w:val="00644963"/>
    <w:rsid w:val="006649EB"/>
    <w:rsid w:val="00665BDA"/>
    <w:rsid w:val="0067221E"/>
    <w:rsid w:val="006E34D3"/>
    <w:rsid w:val="006E6227"/>
    <w:rsid w:val="00701E0E"/>
    <w:rsid w:val="007129C0"/>
    <w:rsid w:val="00725062"/>
    <w:rsid w:val="007308A4"/>
    <w:rsid w:val="00754871"/>
    <w:rsid w:val="00764D0B"/>
    <w:rsid w:val="0078588C"/>
    <w:rsid w:val="007A33F8"/>
    <w:rsid w:val="007B6456"/>
    <w:rsid w:val="007C3842"/>
    <w:rsid w:val="007D001A"/>
    <w:rsid w:val="007D4474"/>
    <w:rsid w:val="007F17DA"/>
    <w:rsid w:val="008148CA"/>
    <w:rsid w:val="00823B08"/>
    <w:rsid w:val="00861358"/>
    <w:rsid w:val="008706A6"/>
    <w:rsid w:val="00874DAD"/>
    <w:rsid w:val="0088703B"/>
    <w:rsid w:val="00893E6F"/>
    <w:rsid w:val="008B2F3E"/>
    <w:rsid w:val="008B6AFC"/>
    <w:rsid w:val="008D3939"/>
    <w:rsid w:val="008D61BC"/>
    <w:rsid w:val="008D6DED"/>
    <w:rsid w:val="008E4501"/>
    <w:rsid w:val="009000C1"/>
    <w:rsid w:val="00902E51"/>
    <w:rsid w:val="00906845"/>
    <w:rsid w:val="00927B79"/>
    <w:rsid w:val="00931DF9"/>
    <w:rsid w:val="00942C91"/>
    <w:rsid w:val="00951DDE"/>
    <w:rsid w:val="00966767"/>
    <w:rsid w:val="009702BE"/>
    <w:rsid w:val="00994679"/>
    <w:rsid w:val="009A041B"/>
    <w:rsid w:val="009A1992"/>
    <w:rsid w:val="009A44F2"/>
    <w:rsid w:val="009A4D2B"/>
    <w:rsid w:val="009D0FBA"/>
    <w:rsid w:val="009D1755"/>
    <w:rsid w:val="009D2DD0"/>
    <w:rsid w:val="009D7746"/>
    <w:rsid w:val="009E48E2"/>
    <w:rsid w:val="009F569F"/>
    <w:rsid w:val="00A00023"/>
    <w:rsid w:val="00A05A76"/>
    <w:rsid w:val="00A22129"/>
    <w:rsid w:val="00A414C4"/>
    <w:rsid w:val="00A41D81"/>
    <w:rsid w:val="00A440C4"/>
    <w:rsid w:val="00A4421A"/>
    <w:rsid w:val="00A506AF"/>
    <w:rsid w:val="00A5553C"/>
    <w:rsid w:val="00A949FA"/>
    <w:rsid w:val="00A973A6"/>
    <w:rsid w:val="00AA2BAE"/>
    <w:rsid w:val="00AA5312"/>
    <w:rsid w:val="00AB0C85"/>
    <w:rsid w:val="00AB24A9"/>
    <w:rsid w:val="00AB57EF"/>
    <w:rsid w:val="00AE7D83"/>
    <w:rsid w:val="00AF5077"/>
    <w:rsid w:val="00B07A89"/>
    <w:rsid w:val="00B11578"/>
    <w:rsid w:val="00B52DF2"/>
    <w:rsid w:val="00B70F04"/>
    <w:rsid w:val="00B7309F"/>
    <w:rsid w:val="00B76632"/>
    <w:rsid w:val="00B812B8"/>
    <w:rsid w:val="00BA0842"/>
    <w:rsid w:val="00BA72D6"/>
    <w:rsid w:val="00BC398E"/>
    <w:rsid w:val="00C0742F"/>
    <w:rsid w:val="00C07E37"/>
    <w:rsid w:val="00C26854"/>
    <w:rsid w:val="00C4469A"/>
    <w:rsid w:val="00C64A14"/>
    <w:rsid w:val="00C859EF"/>
    <w:rsid w:val="00C86394"/>
    <w:rsid w:val="00C95F80"/>
    <w:rsid w:val="00CA7833"/>
    <w:rsid w:val="00CD22FE"/>
    <w:rsid w:val="00CD4640"/>
    <w:rsid w:val="00CE516A"/>
    <w:rsid w:val="00D03309"/>
    <w:rsid w:val="00D20253"/>
    <w:rsid w:val="00D27A99"/>
    <w:rsid w:val="00D30A81"/>
    <w:rsid w:val="00D479D1"/>
    <w:rsid w:val="00D63B8F"/>
    <w:rsid w:val="00D64CD3"/>
    <w:rsid w:val="00D7053B"/>
    <w:rsid w:val="00D87B60"/>
    <w:rsid w:val="00DA0211"/>
    <w:rsid w:val="00E21EFC"/>
    <w:rsid w:val="00E26625"/>
    <w:rsid w:val="00E2724C"/>
    <w:rsid w:val="00E72060"/>
    <w:rsid w:val="00E73DEF"/>
    <w:rsid w:val="00E74F2B"/>
    <w:rsid w:val="00E85D3C"/>
    <w:rsid w:val="00EA5234"/>
    <w:rsid w:val="00EC3DB3"/>
    <w:rsid w:val="00ED4FEB"/>
    <w:rsid w:val="00F30970"/>
    <w:rsid w:val="00F43668"/>
    <w:rsid w:val="00F54D36"/>
    <w:rsid w:val="00FC4B57"/>
    <w:rsid w:val="00FF3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8BB2C"/>
  <w15:docId w15:val="{F3ACB664-0111-7641-A1A1-4788841C4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072A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C09D8"/>
    <w:pPr>
      <w:ind w:left="720"/>
      <w:contextualSpacing/>
    </w:pPr>
  </w:style>
  <w:style w:type="paragraph" w:styleId="Header">
    <w:name w:val="header"/>
    <w:basedOn w:val="Normal"/>
    <w:link w:val="HeaderChar"/>
    <w:uiPriority w:val="99"/>
    <w:unhideWhenUsed/>
    <w:rsid w:val="00477034"/>
    <w:pPr>
      <w:tabs>
        <w:tab w:val="center" w:pos="4680"/>
        <w:tab w:val="right" w:pos="9360"/>
      </w:tabs>
      <w:spacing w:line="240" w:lineRule="auto"/>
    </w:pPr>
  </w:style>
  <w:style w:type="character" w:customStyle="1" w:styleId="HeaderChar">
    <w:name w:val="Header Char"/>
    <w:basedOn w:val="DefaultParagraphFont"/>
    <w:link w:val="Header"/>
    <w:uiPriority w:val="99"/>
    <w:rsid w:val="00477034"/>
  </w:style>
  <w:style w:type="paragraph" w:styleId="Footer">
    <w:name w:val="footer"/>
    <w:basedOn w:val="Normal"/>
    <w:link w:val="FooterChar"/>
    <w:uiPriority w:val="99"/>
    <w:unhideWhenUsed/>
    <w:rsid w:val="00477034"/>
    <w:pPr>
      <w:tabs>
        <w:tab w:val="center" w:pos="4680"/>
        <w:tab w:val="right" w:pos="9360"/>
      </w:tabs>
      <w:spacing w:line="240" w:lineRule="auto"/>
    </w:pPr>
  </w:style>
  <w:style w:type="character" w:customStyle="1" w:styleId="FooterChar">
    <w:name w:val="Footer Char"/>
    <w:basedOn w:val="DefaultParagraphFont"/>
    <w:link w:val="Footer"/>
    <w:uiPriority w:val="99"/>
    <w:rsid w:val="00477034"/>
  </w:style>
  <w:style w:type="character" w:styleId="PlaceholderText">
    <w:name w:val="Placeholder Text"/>
    <w:basedOn w:val="DefaultParagraphFont"/>
    <w:uiPriority w:val="99"/>
    <w:semiHidden/>
    <w:rsid w:val="006E62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13</Pages>
  <Words>2481</Words>
  <Characters>14148</Characters>
  <Application>Microsoft Office Word</Application>
  <DocSecurity>0</DocSecurity>
  <Lines>117</Lines>
  <Paragraphs>3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Verification Plan:</vt:lpstr>
      <vt:lpstr>    Explanation of Different Fields</vt:lpstr>
    </vt:vector>
  </TitlesOfParts>
  <Company/>
  <LinksUpToDate>false</LinksUpToDate>
  <CharactersWithSpaces>1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2021-MS-EE-36</dc:creator>
  <cp:lastModifiedBy>Wajahat Riaz</cp:lastModifiedBy>
  <cp:revision>5</cp:revision>
  <dcterms:created xsi:type="dcterms:W3CDTF">2022-04-05T09:10:00Z</dcterms:created>
  <dcterms:modified xsi:type="dcterms:W3CDTF">2022-04-05T10:18:00Z</dcterms:modified>
</cp:coreProperties>
</file>